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326DA9" w14:textId="2B6375D2" w:rsidR="000035B8" w:rsidRPr="00355AEE" w:rsidRDefault="000035B8" w:rsidP="00355AEE">
      <w:pPr>
        <w:pStyle w:val="Heading1"/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355AEE">
        <w:t>Quarterly Report</w:t>
      </w:r>
    </w:p>
    <w:p w14:paraId="3223A63C" w14:textId="6B669702" w:rsidR="00D13831" w:rsidRPr="00355AEE" w:rsidRDefault="0004258E" w:rsidP="00355AEE">
      <w:pPr>
        <w:pStyle w:val="Coversubheading1"/>
        <w:pageBreakBefore w:val="0"/>
      </w:pPr>
      <w:r w:rsidRPr="00355AEE">
        <w:t>April</w:t>
      </w:r>
      <w:r w:rsidR="004D1A97" w:rsidRPr="00355AEE">
        <w:t xml:space="preserve"> to </w:t>
      </w:r>
      <w:r w:rsidRPr="00355AEE">
        <w:t>June</w:t>
      </w:r>
      <w:r w:rsidR="004D1A97" w:rsidRPr="00355AEE">
        <w:t xml:space="preserve"> </w:t>
      </w:r>
      <w:r w:rsidR="00D13831" w:rsidRPr="00355AEE">
        <w:t>202</w:t>
      </w:r>
      <w:r w:rsidR="007D0E5F" w:rsidRPr="00355AEE">
        <w:t>5</w:t>
      </w:r>
    </w:p>
    <w:p w14:paraId="3AF749A4" w14:textId="01D6552F" w:rsidR="007C5556" w:rsidRPr="00355AEE" w:rsidRDefault="00452EA8" w:rsidP="00355AEE">
      <w:r>
        <w:t xml:space="preserve">A text-only </w:t>
      </w:r>
      <w:r w:rsidR="007C5556" w:rsidRPr="00355AEE">
        <w:t>Easy Read version</w:t>
      </w:r>
      <w:bookmarkEnd w:id="0"/>
    </w:p>
    <w:p w14:paraId="3BD0E262" w14:textId="749E3A05" w:rsidR="00F3744E" w:rsidRPr="00355AEE" w:rsidRDefault="00F3744E" w:rsidP="00355AEE">
      <w:pPr>
        <w:pStyle w:val="Heading2"/>
        <w:pageBreakBefore w:val="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11121294"/>
      <w:bookmarkStart w:id="61" w:name="_Toc129358061"/>
      <w:bookmarkStart w:id="62" w:name="_Toc145666814"/>
      <w:bookmarkStart w:id="63" w:name="_Toc159936917"/>
      <w:bookmarkStart w:id="64" w:name="_Toc161407887"/>
      <w:bookmarkStart w:id="65" w:name="_Toc169272520"/>
      <w:bookmarkStart w:id="66" w:name="_Toc170466414"/>
      <w:bookmarkStart w:id="67" w:name="_Toc176177465"/>
      <w:bookmarkStart w:id="68" w:name="_Toc176177482"/>
      <w:bookmarkEnd w:id="1"/>
      <w:r w:rsidRPr="00355AEE"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25F1D" w:rsidRPr="00355AEE">
        <w:t>report</w:t>
      </w:r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</w:p>
    <w:p w14:paraId="692A8ADF" w14:textId="77777777" w:rsidR="00355AEE" w:rsidRPr="00355AEE" w:rsidRDefault="00355AEE" w:rsidP="00355A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55AEE">
        <w:t>The National Disability Insurance Agency (NDIA) wrote this report.</w:t>
      </w:r>
    </w:p>
    <w:p w14:paraId="201E783D" w14:textId="77777777" w:rsidR="00355AEE" w:rsidRPr="00355AEE" w:rsidRDefault="00355AEE" w:rsidP="00355A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55AEE">
        <w:t>When you see the word ‘we’, it means the NDIA.</w:t>
      </w:r>
    </w:p>
    <w:p w14:paraId="4BF76CDD" w14:textId="77777777" w:rsidR="00355AEE" w:rsidRPr="00355AEE" w:rsidRDefault="00355AEE" w:rsidP="00355A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55AEE">
        <w:t xml:space="preserve">We wrote this report in an </w:t>
      </w:r>
      <w:proofErr w:type="gramStart"/>
      <w:r w:rsidRPr="00355AEE">
        <w:t>easy to read</w:t>
      </w:r>
      <w:proofErr w:type="gramEnd"/>
      <w:r w:rsidRPr="00355AEE">
        <w:t xml:space="preserve"> way.</w:t>
      </w:r>
    </w:p>
    <w:p w14:paraId="31F63CE7" w14:textId="77777777" w:rsidR="00355AEE" w:rsidRPr="00355AEE" w:rsidRDefault="00355AEE" w:rsidP="00355A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55AEE">
        <w:t xml:space="preserve">We wrote some important words in </w:t>
      </w:r>
      <w:r w:rsidRPr="00355AEE">
        <w:rPr>
          <w:rStyle w:val="Strong"/>
        </w:rPr>
        <w:t>bold</w:t>
      </w:r>
      <w:r w:rsidRPr="00355AEE">
        <w:t>.</w:t>
      </w:r>
    </w:p>
    <w:p w14:paraId="4E8B2A48" w14:textId="77777777" w:rsidR="00355AEE" w:rsidRPr="00355AEE" w:rsidRDefault="00355AEE" w:rsidP="00355A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55AEE">
        <w:t>This means the letters are thicker and darker.</w:t>
      </w:r>
    </w:p>
    <w:p w14:paraId="4BE1E71E" w14:textId="77777777" w:rsidR="00355AEE" w:rsidRPr="00355AEE" w:rsidRDefault="00355AEE" w:rsidP="00355A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55AEE">
        <w:t>We explain what these bold words mean.</w:t>
      </w:r>
    </w:p>
    <w:p w14:paraId="346C575F" w14:textId="63272F24" w:rsidR="00355AEE" w:rsidRPr="00355AEE" w:rsidRDefault="00355AEE" w:rsidP="00355A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55AEE">
        <w:t>There is a list of these words on page </w:t>
      </w:r>
      <w:r w:rsidRPr="00355AEE">
        <w:rPr>
          <w:color w:val="6B2976" w:themeColor="accent1"/>
          <w:u w:val="single"/>
        </w:rPr>
        <w:fldChar w:fldCharType="begin"/>
      </w:r>
      <w:r w:rsidRPr="00355AEE">
        <w:rPr>
          <w:color w:val="6B2976" w:themeColor="accent1"/>
          <w:u w:val="single"/>
        </w:rPr>
        <w:instrText xml:space="preserve"> PAGEREF _Ref146532904 \h </w:instrText>
      </w:r>
      <w:r w:rsidRPr="00355AEE">
        <w:rPr>
          <w:color w:val="6B2976" w:themeColor="accent1"/>
          <w:u w:val="single"/>
        </w:rPr>
      </w:r>
      <w:r w:rsidRPr="00355AEE">
        <w:rPr>
          <w:color w:val="6B2976" w:themeColor="accent1"/>
          <w:u w:val="single"/>
        </w:rPr>
        <w:fldChar w:fldCharType="separate"/>
      </w:r>
      <w:r w:rsidR="002C3247">
        <w:rPr>
          <w:noProof/>
          <w:color w:val="6B2976" w:themeColor="accent1"/>
          <w:u w:val="single"/>
        </w:rPr>
        <w:t>21</w:t>
      </w:r>
      <w:r w:rsidRPr="00355AEE">
        <w:rPr>
          <w:color w:val="6B2976" w:themeColor="accent1"/>
          <w:u w:val="single"/>
        </w:rPr>
        <w:fldChar w:fldCharType="end"/>
      </w:r>
      <w:r w:rsidRPr="00355AEE">
        <w:t>.</w:t>
      </w:r>
    </w:p>
    <w:p w14:paraId="3B609973" w14:textId="77777777" w:rsidR="00355AEE" w:rsidRPr="00355AEE" w:rsidRDefault="00355AEE" w:rsidP="00355A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55AEE">
        <w:t>This Easy Read is a summary of another report.</w:t>
      </w:r>
    </w:p>
    <w:p w14:paraId="03EBA4A0" w14:textId="77777777" w:rsidR="00355AEE" w:rsidRPr="00355AEE" w:rsidRDefault="00355AEE" w:rsidP="00355A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55AEE">
        <w:t>This means it only includes the most important ideas.</w:t>
      </w:r>
    </w:p>
    <w:p w14:paraId="02174B6C" w14:textId="77777777" w:rsidR="00355AEE" w:rsidRPr="00355AEE" w:rsidRDefault="00355AEE" w:rsidP="00355A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55AEE">
        <w:t>You can find the other report on our website.</w:t>
      </w:r>
    </w:p>
    <w:p w14:paraId="52B511AD" w14:textId="56EDDB04" w:rsidR="00355AEE" w:rsidRPr="00355AEE" w:rsidRDefault="00355AEE" w:rsidP="00355A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Pr="00355AEE">
          <w:rPr>
            <w:rStyle w:val="Hyperlink"/>
          </w:rPr>
          <w:t>www.ndis.gov.au/about-us/publications/ quarterly-reports</w:t>
        </w:r>
      </w:hyperlink>
    </w:p>
    <w:p w14:paraId="0773F079" w14:textId="77777777" w:rsidR="00355AEE" w:rsidRPr="00355AEE" w:rsidRDefault="00355AEE" w:rsidP="00355A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55AEE">
        <w:t>You can ask for help to read this report.</w:t>
      </w:r>
    </w:p>
    <w:p w14:paraId="05DCF52D" w14:textId="77777777" w:rsidR="00355AEE" w:rsidRPr="00355AEE" w:rsidRDefault="00355AEE" w:rsidP="00355A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55AEE">
        <w:t>A friend, family member or support person may be able to help you.</w:t>
      </w:r>
    </w:p>
    <w:p w14:paraId="08B68110" w14:textId="77777777" w:rsidR="00355AEE" w:rsidRPr="00355AEE" w:rsidRDefault="00355AEE" w:rsidP="00355AEE">
      <w:r w:rsidRPr="00355AEE">
        <w:t>This document is quite long.</w:t>
      </w:r>
    </w:p>
    <w:p w14:paraId="5C8201C0" w14:textId="77777777" w:rsidR="00355AEE" w:rsidRPr="00355AEE" w:rsidRDefault="00355AEE" w:rsidP="00355AEE">
      <w:r w:rsidRPr="00355AEE">
        <w:t>It includes a lot of information.</w:t>
      </w:r>
    </w:p>
    <w:p w14:paraId="028A12C6" w14:textId="77777777" w:rsidR="00355AEE" w:rsidRPr="00355AEE" w:rsidRDefault="00355AEE" w:rsidP="00355AEE">
      <w:r w:rsidRPr="00355AEE">
        <w:t>You don’t need to read it all at once.</w:t>
      </w:r>
    </w:p>
    <w:bookmarkStart w:id="69" w:name="_Toc159936918" w:displacedByCustomXml="next"/>
    <w:bookmarkStart w:id="70" w:name="_Toc145666815" w:displacedByCustomXml="next"/>
    <w:bookmarkStart w:id="71" w:name="_Toc161407888" w:displacedByCustomXml="next"/>
    <w:bookmarkStart w:id="72" w:name="_Toc42086742" w:displacedByCustomXml="next"/>
    <w:bookmarkStart w:id="73" w:name="_Toc42093324" w:displacedByCustomXml="next"/>
    <w:bookmarkStart w:id="74" w:name="_Hlk41661236" w:displacedByCustomXml="next"/>
    <w:bookmarkStart w:id="75" w:name="_Hlk42013068" w:displacedByCustomXml="next"/>
    <w:bookmarkStart w:id="76" w:name="_Toc497142654" w:displacedByCustomXml="next"/>
    <w:bookmarkStart w:id="77" w:name="_Toc497209781" w:displacedByCustomXml="next"/>
    <w:bookmarkStart w:id="78" w:name="_Toc497212949" w:displacedByCustomXml="next"/>
    <w:bookmarkStart w:id="79" w:name="_Toc497215533" w:displacedByCustomXml="next"/>
    <w:bookmarkStart w:id="80" w:name="_Toc497302120" w:displacedByCustomXml="next"/>
    <w:bookmarkStart w:id="81" w:name="_Toc498339417" w:displacedByCustomXml="next"/>
    <w:bookmarkStart w:id="82" w:name="_Toc527635163" w:displacedByCustomXml="next"/>
    <w:bookmarkStart w:id="83" w:name="_Toc527644812" w:displacedByCustomXml="next"/>
    <w:bookmarkStart w:id="84" w:name="_Toc529882155" w:displacedByCustomXml="next"/>
    <w:bookmarkStart w:id="85" w:name="_Toc533076400" w:displacedByCustomXml="next"/>
    <w:bookmarkStart w:id="86" w:name="_Toc533077010" w:displacedByCustomXml="next"/>
    <w:bookmarkStart w:id="87" w:name="_Toc533079088" w:displacedByCustomXml="next"/>
    <w:bookmarkStart w:id="88" w:name="_Toc533084358" w:displacedByCustomXml="next"/>
    <w:bookmarkStart w:id="89" w:name="_Toc5878086" w:displacedByCustomXml="next"/>
    <w:bookmarkStart w:id="90" w:name="_Toc5975101" w:displacedByCustomXml="next"/>
    <w:bookmarkStart w:id="91" w:name="_Toc5979655" w:displacedByCustomXml="next"/>
    <w:bookmarkStart w:id="92" w:name="_Toc6302389" w:displacedByCustomXml="next"/>
    <w:bookmarkStart w:id="93" w:name="_Toc6305502" w:displacedByCustomXml="next"/>
    <w:bookmarkStart w:id="94" w:name="_Toc6306674" w:displacedByCustomXml="next"/>
    <w:bookmarkStart w:id="95" w:name="_Toc6390564" w:displacedByCustomXml="next"/>
    <w:bookmarkStart w:id="96" w:name="_Toc12634015" w:displacedByCustomXml="next"/>
    <w:bookmarkStart w:id="97" w:name="_Toc12636473" w:displacedByCustomXml="next"/>
    <w:bookmarkStart w:id="98" w:name="_Toc41655088" w:displacedByCustomXml="next"/>
    <w:bookmarkStart w:id="99" w:name="_Toc41661250" w:displacedByCustomXml="next"/>
    <w:sdt>
      <w:sdtPr>
        <w:rPr>
          <w:b w:val="0"/>
          <w:bCs w:val="0"/>
          <w:color w:val="auto"/>
          <w:sz w:val="28"/>
          <w:szCs w:val="22"/>
          <w:lang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F8998AC" w14:textId="32AFDCB7" w:rsidR="0029687D" w:rsidRPr="00355AEE" w:rsidRDefault="00AE2123" w:rsidP="00355AEE">
          <w:pPr>
            <w:pStyle w:val="TOCHeading"/>
            <w:rPr>
              <w:noProof/>
            </w:rPr>
          </w:pPr>
          <w:r w:rsidRPr="00355AEE">
            <w:t xml:space="preserve">What’s in this </w:t>
          </w:r>
          <w:sdt>
            <w:sdtPr>
              <w:alias w:val="Document type"/>
              <w:tag w:val="document type"/>
              <w:id w:val="1804815095"/>
              <w:placeholder>
                <w:docPart w:val="D91865C243004E7AB58B730D0D19255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="00125F1D" w:rsidRPr="00355AEE">
                <w:t>report</w:t>
              </w:r>
            </w:sdtContent>
          </w:sdt>
          <w:r w:rsidRPr="00355AEE">
            <w:t>?</w:t>
          </w:r>
          <w:bookmarkEnd w:id="71"/>
          <w:bookmarkEnd w:id="70"/>
          <w:bookmarkEnd w:id="69"/>
          <w:r w:rsidRPr="00355AEE">
            <w:rPr>
              <w:lang w:val="x-none"/>
            </w:rPr>
            <w:fldChar w:fldCharType="begin"/>
          </w:r>
          <w:r w:rsidRPr="00355AEE">
            <w:instrText xml:space="preserve"> TOC \h \z \t "Heading 2,1,Heading 2 Numbered,1" </w:instrText>
          </w:r>
          <w:r w:rsidRPr="00355AEE">
            <w:rPr>
              <w:lang w:val="x-none"/>
            </w:rPr>
            <w:fldChar w:fldCharType="separate"/>
          </w:r>
        </w:p>
        <w:p w14:paraId="4CB2C5E4" w14:textId="703BB8BD" w:rsidR="0029687D" w:rsidRPr="00355AEE" w:rsidRDefault="00DD607D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76177483" w:history="1">
            <w:r w:rsidRPr="00355AEE">
              <w:t>W</w:t>
            </w:r>
            <w:r w:rsidR="0029687D" w:rsidRPr="00355AEE">
              <w:t>hat is this report about?</w:t>
            </w:r>
            <w:r w:rsidR="0029687D" w:rsidRPr="00355AEE">
              <w:rPr>
                <w:webHidden/>
              </w:rPr>
              <w:tab/>
            </w:r>
            <w:r w:rsidR="0029687D" w:rsidRPr="00355AEE">
              <w:rPr>
                <w:webHidden/>
              </w:rPr>
              <w:fldChar w:fldCharType="begin"/>
            </w:r>
            <w:r w:rsidR="0029687D" w:rsidRPr="00355AEE">
              <w:rPr>
                <w:webHidden/>
              </w:rPr>
              <w:instrText xml:space="preserve"> PAGEREF _Toc176177483 \h </w:instrText>
            </w:r>
            <w:r w:rsidR="0029687D" w:rsidRPr="00355AEE">
              <w:rPr>
                <w:webHidden/>
              </w:rPr>
            </w:r>
            <w:r w:rsidR="0029687D" w:rsidRPr="00355AEE">
              <w:rPr>
                <w:webHidden/>
              </w:rPr>
              <w:fldChar w:fldCharType="separate"/>
            </w:r>
            <w:r w:rsidR="002C3247">
              <w:rPr>
                <w:webHidden/>
              </w:rPr>
              <w:t>3</w:t>
            </w:r>
            <w:r w:rsidR="0029687D" w:rsidRPr="00355AEE">
              <w:rPr>
                <w:webHidden/>
              </w:rPr>
              <w:fldChar w:fldCharType="end"/>
            </w:r>
          </w:hyperlink>
        </w:p>
        <w:p w14:paraId="015E99A4" w14:textId="257554AA" w:rsidR="0029687D" w:rsidRPr="00355AEE" w:rsidRDefault="00DD607D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76177484" w:history="1">
            <w:r w:rsidRPr="00355AEE">
              <w:t>W</w:t>
            </w:r>
            <w:r w:rsidR="0029687D" w:rsidRPr="00355AEE">
              <w:t>ho took part in the NDIS?</w:t>
            </w:r>
            <w:r w:rsidR="0029687D" w:rsidRPr="00355AEE">
              <w:rPr>
                <w:webHidden/>
              </w:rPr>
              <w:tab/>
            </w:r>
            <w:r w:rsidR="0029687D" w:rsidRPr="00355AEE">
              <w:rPr>
                <w:webHidden/>
              </w:rPr>
              <w:fldChar w:fldCharType="begin"/>
            </w:r>
            <w:r w:rsidR="0029687D" w:rsidRPr="00355AEE">
              <w:rPr>
                <w:webHidden/>
              </w:rPr>
              <w:instrText xml:space="preserve"> PAGEREF _Toc176177484 \h </w:instrText>
            </w:r>
            <w:r w:rsidR="0029687D" w:rsidRPr="00355AEE">
              <w:rPr>
                <w:webHidden/>
              </w:rPr>
            </w:r>
            <w:r w:rsidR="0029687D" w:rsidRPr="00355AEE">
              <w:rPr>
                <w:webHidden/>
              </w:rPr>
              <w:fldChar w:fldCharType="separate"/>
            </w:r>
            <w:r w:rsidR="002C3247">
              <w:rPr>
                <w:webHidden/>
              </w:rPr>
              <w:t>5</w:t>
            </w:r>
            <w:r w:rsidR="0029687D" w:rsidRPr="00355AEE">
              <w:rPr>
                <w:webHidden/>
              </w:rPr>
              <w:fldChar w:fldCharType="end"/>
            </w:r>
          </w:hyperlink>
        </w:p>
        <w:p w14:paraId="2538EBF1" w14:textId="2373B176" w:rsidR="0029687D" w:rsidRPr="00355AEE" w:rsidRDefault="00DD607D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76177485" w:history="1">
            <w:r w:rsidRPr="00355AEE">
              <w:t>W</w:t>
            </w:r>
            <w:r w:rsidR="0029687D" w:rsidRPr="00355AEE">
              <w:t>hat did participants say about the NDIS?</w:t>
            </w:r>
            <w:r w:rsidR="0029687D" w:rsidRPr="00355AEE">
              <w:rPr>
                <w:webHidden/>
              </w:rPr>
              <w:tab/>
            </w:r>
            <w:r w:rsidR="0029687D" w:rsidRPr="00355AEE">
              <w:rPr>
                <w:webHidden/>
              </w:rPr>
              <w:fldChar w:fldCharType="begin"/>
            </w:r>
            <w:r w:rsidR="0029687D" w:rsidRPr="00355AEE">
              <w:rPr>
                <w:webHidden/>
              </w:rPr>
              <w:instrText xml:space="preserve"> PAGEREF _Toc176177485 \h </w:instrText>
            </w:r>
            <w:r w:rsidR="0029687D" w:rsidRPr="00355AEE">
              <w:rPr>
                <w:webHidden/>
              </w:rPr>
            </w:r>
            <w:r w:rsidR="0029687D" w:rsidRPr="00355AEE">
              <w:rPr>
                <w:webHidden/>
              </w:rPr>
              <w:fldChar w:fldCharType="separate"/>
            </w:r>
            <w:r w:rsidR="002C3247">
              <w:rPr>
                <w:webHidden/>
              </w:rPr>
              <w:t>11</w:t>
            </w:r>
            <w:r w:rsidR="0029687D" w:rsidRPr="00355AEE">
              <w:rPr>
                <w:webHidden/>
              </w:rPr>
              <w:fldChar w:fldCharType="end"/>
            </w:r>
          </w:hyperlink>
        </w:p>
        <w:p w14:paraId="13C03B58" w14:textId="12C1B21C" w:rsidR="0029687D" w:rsidRPr="00355AEE" w:rsidRDefault="00DD607D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76177486" w:history="1">
            <w:r w:rsidRPr="00355AEE">
              <w:t>W</w:t>
            </w:r>
            <w:r w:rsidR="0029687D" w:rsidRPr="00355AEE">
              <w:t>hat supports do participants use?</w:t>
            </w:r>
            <w:r w:rsidR="0029687D" w:rsidRPr="00355AEE">
              <w:rPr>
                <w:webHidden/>
              </w:rPr>
              <w:tab/>
            </w:r>
            <w:r w:rsidR="0029687D" w:rsidRPr="00355AEE">
              <w:rPr>
                <w:webHidden/>
              </w:rPr>
              <w:fldChar w:fldCharType="begin"/>
            </w:r>
            <w:r w:rsidR="0029687D" w:rsidRPr="00355AEE">
              <w:rPr>
                <w:webHidden/>
              </w:rPr>
              <w:instrText xml:space="preserve"> PAGEREF _Toc176177486 \h </w:instrText>
            </w:r>
            <w:r w:rsidR="0029687D" w:rsidRPr="00355AEE">
              <w:rPr>
                <w:webHidden/>
              </w:rPr>
            </w:r>
            <w:r w:rsidR="0029687D" w:rsidRPr="00355AEE">
              <w:rPr>
                <w:webHidden/>
              </w:rPr>
              <w:fldChar w:fldCharType="separate"/>
            </w:r>
            <w:r w:rsidR="002C3247">
              <w:rPr>
                <w:webHidden/>
              </w:rPr>
              <w:t>13</w:t>
            </w:r>
            <w:r w:rsidR="0029687D" w:rsidRPr="00355AEE">
              <w:rPr>
                <w:webHidden/>
              </w:rPr>
              <w:fldChar w:fldCharType="end"/>
            </w:r>
          </w:hyperlink>
        </w:p>
        <w:p w14:paraId="50B16630" w14:textId="3A553ADC" w:rsidR="0029687D" w:rsidRPr="00355AEE" w:rsidRDefault="00DD607D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76177487" w:history="1">
            <w:r w:rsidRPr="00355AEE">
              <w:t>H</w:t>
            </w:r>
            <w:r w:rsidR="0029687D" w:rsidRPr="00355AEE">
              <w:t>ow are we making the NDIS better?</w:t>
            </w:r>
            <w:r w:rsidR="0029687D" w:rsidRPr="00355AEE">
              <w:rPr>
                <w:webHidden/>
              </w:rPr>
              <w:tab/>
            </w:r>
            <w:r w:rsidR="0029687D" w:rsidRPr="00355AEE">
              <w:rPr>
                <w:webHidden/>
              </w:rPr>
              <w:fldChar w:fldCharType="begin"/>
            </w:r>
            <w:r w:rsidR="0029687D" w:rsidRPr="00355AEE">
              <w:rPr>
                <w:webHidden/>
              </w:rPr>
              <w:instrText xml:space="preserve"> PAGEREF _Toc176177487 \h </w:instrText>
            </w:r>
            <w:r w:rsidR="0029687D" w:rsidRPr="00355AEE">
              <w:rPr>
                <w:webHidden/>
              </w:rPr>
            </w:r>
            <w:r w:rsidR="0029687D" w:rsidRPr="00355AEE">
              <w:rPr>
                <w:webHidden/>
              </w:rPr>
              <w:fldChar w:fldCharType="separate"/>
            </w:r>
            <w:r w:rsidR="002C3247">
              <w:rPr>
                <w:webHidden/>
              </w:rPr>
              <w:t>15</w:t>
            </w:r>
            <w:r w:rsidR="0029687D" w:rsidRPr="00355AEE">
              <w:rPr>
                <w:webHidden/>
              </w:rPr>
              <w:fldChar w:fldCharType="end"/>
            </w:r>
          </w:hyperlink>
        </w:p>
        <w:p w14:paraId="40AA1F02" w14:textId="0538891A" w:rsidR="0029687D" w:rsidRPr="00355AEE" w:rsidRDefault="00DD607D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76177488" w:history="1">
            <w:r w:rsidRPr="00355AEE">
              <w:t>S</w:t>
            </w:r>
            <w:r w:rsidR="0029687D" w:rsidRPr="00355AEE">
              <w:t>haring information</w:t>
            </w:r>
            <w:r w:rsidR="0029687D" w:rsidRPr="00355AEE">
              <w:rPr>
                <w:webHidden/>
              </w:rPr>
              <w:tab/>
            </w:r>
            <w:r w:rsidR="0029687D" w:rsidRPr="00355AEE">
              <w:rPr>
                <w:webHidden/>
              </w:rPr>
              <w:fldChar w:fldCharType="begin"/>
            </w:r>
            <w:r w:rsidR="0029687D" w:rsidRPr="00355AEE">
              <w:rPr>
                <w:webHidden/>
              </w:rPr>
              <w:instrText xml:space="preserve"> PAGEREF _Toc176177488 \h </w:instrText>
            </w:r>
            <w:r w:rsidR="0029687D" w:rsidRPr="00355AEE">
              <w:rPr>
                <w:webHidden/>
              </w:rPr>
            </w:r>
            <w:r w:rsidR="0029687D" w:rsidRPr="00355AEE">
              <w:rPr>
                <w:webHidden/>
              </w:rPr>
              <w:fldChar w:fldCharType="separate"/>
            </w:r>
            <w:r w:rsidR="002C3247">
              <w:rPr>
                <w:webHidden/>
              </w:rPr>
              <w:t>16</w:t>
            </w:r>
            <w:r w:rsidR="0029687D" w:rsidRPr="00355AEE">
              <w:rPr>
                <w:webHidden/>
              </w:rPr>
              <w:fldChar w:fldCharType="end"/>
            </w:r>
          </w:hyperlink>
        </w:p>
        <w:p w14:paraId="59747088" w14:textId="50E26462" w:rsidR="0029687D" w:rsidRPr="00355AEE" w:rsidRDefault="00DD607D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76177489" w:history="1">
            <w:r w:rsidRPr="00355AEE">
              <w:t>M</w:t>
            </w:r>
            <w:r w:rsidR="0029687D" w:rsidRPr="00355AEE">
              <w:t>aking sure the NDIS lasts a long time</w:t>
            </w:r>
            <w:r w:rsidR="0029687D" w:rsidRPr="00355AEE">
              <w:rPr>
                <w:webHidden/>
              </w:rPr>
              <w:tab/>
            </w:r>
            <w:r w:rsidR="0029687D" w:rsidRPr="00355AEE">
              <w:rPr>
                <w:webHidden/>
              </w:rPr>
              <w:fldChar w:fldCharType="begin"/>
            </w:r>
            <w:r w:rsidR="0029687D" w:rsidRPr="00355AEE">
              <w:rPr>
                <w:webHidden/>
              </w:rPr>
              <w:instrText xml:space="preserve"> PAGEREF _Toc176177489 \h </w:instrText>
            </w:r>
            <w:r w:rsidR="0029687D" w:rsidRPr="00355AEE">
              <w:rPr>
                <w:webHidden/>
              </w:rPr>
            </w:r>
            <w:r w:rsidR="0029687D" w:rsidRPr="00355AEE">
              <w:rPr>
                <w:webHidden/>
              </w:rPr>
              <w:fldChar w:fldCharType="separate"/>
            </w:r>
            <w:r w:rsidR="002C3247">
              <w:rPr>
                <w:webHidden/>
              </w:rPr>
              <w:t>17</w:t>
            </w:r>
            <w:r w:rsidR="0029687D" w:rsidRPr="00355AEE">
              <w:rPr>
                <w:webHidden/>
              </w:rPr>
              <w:fldChar w:fldCharType="end"/>
            </w:r>
          </w:hyperlink>
        </w:p>
        <w:p w14:paraId="630E0552" w14:textId="7AB2C5C1" w:rsidR="0029687D" w:rsidRPr="00355AEE" w:rsidRDefault="00DD607D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76177490" w:history="1">
            <w:r w:rsidRPr="00355AEE">
              <w:t>M</w:t>
            </w:r>
            <w:r w:rsidR="0029687D" w:rsidRPr="00355AEE">
              <w:t>ore information</w:t>
            </w:r>
            <w:r w:rsidR="0029687D" w:rsidRPr="00355AEE">
              <w:rPr>
                <w:webHidden/>
              </w:rPr>
              <w:tab/>
            </w:r>
            <w:r w:rsidR="0029687D" w:rsidRPr="00355AEE">
              <w:rPr>
                <w:webHidden/>
              </w:rPr>
              <w:fldChar w:fldCharType="begin"/>
            </w:r>
            <w:r w:rsidR="0029687D" w:rsidRPr="00355AEE">
              <w:rPr>
                <w:webHidden/>
              </w:rPr>
              <w:instrText xml:space="preserve"> PAGEREF _Toc176177490 \h </w:instrText>
            </w:r>
            <w:r w:rsidR="0029687D" w:rsidRPr="00355AEE">
              <w:rPr>
                <w:webHidden/>
              </w:rPr>
            </w:r>
            <w:r w:rsidR="0029687D" w:rsidRPr="00355AEE">
              <w:rPr>
                <w:webHidden/>
              </w:rPr>
              <w:fldChar w:fldCharType="separate"/>
            </w:r>
            <w:r w:rsidR="002C3247">
              <w:rPr>
                <w:webHidden/>
              </w:rPr>
              <w:t>20</w:t>
            </w:r>
            <w:r w:rsidR="0029687D" w:rsidRPr="00355AEE">
              <w:rPr>
                <w:webHidden/>
              </w:rPr>
              <w:fldChar w:fldCharType="end"/>
            </w:r>
          </w:hyperlink>
        </w:p>
        <w:p w14:paraId="2BEEF48E" w14:textId="3FE21C5C" w:rsidR="0029687D" w:rsidRPr="00355AEE" w:rsidRDefault="00DD607D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76177491" w:history="1">
            <w:r w:rsidRPr="00355AEE">
              <w:t>W</w:t>
            </w:r>
            <w:r w:rsidR="0029687D" w:rsidRPr="00355AEE">
              <w:t>ord list</w:t>
            </w:r>
            <w:r w:rsidR="0029687D" w:rsidRPr="00355AEE">
              <w:rPr>
                <w:webHidden/>
              </w:rPr>
              <w:tab/>
            </w:r>
            <w:r w:rsidR="0029687D" w:rsidRPr="00355AEE">
              <w:rPr>
                <w:webHidden/>
              </w:rPr>
              <w:fldChar w:fldCharType="begin"/>
            </w:r>
            <w:r w:rsidR="0029687D" w:rsidRPr="00355AEE">
              <w:rPr>
                <w:webHidden/>
              </w:rPr>
              <w:instrText xml:space="preserve"> PAGEREF _Toc176177491 \h </w:instrText>
            </w:r>
            <w:r w:rsidR="0029687D" w:rsidRPr="00355AEE">
              <w:rPr>
                <w:webHidden/>
              </w:rPr>
            </w:r>
            <w:r w:rsidR="0029687D" w:rsidRPr="00355AEE">
              <w:rPr>
                <w:webHidden/>
              </w:rPr>
              <w:fldChar w:fldCharType="separate"/>
            </w:r>
            <w:r w:rsidR="002C3247">
              <w:rPr>
                <w:webHidden/>
              </w:rPr>
              <w:t>21</w:t>
            </w:r>
            <w:r w:rsidR="0029687D" w:rsidRPr="00355AEE">
              <w:rPr>
                <w:webHidden/>
              </w:rPr>
              <w:fldChar w:fldCharType="end"/>
            </w:r>
          </w:hyperlink>
        </w:p>
        <w:p w14:paraId="0D6E11A8" w14:textId="7F99B0AB" w:rsidR="00E05DD1" w:rsidRPr="00355AEE" w:rsidRDefault="00AE2123" w:rsidP="00355AEE">
          <w:r w:rsidRPr="00355AEE">
            <w:fldChar w:fldCharType="end"/>
          </w:r>
        </w:p>
      </w:sdtContent>
    </w:sdt>
    <w:p w14:paraId="52A80AE2" w14:textId="45232636" w:rsidR="00D01D6C" w:rsidRPr="00355AEE" w:rsidRDefault="00AC75FD" w:rsidP="00355AEE">
      <w:pPr>
        <w:pStyle w:val="Heading2"/>
      </w:pPr>
      <w:bookmarkStart w:id="100" w:name="_Toc43391446"/>
      <w:bookmarkStart w:id="101" w:name="_Toc43391495"/>
      <w:bookmarkStart w:id="102" w:name="_Toc176177466"/>
      <w:bookmarkStart w:id="103" w:name="_Toc176177483"/>
      <w:bookmarkStart w:id="104" w:name="_Toc6390577"/>
      <w:bookmarkStart w:id="105" w:name="_Toc12634028"/>
      <w:bookmarkEnd w:id="49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r w:rsidRPr="00355AEE">
        <w:lastRenderedPageBreak/>
        <w:t>What is th</w:t>
      </w:r>
      <w:bookmarkEnd w:id="100"/>
      <w:bookmarkEnd w:id="101"/>
      <w:r w:rsidR="007B0E1F" w:rsidRPr="00355AEE">
        <w:t xml:space="preserve">is </w:t>
      </w:r>
      <w:r w:rsidR="00125F1D" w:rsidRPr="00355AEE">
        <w:t>report</w:t>
      </w:r>
      <w:r w:rsidR="007B0E1F" w:rsidRPr="00355AEE">
        <w:t xml:space="preserve"> about?</w:t>
      </w:r>
      <w:bookmarkEnd w:id="102"/>
      <w:bookmarkEnd w:id="103"/>
    </w:p>
    <w:p w14:paraId="7A5A1570" w14:textId="77777777" w:rsidR="00355AEE" w:rsidRPr="00355AEE" w:rsidRDefault="00355AEE" w:rsidP="00355AEE">
      <w:r w:rsidRPr="00355AEE">
        <w:t>We want to make sure the NDIS:</w:t>
      </w:r>
    </w:p>
    <w:p w14:paraId="6CF55761" w14:textId="77777777" w:rsidR="00355AEE" w:rsidRPr="00355AEE" w:rsidRDefault="00355AEE" w:rsidP="00355AEE">
      <w:pPr>
        <w:pStyle w:val="ListParagraph"/>
        <w:numPr>
          <w:ilvl w:val="0"/>
          <w:numId w:val="2"/>
        </w:numPr>
      </w:pPr>
      <w:r w:rsidRPr="00355AEE">
        <w:t>works well</w:t>
      </w:r>
    </w:p>
    <w:p w14:paraId="1B262172" w14:textId="77777777" w:rsidR="00355AEE" w:rsidRPr="00355AEE" w:rsidRDefault="00355AEE" w:rsidP="00355AEE">
      <w:pPr>
        <w:pStyle w:val="ListParagraph"/>
        <w:numPr>
          <w:ilvl w:val="0"/>
          <w:numId w:val="2"/>
        </w:numPr>
      </w:pPr>
      <w:r w:rsidRPr="00355AEE">
        <w:t>lasts a long time.</w:t>
      </w:r>
    </w:p>
    <w:p w14:paraId="20DDD9F9" w14:textId="77777777" w:rsidR="00355AEE" w:rsidRPr="00355AEE" w:rsidRDefault="00355AEE" w:rsidP="00355AEE">
      <w:pPr>
        <w:rPr>
          <w:spacing w:val="-2"/>
        </w:rPr>
      </w:pPr>
      <w:r w:rsidRPr="00355AEE">
        <w:rPr>
          <w:spacing w:val="-2"/>
        </w:rPr>
        <w:t xml:space="preserve">We look at lots of </w:t>
      </w:r>
      <w:r w:rsidRPr="00355AEE">
        <w:rPr>
          <w:rStyle w:val="Strong"/>
          <w:spacing w:val="-2"/>
        </w:rPr>
        <w:t>data</w:t>
      </w:r>
      <w:r w:rsidRPr="00355AEE">
        <w:rPr>
          <w:spacing w:val="-2"/>
        </w:rPr>
        <w:t xml:space="preserve"> to make sure this happens.</w:t>
      </w:r>
    </w:p>
    <w:p w14:paraId="79FFEAD6" w14:textId="77777777" w:rsidR="00355AEE" w:rsidRPr="00355AEE" w:rsidRDefault="00355AEE" w:rsidP="00355AEE">
      <w:r w:rsidRPr="00355AEE">
        <w:t>When we talk about data, we mean:</w:t>
      </w:r>
    </w:p>
    <w:p w14:paraId="69E11B96" w14:textId="77777777" w:rsidR="00355AEE" w:rsidRPr="00355AEE" w:rsidRDefault="00355AEE" w:rsidP="00355AEE">
      <w:pPr>
        <w:pStyle w:val="ListParagraph"/>
        <w:numPr>
          <w:ilvl w:val="0"/>
          <w:numId w:val="3"/>
        </w:numPr>
      </w:pPr>
      <w:r w:rsidRPr="00355AEE">
        <w:t>facts</w:t>
      </w:r>
    </w:p>
    <w:p w14:paraId="7BEC2F77" w14:textId="77777777" w:rsidR="00355AEE" w:rsidRPr="00355AEE" w:rsidRDefault="00355AEE" w:rsidP="00355AEE">
      <w:pPr>
        <w:pStyle w:val="ListParagraph"/>
        <w:numPr>
          <w:ilvl w:val="0"/>
          <w:numId w:val="3"/>
        </w:numPr>
      </w:pPr>
      <w:r w:rsidRPr="00355AEE">
        <w:t>information</w:t>
      </w:r>
    </w:p>
    <w:p w14:paraId="2EE5F09A" w14:textId="77777777" w:rsidR="00355AEE" w:rsidRPr="00355AEE" w:rsidRDefault="00355AEE" w:rsidP="00355AEE">
      <w:pPr>
        <w:pStyle w:val="ListParagraph"/>
        <w:numPr>
          <w:ilvl w:val="0"/>
          <w:numId w:val="3"/>
        </w:numPr>
      </w:pPr>
      <w:r w:rsidRPr="00355AEE">
        <w:t>records.</w:t>
      </w:r>
    </w:p>
    <w:p w14:paraId="464C0DE6" w14:textId="77777777" w:rsidR="00355AEE" w:rsidRPr="00355AEE" w:rsidRDefault="00355AEE" w:rsidP="00F10D71">
      <w:r w:rsidRPr="00355AEE">
        <w:t xml:space="preserve">We write a report every </w:t>
      </w:r>
      <w:r w:rsidRPr="00355AEE">
        <w:rPr>
          <w:rStyle w:val="Statstyle"/>
        </w:rPr>
        <w:t>3 months</w:t>
      </w:r>
      <w:r w:rsidRPr="00355AEE">
        <w:t>.</w:t>
      </w:r>
    </w:p>
    <w:p w14:paraId="6EBE151B" w14:textId="77777777" w:rsidR="00355AEE" w:rsidRPr="00355AEE" w:rsidRDefault="00355AEE" w:rsidP="00F10D71">
      <w:r w:rsidRPr="00355AEE">
        <w:rPr>
          <w:rStyle w:val="Statstyle"/>
        </w:rPr>
        <w:t>3 months</w:t>
      </w:r>
      <w:r w:rsidRPr="00355AEE">
        <w:t xml:space="preserve"> is a quarter of a year.</w:t>
      </w:r>
    </w:p>
    <w:p w14:paraId="62BF285D" w14:textId="20D977B1" w:rsidR="00F1356B" w:rsidRPr="00355AEE" w:rsidRDefault="00355AEE" w:rsidP="00355AEE">
      <w:proofErr w:type="gramStart"/>
      <w:r w:rsidRPr="00355AEE">
        <w:t>So</w:t>
      </w:r>
      <w:proofErr w:type="gramEnd"/>
      <w:r w:rsidRPr="00355AEE">
        <w:t xml:space="preserve"> we call our report a Quarterly Report.</w:t>
      </w:r>
    </w:p>
    <w:p w14:paraId="72BE5374" w14:textId="77777777" w:rsidR="00355AEE" w:rsidRPr="00355AEE" w:rsidRDefault="00355AEE" w:rsidP="00355AEE">
      <w:r w:rsidRPr="00355AEE">
        <w:t>This Quarterly Report is about what we did from:</w:t>
      </w:r>
    </w:p>
    <w:p w14:paraId="0A947F9B" w14:textId="77777777" w:rsidR="00355AEE" w:rsidRPr="00355AEE" w:rsidRDefault="00355AEE" w:rsidP="00355AEE">
      <w:pPr>
        <w:pStyle w:val="ListParagraph"/>
        <w:numPr>
          <w:ilvl w:val="0"/>
          <w:numId w:val="3"/>
        </w:numPr>
        <w:rPr>
          <w:rStyle w:val="Statstyle"/>
          <w:b w:val="0"/>
          <w:color w:val="auto"/>
          <w:position w:val="0"/>
          <w:sz w:val="28"/>
        </w:rPr>
      </w:pPr>
      <w:r w:rsidRPr="00355AEE">
        <w:rPr>
          <w:rStyle w:val="Statstyle"/>
        </w:rPr>
        <w:t>1</w:t>
      </w:r>
      <w:r w:rsidRPr="00355AEE">
        <w:rPr>
          <w:rStyle w:val="Statstyle"/>
          <w:b w:val="0"/>
          <w:color w:val="auto"/>
          <w:position w:val="0"/>
          <w:sz w:val="28"/>
        </w:rPr>
        <w:t xml:space="preserve"> </w:t>
      </w:r>
      <w:r w:rsidRPr="00355AEE">
        <w:rPr>
          <w:rStyle w:val="Statstyle"/>
        </w:rPr>
        <w:t>April</w:t>
      </w:r>
      <w:r w:rsidRPr="00355AEE">
        <w:rPr>
          <w:rStyle w:val="Statstyle"/>
          <w:b w:val="0"/>
          <w:color w:val="auto"/>
          <w:position w:val="0"/>
          <w:sz w:val="28"/>
        </w:rPr>
        <w:t xml:space="preserve"> </w:t>
      </w:r>
      <w:r w:rsidRPr="00355AEE">
        <w:rPr>
          <w:rStyle w:val="Statstyle"/>
        </w:rPr>
        <w:t>2025</w:t>
      </w:r>
    </w:p>
    <w:p w14:paraId="7DF01786" w14:textId="77777777" w:rsidR="00355AEE" w:rsidRPr="00355AEE" w:rsidRDefault="00355AEE" w:rsidP="00026FB1">
      <w:pPr>
        <w:pStyle w:val="ListParagraph"/>
        <w:numPr>
          <w:ilvl w:val="0"/>
          <w:numId w:val="0"/>
        </w:numPr>
        <w:ind w:left="714"/>
        <w:rPr>
          <w:rStyle w:val="Statstyle"/>
          <w:b w:val="0"/>
          <w:color w:val="auto"/>
          <w:position w:val="0"/>
          <w:sz w:val="28"/>
        </w:rPr>
      </w:pPr>
      <w:r w:rsidRPr="00355AEE">
        <w:rPr>
          <w:rStyle w:val="Statstyle"/>
          <w:b w:val="0"/>
          <w:color w:val="auto"/>
          <w:position w:val="0"/>
          <w:sz w:val="28"/>
        </w:rPr>
        <w:t>to</w:t>
      </w:r>
    </w:p>
    <w:p w14:paraId="7EC3750C" w14:textId="77777777" w:rsidR="00355AEE" w:rsidRPr="00355AEE" w:rsidRDefault="00355AEE" w:rsidP="00355AEE">
      <w:pPr>
        <w:pStyle w:val="ListParagraph"/>
        <w:numPr>
          <w:ilvl w:val="0"/>
          <w:numId w:val="3"/>
        </w:numPr>
      </w:pPr>
      <w:r w:rsidRPr="00355AEE">
        <w:rPr>
          <w:rStyle w:val="Statstyle"/>
        </w:rPr>
        <w:t>30 June 2025</w:t>
      </w:r>
      <w:r w:rsidRPr="00355AEE">
        <w:t>.</w:t>
      </w:r>
    </w:p>
    <w:p w14:paraId="2B6E59DA" w14:textId="77777777" w:rsidR="00355AEE" w:rsidRPr="00355AEE" w:rsidRDefault="00355AEE" w:rsidP="00355AEE">
      <w:r w:rsidRPr="00355AEE">
        <w:t>In this report, we just say ‘this quarter’.</w:t>
      </w:r>
    </w:p>
    <w:p w14:paraId="4379C9DA" w14:textId="77777777" w:rsidR="00355AEE" w:rsidRPr="00355AEE" w:rsidRDefault="00355AEE" w:rsidP="00355AEE">
      <w:r w:rsidRPr="00355AEE">
        <w:t>Our Quarterly Report includes:</w:t>
      </w:r>
    </w:p>
    <w:p w14:paraId="324178E0" w14:textId="77777777" w:rsidR="00355AEE" w:rsidRPr="00355AEE" w:rsidRDefault="00355AEE" w:rsidP="00355AEE">
      <w:pPr>
        <w:pStyle w:val="ListParagraph"/>
        <w:numPr>
          <w:ilvl w:val="0"/>
          <w:numId w:val="3"/>
        </w:numPr>
      </w:pPr>
      <w:r w:rsidRPr="00355AEE">
        <w:t>the data we collected</w:t>
      </w:r>
    </w:p>
    <w:p w14:paraId="14C70A8F" w14:textId="77777777" w:rsidR="00355AEE" w:rsidRPr="00355AEE" w:rsidRDefault="00355AEE" w:rsidP="00355AEE">
      <w:pPr>
        <w:pStyle w:val="ListParagraph"/>
        <w:numPr>
          <w:ilvl w:val="0"/>
          <w:numId w:val="3"/>
        </w:numPr>
      </w:pPr>
      <w:r w:rsidRPr="00355AEE">
        <w:t>the information we shared</w:t>
      </w:r>
    </w:p>
    <w:p w14:paraId="32ECD9FB" w14:textId="77777777" w:rsidR="00355AEE" w:rsidRPr="00355AEE" w:rsidRDefault="00355AEE" w:rsidP="00355AEE">
      <w:pPr>
        <w:pStyle w:val="ListParagraph"/>
        <w:numPr>
          <w:ilvl w:val="0"/>
          <w:numId w:val="11"/>
        </w:numPr>
      </w:pPr>
      <w:r w:rsidRPr="00355AEE">
        <w:t>how we worked with the community.</w:t>
      </w:r>
    </w:p>
    <w:p w14:paraId="43733758" w14:textId="77777777" w:rsidR="00355AEE" w:rsidRPr="00355AEE" w:rsidRDefault="00355AEE" w:rsidP="00355AEE">
      <w:r w:rsidRPr="00355AEE">
        <w:t xml:space="preserve">A </w:t>
      </w:r>
      <w:r w:rsidRPr="00355AEE">
        <w:rPr>
          <w:rStyle w:val="Strong"/>
        </w:rPr>
        <w:t>minister</w:t>
      </w:r>
      <w:r w:rsidRPr="00355AEE">
        <w:t xml:space="preserve"> leads an area of the government.</w:t>
      </w:r>
    </w:p>
    <w:p w14:paraId="361EF78C" w14:textId="77777777" w:rsidR="00355AEE" w:rsidRPr="00355AEE" w:rsidRDefault="00355AEE" w:rsidP="00355AEE">
      <w:r w:rsidRPr="00355AEE">
        <w:lastRenderedPageBreak/>
        <w:t>We give the Quarterly Report to the:</w:t>
      </w:r>
    </w:p>
    <w:p w14:paraId="5D0B81C3" w14:textId="77777777" w:rsidR="00355AEE" w:rsidRPr="00355AEE" w:rsidRDefault="00355AEE" w:rsidP="00355AEE">
      <w:pPr>
        <w:pStyle w:val="ListParagraph"/>
        <w:numPr>
          <w:ilvl w:val="0"/>
          <w:numId w:val="9"/>
        </w:numPr>
      </w:pPr>
      <w:r w:rsidRPr="00355AEE">
        <w:t>NDIS minister</w:t>
      </w:r>
    </w:p>
    <w:p w14:paraId="1D7DEFC2" w14:textId="77777777" w:rsidR="00355AEE" w:rsidRPr="00355AEE" w:rsidRDefault="00355AEE" w:rsidP="00355AEE">
      <w:pPr>
        <w:pStyle w:val="ListParagraph"/>
        <w:numPr>
          <w:ilvl w:val="0"/>
          <w:numId w:val="9"/>
        </w:numPr>
      </w:pPr>
      <w:r w:rsidRPr="00355AEE">
        <w:t>minister for disability in each state and territory.</w:t>
      </w:r>
    </w:p>
    <w:p w14:paraId="692B9809" w14:textId="6B8B0730" w:rsidR="007F4962" w:rsidRPr="00355AEE" w:rsidRDefault="00355AEE" w:rsidP="00355AEE">
      <w:r w:rsidRPr="00355AEE">
        <w:t>And we share the Quarterly Report with the community.</w:t>
      </w:r>
    </w:p>
    <w:p w14:paraId="5EDD2942" w14:textId="0B775CFC" w:rsidR="00C4001B" w:rsidRPr="00355AEE" w:rsidRDefault="00EE71AD" w:rsidP="00355AEE">
      <w:pPr>
        <w:pStyle w:val="Heading2"/>
      </w:pPr>
      <w:bookmarkStart w:id="106" w:name="_Toc176177484"/>
      <w:r w:rsidRPr="00355AEE">
        <w:lastRenderedPageBreak/>
        <w:t>Who took part in the NDIS?</w:t>
      </w:r>
      <w:bookmarkEnd w:id="106"/>
    </w:p>
    <w:p w14:paraId="2C9F165A" w14:textId="77777777" w:rsidR="00355AEE" w:rsidRPr="00355AEE" w:rsidRDefault="00355AEE" w:rsidP="00355AEE">
      <w:r w:rsidRPr="00355AEE">
        <w:rPr>
          <w:rStyle w:val="Strong"/>
        </w:rPr>
        <w:t>Participants</w:t>
      </w:r>
      <w:r w:rsidRPr="00355AEE">
        <w:t xml:space="preserve"> are people with disability who take part in the NDIS.</w:t>
      </w:r>
    </w:p>
    <w:p w14:paraId="6E2935E3" w14:textId="77777777" w:rsidR="00355AEE" w:rsidRPr="00355AEE" w:rsidRDefault="00355AEE" w:rsidP="0097256F">
      <w:r w:rsidRPr="00355AEE">
        <w:t xml:space="preserve">On </w:t>
      </w:r>
      <w:r w:rsidRPr="00355AEE">
        <w:rPr>
          <w:rStyle w:val="Statstyle"/>
        </w:rPr>
        <w:t>30 June 2025</w:t>
      </w:r>
      <w:r w:rsidRPr="00355AEE">
        <w:t xml:space="preserve">, the NDIS had </w:t>
      </w:r>
      <w:r w:rsidRPr="00355AEE">
        <w:rPr>
          <w:rStyle w:val="Statstyle"/>
        </w:rPr>
        <w:t>739,000</w:t>
      </w:r>
      <w:r w:rsidRPr="00355AEE">
        <w:t> participants.</w:t>
      </w:r>
    </w:p>
    <w:p w14:paraId="3E054957" w14:textId="77777777" w:rsidR="00355AEE" w:rsidRPr="00355AEE" w:rsidRDefault="00355AEE" w:rsidP="0097256F">
      <w:r w:rsidRPr="00355AEE">
        <w:t xml:space="preserve">This included </w:t>
      </w:r>
      <w:r w:rsidRPr="00355AEE">
        <w:rPr>
          <w:rStyle w:val="Statstyle"/>
        </w:rPr>
        <w:t>173,466</w:t>
      </w:r>
      <w:r w:rsidRPr="00355AEE">
        <w:t xml:space="preserve"> children younger than </w:t>
      </w:r>
      <w:r w:rsidRPr="00355AEE">
        <w:rPr>
          <w:rStyle w:val="Statstyle"/>
        </w:rPr>
        <w:t>9 years</w:t>
      </w:r>
      <w:r w:rsidRPr="00355AEE">
        <w:t>.</w:t>
      </w:r>
    </w:p>
    <w:p w14:paraId="6BDB5C74" w14:textId="77777777" w:rsidR="00355AEE" w:rsidRPr="00355AEE" w:rsidRDefault="00355AEE" w:rsidP="00355AEE">
      <w:r w:rsidRPr="00355AEE">
        <w:t xml:space="preserve">There are also </w:t>
      </w:r>
      <w:r w:rsidRPr="00355AEE">
        <w:rPr>
          <w:rStyle w:val="Statstyle"/>
        </w:rPr>
        <w:t>23,402</w:t>
      </w:r>
      <w:r w:rsidRPr="00355AEE">
        <w:t xml:space="preserve"> children using early connections.</w:t>
      </w:r>
    </w:p>
    <w:p w14:paraId="5976C3C7" w14:textId="77777777" w:rsidR="00355AEE" w:rsidRPr="00355AEE" w:rsidRDefault="00355AEE" w:rsidP="00355AEE">
      <w:r w:rsidRPr="00355AEE">
        <w:t>This is a way the NDIS supports children who are not participants.</w:t>
      </w:r>
    </w:p>
    <w:p w14:paraId="3C418A07" w14:textId="77777777" w:rsidR="00355AEE" w:rsidRPr="00355AEE" w:rsidRDefault="00355AEE" w:rsidP="00355AEE">
      <w:r w:rsidRPr="00355AEE">
        <w:t>We also look at how many people take part in the NDIS out of all Australians.</w:t>
      </w:r>
    </w:p>
    <w:p w14:paraId="3958F520" w14:textId="77777777" w:rsidR="00355AEE" w:rsidRPr="00355AEE" w:rsidRDefault="00355AEE" w:rsidP="007C47A4">
      <w:r w:rsidRPr="00355AEE">
        <w:t xml:space="preserve">It’s quite high for children who are aged </w:t>
      </w:r>
      <w:r w:rsidRPr="00355AEE">
        <w:rPr>
          <w:rStyle w:val="Statstyle"/>
        </w:rPr>
        <w:t>5 to 7 years</w:t>
      </w:r>
      <w:r w:rsidRPr="00355AEE">
        <w:t>.</w:t>
      </w:r>
    </w:p>
    <w:p w14:paraId="24C0AA83" w14:textId="77777777" w:rsidR="00355AEE" w:rsidRPr="00355AEE" w:rsidRDefault="00355AEE" w:rsidP="007C47A4">
      <w:pPr>
        <w:rPr>
          <w:spacing w:val="-2"/>
        </w:rPr>
      </w:pPr>
      <w:r w:rsidRPr="00355AEE">
        <w:rPr>
          <w:rStyle w:val="Statstyle"/>
          <w:spacing w:val="-2"/>
        </w:rPr>
        <w:t>16%</w:t>
      </w:r>
      <w:r w:rsidRPr="00355AEE">
        <w:rPr>
          <w:spacing w:val="-2"/>
        </w:rPr>
        <w:t xml:space="preserve"> of boys this age take part in the NDIS.</w:t>
      </w:r>
    </w:p>
    <w:p w14:paraId="0E5A2DEC" w14:textId="77777777" w:rsidR="00355AEE" w:rsidRPr="00355AEE" w:rsidRDefault="00355AEE" w:rsidP="007C47A4">
      <w:r w:rsidRPr="00355AEE">
        <w:t xml:space="preserve">And it’s about </w:t>
      </w:r>
      <w:r w:rsidRPr="00355AEE">
        <w:rPr>
          <w:rStyle w:val="Statstyle"/>
        </w:rPr>
        <w:t>7%</w:t>
      </w:r>
      <w:r w:rsidRPr="00355AEE">
        <w:t xml:space="preserve"> of girls.</w:t>
      </w:r>
    </w:p>
    <w:p w14:paraId="34A07167" w14:textId="77777777" w:rsidR="00355AEE" w:rsidRPr="00355AEE" w:rsidRDefault="00355AEE" w:rsidP="00355AEE">
      <w:r w:rsidRPr="00355AEE">
        <w:t xml:space="preserve">It’s a lot less for adults who are aged </w:t>
      </w:r>
      <w:r w:rsidRPr="00355AEE">
        <w:rPr>
          <w:rStyle w:val="Statstyle"/>
        </w:rPr>
        <w:t>35 years</w:t>
      </w:r>
      <w:r w:rsidRPr="00355AEE">
        <w:t>.</w:t>
      </w:r>
    </w:p>
    <w:p w14:paraId="0A2B5EE1" w14:textId="77777777" w:rsidR="00355AEE" w:rsidRPr="00355AEE" w:rsidRDefault="00355AEE" w:rsidP="00355AEE">
      <w:r w:rsidRPr="00355AEE">
        <w:t xml:space="preserve">About </w:t>
      </w:r>
      <w:r w:rsidRPr="00355AEE">
        <w:rPr>
          <w:rStyle w:val="Statstyle"/>
        </w:rPr>
        <w:t>1%</w:t>
      </w:r>
      <w:r w:rsidRPr="00355AEE">
        <w:t> of all Australians this age take part in the NDIS.</w:t>
      </w:r>
    </w:p>
    <w:p w14:paraId="3CE384C7" w14:textId="77777777" w:rsidR="00355AEE" w:rsidRPr="00355AEE" w:rsidRDefault="00355AEE" w:rsidP="007C47A4">
      <w:r w:rsidRPr="00355AEE">
        <w:t xml:space="preserve">But it gets a bit higher for people who are aged </w:t>
      </w:r>
      <w:r w:rsidRPr="00355AEE">
        <w:rPr>
          <w:rStyle w:val="Statstyle"/>
        </w:rPr>
        <w:t>65 years</w:t>
      </w:r>
      <w:r w:rsidRPr="00355AEE">
        <w:t xml:space="preserve"> and over.</w:t>
      </w:r>
    </w:p>
    <w:p w14:paraId="7F69921E" w14:textId="77777777" w:rsidR="00355AEE" w:rsidRPr="00355AEE" w:rsidRDefault="00355AEE" w:rsidP="007C47A4">
      <w:pPr>
        <w:rPr>
          <w:lang w:val="en-US"/>
        </w:rPr>
      </w:pPr>
      <w:r w:rsidRPr="00355AEE">
        <w:t xml:space="preserve">About </w:t>
      </w:r>
      <w:r w:rsidRPr="00355AEE">
        <w:rPr>
          <w:rStyle w:val="Statstyle"/>
        </w:rPr>
        <w:t>2.5%</w:t>
      </w:r>
      <w:r w:rsidRPr="00355AEE">
        <w:t xml:space="preserve"> of all Australians this age take part in the NDIS.</w:t>
      </w:r>
    </w:p>
    <w:p w14:paraId="10178236" w14:textId="77777777" w:rsidR="00355AEE" w:rsidRPr="00355AEE" w:rsidRDefault="00355AEE" w:rsidP="00355AEE">
      <w:pPr>
        <w:rPr>
          <w:spacing w:val="-2"/>
        </w:rPr>
      </w:pPr>
      <w:r w:rsidRPr="00355AEE">
        <w:rPr>
          <w:rStyle w:val="Statstyle"/>
          <w:spacing w:val="-2"/>
        </w:rPr>
        <w:t>26,536</w:t>
      </w:r>
      <w:r w:rsidRPr="00355AEE">
        <w:rPr>
          <w:spacing w:val="-2"/>
        </w:rPr>
        <w:t xml:space="preserve"> participants joined the NDIS in this quarter.</w:t>
      </w:r>
    </w:p>
    <w:p w14:paraId="70EB0816" w14:textId="77777777" w:rsidR="00355AEE" w:rsidRPr="00355AEE" w:rsidRDefault="00355AEE" w:rsidP="00355AEE">
      <w:pPr>
        <w:keepNext/>
      </w:pPr>
      <w:r w:rsidRPr="00355AEE">
        <w:lastRenderedPageBreak/>
        <w:t>In this quarter, this also included:</w:t>
      </w:r>
    </w:p>
    <w:p w14:paraId="03A23639" w14:textId="77777777" w:rsidR="00355AEE" w:rsidRPr="00355AEE" w:rsidRDefault="00355AEE" w:rsidP="00355AEE">
      <w:pPr>
        <w:pStyle w:val="ListParagraph"/>
      </w:pPr>
      <w:r w:rsidRPr="00355AEE">
        <w:rPr>
          <w:rStyle w:val="Statstyle"/>
        </w:rPr>
        <w:t>2,717</w:t>
      </w:r>
      <w:r w:rsidRPr="00355AEE">
        <w:t xml:space="preserve"> First Nations peoples</w:t>
      </w:r>
    </w:p>
    <w:p w14:paraId="0106D080" w14:textId="77777777" w:rsidR="00355AEE" w:rsidRPr="00355AEE" w:rsidRDefault="00355AEE" w:rsidP="00355AEE">
      <w:pPr>
        <w:pStyle w:val="ListParagraph"/>
      </w:pPr>
      <w:r w:rsidRPr="00355AEE">
        <w:t xml:space="preserve">less than </w:t>
      </w:r>
      <w:r w:rsidRPr="00355AEE">
        <w:rPr>
          <w:rStyle w:val="Statstyle"/>
        </w:rPr>
        <w:t>377</w:t>
      </w:r>
      <w:r w:rsidRPr="00355AEE">
        <w:t xml:space="preserve"> people who live far away from cities and towns</w:t>
      </w:r>
    </w:p>
    <w:p w14:paraId="7D795CEB" w14:textId="77777777" w:rsidR="00355AEE" w:rsidRPr="00355AEE" w:rsidRDefault="00355AEE" w:rsidP="00355AEE">
      <w:pPr>
        <w:pStyle w:val="ListParagraph"/>
      </w:pPr>
      <w:r w:rsidRPr="00355AEE">
        <w:rPr>
          <w:rStyle w:val="Statstyle"/>
        </w:rPr>
        <w:t>2,044</w:t>
      </w:r>
      <w:r w:rsidRPr="00355AEE">
        <w:rPr>
          <w:spacing w:val="2"/>
        </w:rPr>
        <w:t xml:space="preserve"> people from </w:t>
      </w:r>
      <w:r w:rsidRPr="00355AEE">
        <w:rPr>
          <w:rStyle w:val="Strong"/>
          <w:spacing w:val="2"/>
        </w:rPr>
        <w:t xml:space="preserve">culturally and </w:t>
      </w:r>
      <w:r w:rsidRPr="00355AEE">
        <w:rPr>
          <w:rStyle w:val="Strong"/>
          <w:spacing w:val="-2"/>
        </w:rPr>
        <w:t>linguistically diverse (CALD)</w:t>
      </w:r>
      <w:r w:rsidRPr="00355AEE">
        <w:t> backgrounds.</w:t>
      </w:r>
    </w:p>
    <w:p w14:paraId="33EE99D6" w14:textId="77777777" w:rsidR="00355AEE" w:rsidRPr="00355AEE" w:rsidRDefault="00355AEE" w:rsidP="00355AEE">
      <w:r w:rsidRPr="00355AEE">
        <w:t>CALD people:</w:t>
      </w:r>
    </w:p>
    <w:p w14:paraId="63906C80" w14:textId="77777777" w:rsidR="00355AEE" w:rsidRPr="00355AEE" w:rsidRDefault="00355AEE" w:rsidP="00355AEE">
      <w:pPr>
        <w:pStyle w:val="ListParagraph"/>
        <w:numPr>
          <w:ilvl w:val="0"/>
          <w:numId w:val="8"/>
        </w:numPr>
      </w:pPr>
      <w:r w:rsidRPr="00355AEE">
        <w:t>come from different cultures and backgrounds</w:t>
      </w:r>
    </w:p>
    <w:p w14:paraId="5C08ECC8" w14:textId="5D2A2AF2" w:rsidR="0021028C" w:rsidRPr="00355AEE" w:rsidRDefault="00355AEE" w:rsidP="00355AEE">
      <w:pPr>
        <w:pStyle w:val="ListParagraph"/>
        <w:numPr>
          <w:ilvl w:val="0"/>
          <w:numId w:val="8"/>
        </w:numPr>
      </w:pPr>
      <w:r w:rsidRPr="00355AEE">
        <w:t xml:space="preserve">speak languages other than </w:t>
      </w:r>
      <w:proofErr w:type="gramStart"/>
      <w:r w:rsidRPr="00355AEE">
        <w:t>English</w:t>
      </w:r>
      <w:proofErr w:type="gramEnd"/>
      <w:r w:rsidRPr="00355AEE">
        <w:t>.</w:t>
      </w:r>
    </w:p>
    <w:p w14:paraId="7C0BA76E" w14:textId="3C0D5A85" w:rsidR="00ED36EC" w:rsidRPr="00355AEE" w:rsidRDefault="00ED36EC" w:rsidP="00ED36EC">
      <w:pPr>
        <w:pStyle w:val="Heading3"/>
      </w:pPr>
      <w:r w:rsidRPr="00355AEE">
        <w:t>Young</w:t>
      </w:r>
      <w:r w:rsidR="00F41D2A" w:rsidRPr="00355AEE">
        <w:t>er</w:t>
      </w:r>
      <w:r w:rsidRPr="00355AEE">
        <w:t xml:space="preserve"> people in residential aged care</w:t>
      </w:r>
    </w:p>
    <w:p w14:paraId="2B52ACFE" w14:textId="77777777" w:rsidR="00355AEE" w:rsidRPr="00355AEE" w:rsidRDefault="00355AEE" w:rsidP="00355AEE">
      <w:r w:rsidRPr="00355AEE">
        <w:rPr>
          <w:rStyle w:val="Strong"/>
        </w:rPr>
        <w:t>Residential aged care</w:t>
      </w:r>
      <w:r w:rsidRPr="00355AEE">
        <w:t xml:space="preserve"> is where older people live when they can’t live in their home anymore.</w:t>
      </w:r>
    </w:p>
    <w:p w14:paraId="1DC35050" w14:textId="20F6C714" w:rsidR="00355AEE" w:rsidRPr="00355AEE" w:rsidRDefault="00355AEE" w:rsidP="00BB4419">
      <w:r w:rsidRPr="00355AEE">
        <w:t xml:space="preserve">Some people aged under </w:t>
      </w:r>
      <w:r w:rsidRPr="00355AEE">
        <w:rPr>
          <w:rStyle w:val="Statstyle"/>
        </w:rPr>
        <w:t>65 years</w:t>
      </w:r>
      <w:r w:rsidRPr="00355AEE">
        <w:t xml:space="preserve"> need to live in residential aged</w:t>
      </w:r>
      <w:r w:rsidR="00026FB1">
        <w:t> </w:t>
      </w:r>
      <w:r w:rsidRPr="00355AEE">
        <w:t>care.</w:t>
      </w:r>
    </w:p>
    <w:p w14:paraId="68ECBDD7" w14:textId="77777777" w:rsidR="00355AEE" w:rsidRPr="00355AEE" w:rsidRDefault="00355AEE" w:rsidP="00355AEE">
      <w:r w:rsidRPr="00355AEE">
        <w:t>But this doesn’t happen very often.</w:t>
      </w:r>
    </w:p>
    <w:p w14:paraId="5D3BC475" w14:textId="77777777" w:rsidR="00355AEE" w:rsidRPr="00355AEE" w:rsidRDefault="00355AEE" w:rsidP="00906E93">
      <w:pPr>
        <w:rPr>
          <w:rStyle w:val="Strong"/>
        </w:rPr>
      </w:pPr>
      <w:r w:rsidRPr="00355AEE">
        <w:t>We want to support people under </w:t>
      </w:r>
      <w:r w:rsidRPr="00355AEE">
        <w:rPr>
          <w:rStyle w:val="Statstyle"/>
        </w:rPr>
        <w:t>65</w:t>
      </w:r>
      <w:r w:rsidRPr="00355AEE">
        <w:t xml:space="preserve"> to move out of residential aged care if they want.</w:t>
      </w:r>
    </w:p>
    <w:p w14:paraId="58ECB729" w14:textId="77777777" w:rsidR="00355AEE" w:rsidRPr="00355AEE" w:rsidRDefault="00355AEE" w:rsidP="00BB4419">
      <w:r w:rsidRPr="00355AEE">
        <w:t xml:space="preserve">Over the last </w:t>
      </w:r>
      <w:r w:rsidRPr="00355AEE">
        <w:rPr>
          <w:rStyle w:val="Statstyle"/>
        </w:rPr>
        <w:t>3 months</w:t>
      </w:r>
      <w:r w:rsidRPr="00355AEE">
        <w:t>, there are fewer people under </w:t>
      </w:r>
      <w:r w:rsidRPr="00355AEE">
        <w:rPr>
          <w:rStyle w:val="Statstyle"/>
        </w:rPr>
        <w:t>65</w:t>
      </w:r>
      <w:r w:rsidRPr="00355AEE">
        <w:t> who:</w:t>
      </w:r>
    </w:p>
    <w:p w14:paraId="0C3B8700" w14:textId="77777777" w:rsidR="00355AEE" w:rsidRPr="00355AEE" w:rsidRDefault="00355AEE" w:rsidP="00355AEE">
      <w:pPr>
        <w:pStyle w:val="ListParagraph"/>
        <w:numPr>
          <w:ilvl w:val="0"/>
          <w:numId w:val="14"/>
        </w:numPr>
      </w:pPr>
      <w:r w:rsidRPr="00355AEE">
        <w:t>live in residential aged care</w:t>
      </w:r>
    </w:p>
    <w:p w14:paraId="62B6BC14" w14:textId="77777777" w:rsidR="00355AEE" w:rsidRPr="00355AEE" w:rsidRDefault="00355AEE" w:rsidP="00355AEE">
      <w:pPr>
        <w:pStyle w:val="ListParagraph"/>
        <w:numPr>
          <w:ilvl w:val="0"/>
          <w:numId w:val="14"/>
        </w:numPr>
      </w:pPr>
      <w:r w:rsidRPr="00355AEE">
        <w:t>move into residential aged care.</w:t>
      </w:r>
    </w:p>
    <w:p w14:paraId="175A2422" w14:textId="77777777" w:rsidR="00355AEE" w:rsidRPr="00355AEE" w:rsidRDefault="00355AEE" w:rsidP="00355AEE">
      <w:r w:rsidRPr="00355AEE">
        <w:t xml:space="preserve">In this quarter </w:t>
      </w:r>
      <w:r w:rsidRPr="00355AEE">
        <w:rPr>
          <w:rStyle w:val="Statstyle"/>
        </w:rPr>
        <w:t>670</w:t>
      </w:r>
      <w:r w:rsidRPr="00355AEE">
        <w:t xml:space="preserve"> participants under </w:t>
      </w:r>
      <w:r w:rsidRPr="00355AEE">
        <w:rPr>
          <w:rStyle w:val="Statstyle"/>
        </w:rPr>
        <w:t>65</w:t>
      </w:r>
      <w:r w:rsidRPr="00355AEE">
        <w:t xml:space="preserve"> lived in residential aged care.</w:t>
      </w:r>
    </w:p>
    <w:p w14:paraId="7828F029" w14:textId="6A716E25" w:rsidR="00355AEE" w:rsidRPr="00355AEE" w:rsidRDefault="00355AEE" w:rsidP="001E7819">
      <w:r w:rsidRPr="00355AEE">
        <w:rPr>
          <w:rStyle w:val="Statstyle"/>
          <w:spacing w:val="2"/>
        </w:rPr>
        <w:lastRenderedPageBreak/>
        <w:t>1,117</w:t>
      </w:r>
      <w:r w:rsidRPr="00355AEE">
        <w:rPr>
          <w:spacing w:val="2"/>
        </w:rPr>
        <w:t xml:space="preserve"> participants have moved out of </w:t>
      </w:r>
      <w:r w:rsidRPr="00355AEE">
        <w:rPr>
          <w:spacing w:val="-2"/>
        </w:rPr>
        <w:t xml:space="preserve">residential aged care since </w:t>
      </w:r>
      <w:r w:rsidRPr="00355AEE">
        <w:rPr>
          <w:rStyle w:val="Statstyle"/>
          <w:spacing w:val="-2"/>
        </w:rPr>
        <w:t>1</w:t>
      </w:r>
      <w:r>
        <w:rPr>
          <w:rStyle w:val="Statstyle"/>
          <w:spacing w:val="-2"/>
        </w:rPr>
        <w:t> </w:t>
      </w:r>
      <w:r w:rsidRPr="00355AEE">
        <w:rPr>
          <w:rStyle w:val="Statstyle"/>
          <w:spacing w:val="-2"/>
        </w:rPr>
        <w:t>July 2016</w:t>
      </w:r>
      <w:r w:rsidRPr="00355AEE">
        <w:rPr>
          <w:spacing w:val="-2"/>
        </w:rPr>
        <w:t>.</w:t>
      </w:r>
    </w:p>
    <w:p w14:paraId="55923D7E" w14:textId="77777777" w:rsidR="00355AEE" w:rsidRPr="00355AEE" w:rsidRDefault="00355AEE" w:rsidP="00355AEE">
      <w:pPr>
        <w:rPr>
          <w:spacing w:val="-2"/>
        </w:rPr>
      </w:pPr>
      <w:r w:rsidRPr="00355AEE">
        <w:rPr>
          <w:spacing w:val="-2"/>
        </w:rPr>
        <w:t>And moved into homes that suit their needs better.</w:t>
      </w:r>
    </w:p>
    <w:p w14:paraId="664DFA7D" w14:textId="635AECDC" w:rsidR="00355AEE" w:rsidRPr="00355AEE" w:rsidRDefault="00355AEE" w:rsidP="00355AEE">
      <w:pPr>
        <w:rPr>
          <w:color w:val="111111"/>
        </w:rPr>
      </w:pPr>
      <w:r w:rsidRPr="00355AEE">
        <w:rPr>
          <w:color w:val="111111"/>
        </w:rPr>
        <w:t xml:space="preserve">In this quarter </w:t>
      </w:r>
      <w:r w:rsidRPr="00355AEE">
        <w:rPr>
          <w:rStyle w:val="Statstyle"/>
          <w:spacing w:val="-2"/>
        </w:rPr>
        <w:t>140</w:t>
      </w:r>
      <w:r w:rsidRPr="00355AEE">
        <w:rPr>
          <w:color w:val="111111"/>
          <w:spacing w:val="-2"/>
        </w:rPr>
        <w:t xml:space="preserve"> young people have a goal to move out</w:t>
      </w:r>
      <w:r w:rsidRPr="00355AEE">
        <w:rPr>
          <w:color w:val="111111"/>
        </w:rPr>
        <w:t> of residential aged care</w:t>
      </w:r>
      <w:r w:rsidR="0021317C">
        <w:rPr>
          <w:color w:val="111111"/>
        </w:rPr>
        <w:t>.</w:t>
      </w:r>
    </w:p>
    <w:p w14:paraId="588F86F1" w14:textId="77777777" w:rsidR="00355AEE" w:rsidRPr="00355AEE" w:rsidRDefault="00355AEE" w:rsidP="00355AEE">
      <w:r w:rsidRPr="00355AEE">
        <w:rPr>
          <w:spacing w:val="2"/>
        </w:rPr>
        <w:t xml:space="preserve">You can go to the DSS website to find out </w:t>
      </w:r>
      <w:r w:rsidRPr="00355AEE">
        <w:rPr>
          <w:spacing w:val="-2"/>
        </w:rPr>
        <w:t xml:space="preserve">more about how the Australian Government </w:t>
      </w:r>
      <w:r w:rsidRPr="00355AEE">
        <w:t>plans to support young people.</w:t>
      </w:r>
    </w:p>
    <w:p w14:paraId="08DE8E0F" w14:textId="64B9B1C8" w:rsidR="00FC54A4" w:rsidRPr="00355AEE" w:rsidRDefault="00355AEE" w:rsidP="00355AEE">
      <w:hyperlink r:id="rId9" w:history="1">
        <w:r w:rsidRPr="00355AEE">
          <w:rPr>
            <w:rStyle w:val="Hyperlink"/>
          </w:rPr>
          <w:t>www.dss.gov.au/suitable-accommodation -and-supports</w:t>
        </w:r>
      </w:hyperlink>
    </w:p>
    <w:p w14:paraId="6E5F732A" w14:textId="2600D455" w:rsidR="001015A0" w:rsidRPr="00355AEE" w:rsidRDefault="00066452" w:rsidP="00C97BA4">
      <w:pPr>
        <w:pStyle w:val="Heading3"/>
        <w:spacing w:after="120"/>
      </w:pPr>
      <w:r w:rsidRPr="00355AEE">
        <w:t>Participants</w:t>
      </w:r>
      <w:r w:rsidR="006B760F" w:rsidRPr="00355AEE">
        <w:t xml:space="preserve"> </w:t>
      </w:r>
      <w:r w:rsidR="00475969" w:rsidRPr="00355AEE">
        <w:t>leaving</w:t>
      </w:r>
      <w:r w:rsidR="006B760F" w:rsidRPr="00355AEE">
        <w:t xml:space="preserve"> hospital</w:t>
      </w:r>
    </w:p>
    <w:p w14:paraId="0AB2063D" w14:textId="77777777" w:rsidR="00355AEE" w:rsidRPr="00355AEE" w:rsidRDefault="00355AEE" w:rsidP="00355AEE">
      <w:r w:rsidRPr="00355AEE">
        <w:t>When participants are ready to leave hospital, we help them leave:</w:t>
      </w:r>
    </w:p>
    <w:p w14:paraId="6AA618BE" w14:textId="77777777" w:rsidR="00355AEE" w:rsidRPr="00355AEE" w:rsidRDefault="00355AEE" w:rsidP="00355AEE">
      <w:pPr>
        <w:pStyle w:val="ListParagraph"/>
        <w:numPr>
          <w:ilvl w:val="0"/>
          <w:numId w:val="21"/>
        </w:numPr>
      </w:pPr>
      <w:r w:rsidRPr="00355AEE">
        <w:t>safely</w:t>
      </w:r>
    </w:p>
    <w:p w14:paraId="01100EEA" w14:textId="77777777" w:rsidR="00355AEE" w:rsidRPr="00355AEE" w:rsidRDefault="00355AEE" w:rsidP="00355AEE">
      <w:pPr>
        <w:pStyle w:val="ListParagraph"/>
        <w:numPr>
          <w:ilvl w:val="0"/>
          <w:numId w:val="21"/>
        </w:numPr>
      </w:pPr>
      <w:r w:rsidRPr="00355AEE">
        <w:t>as soon as possible.</w:t>
      </w:r>
    </w:p>
    <w:p w14:paraId="6018CAF9" w14:textId="77777777" w:rsidR="00355AEE" w:rsidRPr="00355AEE" w:rsidRDefault="00355AEE" w:rsidP="00355AEE">
      <w:r w:rsidRPr="00355AEE">
        <w:t>We want to make staying in hospital better for participants.</w:t>
      </w:r>
    </w:p>
    <w:p w14:paraId="1EC03732" w14:textId="145B39E5" w:rsidR="00A60DC4" w:rsidRPr="00355AEE" w:rsidRDefault="00355AEE" w:rsidP="00355AEE">
      <w:r w:rsidRPr="00355AEE">
        <w:rPr>
          <w:spacing w:val="2"/>
        </w:rPr>
        <w:t xml:space="preserve">This includes making it easier for participants </w:t>
      </w:r>
      <w:r w:rsidRPr="00355AEE">
        <w:t>to know what support they will have when they leave hospital.</w:t>
      </w:r>
    </w:p>
    <w:p w14:paraId="5EB2DE98" w14:textId="77777777" w:rsidR="00355AEE" w:rsidRPr="00355AEE" w:rsidRDefault="00355AEE" w:rsidP="00355AEE">
      <w:r w:rsidRPr="00355AEE">
        <w:t>We offer participants a hospital discharge plan to support them when they leave hospital.</w:t>
      </w:r>
    </w:p>
    <w:p w14:paraId="0F1255F9" w14:textId="77777777" w:rsidR="00355AEE" w:rsidRPr="00355AEE" w:rsidRDefault="00355AEE" w:rsidP="0097256F">
      <w:r w:rsidRPr="00355AEE">
        <w:t xml:space="preserve">In the </w:t>
      </w:r>
      <w:r w:rsidRPr="00355AEE">
        <w:rPr>
          <w:rStyle w:val="Statstyle"/>
        </w:rPr>
        <w:t>June 2025 quarter</w:t>
      </w:r>
      <w:r w:rsidRPr="00355AEE">
        <w:t xml:space="preserve">, it took </w:t>
      </w:r>
      <w:r w:rsidRPr="00355AEE">
        <w:rPr>
          <w:rStyle w:val="Statstyle"/>
        </w:rPr>
        <w:t>16 days</w:t>
      </w:r>
      <w:r w:rsidRPr="00355AEE">
        <w:t xml:space="preserve"> for participants to leave hospital.</w:t>
      </w:r>
    </w:p>
    <w:p w14:paraId="3191BAE5" w14:textId="13E652D5" w:rsidR="00355AEE" w:rsidRPr="00355AEE" w:rsidRDefault="00355AEE" w:rsidP="00355AEE">
      <w:r w:rsidRPr="00355AEE">
        <w:rPr>
          <w:spacing w:val="2"/>
        </w:rPr>
        <w:t xml:space="preserve">And in the </w:t>
      </w:r>
      <w:r w:rsidRPr="00355AEE">
        <w:rPr>
          <w:rStyle w:val="Statstyle"/>
        </w:rPr>
        <w:t>March 2023 quarter</w:t>
      </w:r>
      <w:r w:rsidRPr="00355AEE">
        <w:rPr>
          <w:spacing w:val="2"/>
        </w:rPr>
        <w:t xml:space="preserve">, it took around </w:t>
      </w:r>
      <w:r w:rsidRPr="00355AEE">
        <w:rPr>
          <w:rStyle w:val="Statstyle"/>
        </w:rPr>
        <w:t>30</w:t>
      </w:r>
      <w:r w:rsidRPr="00355AEE">
        <w:t> </w:t>
      </w:r>
      <w:r w:rsidRPr="00355AEE">
        <w:rPr>
          <w:rStyle w:val="Statstyle"/>
        </w:rPr>
        <w:t>days</w:t>
      </w:r>
      <w:r w:rsidRPr="00355AEE">
        <w:rPr>
          <w:spacing w:val="2"/>
        </w:rPr>
        <w:t xml:space="preserve"> for </w:t>
      </w:r>
      <w:r w:rsidRPr="00355AEE">
        <w:rPr>
          <w:spacing w:val="-2"/>
        </w:rPr>
        <w:t>participants ready for</w:t>
      </w:r>
      <w:r>
        <w:rPr>
          <w:spacing w:val="-2"/>
        </w:rPr>
        <w:t xml:space="preserve"> </w:t>
      </w:r>
      <w:r w:rsidRPr="00355AEE">
        <w:rPr>
          <w:spacing w:val="-2"/>
        </w:rPr>
        <w:t>discharge to leave hospital.</w:t>
      </w:r>
    </w:p>
    <w:p w14:paraId="3EBBAF3E" w14:textId="77777777" w:rsidR="00355AEE" w:rsidRPr="00355AEE" w:rsidRDefault="00355AEE" w:rsidP="00355AEE">
      <w:r w:rsidRPr="00355AEE">
        <w:rPr>
          <w:spacing w:val="-2"/>
        </w:rPr>
        <w:lastRenderedPageBreak/>
        <w:t xml:space="preserve">Our goal was to contact participants within </w:t>
      </w:r>
      <w:r w:rsidRPr="00355AEE">
        <w:rPr>
          <w:rStyle w:val="Statstyle"/>
        </w:rPr>
        <w:t>4 days</w:t>
      </w:r>
      <w:r w:rsidRPr="00355AEE">
        <w:t xml:space="preserve"> of knowing they were in hospital.</w:t>
      </w:r>
    </w:p>
    <w:p w14:paraId="413EC560" w14:textId="77777777" w:rsidR="00355AEE" w:rsidRPr="00355AEE" w:rsidRDefault="00355AEE" w:rsidP="00355AEE">
      <w:r w:rsidRPr="00355AEE">
        <w:rPr>
          <w:spacing w:val="-2"/>
        </w:rPr>
        <w:t xml:space="preserve">We did this </w:t>
      </w:r>
      <w:r w:rsidRPr="00355AEE">
        <w:rPr>
          <w:rStyle w:val="Statstyle"/>
        </w:rPr>
        <w:t>82%</w:t>
      </w:r>
      <w:r w:rsidRPr="00355AEE">
        <w:rPr>
          <w:spacing w:val="-2"/>
        </w:rPr>
        <w:t xml:space="preserve"> of the time for the </w:t>
      </w:r>
      <w:r w:rsidRPr="00355AEE">
        <w:rPr>
          <w:rStyle w:val="Statstyle"/>
        </w:rPr>
        <w:t>June 2025 quarter</w:t>
      </w:r>
      <w:r w:rsidRPr="00355AEE">
        <w:rPr>
          <w:spacing w:val="-2"/>
        </w:rPr>
        <w:t>.</w:t>
      </w:r>
    </w:p>
    <w:p w14:paraId="2026C446" w14:textId="77777777" w:rsidR="00355AEE" w:rsidRPr="00355AEE" w:rsidRDefault="00355AEE" w:rsidP="00355AEE">
      <w:r w:rsidRPr="00355AEE">
        <w:rPr>
          <w:spacing w:val="-4"/>
        </w:rPr>
        <w:t xml:space="preserve">We also added more </w:t>
      </w:r>
      <w:r w:rsidRPr="00355AEE">
        <w:rPr>
          <w:rStyle w:val="Strong"/>
          <w:spacing w:val="-4"/>
        </w:rPr>
        <w:t>Health Liaison Officers (HLOs)</w:t>
      </w:r>
      <w:r w:rsidRPr="00355AEE">
        <w:t xml:space="preserve"> to work in hospitals.</w:t>
      </w:r>
    </w:p>
    <w:p w14:paraId="0A448773" w14:textId="77777777" w:rsidR="00355AEE" w:rsidRPr="00355AEE" w:rsidRDefault="00355AEE" w:rsidP="00355AEE">
      <w:r w:rsidRPr="00355AEE">
        <w:rPr>
          <w:spacing w:val="-2"/>
        </w:rPr>
        <w:t xml:space="preserve">HLOs help health </w:t>
      </w:r>
      <w:proofErr w:type="gramStart"/>
      <w:r w:rsidRPr="00355AEE">
        <w:rPr>
          <w:spacing w:val="-2"/>
        </w:rPr>
        <w:t>services</w:t>
      </w:r>
      <w:proofErr w:type="gramEnd"/>
      <w:r w:rsidRPr="00355AEE">
        <w:rPr>
          <w:spacing w:val="-2"/>
        </w:rPr>
        <w:t xml:space="preserve"> and the NDIS work </w:t>
      </w:r>
      <w:r w:rsidRPr="00355AEE">
        <w:rPr>
          <w:spacing w:val="2"/>
        </w:rPr>
        <w:t xml:space="preserve">together to make sure participants get the </w:t>
      </w:r>
      <w:r w:rsidRPr="00355AEE">
        <w:t>right support.</w:t>
      </w:r>
    </w:p>
    <w:p w14:paraId="143F3D9E" w14:textId="7C03994F" w:rsidR="00E57C16" w:rsidRPr="00355AEE" w:rsidRDefault="00E57C16" w:rsidP="003002F9">
      <w:pPr>
        <w:pStyle w:val="Heading3"/>
        <w:spacing w:after="120"/>
      </w:pPr>
      <w:r w:rsidRPr="00355AEE">
        <w:t>Taking part in the community</w:t>
      </w:r>
      <w:r w:rsidR="00ED3182" w:rsidRPr="00355AEE">
        <w:t xml:space="preserve"> and work</w:t>
      </w:r>
    </w:p>
    <w:p w14:paraId="5A5A9845" w14:textId="77777777" w:rsidR="00355AEE" w:rsidRPr="00355AEE" w:rsidRDefault="00355AEE" w:rsidP="0093008F">
      <w:r w:rsidRPr="00355AEE">
        <w:t xml:space="preserve">We looked at participants who have been in the NDIS for at least </w:t>
      </w:r>
      <w:r w:rsidRPr="00355AEE">
        <w:rPr>
          <w:rStyle w:val="Statstyle"/>
        </w:rPr>
        <w:t>2 years</w:t>
      </w:r>
      <w:r w:rsidRPr="00355AEE">
        <w:t>.</w:t>
      </w:r>
    </w:p>
    <w:p w14:paraId="60908347" w14:textId="77777777" w:rsidR="00355AEE" w:rsidRPr="00355AEE" w:rsidRDefault="00355AEE" w:rsidP="00355AEE">
      <w:r w:rsidRPr="00355AEE">
        <w:t>They took part in more community activities than they did before they joined the NDIS.</w:t>
      </w:r>
    </w:p>
    <w:p w14:paraId="2309306F" w14:textId="77777777" w:rsidR="00355AEE" w:rsidRPr="00355AEE" w:rsidRDefault="00355AEE" w:rsidP="00355AEE">
      <w:r w:rsidRPr="00355AEE">
        <w:t>And more participants take part in these activities the longer they are part of the NDIS.</w:t>
      </w:r>
    </w:p>
    <w:p w14:paraId="3293CC8B" w14:textId="6F3494F3" w:rsidR="00355AEE" w:rsidRPr="00355AEE" w:rsidRDefault="00355AEE" w:rsidP="0093008F">
      <w:pPr>
        <w:rPr>
          <w:b/>
          <w:bCs/>
        </w:rPr>
      </w:pPr>
      <w:r w:rsidRPr="00355AEE">
        <w:t xml:space="preserve">This number has gone up by </w:t>
      </w:r>
      <w:r w:rsidRPr="00355AEE">
        <w:rPr>
          <w:rStyle w:val="Statstyle"/>
        </w:rPr>
        <w:t xml:space="preserve">7% </w:t>
      </w:r>
      <w:r w:rsidRPr="00355AEE">
        <w:t xml:space="preserve">for participants aged </w:t>
      </w:r>
      <w:r w:rsidRPr="00355AEE">
        <w:rPr>
          <w:rStyle w:val="Statstyle"/>
        </w:rPr>
        <w:t>15 years</w:t>
      </w:r>
      <w:r w:rsidRPr="00355AEE">
        <w:t xml:space="preserve"> and</w:t>
      </w:r>
      <w:r>
        <w:t> </w:t>
      </w:r>
      <w:r w:rsidRPr="00355AEE">
        <w:t>over.</w:t>
      </w:r>
    </w:p>
    <w:p w14:paraId="2B3F5928" w14:textId="5170A7D4" w:rsidR="00A60DC4" w:rsidRPr="00355AEE" w:rsidRDefault="00355AEE" w:rsidP="00355AEE">
      <w:r w:rsidRPr="00355AEE">
        <w:rPr>
          <w:b/>
          <w:sz w:val="36"/>
        </w:rPr>
        <w:t>13%</w:t>
      </w:r>
      <w:r w:rsidRPr="00355AEE">
        <w:t xml:space="preserve"> more participants aged </w:t>
      </w:r>
      <w:r w:rsidRPr="00355AEE">
        <w:rPr>
          <w:rStyle w:val="Statstyle"/>
        </w:rPr>
        <w:t>15 to 24 years</w:t>
      </w:r>
      <w:r w:rsidRPr="00355AEE">
        <w:t xml:space="preserve"> work and have jobs.</w:t>
      </w:r>
    </w:p>
    <w:p w14:paraId="43FA1A32" w14:textId="18EF3134" w:rsidR="00A60DC4" w:rsidRPr="00355AEE" w:rsidRDefault="00A60DC4" w:rsidP="00B963A3">
      <w:pPr>
        <w:pStyle w:val="Heading3"/>
      </w:pPr>
      <w:r w:rsidRPr="00355AEE">
        <w:t>Participant outcomes</w:t>
      </w:r>
    </w:p>
    <w:p w14:paraId="579BDABB" w14:textId="77777777" w:rsidR="00355AEE" w:rsidRPr="00355AEE" w:rsidRDefault="00355AEE" w:rsidP="00355AEE">
      <w:pPr>
        <w:rPr>
          <w:spacing w:val="-4"/>
        </w:rPr>
      </w:pPr>
      <w:r w:rsidRPr="00355AEE">
        <w:rPr>
          <w:rStyle w:val="Strong"/>
          <w:spacing w:val="-4"/>
        </w:rPr>
        <w:t>Outcomes</w:t>
      </w:r>
      <w:r w:rsidRPr="00355AEE">
        <w:rPr>
          <w:spacing w:val="-4"/>
        </w:rPr>
        <w:t xml:space="preserve"> are important results we want to achieve.</w:t>
      </w:r>
    </w:p>
    <w:p w14:paraId="11230A22" w14:textId="77777777" w:rsidR="00355AEE" w:rsidRPr="00355AEE" w:rsidRDefault="00355AEE" w:rsidP="00026FB1">
      <w:r w:rsidRPr="00355AEE">
        <w:t xml:space="preserve">Our recent outcomes reports look at data until </w:t>
      </w:r>
      <w:r w:rsidRPr="00355AEE">
        <w:rPr>
          <w:rStyle w:val="Statstyle"/>
        </w:rPr>
        <w:t>30 June 2024</w:t>
      </w:r>
      <w:r w:rsidRPr="00355AEE">
        <w:t>.</w:t>
      </w:r>
    </w:p>
    <w:p w14:paraId="084877CC" w14:textId="77777777" w:rsidR="00355AEE" w:rsidRPr="00355AEE" w:rsidRDefault="00355AEE" w:rsidP="00355AEE">
      <w:pPr>
        <w:keepNext/>
        <w:keepLines/>
      </w:pPr>
      <w:r w:rsidRPr="00355AEE">
        <w:lastRenderedPageBreak/>
        <w:t>These reports are about:</w:t>
      </w:r>
    </w:p>
    <w:p w14:paraId="5F287E7C" w14:textId="77777777" w:rsidR="00355AEE" w:rsidRPr="00355AEE" w:rsidRDefault="00355AEE" w:rsidP="00355AEE">
      <w:pPr>
        <w:pStyle w:val="ListParagraph"/>
        <w:numPr>
          <w:ilvl w:val="0"/>
          <w:numId w:val="25"/>
        </w:numPr>
      </w:pPr>
      <w:r w:rsidRPr="00355AEE">
        <w:t>participants</w:t>
      </w:r>
    </w:p>
    <w:p w14:paraId="2F894FC9" w14:textId="77777777" w:rsidR="00355AEE" w:rsidRPr="00355AEE" w:rsidRDefault="00355AEE" w:rsidP="00355AEE">
      <w:pPr>
        <w:pStyle w:val="ListParagraph"/>
        <w:numPr>
          <w:ilvl w:val="0"/>
          <w:numId w:val="25"/>
        </w:numPr>
      </w:pPr>
      <w:r w:rsidRPr="00355AEE">
        <w:t>families and carers.</w:t>
      </w:r>
    </w:p>
    <w:p w14:paraId="41C6ABB5" w14:textId="77777777" w:rsidR="00355AEE" w:rsidRPr="00355AEE" w:rsidRDefault="00355AEE" w:rsidP="00355AEE">
      <w:r w:rsidRPr="00355AEE">
        <w:t>The reports share what outcomes are going well.</w:t>
      </w:r>
    </w:p>
    <w:p w14:paraId="7DB628D9" w14:textId="77777777" w:rsidR="00355AEE" w:rsidRPr="00355AEE" w:rsidRDefault="00355AEE" w:rsidP="00355AEE">
      <w:r w:rsidRPr="00355AEE">
        <w:t>And where people need more support.</w:t>
      </w:r>
    </w:p>
    <w:p w14:paraId="2B480B26" w14:textId="7099B7C3" w:rsidR="00813DB2" w:rsidRPr="00355AEE" w:rsidRDefault="00813DB2" w:rsidP="00355AEE">
      <w:pPr>
        <w:pStyle w:val="Heading4"/>
      </w:pPr>
      <w:r w:rsidRPr="00355AEE">
        <w:t xml:space="preserve">Participants </w:t>
      </w:r>
      <w:r w:rsidR="00ED2658" w:rsidRPr="00355AEE">
        <w:t xml:space="preserve">aged </w:t>
      </w:r>
      <w:r w:rsidRPr="00355AEE">
        <w:t xml:space="preserve">0 to </w:t>
      </w:r>
      <w:r w:rsidR="00AE2DC1" w:rsidRPr="00355AEE">
        <w:t>1</w:t>
      </w:r>
      <w:r w:rsidRPr="00355AEE">
        <w:t>4</w:t>
      </w:r>
      <w:r w:rsidR="00DB3BAF" w:rsidRPr="00355AEE">
        <w:t xml:space="preserve"> years</w:t>
      </w:r>
    </w:p>
    <w:p w14:paraId="37EAE64D" w14:textId="77777777" w:rsidR="00355AEE" w:rsidRPr="00355AEE" w:rsidRDefault="00355AEE" w:rsidP="00355AEE">
      <w:r w:rsidRPr="00355AEE">
        <w:t>We found out about young participants who haven’t started school yet.</w:t>
      </w:r>
    </w:p>
    <w:p w14:paraId="4991D8EF" w14:textId="348FBD43" w:rsidR="00355AEE" w:rsidRPr="00355AEE" w:rsidRDefault="00355AEE" w:rsidP="00355AEE">
      <w:r w:rsidRPr="00355AEE">
        <w:rPr>
          <w:rStyle w:val="Statstyle"/>
        </w:rPr>
        <w:t>96%</w:t>
      </w:r>
      <w:r w:rsidRPr="00355AEE">
        <w:t xml:space="preserve"> of their parents and carers used specialist services to support</w:t>
      </w:r>
      <w:r>
        <w:t> </w:t>
      </w:r>
      <w:r w:rsidRPr="00355AEE">
        <w:t>them.</w:t>
      </w:r>
    </w:p>
    <w:p w14:paraId="7B3C352B" w14:textId="1DBF9555" w:rsidR="00355AEE" w:rsidRPr="00355AEE" w:rsidRDefault="00355AEE" w:rsidP="0097256F">
      <w:r w:rsidRPr="00355AEE">
        <w:t xml:space="preserve">And </w:t>
      </w:r>
      <w:r w:rsidRPr="00355AEE">
        <w:rPr>
          <w:rStyle w:val="Statstyle"/>
        </w:rPr>
        <w:t>95%</w:t>
      </w:r>
      <w:r w:rsidRPr="00355AEE">
        <w:t xml:space="preserve"> of parents and carers said the NDIS has helped their child</w:t>
      </w:r>
      <w:r>
        <w:t> </w:t>
      </w:r>
      <w:r w:rsidRPr="00355AEE">
        <w:t>develop.</w:t>
      </w:r>
    </w:p>
    <w:p w14:paraId="23D40FED" w14:textId="06C22D77" w:rsidR="000C14A6" w:rsidRPr="00355AEE" w:rsidRDefault="00355AEE" w:rsidP="00355AEE">
      <w:pPr>
        <w:rPr>
          <w:spacing w:val="-2"/>
        </w:rPr>
      </w:pPr>
      <w:r w:rsidRPr="00355AEE">
        <w:rPr>
          <w:rStyle w:val="Statstyle"/>
        </w:rPr>
        <w:t>89%</w:t>
      </w:r>
      <w:r w:rsidRPr="00355AEE">
        <w:rPr>
          <w:spacing w:val="-2"/>
        </w:rPr>
        <w:t xml:space="preserve"> of parents and carers said the NDIS has helped their child’s skill to communicate what they want.</w:t>
      </w:r>
    </w:p>
    <w:p w14:paraId="7273E49D" w14:textId="77777777" w:rsidR="00355AEE" w:rsidRPr="00355AEE" w:rsidRDefault="00355AEE" w:rsidP="00355AEE">
      <w:r w:rsidRPr="00355AEE">
        <w:t>We also found out about participants who:</w:t>
      </w:r>
    </w:p>
    <w:p w14:paraId="6316517F" w14:textId="77777777" w:rsidR="00355AEE" w:rsidRPr="00355AEE" w:rsidRDefault="00355AEE" w:rsidP="00355AEE">
      <w:pPr>
        <w:pStyle w:val="ListParagraph"/>
        <w:numPr>
          <w:ilvl w:val="0"/>
          <w:numId w:val="22"/>
        </w:numPr>
      </w:pPr>
      <w:r w:rsidRPr="00355AEE">
        <w:t>have started school</w:t>
      </w:r>
    </w:p>
    <w:p w14:paraId="6A4155B8" w14:textId="77777777" w:rsidR="00355AEE" w:rsidRPr="00355AEE" w:rsidDel="00751A08" w:rsidRDefault="00355AEE" w:rsidP="00355AEE">
      <w:pPr>
        <w:pStyle w:val="ListParagraph"/>
        <w:numPr>
          <w:ilvl w:val="0"/>
          <w:numId w:val="22"/>
        </w:numPr>
      </w:pPr>
      <w:r w:rsidRPr="00355AEE">
        <w:t xml:space="preserve">are younger than </w:t>
      </w:r>
      <w:r w:rsidRPr="00355AEE">
        <w:rPr>
          <w:rStyle w:val="Statstyle"/>
        </w:rPr>
        <w:t>15 years</w:t>
      </w:r>
      <w:r w:rsidRPr="00355AEE">
        <w:t>.</w:t>
      </w:r>
    </w:p>
    <w:p w14:paraId="678252DA" w14:textId="77777777" w:rsidR="00355AEE" w:rsidRPr="00355AEE" w:rsidRDefault="00355AEE" w:rsidP="00355AEE">
      <w:r w:rsidRPr="00355AEE">
        <w:t>More of these children are learning and taking part in education.</w:t>
      </w:r>
    </w:p>
    <w:p w14:paraId="0DB15B53" w14:textId="77777777" w:rsidR="00355AEE" w:rsidRPr="00355AEE" w:rsidRDefault="00355AEE" w:rsidP="00355AEE">
      <w:r w:rsidRPr="00355AEE">
        <w:t>And more schools are understanding what goals participants have for their learning.</w:t>
      </w:r>
    </w:p>
    <w:p w14:paraId="680948BB" w14:textId="77777777" w:rsidR="00355AEE" w:rsidRPr="00355AEE" w:rsidRDefault="00355AEE" w:rsidP="0097256F">
      <w:r w:rsidRPr="00355AEE">
        <w:rPr>
          <w:rStyle w:val="Statstyle"/>
        </w:rPr>
        <w:t>77%</w:t>
      </w:r>
      <w:r w:rsidRPr="00355AEE">
        <w:t xml:space="preserve"> of parents said their child is more </w:t>
      </w:r>
      <w:r w:rsidRPr="00355AEE">
        <w:rPr>
          <w:rStyle w:val="Strong"/>
          <w:spacing w:val="-2"/>
        </w:rPr>
        <w:t>independent</w:t>
      </w:r>
      <w:r w:rsidRPr="00355AEE">
        <w:t>.</w:t>
      </w:r>
    </w:p>
    <w:p w14:paraId="47381602" w14:textId="77777777" w:rsidR="00355AEE" w:rsidRPr="00355AEE" w:rsidRDefault="00355AEE" w:rsidP="00355AEE">
      <w:pPr>
        <w:keepNext/>
        <w:keepLines/>
      </w:pPr>
      <w:r w:rsidRPr="00355AEE">
        <w:lastRenderedPageBreak/>
        <w:t>When you are independent, you can do things:</w:t>
      </w:r>
    </w:p>
    <w:p w14:paraId="4DB13007" w14:textId="77777777" w:rsidR="00355AEE" w:rsidRPr="00355AEE" w:rsidRDefault="00355AEE" w:rsidP="00355AEE">
      <w:pPr>
        <w:pStyle w:val="ListParagraph"/>
        <w:numPr>
          <w:ilvl w:val="0"/>
          <w:numId w:val="23"/>
        </w:numPr>
      </w:pPr>
      <w:r w:rsidRPr="00355AEE">
        <w:t>for yourself</w:t>
      </w:r>
    </w:p>
    <w:p w14:paraId="4EEDC0E1" w14:textId="3B5D0F08" w:rsidR="000C14A6" w:rsidRPr="00355AEE" w:rsidRDefault="00355AEE" w:rsidP="00355AEE">
      <w:pPr>
        <w:pStyle w:val="ListParagraph"/>
        <w:numPr>
          <w:ilvl w:val="0"/>
          <w:numId w:val="23"/>
        </w:numPr>
      </w:pPr>
      <w:r w:rsidRPr="00355AEE">
        <w:t>on your own.</w:t>
      </w:r>
    </w:p>
    <w:p w14:paraId="62971007" w14:textId="12819448" w:rsidR="0066072D" w:rsidRPr="00355AEE" w:rsidRDefault="00813DB2" w:rsidP="00355AEE">
      <w:pPr>
        <w:pStyle w:val="Heading4"/>
      </w:pPr>
      <w:r w:rsidRPr="00355AEE">
        <w:t xml:space="preserve">Participants 15 </w:t>
      </w:r>
      <w:r w:rsidR="00DB3BAF" w:rsidRPr="00355AEE">
        <w:t xml:space="preserve">years </w:t>
      </w:r>
      <w:r w:rsidRPr="00355AEE">
        <w:t>and o</w:t>
      </w:r>
      <w:r w:rsidR="00E21D57" w:rsidRPr="00355AEE">
        <w:t>ver</w:t>
      </w:r>
    </w:p>
    <w:p w14:paraId="74F3E423" w14:textId="77777777" w:rsidR="00355AEE" w:rsidRPr="00355AEE" w:rsidRDefault="00355AEE" w:rsidP="00355AEE">
      <w:r w:rsidRPr="00355AEE">
        <w:rPr>
          <w:rStyle w:val="Statstyle"/>
        </w:rPr>
        <w:t>81%</w:t>
      </w:r>
      <w:r w:rsidRPr="00355AEE">
        <w:t xml:space="preserve"> of participants aged </w:t>
      </w:r>
      <w:r w:rsidRPr="00355AEE">
        <w:rPr>
          <w:rStyle w:val="Statstyle"/>
        </w:rPr>
        <w:t>15 years</w:t>
      </w:r>
      <w:r w:rsidRPr="00355AEE">
        <w:t xml:space="preserve"> and over say the NDIS has given them more choice and control.</w:t>
      </w:r>
    </w:p>
    <w:p w14:paraId="4B83F612" w14:textId="77777777" w:rsidR="00355AEE" w:rsidRPr="00355AEE" w:rsidRDefault="00355AEE" w:rsidP="00355AEE">
      <w:pPr>
        <w:rPr>
          <w:spacing w:val="2"/>
        </w:rPr>
      </w:pPr>
      <w:r w:rsidRPr="00355AEE">
        <w:rPr>
          <w:spacing w:val="-2"/>
        </w:rPr>
        <w:t xml:space="preserve">Participants </w:t>
      </w:r>
      <w:r w:rsidRPr="00355AEE">
        <w:rPr>
          <w:rStyle w:val="Statstyle"/>
        </w:rPr>
        <w:t>15</w:t>
      </w:r>
      <w:r w:rsidRPr="00355AEE">
        <w:t xml:space="preserve"> </w:t>
      </w:r>
      <w:r w:rsidRPr="00355AEE">
        <w:rPr>
          <w:rStyle w:val="Statstyle"/>
        </w:rPr>
        <w:t>years</w:t>
      </w:r>
      <w:r w:rsidRPr="00355AEE">
        <w:rPr>
          <w:spacing w:val="-2"/>
        </w:rPr>
        <w:t xml:space="preserve"> and over who have been </w:t>
      </w:r>
      <w:r w:rsidRPr="00355AEE">
        <w:rPr>
          <w:spacing w:val="2"/>
        </w:rPr>
        <w:t xml:space="preserve">in the NDIS for at least </w:t>
      </w:r>
      <w:r w:rsidRPr="00355AEE">
        <w:rPr>
          <w:rStyle w:val="Statstyle"/>
        </w:rPr>
        <w:t>2 years</w:t>
      </w:r>
      <w:r w:rsidRPr="00355AEE">
        <w:rPr>
          <w:spacing w:val="2"/>
        </w:rPr>
        <w:t xml:space="preserve"> shared they</w:t>
      </w:r>
    </w:p>
    <w:p w14:paraId="2083E4FC" w14:textId="77777777" w:rsidR="00355AEE" w:rsidRPr="00355AEE" w:rsidRDefault="00355AEE" w:rsidP="00355AEE">
      <w:pPr>
        <w:rPr>
          <w:spacing w:val="-2"/>
        </w:rPr>
      </w:pPr>
      <w:r w:rsidRPr="00355AEE">
        <w:rPr>
          <w:spacing w:val="2"/>
        </w:rPr>
        <w:t>take </w:t>
      </w:r>
      <w:r w:rsidRPr="00355AEE">
        <w:t>part in more community activities.</w:t>
      </w:r>
    </w:p>
    <w:p w14:paraId="000BAAC4" w14:textId="3D0ECC8B" w:rsidR="000C14A6" w:rsidRPr="00355AEE" w:rsidRDefault="00355AEE" w:rsidP="00355AEE">
      <w:r w:rsidRPr="00355AEE">
        <w:rPr>
          <w:rStyle w:val="Statstyle"/>
        </w:rPr>
        <w:t>23%</w:t>
      </w:r>
      <w:r w:rsidRPr="00355AEE">
        <w:t xml:space="preserve"> of participants aged </w:t>
      </w:r>
      <w:r w:rsidRPr="00355AEE">
        <w:rPr>
          <w:rStyle w:val="Statstyle"/>
        </w:rPr>
        <w:t>15 to 64 years</w:t>
      </w:r>
      <w:r w:rsidRPr="00355AEE">
        <w:t xml:space="preserve"> have jobs that pay them.</w:t>
      </w:r>
    </w:p>
    <w:p w14:paraId="33C61F15" w14:textId="1F7FAC8F" w:rsidR="00813DB2" w:rsidRPr="00355AEE" w:rsidRDefault="00813DB2" w:rsidP="00355AEE">
      <w:pPr>
        <w:pStyle w:val="Heading4"/>
      </w:pPr>
      <w:r w:rsidRPr="00355AEE">
        <w:t>Families and carers</w:t>
      </w:r>
    </w:p>
    <w:p w14:paraId="2184D571" w14:textId="77777777" w:rsidR="00355AEE" w:rsidRPr="00355AEE" w:rsidRDefault="00355AEE" w:rsidP="00355AEE">
      <w:r w:rsidRPr="00355AEE">
        <w:t>More families and carers of participants are reaching their work outcomes.</w:t>
      </w:r>
    </w:p>
    <w:p w14:paraId="7FFD252A" w14:textId="77777777" w:rsidR="00355AEE" w:rsidRPr="00355AEE" w:rsidRDefault="00355AEE" w:rsidP="00361CDE">
      <w:r w:rsidRPr="00355AEE">
        <w:rPr>
          <w:spacing w:val="2"/>
        </w:rPr>
        <w:t xml:space="preserve">Overall, </w:t>
      </w:r>
      <w:r w:rsidRPr="00355AEE">
        <w:rPr>
          <w:rStyle w:val="Statstyle"/>
        </w:rPr>
        <w:t>53%</w:t>
      </w:r>
      <w:r w:rsidRPr="00355AEE">
        <w:rPr>
          <w:spacing w:val="2"/>
        </w:rPr>
        <w:t xml:space="preserve"> of parents and carers for </w:t>
      </w:r>
      <w:r w:rsidRPr="00355AEE">
        <w:t>all participants have jobs that pay them.</w:t>
      </w:r>
    </w:p>
    <w:p w14:paraId="2D87C9A6" w14:textId="77777777" w:rsidR="00355AEE" w:rsidRPr="00355AEE" w:rsidRDefault="00355AEE" w:rsidP="00C31222">
      <w:r w:rsidRPr="00355AEE">
        <w:t xml:space="preserve">This is </w:t>
      </w:r>
      <w:r w:rsidRPr="00355AEE">
        <w:rPr>
          <w:rStyle w:val="Statstyle"/>
        </w:rPr>
        <w:t>54%</w:t>
      </w:r>
      <w:r w:rsidRPr="00355AEE">
        <w:t xml:space="preserve"> of parents and carers of participants aged </w:t>
      </w:r>
      <w:r w:rsidRPr="00355AEE">
        <w:rPr>
          <w:rStyle w:val="Statstyle"/>
        </w:rPr>
        <w:t>0 to 14 years</w:t>
      </w:r>
      <w:r w:rsidRPr="00355AEE">
        <w:t>.</w:t>
      </w:r>
    </w:p>
    <w:p w14:paraId="627D73D1" w14:textId="067E2144" w:rsidR="0066072D" w:rsidRPr="00355AEE" w:rsidRDefault="00355AEE" w:rsidP="00355AEE">
      <w:r w:rsidRPr="00355AEE">
        <w:rPr>
          <w:spacing w:val="4"/>
        </w:rPr>
        <w:t xml:space="preserve">And it’s </w:t>
      </w:r>
      <w:r w:rsidRPr="00355AEE">
        <w:rPr>
          <w:rStyle w:val="Statstyle"/>
        </w:rPr>
        <w:t>50%</w:t>
      </w:r>
      <w:r w:rsidRPr="00355AEE">
        <w:rPr>
          <w:spacing w:val="4"/>
        </w:rPr>
        <w:t xml:space="preserve"> of parents and carers </w:t>
      </w:r>
      <w:r w:rsidRPr="00355AEE">
        <w:t xml:space="preserve">of participants aged </w:t>
      </w:r>
      <w:r w:rsidRPr="00355AEE">
        <w:rPr>
          <w:rStyle w:val="Statstyle"/>
        </w:rPr>
        <w:t>15 years</w:t>
      </w:r>
      <w:r w:rsidRPr="00355AEE">
        <w:t xml:space="preserve"> and over.</w:t>
      </w:r>
    </w:p>
    <w:p w14:paraId="715C1C84" w14:textId="584ECF8F" w:rsidR="00C4001B" w:rsidRPr="00355AEE" w:rsidRDefault="00EE71AD" w:rsidP="00355AEE">
      <w:pPr>
        <w:pStyle w:val="Heading2"/>
      </w:pPr>
      <w:bookmarkStart w:id="107" w:name="_Toc176177485"/>
      <w:r w:rsidRPr="00355AEE">
        <w:lastRenderedPageBreak/>
        <w:t>What did participants say about the NDIS?</w:t>
      </w:r>
      <w:bookmarkEnd w:id="107"/>
    </w:p>
    <w:p w14:paraId="1C4CEC9D" w14:textId="77777777" w:rsidR="00355AEE" w:rsidRPr="00355AEE" w:rsidRDefault="00355AEE" w:rsidP="00355AEE">
      <w:r w:rsidRPr="00355AEE">
        <w:t>In this quarter:</w:t>
      </w:r>
    </w:p>
    <w:p w14:paraId="4E1E03C6" w14:textId="77777777" w:rsidR="00355AEE" w:rsidRPr="00355AEE" w:rsidRDefault="00355AEE" w:rsidP="00355AEE">
      <w:pPr>
        <w:pStyle w:val="ListParagraph"/>
        <w:numPr>
          <w:ilvl w:val="0"/>
          <w:numId w:val="5"/>
        </w:numPr>
      </w:pPr>
      <w:r w:rsidRPr="00355AEE">
        <w:rPr>
          <w:rStyle w:val="Statstyle"/>
        </w:rPr>
        <w:t>65%</w:t>
      </w:r>
      <w:r w:rsidRPr="00355AEE">
        <w:t xml:space="preserve"> of participants said their experience of applying to take part in the NDIS was</w:t>
      </w:r>
    </w:p>
    <w:p w14:paraId="70839A5E" w14:textId="77777777" w:rsidR="00355AEE" w:rsidRPr="00355AEE" w:rsidRDefault="00355AEE" w:rsidP="00355AEE">
      <w:pPr>
        <w:pStyle w:val="ListParagraph"/>
      </w:pPr>
      <w:r w:rsidRPr="00355AEE">
        <w:t>good or very good</w:t>
      </w:r>
    </w:p>
    <w:p w14:paraId="03C60761" w14:textId="77777777" w:rsidR="00355AEE" w:rsidRPr="00355AEE" w:rsidRDefault="00355AEE" w:rsidP="00355AEE">
      <w:pPr>
        <w:pStyle w:val="ListParagraph"/>
        <w:numPr>
          <w:ilvl w:val="0"/>
          <w:numId w:val="5"/>
        </w:numPr>
      </w:pPr>
      <w:r w:rsidRPr="00355AEE">
        <w:rPr>
          <w:rStyle w:val="Statstyle"/>
        </w:rPr>
        <w:t>54%</w:t>
      </w:r>
      <w:r w:rsidRPr="00355AEE">
        <w:t xml:space="preserve"> of participants said their experience </w:t>
      </w:r>
      <w:r w:rsidRPr="00355AEE">
        <w:rPr>
          <w:spacing w:val="2"/>
        </w:rPr>
        <w:t>getting ready to make their plan was</w:t>
      </w:r>
    </w:p>
    <w:p w14:paraId="5F15D832" w14:textId="77777777" w:rsidR="00355AEE" w:rsidRPr="00355AEE" w:rsidRDefault="00355AEE" w:rsidP="00355AEE">
      <w:pPr>
        <w:pStyle w:val="ListParagraph"/>
      </w:pPr>
      <w:r w:rsidRPr="00355AEE">
        <w:t>good or very good</w:t>
      </w:r>
    </w:p>
    <w:p w14:paraId="6413ECB3" w14:textId="77777777" w:rsidR="00355AEE" w:rsidRPr="00355AEE" w:rsidRDefault="00355AEE" w:rsidP="00355AEE">
      <w:pPr>
        <w:pStyle w:val="ListParagraph"/>
        <w:numPr>
          <w:ilvl w:val="0"/>
          <w:numId w:val="5"/>
        </w:numPr>
      </w:pPr>
      <w:r w:rsidRPr="00355AEE">
        <w:rPr>
          <w:rStyle w:val="Statstyle"/>
        </w:rPr>
        <w:t>65%</w:t>
      </w:r>
      <w:r w:rsidRPr="00355AEE">
        <w:t xml:space="preserve"> of participants said their experience of </w:t>
      </w:r>
      <w:proofErr w:type="gramStart"/>
      <w:r w:rsidRPr="00355AEE">
        <w:t>making a plan</w:t>
      </w:r>
      <w:proofErr w:type="gramEnd"/>
      <w:r w:rsidRPr="00355AEE">
        <w:t xml:space="preserve"> was good or very good</w:t>
      </w:r>
    </w:p>
    <w:p w14:paraId="6B6C7680" w14:textId="77777777" w:rsidR="00355AEE" w:rsidRPr="00355AEE" w:rsidRDefault="00355AEE" w:rsidP="00355AEE">
      <w:pPr>
        <w:pStyle w:val="ListParagraph"/>
        <w:numPr>
          <w:ilvl w:val="0"/>
          <w:numId w:val="5"/>
        </w:numPr>
        <w:rPr>
          <w:spacing w:val="-4"/>
        </w:rPr>
      </w:pPr>
      <w:r w:rsidRPr="00355AEE">
        <w:rPr>
          <w:rStyle w:val="Statstyle"/>
        </w:rPr>
        <w:t>71%</w:t>
      </w:r>
      <w:r w:rsidRPr="00355AEE">
        <w:t xml:space="preserve"> of participants said their experience of </w:t>
      </w:r>
      <w:r w:rsidRPr="00355AEE">
        <w:rPr>
          <w:rStyle w:val="Strong"/>
          <w:spacing w:val="-2"/>
        </w:rPr>
        <w:t xml:space="preserve">plan reassessment </w:t>
      </w:r>
      <w:r w:rsidRPr="00355AEE">
        <w:t>was good or very good.</w:t>
      </w:r>
    </w:p>
    <w:p w14:paraId="00F137E6" w14:textId="2C400ECD" w:rsidR="00DD7494" w:rsidRPr="00355AEE" w:rsidRDefault="00355AEE" w:rsidP="00355AEE">
      <w:pPr>
        <w:rPr>
          <w:spacing w:val="2"/>
        </w:rPr>
      </w:pPr>
      <w:r w:rsidRPr="00355AEE">
        <w:t>When we do a plan reassessment, we check to see if the supports in your plan still work well for you.</w:t>
      </w:r>
    </w:p>
    <w:p w14:paraId="462E6133" w14:textId="6F7F47C5" w:rsidR="003702E7" w:rsidRPr="00355AEE" w:rsidRDefault="003702E7" w:rsidP="003702E7">
      <w:pPr>
        <w:pStyle w:val="Heading3"/>
      </w:pPr>
      <w:r w:rsidRPr="00355AEE">
        <w:t>Reviewing our decisions</w:t>
      </w:r>
    </w:p>
    <w:p w14:paraId="5AE43F00" w14:textId="77777777" w:rsidR="00355AEE" w:rsidRPr="00355AEE" w:rsidRDefault="00355AEE" w:rsidP="00355AEE">
      <w:pPr>
        <w:rPr>
          <w:spacing w:val="-2"/>
        </w:rPr>
      </w:pPr>
      <w:r w:rsidRPr="00355AEE">
        <w:rPr>
          <w:spacing w:val="-2"/>
        </w:rPr>
        <w:t xml:space="preserve">When we </w:t>
      </w:r>
      <w:r w:rsidRPr="00355AEE">
        <w:rPr>
          <w:rStyle w:val="Strong"/>
          <w:spacing w:val="-2"/>
        </w:rPr>
        <w:t>review</w:t>
      </w:r>
      <w:r w:rsidRPr="00355AEE">
        <w:rPr>
          <w:spacing w:val="-2"/>
        </w:rPr>
        <w:t xml:space="preserve"> something, we check to see what:</w:t>
      </w:r>
    </w:p>
    <w:p w14:paraId="0151B8F2" w14:textId="77777777" w:rsidR="00355AEE" w:rsidRPr="00355AEE" w:rsidRDefault="00355AEE" w:rsidP="00355AEE">
      <w:pPr>
        <w:pStyle w:val="ListParagraph"/>
        <w:numPr>
          <w:ilvl w:val="0"/>
          <w:numId w:val="5"/>
        </w:numPr>
      </w:pPr>
      <w:r w:rsidRPr="00355AEE">
        <w:t>works well</w:t>
      </w:r>
    </w:p>
    <w:p w14:paraId="3730DC81" w14:textId="77777777" w:rsidR="00355AEE" w:rsidRPr="00355AEE" w:rsidRDefault="00355AEE" w:rsidP="00355AEE">
      <w:pPr>
        <w:pStyle w:val="ListParagraph"/>
        <w:numPr>
          <w:ilvl w:val="0"/>
          <w:numId w:val="5"/>
        </w:numPr>
      </w:pPr>
      <w:r w:rsidRPr="00355AEE">
        <w:t>needs to be better.</w:t>
      </w:r>
    </w:p>
    <w:p w14:paraId="68880A5E" w14:textId="77777777" w:rsidR="00355AEE" w:rsidRPr="00355AEE" w:rsidRDefault="00355AEE" w:rsidP="00355AEE">
      <w:r w:rsidRPr="00355AEE">
        <w:t xml:space="preserve">The </w:t>
      </w:r>
      <w:r w:rsidRPr="00355AEE">
        <w:rPr>
          <w:rStyle w:val="Strong"/>
        </w:rPr>
        <w:t>Administrative Review Tribunal (ART)</w:t>
      </w:r>
      <w:r w:rsidRPr="00355AEE">
        <w:t xml:space="preserve"> is a government organisation that is separate to the NDIS.</w:t>
      </w:r>
    </w:p>
    <w:p w14:paraId="4602A4B8" w14:textId="77777777" w:rsidR="00355AEE" w:rsidRPr="00355AEE" w:rsidRDefault="00355AEE" w:rsidP="00355AEE">
      <w:pPr>
        <w:keepNext/>
        <w:keepLines/>
      </w:pPr>
      <w:r w:rsidRPr="00355AEE">
        <w:lastRenderedPageBreak/>
        <w:t>They review our decisions about:</w:t>
      </w:r>
    </w:p>
    <w:p w14:paraId="6E76083F" w14:textId="77777777" w:rsidR="00355AEE" w:rsidRPr="00355AEE" w:rsidRDefault="00355AEE" w:rsidP="00355AEE">
      <w:pPr>
        <w:pStyle w:val="ListParagraph"/>
        <w:numPr>
          <w:ilvl w:val="0"/>
          <w:numId w:val="6"/>
        </w:numPr>
      </w:pPr>
      <w:r w:rsidRPr="00355AEE">
        <w:t>who can join the NDIS</w:t>
      </w:r>
    </w:p>
    <w:p w14:paraId="41275E2F" w14:textId="77777777" w:rsidR="00355AEE" w:rsidRPr="00355AEE" w:rsidRDefault="00355AEE" w:rsidP="00355AEE">
      <w:pPr>
        <w:pStyle w:val="ListParagraph"/>
        <w:numPr>
          <w:ilvl w:val="0"/>
          <w:numId w:val="6"/>
        </w:numPr>
      </w:pPr>
      <w:r w:rsidRPr="00355AEE">
        <w:t>NDIS plans.</w:t>
      </w:r>
    </w:p>
    <w:p w14:paraId="1E55104F" w14:textId="77777777" w:rsidR="00355AEE" w:rsidRPr="00355AEE" w:rsidRDefault="00355AEE" w:rsidP="00355AEE">
      <w:r w:rsidRPr="00355AEE">
        <w:t>This quarter, participants asked the ART to review </w:t>
      </w:r>
      <w:r w:rsidRPr="00355AEE">
        <w:rPr>
          <w:rStyle w:val="Statstyle"/>
        </w:rPr>
        <w:t>1,615</w:t>
      </w:r>
      <w:r w:rsidRPr="00355AEE">
        <w:t xml:space="preserve"> new cases.</w:t>
      </w:r>
    </w:p>
    <w:p w14:paraId="405F7B5E" w14:textId="77777777" w:rsidR="00355AEE" w:rsidRPr="00355AEE" w:rsidRDefault="00355AEE" w:rsidP="00355AEE">
      <w:r w:rsidRPr="00355AEE">
        <w:t>Every case is about a decision we made.</w:t>
      </w:r>
    </w:p>
    <w:p w14:paraId="2A0CA8BB" w14:textId="77777777" w:rsidR="00355AEE" w:rsidRPr="00355AEE" w:rsidRDefault="00355AEE" w:rsidP="00355AEE">
      <w:r w:rsidRPr="00355AEE">
        <w:t>These decisions we made were about if supports were:</w:t>
      </w:r>
    </w:p>
    <w:p w14:paraId="42B1D0C5" w14:textId="77777777" w:rsidR="00355AEE" w:rsidRPr="00355AEE" w:rsidRDefault="00355AEE" w:rsidP="00355AEE">
      <w:pPr>
        <w:pStyle w:val="ListParagraph"/>
        <w:numPr>
          <w:ilvl w:val="0"/>
          <w:numId w:val="5"/>
        </w:numPr>
      </w:pPr>
      <w:r w:rsidRPr="00355AEE">
        <w:t>reasonable – it is fair</w:t>
      </w:r>
    </w:p>
    <w:p w14:paraId="3AA2F04E" w14:textId="77777777" w:rsidR="00355AEE" w:rsidRPr="00355AEE" w:rsidRDefault="00355AEE" w:rsidP="00355AEE">
      <w:pPr>
        <w:pStyle w:val="ListParagraph"/>
        <w:numPr>
          <w:ilvl w:val="0"/>
          <w:numId w:val="5"/>
        </w:numPr>
      </w:pPr>
      <w:r w:rsidRPr="00355AEE">
        <w:t>necessary – you need it.</w:t>
      </w:r>
    </w:p>
    <w:p w14:paraId="17E9B8E7" w14:textId="77777777" w:rsidR="00355AEE" w:rsidRPr="00355AEE" w:rsidRDefault="00355AEE" w:rsidP="00355AEE">
      <w:r w:rsidRPr="00355AEE">
        <w:t>We are learning from this so we can make our decisions:</w:t>
      </w:r>
    </w:p>
    <w:p w14:paraId="7C674437" w14:textId="77777777" w:rsidR="00355AEE" w:rsidRPr="00355AEE" w:rsidRDefault="00355AEE" w:rsidP="00355AEE">
      <w:pPr>
        <w:pStyle w:val="ListParagraph"/>
        <w:numPr>
          <w:ilvl w:val="0"/>
          <w:numId w:val="6"/>
        </w:numPr>
      </w:pPr>
      <w:r w:rsidRPr="00355AEE">
        <w:t>fairer</w:t>
      </w:r>
    </w:p>
    <w:p w14:paraId="20B0EB11" w14:textId="77777777" w:rsidR="00355AEE" w:rsidRPr="00355AEE" w:rsidRDefault="00355AEE" w:rsidP="00355AEE">
      <w:pPr>
        <w:pStyle w:val="ListParagraph"/>
        <w:numPr>
          <w:ilvl w:val="0"/>
          <w:numId w:val="38"/>
        </w:numPr>
      </w:pPr>
      <w:r w:rsidRPr="00355AEE">
        <w:t>the same every time.</w:t>
      </w:r>
    </w:p>
    <w:p w14:paraId="3E36B308" w14:textId="77777777" w:rsidR="00355AEE" w:rsidRPr="00355AEE" w:rsidRDefault="00355AEE" w:rsidP="00355AEE">
      <w:pPr>
        <w:rPr>
          <w:spacing w:val="-2"/>
        </w:rPr>
      </w:pPr>
      <w:r w:rsidRPr="00355AEE">
        <w:rPr>
          <w:spacing w:val="-2"/>
        </w:rPr>
        <w:t xml:space="preserve">There </w:t>
      </w:r>
      <w:proofErr w:type="gramStart"/>
      <w:r w:rsidRPr="00355AEE">
        <w:rPr>
          <w:spacing w:val="-2"/>
        </w:rPr>
        <w:t>were</w:t>
      </w:r>
      <w:proofErr w:type="gramEnd"/>
      <w:r w:rsidRPr="00355AEE">
        <w:rPr>
          <w:spacing w:val="-2"/>
        </w:rPr>
        <w:t xml:space="preserve"> </w:t>
      </w:r>
      <w:r w:rsidRPr="00355AEE">
        <w:rPr>
          <w:rStyle w:val="Statstyle"/>
          <w:spacing w:val="-2"/>
        </w:rPr>
        <w:t>1,485</w:t>
      </w:r>
      <w:r w:rsidRPr="00355AEE">
        <w:rPr>
          <w:spacing w:val="-2"/>
        </w:rPr>
        <w:t xml:space="preserve"> ART cases closed this quarter.</w:t>
      </w:r>
    </w:p>
    <w:p w14:paraId="776453F9" w14:textId="6ADB2683" w:rsidR="009C6D99" w:rsidRPr="00355AEE" w:rsidRDefault="00355AEE" w:rsidP="00355AEE">
      <w:r w:rsidRPr="00355AEE">
        <w:t xml:space="preserve">For most cases, we found a way to agree with participants about what should happen before the ART needed to </w:t>
      </w:r>
      <w:proofErr w:type="gramStart"/>
      <w:r w:rsidRPr="00355AEE">
        <w:t>make a decision</w:t>
      </w:r>
      <w:proofErr w:type="gramEnd"/>
      <w:r w:rsidRPr="00355AEE">
        <w:t>.</w:t>
      </w:r>
    </w:p>
    <w:p w14:paraId="4D5B1384" w14:textId="5AB546A7" w:rsidR="00C4001B" w:rsidRPr="00355AEE" w:rsidRDefault="003702E7" w:rsidP="00355AEE">
      <w:pPr>
        <w:pStyle w:val="Heading2"/>
      </w:pPr>
      <w:bookmarkStart w:id="108" w:name="_Toc176177486"/>
      <w:r w:rsidRPr="00355AEE">
        <w:lastRenderedPageBreak/>
        <w:t>What supports do participants use?</w:t>
      </w:r>
      <w:bookmarkEnd w:id="108"/>
    </w:p>
    <w:p w14:paraId="36E5A605" w14:textId="77777777" w:rsidR="00355AEE" w:rsidRPr="00355AEE" w:rsidRDefault="00355AEE" w:rsidP="00F756AA">
      <w:r w:rsidRPr="00355AEE">
        <w:t xml:space="preserve">Payments for supports have grown by </w:t>
      </w:r>
      <w:r w:rsidRPr="00355AEE">
        <w:rPr>
          <w:rStyle w:val="Statstyle"/>
        </w:rPr>
        <w:t>32%</w:t>
      </w:r>
      <w:r w:rsidRPr="00355AEE">
        <w:t xml:space="preserve"> over the last </w:t>
      </w:r>
      <w:r w:rsidRPr="00355AEE">
        <w:rPr>
          <w:rStyle w:val="Statstyle"/>
        </w:rPr>
        <w:t>2 years</w:t>
      </w:r>
      <w:r w:rsidRPr="00355AEE">
        <w:t>.</w:t>
      </w:r>
    </w:p>
    <w:p w14:paraId="231EE539" w14:textId="77777777" w:rsidR="00355AEE" w:rsidRPr="00355AEE" w:rsidRDefault="00355AEE" w:rsidP="00355AEE">
      <w:r w:rsidRPr="00355AEE">
        <w:rPr>
          <w:spacing w:val="2"/>
        </w:rPr>
        <w:t xml:space="preserve">More participants use plan managers </w:t>
      </w:r>
      <w:r w:rsidRPr="00355AEE">
        <w:rPr>
          <w:spacing w:val="-2"/>
        </w:rPr>
        <w:t>instead of the NDIS managing their plan.</w:t>
      </w:r>
    </w:p>
    <w:p w14:paraId="734C7DF1" w14:textId="77777777" w:rsidR="00355AEE" w:rsidRPr="00355AEE" w:rsidRDefault="00355AEE" w:rsidP="00355AEE">
      <w:r w:rsidRPr="00355AEE">
        <w:t>This quarter:</w:t>
      </w:r>
    </w:p>
    <w:p w14:paraId="58887645" w14:textId="77777777" w:rsidR="00355AEE" w:rsidRPr="00355AEE" w:rsidRDefault="00355AEE" w:rsidP="00355AEE">
      <w:pPr>
        <w:pStyle w:val="ListParagraph"/>
        <w:numPr>
          <w:ilvl w:val="0"/>
          <w:numId w:val="6"/>
        </w:numPr>
      </w:pPr>
      <w:r w:rsidRPr="00355AEE">
        <w:rPr>
          <w:rStyle w:val="Statstyle"/>
        </w:rPr>
        <w:t>7%</w:t>
      </w:r>
      <w:r w:rsidRPr="00355AEE">
        <w:t xml:space="preserve"> of participants had us manage </w:t>
      </w:r>
      <w:proofErr w:type="gramStart"/>
      <w:r w:rsidRPr="00355AEE">
        <w:t>all of</w:t>
      </w:r>
      <w:proofErr w:type="gramEnd"/>
      <w:r w:rsidRPr="00355AEE">
        <w:t> their plan</w:t>
      </w:r>
    </w:p>
    <w:p w14:paraId="062E0851" w14:textId="65A1DE77" w:rsidR="00355AEE" w:rsidRPr="00355AEE" w:rsidRDefault="00355AEE" w:rsidP="00355AEE">
      <w:pPr>
        <w:pStyle w:val="ListParagraph"/>
        <w:numPr>
          <w:ilvl w:val="0"/>
          <w:numId w:val="6"/>
        </w:numPr>
      </w:pPr>
      <w:r w:rsidRPr="00355AEE">
        <w:rPr>
          <w:rStyle w:val="Statstyle"/>
        </w:rPr>
        <w:t>66%</w:t>
      </w:r>
      <w:r w:rsidRPr="00355AEE">
        <w:t xml:space="preserve"> of participants had a plan manager for some or </w:t>
      </w:r>
      <w:proofErr w:type="gramStart"/>
      <w:r w:rsidRPr="00355AEE">
        <w:t>all of</w:t>
      </w:r>
      <w:proofErr w:type="gramEnd"/>
      <w:r w:rsidRPr="00355AEE">
        <w:t xml:space="preserve"> their</w:t>
      </w:r>
      <w:r>
        <w:t> </w:t>
      </w:r>
      <w:r w:rsidRPr="00355AEE">
        <w:t>plan.</w:t>
      </w:r>
    </w:p>
    <w:p w14:paraId="24EDCBCE" w14:textId="77777777" w:rsidR="004B4C5C" w:rsidRPr="00355AEE" w:rsidRDefault="004B4C5C" w:rsidP="004B4C5C">
      <w:pPr>
        <w:pStyle w:val="Heading3"/>
      </w:pPr>
      <w:r w:rsidRPr="00355AEE">
        <w:t>Home and living supports</w:t>
      </w:r>
    </w:p>
    <w:p w14:paraId="53E02489" w14:textId="77777777" w:rsidR="00355AEE" w:rsidRPr="00355AEE" w:rsidRDefault="00355AEE" w:rsidP="00355AEE">
      <w:r w:rsidRPr="00355AEE">
        <w:t>We are working to give you more options to get support at home.</w:t>
      </w:r>
    </w:p>
    <w:p w14:paraId="58E6729C" w14:textId="77777777" w:rsidR="00355AEE" w:rsidRPr="00355AEE" w:rsidRDefault="00355AEE" w:rsidP="00355AEE">
      <w:r w:rsidRPr="00355AEE">
        <w:t>We can also help you be independent in your own home.</w:t>
      </w:r>
    </w:p>
    <w:p w14:paraId="1BC7B885" w14:textId="77777777" w:rsidR="00355AEE" w:rsidRPr="00355AEE" w:rsidRDefault="00355AEE" w:rsidP="00355AEE">
      <w:pPr>
        <w:rPr>
          <w:spacing w:val="-2"/>
        </w:rPr>
      </w:pPr>
      <w:r w:rsidRPr="00355AEE">
        <w:t xml:space="preserve">Participants can ask us for home and living </w:t>
      </w:r>
      <w:r w:rsidRPr="00355AEE">
        <w:rPr>
          <w:spacing w:val="2"/>
        </w:rPr>
        <w:t xml:space="preserve">supports if the NDIS can help them work </w:t>
      </w:r>
      <w:r w:rsidRPr="00355AEE">
        <w:t>towards their goals.</w:t>
      </w:r>
    </w:p>
    <w:p w14:paraId="57FE84BB" w14:textId="77777777" w:rsidR="00355AEE" w:rsidRPr="00355AEE" w:rsidRDefault="00355AEE" w:rsidP="00355AEE">
      <w:r w:rsidRPr="00355AEE">
        <w:t>We will work out if these supports are:</w:t>
      </w:r>
    </w:p>
    <w:p w14:paraId="5A36DF89" w14:textId="77777777" w:rsidR="00355AEE" w:rsidRPr="00355AEE" w:rsidRDefault="00355AEE" w:rsidP="00355AEE">
      <w:pPr>
        <w:pStyle w:val="ListParagraph"/>
        <w:numPr>
          <w:ilvl w:val="0"/>
          <w:numId w:val="12"/>
        </w:numPr>
      </w:pPr>
      <w:r w:rsidRPr="00355AEE">
        <w:t>reasonable</w:t>
      </w:r>
    </w:p>
    <w:p w14:paraId="062A704D" w14:textId="77777777" w:rsidR="00355AEE" w:rsidRPr="00355AEE" w:rsidRDefault="00355AEE" w:rsidP="00355AEE">
      <w:pPr>
        <w:pStyle w:val="ListParagraph"/>
        <w:numPr>
          <w:ilvl w:val="0"/>
          <w:numId w:val="12"/>
        </w:numPr>
      </w:pPr>
      <w:r w:rsidRPr="00355AEE">
        <w:t>necessary.</w:t>
      </w:r>
    </w:p>
    <w:p w14:paraId="2522F22C" w14:textId="77777777" w:rsidR="00355AEE" w:rsidRPr="00355AEE" w:rsidRDefault="00355AEE" w:rsidP="002F04F5">
      <w:r w:rsidRPr="00355AEE">
        <w:rPr>
          <w:spacing w:val="4"/>
        </w:rPr>
        <w:t xml:space="preserve">This quarter we made decisions about </w:t>
      </w:r>
      <w:r w:rsidRPr="00355AEE">
        <w:rPr>
          <w:rStyle w:val="Statstyle"/>
        </w:rPr>
        <w:t>6,702</w:t>
      </w:r>
      <w:r w:rsidRPr="00355AEE">
        <w:t xml:space="preserve"> applications for home and living supports.</w:t>
      </w:r>
    </w:p>
    <w:p w14:paraId="48B13E4D" w14:textId="77777777" w:rsidR="00355AEE" w:rsidRPr="00355AEE" w:rsidRDefault="00355AEE" w:rsidP="002F04F5">
      <w:r w:rsidRPr="00355AEE">
        <w:t xml:space="preserve">Another </w:t>
      </w:r>
      <w:r w:rsidRPr="00355AEE">
        <w:rPr>
          <w:rStyle w:val="Statstyle"/>
        </w:rPr>
        <w:t>1,951</w:t>
      </w:r>
      <w:r w:rsidRPr="00355AEE">
        <w:t xml:space="preserve"> applications were still open at the end of the quarter.</w:t>
      </w:r>
    </w:p>
    <w:p w14:paraId="52AFF247" w14:textId="77777777" w:rsidR="00355AEE" w:rsidRPr="00355AEE" w:rsidRDefault="00355AEE" w:rsidP="00355AEE">
      <w:pPr>
        <w:keepNext/>
      </w:pPr>
      <w:r w:rsidRPr="00355AEE">
        <w:lastRenderedPageBreak/>
        <w:t>They might be waiting for:</w:t>
      </w:r>
    </w:p>
    <w:p w14:paraId="42EE739F" w14:textId="77777777" w:rsidR="00355AEE" w:rsidRPr="00355AEE" w:rsidRDefault="00355AEE" w:rsidP="00355AEE">
      <w:pPr>
        <w:pStyle w:val="ListParagraph"/>
        <w:numPr>
          <w:ilvl w:val="0"/>
          <w:numId w:val="12"/>
        </w:numPr>
      </w:pPr>
      <w:r w:rsidRPr="00355AEE">
        <w:t>a decision</w:t>
      </w:r>
    </w:p>
    <w:p w14:paraId="50D66ED5" w14:textId="77777777" w:rsidR="00355AEE" w:rsidRPr="00355AEE" w:rsidRDefault="00355AEE" w:rsidP="00355AEE">
      <w:pPr>
        <w:pStyle w:val="ListParagraph"/>
        <w:numPr>
          <w:ilvl w:val="0"/>
          <w:numId w:val="32"/>
        </w:numPr>
      </w:pPr>
      <w:r w:rsidRPr="00355AEE">
        <w:t xml:space="preserve">changes to </w:t>
      </w:r>
      <w:r w:rsidRPr="00355AEE">
        <w:rPr>
          <w:rStyle w:val="Strong"/>
        </w:rPr>
        <w:t>funding</w:t>
      </w:r>
      <w:r w:rsidRPr="00355AEE">
        <w:t>.</w:t>
      </w:r>
    </w:p>
    <w:p w14:paraId="4D66B393" w14:textId="77777777" w:rsidR="00355AEE" w:rsidRPr="00355AEE" w:rsidRDefault="00355AEE" w:rsidP="00355AEE">
      <w:r w:rsidRPr="00355AEE">
        <w:t>Funding</w:t>
      </w:r>
      <w:r w:rsidRPr="00355AEE">
        <w:rPr>
          <w:spacing w:val="2"/>
        </w:rPr>
        <w:t xml:space="preserve"> is the money from your plan that </w:t>
      </w:r>
      <w:r w:rsidRPr="00355AEE">
        <w:t>pays for the supports and services you need.</w:t>
      </w:r>
    </w:p>
    <w:p w14:paraId="568528E6" w14:textId="0AD96A3D" w:rsidR="00E05359" w:rsidRPr="00355AEE" w:rsidRDefault="00E05359" w:rsidP="00D00484">
      <w:pPr>
        <w:pStyle w:val="Heading3"/>
        <w:spacing w:before="720" w:after="120"/>
      </w:pPr>
      <w:r w:rsidRPr="00355AEE">
        <w:t>Supported Independent Living</w:t>
      </w:r>
    </w:p>
    <w:p w14:paraId="0D6810C4" w14:textId="77777777" w:rsidR="00355AEE" w:rsidRPr="00355AEE" w:rsidRDefault="00355AEE" w:rsidP="00355AEE">
      <w:pPr>
        <w:rPr>
          <w:rStyle w:val="Strong"/>
          <w:b w:val="0"/>
          <w:bCs w:val="0"/>
        </w:rPr>
      </w:pPr>
      <w:r w:rsidRPr="00355AEE">
        <w:t xml:space="preserve">More participants receive funding for </w:t>
      </w:r>
      <w:r w:rsidRPr="00355AEE">
        <w:rPr>
          <w:rStyle w:val="Strong"/>
        </w:rPr>
        <w:t>supported independent living (SIL)</w:t>
      </w:r>
      <w:r w:rsidRPr="00355AEE">
        <w:t>.</w:t>
      </w:r>
    </w:p>
    <w:p w14:paraId="6C57E766" w14:textId="77777777" w:rsidR="00355AEE" w:rsidRPr="00355AEE" w:rsidRDefault="00355AEE" w:rsidP="00355AEE">
      <w:r w:rsidRPr="00355AEE">
        <w:t>SIL is help with day-to-day tasks around your home so you can:</w:t>
      </w:r>
    </w:p>
    <w:p w14:paraId="035516BD" w14:textId="77777777" w:rsidR="00355AEE" w:rsidRPr="00355AEE" w:rsidRDefault="00355AEE" w:rsidP="00355AEE">
      <w:pPr>
        <w:pStyle w:val="ListParagraph"/>
        <w:numPr>
          <w:ilvl w:val="0"/>
          <w:numId w:val="7"/>
        </w:numPr>
      </w:pPr>
      <w:r w:rsidRPr="00355AEE">
        <w:t>do things for yourself</w:t>
      </w:r>
    </w:p>
    <w:p w14:paraId="72560CAD" w14:textId="77777777" w:rsidR="00355AEE" w:rsidRPr="00355AEE" w:rsidRDefault="00355AEE" w:rsidP="00355AEE">
      <w:pPr>
        <w:pStyle w:val="ListParagraph"/>
        <w:numPr>
          <w:ilvl w:val="0"/>
          <w:numId w:val="7"/>
        </w:numPr>
      </w:pPr>
      <w:r w:rsidRPr="00355AEE">
        <w:t>learn new skills.</w:t>
      </w:r>
    </w:p>
    <w:p w14:paraId="6A3135A5" w14:textId="77777777" w:rsidR="00355AEE" w:rsidRPr="00355AEE" w:rsidRDefault="00355AEE" w:rsidP="00D44F7E">
      <w:r w:rsidRPr="00355AEE">
        <w:t xml:space="preserve">At the end of </w:t>
      </w:r>
      <w:r w:rsidRPr="00355AEE">
        <w:rPr>
          <w:rStyle w:val="Statstyle"/>
        </w:rPr>
        <w:t>June 2025</w:t>
      </w:r>
      <w:r w:rsidRPr="00355AEE">
        <w:t xml:space="preserve">, </w:t>
      </w:r>
      <w:r w:rsidRPr="00355AEE">
        <w:rPr>
          <w:rStyle w:val="Statstyle"/>
        </w:rPr>
        <w:t>36,691</w:t>
      </w:r>
      <w:r w:rsidRPr="00355AEE">
        <w:t> participants had SIL funding.</w:t>
      </w:r>
    </w:p>
    <w:p w14:paraId="7CE3E1F7" w14:textId="77777777" w:rsidR="00355AEE" w:rsidRPr="00355AEE" w:rsidRDefault="00355AEE" w:rsidP="00026FB1">
      <w:r w:rsidRPr="00355AEE">
        <w:t xml:space="preserve">Payments for SIL grew </w:t>
      </w:r>
      <w:r w:rsidRPr="00355AEE">
        <w:rPr>
          <w:rStyle w:val="Statstyle"/>
        </w:rPr>
        <w:t>16%</w:t>
      </w:r>
      <w:r w:rsidRPr="00355AEE">
        <w:t xml:space="preserve"> each year over the last </w:t>
      </w:r>
      <w:r w:rsidRPr="00355AEE">
        <w:rPr>
          <w:rStyle w:val="Statstyle"/>
        </w:rPr>
        <w:t>2 years</w:t>
      </w:r>
      <w:r w:rsidRPr="00355AEE">
        <w:t>.</w:t>
      </w:r>
    </w:p>
    <w:p w14:paraId="5F9E720C" w14:textId="388C910F" w:rsidR="004376E5" w:rsidRPr="00355AEE" w:rsidRDefault="004376E5" w:rsidP="000904E5">
      <w:pPr>
        <w:pStyle w:val="Heading3"/>
      </w:pPr>
      <w:r w:rsidRPr="00355AEE">
        <w:t>Who did we work with?</w:t>
      </w:r>
    </w:p>
    <w:p w14:paraId="6C096BD1" w14:textId="77777777" w:rsidR="00355AEE" w:rsidRPr="00355AEE" w:rsidRDefault="00355AEE" w:rsidP="00355AEE">
      <w:r w:rsidRPr="00355AEE">
        <w:t>We want to keep working with the community to make the NDIS the best it can be.</w:t>
      </w:r>
    </w:p>
    <w:p w14:paraId="407A2B95" w14:textId="77777777" w:rsidR="00355AEE" w:rsidRPr="00355AEE" w:rsidRDefault="00355AEE" w:rsidP="00355AEE">
      <w:r w:rsidRPr="00355AEE">
        <w:t>We call this co-design.</w:t>
      </w:r>
    </w:p>
    <w:p w14:paraId="29E6DA4F" w14:textId="77777777" w:rsidR="00355AEE" w:rsidRPr="00355AEE" w:rsidRDefault="00355AEE" w:rsidP="00355AEE">
      <w:r w:rsidRPr="00355AEE">
        <w:t>This includes working with:</w:t>
      </w:r>
    </w:p>
    <w:p w14:paraId="1851C0C0" w14:textId="77777777" w:rsidR="00355AEE" w:rsidRPr="00355AEE" w:rsidRDefault="00355AEE" w:rsidP="00355AEE">
      <w:pPr>
        <w:pStyle w:val="ListParagraph"/>
        <w:numPr>
          <w:ilvl w:val="0"/>
          <w:numId w:val="12"/>
        </w:numPr>
      </w:pPr>
      <w:r w:rsidRPr="00355AEE">
        <w:t>people with disability</w:t>
      </w:r>
    </w:p>
    <w:p w14:paraId="135C3422" w14:textId="77777777" w:rsidR="00355AEE" w:rsidRPr="00355AEE" w:rsidRDefault="00355AEE" w:rsidP="00355AEE">
      <w:pPr>
        <w:pStyle w:val="ListParagraph"/>
        <w:numPr>
          <w:ilvl w:val="0"/>
          <w:numId w:val="12"/>
        </w:numPr>
      </w:pPr>
      <w:r w:rsidRPr="00355AEE">
        <w:t>families and carers</w:t>
      </w:r>
    </w:p>
    <w:p w14:paraId="5348C089" w14:textId="77777777" w:rsidR="00355AEE" w:rsidRPr="00355AEE" w:rsidRDefault="00355AEE" w:rsidP="00355AEE">
      <w:pPr>
        <w:pStyle w:val="ListParagraph"/>
        <w:numPr>
          <w:ilvl w:val="0"/>
          <w:numId w:val="16"/>
        </w:numPr>
      </w:pPr>
      <w:r w:rsidRPr="00355AEE">
        <w:t>people who speak up for people with disability.</w:t>
      </w:r>
    </w:p>
    <w:p w14:paraId="282C3704" w14:textId="38532E7A" w:rsidR="00CF1866" w:rsidRPr="00355AEE" w:rsidRDefault="00D90E54" w:rsidP="00355AEE">
      <w:pPr>
        <w:pStyle w:val="Heading2"/>
        <w:rPr>
          <w:lang w:val="en-US"/>
        </w:rPr>
      </w:pPr>
      <w:bookmarkStart w:id="109" w:name="_Toc176177487"/>
      <w:r w:rsidRPr="00355AEE">
        <w:rPr>
          <w:lang w:val="en-US"/>
        </w:rPr>
        <w:lastRenderedPageBreak/>
        <w:t>How are we making the NDIS better?</w:t>
      </w:r>
      <w:bookmarkEnd w:id="109"/>
    </w:p>
    <w:p w14:paraId="68DCAEE3" w14:textId="77777777" w:rsidR="00355AEE" w:rsidRPr="00355AEE" w:rsidRDefault="00355AEE" w:rsidP="00355AEE">
      <w:pPr>
        <w:rPr>
          <w:spacing w:val="-4"/>
        </w:rPr>
      </w:pPr>
      <w:r w:rsidRPr="00355AEE">
        <w:rPr>
          <w:spacing w:val="-4"/>
        </w:rPr>
        <w:t>The Australian Government wants to make sure the NDIS:</w:t>
      </w:r>
    </w:p>
    <w:p w14:paraId="752E2EE7" w14:textId="77777777" w:rsidR="00355AEE" w:rsidRPr="00355AEE" w:rsidRDefault="00355AEE" w:rsidP="00355AEE">
      <w:pPr>
        <w:pStyle w:val="ListParagraph"/>
        <w:numPr>
          <w:ilvl w:val="0"/>
          <w:numId w:val="16"/>
        </w:numPr>
      </w:pPr>
      <w:r w:rsidRPr="00355AEE">
        <w:t>works well for participants</w:t>
      </w:r>
    </w:p>
    <w:p w14:paraId="07CA381A" w14:textId="77777777" w:rsidR="00355AEE" w:rsidRPr="00355AEE" w:rsidRDefault="00355AEE" w:rsidP="00355AEE">
      <w:pPr>
        <w:pStyle w:val="ListParagraph"/>
        <w:numPr>
          <w:ilvl w:val="0"/>
          <w:numId w:val="16"/>
        </w:numPr>
      </w:pPr>
      <w:r w:rsidRPr="00355AEE">
        <w:t>can last a long time.</w:t>
      </w:r>
    </w:p>
    <w:p w14:paraId="73D6EB60" w14:textId="77777777" w:rsidR="00355AEE" w:rsidRPr="00355AEE" w:rsidRDefault="00355AEE" w:rsidP="00355AEE">
      <w:pPr>
        <w:rPr>
          <w:spacing w:val="-4"/>
        </w:rPr>
      </w:pPr>
      <w:r w:rsidRPr="00355AEE">
        <w:rPr>
          <w:spacing w:val="-4"/>
        </w:rPr>
        <w:t>We are doing a lot of work to make the NDIS better.</w:t>
      </w:r>
    </w:p>
    <w:p w14:paraId="1710A8FB" w14:textId="77777777" w:rsidR="00355AEE" w:rsidRPr="00355AEE" w:rsidRDefault="00355AEE" w:rsidP="00355AEE">
      <w:pPr>
        <w:rPr>
          <w:spacing w:val="-4"/>
        </w:rPr>
      </w:pPr>
      <w:r w:rsidRPr="00355AEE">
        <w:rPr>
          <w:spacing w:val="-4"/>
        </w:rPr>
        <w:t>We will keep working with people with disability to make sure:</w:t>
      </w:r>
    </w:p>
    <w:p w14:paraId="752F5642" w14:textId="77777777" w:rsidR="00355AEE" w:rsidRPr="00355AEE" w:rsidRDefault="00355AEE" w:rsidP="00355AEE">
      <w:pPr>
        <w:pStyle w:val="ListParagraph"/>
        <w:numPr>
          <w:ilvl w:val="0"/>
          <w:numId w:val="16"/>
        </w:numPr>
      </w:pPr>
      <w:r w:rsidRPr="00355AEE">
        <w:t>participants can get the right supports</w:t>
      </w:r>
    </w:p>
    <w:p w14:paraId="4F072EF6" w14:textId="2A7C7ECB" w:rsidR="00885C87" w:rsidRPr="00355AEE" w:rsidRDefault="00355AEE" w:rsidP="00355AEE">
      <w:pPr>
        <w:pStyle w:val="ListParagraph"/>
        <w:numPr>
          <w:ilvl w:val="0"/>
          <w:numId w:val="16"/>
        </w:numPr>
      </w:pPr>
      <w:r w:rsidRPr="00355AEE">
        <w:t>supports and services are safe for the people who use them.</w:t>
      </w:r>
    </w:p>
    <w:p w14:paraId="6761C8AB" w14:textId="77777777" w:rsidR="00355AEE" w:rsidRPr="00355AEE" w:rsidRDefault="00355AEE" w:rsidP="00355AEE">
      <w:pPr>
        <w:rPr>
          <w:spacing w:val="-4"/>
        </w:rPr>
      </w:pPr>
      <w:r w:rsidRPr="00355AEE">
        <w:rPr>
          <w:spacing w:val="-4"/>
        </w:rPr>
        <w:t>We are supporting organisations that speak up for:</w:t>
      </w:r>
    </w:p>
    <w:p w14:paraId="2D5C2D33" w14:textId="77777777" w:rsidR="00355AEE" w:rsidRPr="00355AEE" w:rsidRDefault="00355AEE" w:rsidP="00355AEE">
      <w:pPr>
        <w:pStyle w:val="ListParagraph"/>
        <w:numPr>
          <w:ilvl w:val="0"/>
          <w:numId w:val="16"/>
        </w:numPr>
      </w:pPr>
      <w:r w:rsidRPr="00355AEE">
        <w:t>people with disability</w:t>
      </w:r>
    </w:p>
    <w:p w14:paraId="443ED8A4" w14:textId="77777777" w:rsidR="00355AEE" w:rsidRPr="00355AEE" w:rsidRDefault="00355AEE" w:rsidP="00355AEE">
      <w:pPr>
        <w:pStyle w:val="ListParagraph"/>
        <w:numPr>
          <w:ilvl w:val="0"/>
          <w:numId w:val="35"/>
        </w:numPr>
      </w:pPr>
      <w:r w:rsidRPr="00355AEE">
        <w:t>the people who care for them.</w:t>
      </w:r>
    </w:p>
    <w:p w14:paraId="3A09E09F" w14:textId="77777777" w:rsidR="00355AEE" w:rsidRPr="00355AEE" w:rsidRDefault="00355AEE" w:rsidP="00355AEE">
      <w:pPr>
        <w:rPr>
          <w:spacing w:val="-4"/>
        </w:rPr>
      </w:pPr>
      <w:r w:rsidRPr="00355AEE">
        <w:rPr>
          <w:spacing w:val="-4"/>
        </w:rPr>
        <w:t>This will help us:</w:t>
      </w:r>
    </w:p>
    <w:p w14:paraId="27FB13D2" w14:textId="77777777" w:rsidR="00355AEE" w:rsidRPr="00355AEE" w:rsidRDefault="00355AEE" w:rsidP="00355AEE">
      <w:pPr>
        <w:pStyle w:val="ListParagraph"/>
        <w:numPr>
          <w:ilvl w:val="0"/>
          <w:numId w:val="16"/>
        </w:numPr>
      </w:pPr>
      <w:r w:rsidRPr="00355AEE">
        <w:t>listen to what people in the community need</w:t>
      </w:r>
    </w:p>
    <w:p w14:paraId="663433E2" w14:textId="77777777" w:rsidR="00355AEE" w:rsidRPr="00355AEE" w:rsidRDefault="00355AEE" w:rsidP="00355AEE">
      <w:pPr>
        <w:pStyle w:val="ListParagraph"/>
        <w:numPr>
          <w:ilvl w:val="0"/>
          <w:numId w:val="35"/>
        </w:numPr>
      </w:pPr>
      <w:r w:rsidRPr="00355AEE">
        <w:t>make better decisions.</w:t>
      </w:r>
    </w:p>
    <w:p w14:paraId="7BB741B6" w14:textId="77777777" w:rsidR="00355AEE" w:rsidRPr="00355AEE" w:rsidRDefault="00355AEE" w:rsidP="00355AEE">
      <w:r w:rsidRPr="00355AEE">
        <w:t xml:space="preserve">We have also </w:t>
      </w:r>
      <w:proofErr w:type="gramStart"/>
      <w:r w:rsidRPr="00355AEE">
        <w:t>made a plan</w:t>
      </w:r>
      <w:proofErr w:type="gramEnd"/>
      <w:r w:rsidRPr="00355AEE">
        <w:t xml:space="preserve"> about how to use co</w:t>
      </w:r>
      <w:r w:rsidRPr="00355AEE">
        <w:noBreakHyphen/>
        <w:t>design to make sure we can make the NDIS better.</w:t>
      </w:r>
    </w:p>
    <w:p w14:paraId="420699A7" w14:textId="66F6DD26" w:rsidR="004376E5" w:rsidRPr="00355AEE" w:rsidRDefault="001A508A" w:rsidP="00355AEE">
      <w:pPr>
        <w:pStyle w:val="Heading2"/>
      </w:pPr>
      <w:bookmarkStart w:id="110" w:name="_Toc176177488"/>
      <w:r w:rsidRPr="00355AEE">
        <w:lastRenderedPageBreak/>
        <w:t>Sharing information</w:t>
      </w:r>
      <w:bookmarkEnd w:id="110"/>
    </w:p>
    <w:p w14:paraId="45C27F62" w14:textId="77777777" w:rsidR="00355AEE" w:rsidRPr="00355AEE" w:rsidRDefault="00355AEE" w:rsidP="00355AEE">
      <w:r w:rsidRPr="00355AEE">
        <w:t xml:space="preserve">On </w:t>
      </w:r>
      <w:r w:rsidRPr="00355AEE">
        <w:rPr>
          <w:rStyle w:val="Statstyle"/>
        </w:rPr>
        <w:t>14 August 2025</w:t>
      </w:r>
      <w:r w:rsidRPr="00355AEE">
        <w:t>, we shared our fourth quarterly report.</w:t>
      </w:r>
    </w:p>
    <w:p w14:paraId="519D9DE7" w14:textId="77777777" w:rsidR="00355AEE" w:rsidRPr="00355AEE" w:rsidRDefault="00355AEE" w:rsidP="00355AEE">
      <w:r w:rsidRPr="00355AEE">
        <w:t>On our website, we updated:</w:t>
      </w:r>
    </w:p>
    <w:p w14:paraId="26BF95D0" w14:textId="77777777" w:rsidR="00355AEE" w:rsidRPr="00355AEE" w:rsidRDefault="00355AEE" w:rsidP="00355AEE">
      <w:pPr>
        <w:pStyle w:val="ListParagraph"/>
        <w:numPr>
          <w:ilvl w:val="0"/>
          <w:numId w:val="15"/>
        </w:numPr>
      </w:pPr>
      <w:r w:rsidRPr="00355AEE">
        <w:t>data</w:t>
      </w:r>
    </w:p>
    <w:p w14:paraId="1EE31FCF" w14:textId="77777777" w:rsidR="00355AEE" w:rsidRPr="00355AEE" w:rsidRDefault="00355AEE" w:rsidP="00355AEE">
      <w:pPr>
        <w:pStyle w:val="ListParagraph"/>
        <w:numPr>
          <w:ilvl w:val="0"/>
          <w:numId w:val="15"/>
        </w:numPr>
      </w:pPr>
      <w:r w:rsidRPr="00355AEE">
        <w:t>the ‘explore data’ tool.</w:t>
      </w:r>
    </w:p>
    <w:p w14:paraId="0A481A79" w14:textId="77777777" w:rsidR="00355AEE" w:rsidRPr="00355AEE" w:rsidRDefault="00355AEE" w:rsidP="00355AEE">
      <w:r w:rsidRPr="00355AEE">
        <w:t>You can read more on our website.</w:t>
      </w:r>
    </w:p>
    <w:p w14:paraId="0B2C585F" w14:textId="77777777" w:rsidR="00355AEE" w:rsidRPr="00355AEE" w:rsidRDefault="00355AEE" w:rsidP="00355AEE">
      <w:hyperlink r:id="rId10" w:history="1">
        <w:r w:rsidRPr="00355AEE">
          <w:rPr>
            <w:rStyle w:val="Hyperlink"/>
          </w:rPr>
          <w:t>dataresearch.ndis.gov.au</w:t>
        </w:r>
      </w:hyperlink>
      <w:r w:rsidRPr="00355AEE">
        <w:t xml:space="preserve"> </w:t>
      </w:r>
    </w:p>
    <w:p w14:paraId="3F46E1C5" w14:textId="77777777" w:rsidR="00355AEE" w:rsidRPr="00355AEE" w:rsidRDefault="00355AEE" w:rsidP="00355AEE">
      <w:r w:rsidRPr="00355AEE">
        <w:t>We shared lots of data about how well the NDIS is working.</w:t>
      </w:r>
    </w:p>
    <w:p w14:paraId="1D501152" w14:textId="77777777" w:rsidR="00355AEE" w:rsidRPr="00355AEE" w:rsidRDefault="00355AEE" w:rsidP="00355AEE">
      <w:r w:rsidRPr="00355AEE">
        <w:rPr>
          <w:spacing w:val="-2"/>
        </w:rPr>
        <w:t>We also shared information about what happens</w:t>
      </w:r>
      <w:r w:rsidRPr="00355AEE">
        <w:t xml:space="preserve"> in the NDIS.</w:t>
      </w:r>
    </w:p>
    <w:p w14:paraId="1088DB05" w14:textId="7B355B2A" w:rsidR="00C4001B" w:rsidRPr="00355AEE" w:rsidRDefault="00EE71AD" w:rsidP="00355AEE">
      <w:pPr>
        <w:pStyle w:val="Heading2"/>
      </w:pPr>
      <w:bookmarkStart w:id="111" w:name="_Toc176177489"/>
      <w:r w:rsidRPr="00355AEE">
        <w:lastRenderedPageBreak/>
        <w:t xml:space="preserve">Making sure the NDIS lasts a long </w:t>
      </w:r>
      <w:r w:rsidR="005762F0" w:rsidRPr="00355AEE">
        <w:rPr>
          <w:spacing w:val="-4"/>
        </w:rPr>
        <w:t>time</w:t>
      </w:r>
      <w:bookmarkEnd w:id="111"/>
    </w:p>
    <w:p w14:paraId="2CC3682C" w14:textId="77777777" w:rsidR="00355AEE" w:rsidRPr="00355AEE" w:rsidRDefault="00355AEE" w:rsidP="00355AEE">
      <w:pPr>
        <w:rPr>
          <w:rFonts w:eastAsia="Calibri"/>
          <w:lang w:eastAsia="en-AU"/>
        </w:rPr>
      </w:pPr>
      <w:r w:rsidRPr="00355AEE">
        <w:rPr>
          <w:rFonts w:eastAsia="Calibri"/>
          <w:lang w:eastAsia="en-AU"/>
        </w:rPr>
        <w:t>More participants join the NDIS each year.</w:t>
      </w:r>
    </w:p>
    <w:p w14:paraId="5F801D46" w14:textId="77777777" w:rsidR="00355AEE" w:rsidRPr="00355AEE" w:rsidRDefault="00355AEE" w:rsidP="00355AEE">
      <w:pPr>
        <w:rPr>
          <w:rFonts w:eastAsia="Calibri"/>
          <w:lang w:eastAsia="en-AU"/>
        </w:rPr>
      </w:pPr>
      <w:r w:rsidRPr="00355AEE">
        <w:rPr>
          <w:rFonts w:eastAsia="Calibri"/>
          <w:lang w:eastAsia="en-AU"/>
        </w:rPr>
        <w:t>The total amount of funding for participant supports at the end of the last financial year was </w:t>
      </w:r>
      <w:r w:rsidRPr="00355AEE">
        <w:rPr>
          <w:rStyle w:val="Statstyle"/>
          <w:rFonts w:eastAsia="Calibri"/>
        </w:rPr>
        <w:t>$41.8 billion</w:t>
      </w:r>
      <w:r w:rsidRPr="00355AEE">
        <w:rPr>
          <w:rFonts w:eastAsia="Calibri"/>
          <w:lang w:eastAsia="en-AU"/>
        </w:rPr>
        <w:t>.</w:t>
      </w:r>
    </w:p>
    <w:p w14:paraId="50EFF699" w14:textId="77777777" w:rsidR="00355AEE" w:rsidRPr="00355AEE" w:rsidRDefault="00355AEE" w:rsidP="00355AEE">
      <w:pPr>
        <w:rPr>
          <w:rFonts w:eastAsia="Calibri"/>
          <w:lang w:eastAsia="en-AU"/>
        </w:rPr>
      </w:pPr>
      <w:r w:rsidRPr="00355AEE">
        <w:rPr>
          <w:rFonts w:eastAsia="Calibri"/>
          <w:lang w:eastAsia="en-AU"/>
        </w:rPr>
        <w:t xml:space="preserve">The last financial year was from </w:t>
      </w:r>
      <w:r w:rsidRPr="00355AEE">
        <w:rPr>
          <w:rStyle w:val="Statstyle"/>
          <w:rFonts w:eastAsia="Calibri"/>
        </w:rPr>
        <w:t>July 2023</w:t>
      </w:r>
      <w:r w:rsidRPr="00355AEE">
        <w:rPr>
          <w:rFonts w:eastAsia="Calibri"/>
          <w:lang w:eastAsia="en-AU"/>
        </w:rPr>
        <w:t xml:space="preserve"> to </w:t>
      </w:r>
      <w:r w:rsidRPr="00355AEE">
        <w:rPr>
          <w:rStyle w:val="Statstyle"/>
          <w:rFonts w:eastAsia="Calibri"/>
        </w:rPr>
        <w:t>June 2024</w:t>
      </w:r>
      <w:r w:rsidRPr="00355AEE">
        <w:rPr>
          <w:rFonts w:eastAsia="Calibri"/>
          <w:lang w:eastAsia="en-AU"/>
        </w:rPr>
        <w:t>.</w:t>
      </w:r>
    </w:p>
    <w:p w14:paraId="20D42234" w14:textId="77777777" w:rsidR="00355AEE" w:rsidRPr="00355AEE" w:rsidRDefault="00355AEE" w:rsidP="00355AEE">
      <w:pPr>
        <w:rPr>
          <w:rFonts w:eastAsia="Calibri"/>
          <w:lang w:eastAsia="en-AU"/>
        </w:rPr>
      </w:pPr>
      <w:r w:rsidRPr="00355AEE">
        <w:rPr>
          <w:rFonts w:eastAsia="Calibri"/>
          <w:spacing w:val="-2"/>
          <w:lang w:eastAsia="en-AU"/>
        </w:rPr>
        <w:t xml:space="preserve">In the </w:t>
      </w:r>
      <w:r w:rsidRPr="00355AEE">
        <w:rPr>
          <w:rStyle w:val="Statstyle"/>
          <w:rFonts w:eastAsia="Calibri"/>
          <w:spacing w:val="-2"/>
        </w:rPr>
        <w:t>12</w:t>
      </w:r>
      <w:r w:rsidRPr="00355AEE">
        <w:rPr>
          <w:rStyle w:val="Statstyle"/>
          <w:rFonts w:eastAsia="Calibri"/>
        </w:rPr>
        <w:t xml:space="preserve"> months </w:t>
      </w:r>
      <w:r w:rsidRPr="00355AEE">
        <w:rPr>
          <w:rFonts w:eastAsia="Calibri"/>
        </w:rPr>
        <w:t xml:space="preserve">before </w:t>
      </w:r>
      <w:r w:rsidRPr="00355AEE">
        <w:rPr>
          <w:rStyle w:val="Statstyle"/>
          <w:rFonts w:eastAsia="Calibri"/>
        </w:rPr>
        <w:t>30 June 2025</w:t>
      </w:r>
      <w:r w:rsidRPr="00355AEE">
        <w:rPr>
          <w:rFonts w:eastAsia="Calibri"/>
          <w:spacing w:val="-2"/>
          <w:lang w:eastAsia="en-AU"/>
        </w:rPr>
        <w:t xml:space="preserve">, the total amount </w:t>
      </w:r>
      <w:r w:rsidRPr="00355AEE">
        <w:rPr>
          <w:rFonts w:eastAsia="Calibri"/>
          <w:spacing w:val="2"/>
          <w:lang w:eastAsia="en-AU"/>
        </w:rPr>
        <w:t xml:space="preserve">of funding for participant supports was </w:t>
      </w:r>
      <w:r w:rsidRPr="00355AEE">
        <w:rPr>
          <w:rStyle w:val="Statstyle"/>
          <w:rFonts w:eastAsia="Calibri"/>
        </w:rPr>
        <w:t>$46.3 billion</w:t>
      </w:r>
      <w:r w:rsidRPr="00355AEE">
        <w:rPr>
          <w:rFonts w:eastAsia="Calibri"/>
          <w:lang w:eastAsia="en-AU"/>
        </w:rPr>
        <w:t>.</w:t>
      </w:r>
    </w:p>
    <w:p w14:paraId="0530D779" w14:textId="77777777" w:rsidR="00355AEE" w:rsidRPr="00355AEE" w:rsidDel="000331E6" w:rsidRDefault="00355AEE" w:rsidP="00355AEE">
      <w:pPr>
        <w:rPr>
          <w:rFonts w:eastAsia="Calibri"/>
        </w:rPr>
      </w:pPr>
      <w:r w:rsidRPr="00355AEE">
        <w:rPr>
          <w:rFonts w:eastAsia="Calibri"/>
          <w:spacing w:val="2"/>
        </w:rPr>
        <w:t xml:space="preserve">In the last </w:t>
      </w:r>
      <w:r w:rsidRPr="00355AEE">
        <w:rPr>
          <w:rStyle w:val="Statstyle"/>
          <w:rFonts w:eastAsia="Calibri"/>
        </w:rPr>
        <w:t>2 years</w:t>
      </w:r>
      <w:r w:rsidRPr="00355AEE">
        <w:rPr>
          <w:rFonts w:eastAsia="Calibri"/>
          <w:spacing w:val="2"/>
        </w:rPr>
        <w:t xml:space="preserve">, </w:t>
      </w:r>
      <w:r w:rsidRPr="00355AEE">
        <w:rPr>
          <w:rFonts w:eastAsia="Calibri"/>
          <w:spacing w:val="-2"/>
        </w:rPr>
        <w:t xml:space="preserve">the average payment for participants went </w:t>
      </w:r>
      <w:r w:rsidRPr="00355AEE">
        <w:rPr>
          <w:rFonts w:eastAsia="Calibri"/>
        </w:rPr>
        <w:t>up by </w:t>
      </w:r>
      <w:r w:rsidRPr="00355AEE">
        <w:rPr>
          <w:rStyle w:val="Statstyle"/>
          <w:rFonts w:eastAsia="Calibri"/>
        </w:rPr>
        <w:t>4.2%</w:t>
      </w:r>
      <w:r w:rsidRPr="00355AEE">
        <w:rPr>
          <w:rFonts w:eastAsia="Calibri"/>
        </w:rPr>
        <w:t xml:space="preserve"> each year.</w:t>
      </w:r>
    </w:p>
    <w:p w14:paraId="3DC6E15F" w14:textId="77777777" w:rsidR="00355AEE" w:rsidRPr="00355AEE" w:rsidRDefault="00355AEE" w:rsidP="00355AEE">
      <w:pPr>
        <w:rPr>
          <w:rFonts w:eastAsia="Calibri"/>
        </w:rPr>
      </w:pPr>
      <w:r w:rsidRPr="00355AEE">
        <w:rPr>
          <w:rFonts w:eastAsia="Calibri"/>
        </w:rPr>
        <w:t>The amount of money it costs for funding each year changes.</w:t>
      </w:r>
    </w:p>
    <w:p w14:paraId="11C0DDFE" w14:textId="77777777" w:rsidR="00355AEE" w:rsidRPr="00355AEE" w:rsidRDefault="00355AEE" w:rsidP="00355AEE">
      <w:pPr>
        <w:rPr>
          <w:rFonts w:eastAsia="Calibri"/>
        </w:rPr>
      </w:pPr>
      <w:r w:rsidRPr="00355AEE">
        <w:rPr>
          <w:rFonts w:eastAsia="Calibri"/>
        </w:rPr>
        <w:t xml:space="preserve">This is because participants need different supports. </w:t>
      </w:r>
    </w:p>
    <w:p w14:paraId="2F112301" w14:textId="77777777" w:rsidR="00355AEE" w:rsidRPr="00355AEE" w:rsidRDefault="00355AEE" w:rsidP="00355AEE">
      <w:pPr>
        <w:rPr>
          <w:rFonts w:eastAsia="Calibri"/>
          <w:spacing w:val="-2"/>
        </w:rPr>
      </w:pPr>
      <w:r w:rsidRPr="00355AEE">
        <w:rPr>
          <w:rFonts w:eastAsia="Calibri"/>
          <w:spacing w:val="-2"/>
        </w:rPr>
        <w:t>For example, funding is higher for participants who:</w:t>
      </w:r>
    </w:p>
    <w:p w14:paraId="3F78AD03" w14:textId="77777777" w:rsidR="00355AEE" w:rsidRPr="00355AEE" w:rsidRDefault="00355AEE" w:rsidP="00355AEE">
      <w:pPr>
        <w:pStyle w:val="ListParagraph"/>
        <w:numPr>
          <w:ilvl w:val="0"/>
          <w:numId w:val="29"/>
        </w:numPr>
      </w:pPr>
      <w:r w:rsidRPr="00355AEE">
        <w:t>use SIL</w:t>
      </w:r>
    </w:p>
    <w:p w14:paraId="13922927" w14:textId="77777777" w:rsidR="00355AEE" w:rsidRPr="00355AEE" w:rsidRDefault="00355AEE" w:rsidP="00026FB1">
      <w:pPr>
        <w:pStyle w:val="ListParagraph"/>
        <w:numPr>
          <w:ilvl w:val="0"/>
          <w:numId w:val="0"/>
        </w:numPr>
        <w:ind w:left="714"/>
      </w:pPr>
      <w:r w:rsidRPr="00355AEE">
        <w:t>or</w:t>
      </w:r>
    </w:p>
    <w:p w14:paraId="69418792" w14:textId="77777777" w:rsidR="00355AEE" w:rsidRPr="00355AEE" w:rsidDel="000331E6" w:rsidRDefault="00355AEE" w:rsidP="00355AEE">
      <w:pPr>
        <w:pStyle w:val="ListParagraph"/>
        <w:numPr>
          <w:ilvl w:val="0"/>
          <w:numId w:val="29"/>
        </w:numPr>
      </w:pPr>
      <w:r w:rsidRPr="00355AEE">
        <w:t>are adults.</w:t>
      </w:r>
    </w:p>
    <w:p w14:paraId="11FAD40B" w14:textId="77777777" w:rsidR="00355AEE" w:rsidRPr="00355AEE" w:rsidRDefault="00355AEE" w:rsidP="00355AEE">
      <w:pPr>
        <w:rPr>
          <w:rFonts w:eastAsia="Calibri"/>
        </w:rPr>
      </w:pPr>
      <w:r w:rsidRPr="00355AEE">
        <w:rPr>
          <w:rFonts w:eastAsia="Calibri"/>
        </w:rPr>
        <w:t>And funding is lower for participants who are children.</w:t>
      </w:r>
    </w:p>
    <w:p w14:paraId="5EA561F7" w14:textId="77777777" w:rsidR="00355AEE" w:rsidRPr="00355AEE" w:rsidRDefault="00355AEE" w:rsidP="00355AEE">
      <w:pPr>
        <w:rPr>
          <w:rFonts w:eastAsia="Calibri"/>
        </w:rPr>
      </w:pPr>
      <w:r w:rsidRPr="00355AEE">
        <w:rPr>
          <w:rFonts w:eastAsia="Calibri"/>
        </w:rPr>
        <w:t>The amount of money it costs to run the NDIS went up:</w:t>
      </w:r>
    </w:p>
    <w:p w14:paraId="09AC34DF" w14:textId="77777777" w:rsidR="00355AEE" w:rsidRPr="00355AEE" w:rsidRDefault="00355AEE" w:rsidP="00355AEE">
      <w:pPr>
        <w:pStyle w:val="ListParagraph"/>
        <w:numPr>
          <w:ilvl w:val="0"/>
          <w:numId w:val="30"/>
        </w:numPr>
        <w:rPr>
          <w:rFonts w:eastAsia="Calibri"/>
        </w:rPr>
      </w:pPr>
      <w:r w:rsidRPr="00355AEE">
        <w:rPr>
          <w:rFonts w:eastAsia="Calibri"/>
        </w:rPr>
        <w:t xml:space="preserve">from </w:t>
      </w:r>
      <w:r w:rsidRPr="00355AEE">
        <w:rPr>
          <w:rStyle w:val="Statstyle"/>
        </w:rPr>
        <w:t>$1.48 billion</w:t>
      </w:r>
      <w:r w:rsidRPr="00355AEE">
        <w:rPr>
          <w:rFonts w:eastAsia="Calibri"/>
        </w:rPr>
        <w:t xml:space="preserve"> in </w:t>
      </w:r>
      <w:r w:rsidRPr="00355AEE">
        <w:rPr>
          <w:rStyle w:val="Statstyle"/>
        </w:rPr>
        <w:t>2020–2021</w:t>
      </w:r>
    </w:p>
    <w:p w14:paraId="2E751752" w14:textId="77777777" w:rsidR="00355AEE" w:rsidRPr="00355AEE" w:rsidRDefault="00355AEE" w:rsidP="00355AEE">
      <w:pPr>
        <w:pStyle w:val="ListParagraph"/>
        <w:numPr>
          <w:ilvl w:val="0"/>
          <w:numId w:val="30"/>
        </w:numPr>
        <w:rPr>
          <w:rFonts w:eastAsia="Calibri"/>
        </w:rPr>
      </w:pPr>
      <w:r w:rsidRPr="00355AEE">
        <w:rPr>
          <w:rFonts w:eastAsia="Calibri"/>
        </w:rPr>
        <w:t xml:space="preserve">to </w:t>
      </w:r>
      <w:r w:rsidRPr="00355AEE">
        <w:rPr>
          <w:rStyle w:val="Statstyle"/>
        </w:rPr>
        <w:t>$2.08 billion</w:t>
      </w:r>
      <w:r w:rsidRPr="00355AEE">
        <w:rPr>
          <w:rFonts w:eastAsia="Calibri"/>
        </w:rPr>
        <w:t xml:space="preserve"> in </w:t>
      </w:r>
      <w:r w:rsidRPr="00355AEE">
        <w:rPr>
          <w:rStyle w:val="Statstyle"/>
        </w:rPr>
        <w:t>2023–2024</w:t>
      </w:r>
      <w:r w:rsidRPr="00355AEE">
        <w:rPr>
          <w:rFonts w:eastAsia="Calibri"/>
        </w:rPr>
        <w:t>.</w:t>
      </w:r>
    </w:p>
    <w:p w14:paraId="5D0C6321" w14:textId="77777777" w:rsidR="00355AEE" w:rsidRPr="00355AEE" w:rsidRDefault="00355AEE" w:rsidP="00AC7CAD">
      <w:pPr>
        <w:rPr>
          <w:rFonts w:eastAsia="Calibri"/>
        </w:rPr>
      </w:pPr>
      <w:r w:rsidRPr="00355AEE">
        <w:rPr>
          <w:rFonts w:eastAsia="Calibri"/>
        </w:rPr>
        <w:t>The amount of money it costs to run the NDIS was </w:t>
      </w:r>
      <w:r w:rsidRPr="00355AEE">
        <w:rPr>
          <w:rStyle w:val="Statstyle"/>
          <w:rFonts w:eastAsia="Calibri"/>
        </w:rPr>
        <w:t>$2.53 billion</w:t>
      </w:r>
      <w:r w:rsidRPr="00355AEE">
        <w:rPr>
          <w:rFonts w:eastAsia="Calibri"/>
        </w:rPr>
        <w:t xml:space="preserve"> for the 12 months before </w:t>
      </w:r>
      <w:r w:rsidRPr="00355AEE">
        <w:rPr>
          <w:rStyle w:val="Statstyle"/>
          <w:rFonts w:eastAsia="Calibri"/>
        </w:rPr>
        <w:t>30 June 2025</w:t>
      </w:r>
      <w:r w:rsidRPr="00355AEE">
        <w:rPr>
          <w:rFonts w:eastAsia="Calibri"/>
        </w:rPr>
        <w:t>.</w:t>
      </w:r>
    </w:p>
    <w:p w14:paraId="3F43C7A0" w14:textId="77777777" w:rsidR="00355AEE" w:rsidRPr="00355AEE" w:rsidRDefault="00355AEE" w:rsidP="00355AEE">
      <w:pPr>
        <w:rPr>
          <w:rFonts w:eastAsia="Calibri"/>
        </w:rPr>
      </w:pPr>
      <w:r w:rsidRPr="00355AEE">
        <w:rPr>
          <w:rFonts w:eastAsia="Calibri"/>
        </w:rPr>
        <w:lastRenderedPageBreak/>
        <w:t xml:space="preserve">But now it costs less money to support each participant. </w:t>
      </w:r>
    </w:p>
    <w:p w14:paraId="264E086A" w14:textId="77777777" w:rsidR="00355AEE" w:rsidRPr="00355AEE" w:rsidRDefault="00355AEE" w:rsidP="00355AEE">
      <w:pPr>
        <w:rPr>
          <w:rFonts w:eastAsia="Calibri"/>
        </w:rPr>
      </w:pPr>
      <w:r w:rsidRPr="00355AEE">
        <w:rPr>
          <w:rFonts w:eastAsia="Calibri"/>
        </w:rPr>
        <w:t>This went down:</w:t>
      </w:r>
    </w:p>
    <w:p w14:paraId="1AA58255" w14:textId="77777777" w:rsidR="00355AEE" w:rsidRPr="00355AEE" w:rsidRDefault="00355AEE" w:rsidP="00355AEE">
      <w:pPr>
        <w:pStyle w:val="ListParagraph"/>
        <w:numPr>
          <w:ilvl w:val="0"/>
          <w:numId w:val="31"/>
        </w:numPr>
      </w:pPr>
      <w:r w:rsidRPr="00355AEE">
        <w:t xml:space="preserve">from </w:t>
      </w:r>
      <w:r w:rsidRPr="00355AEE">
        <w:rPr>
          <w:rStyle w:val="Statstyle"/>
        </w:rPr>
        <w:t>6.3%</w:t>
      </w:r>
      <w:r w:rsidRPr="00355AEE">
        <w:t xml:space="preserve"> in </w:t>
      </w:r>
      <w:r w:rsidRPr="00355AEE">
        <w:rPr>
          <w:rStyle w:val="Statstyle"/>
        </w:rPr>
        <w:t>2021</w:t>
      </w:r>
    </w:p>
    <w:p w14:paraId="5A85B6B7" w14:textId="77777777" w:rsidR="00355AEE" w:rsidRPr="00355AEE" w:rsidRDefault="00355AEE" w:rsidP="00355AEE">
      <w:pPr>
        <w:pStyle w:val="ListParagraph"/>
        <w:numPr>
          <w:ilvl w:val="0"/>
          <w:numId w:val="31"/>
        </w:numPr>
      </w:pPr>
      <w:r w:rsidRPr="00355AEE">
        <w:t xml:space="preserve">to </w:t>
      </w:r>
      <w:r w:rsidRPr="00355AEE">
        <w:rPr>
          <w:rStyle w:val="Statstyle"/>
        </w:rPr>
        <w:t>5.5%</w:t>
      </w:r>
      <w:r w:rsidRPr="00355AEE">
        <w:t xml:space="preserve"> this </w:t>
      </w:r>
      <w:r w:rsidRPr="00355AEE">
        <w:rPr>
          <w:lang w:eastAsia="en-AU"/>
        </w:rPr>
        <w:t>last financial year</w:t>
      </w:r>
      <w:r w:rsidRPr="00355AEE">
        <w:t>.</w:t>
      </w:r>
    </w:p>
    <w:p w14:paraId="13D5E1CC" w14:textId="2D3A4707" w:rsidR="00AC7CAD" w:rsidRPr="00355AEE" w:rsidRDefault="00355AEE" w:rsidP="00355AEE">
      <w:pPr>
        <w:rPr>
          <w:rFonts w:eastAsia="Calibri"/>
        </w:rPr>
      </w:pPr>
      <w:r w:rsidRPr="00355AEE">
        <w:rPr>
          <w:rFonts w:eastAsia="Calibri"/>
        </w:rPr>
        <w:t xml:space="preserve">This financial year is from </w:t>
      </w:r>
      <w:r w:rsidRPr="00355AEE">
        <w:rPr>
          <w:rStyle w:val="Statstyle"/>
          <w:rFonts w:eastAsia="Calibri"/>
        </w:rPr>
        <w:t>July 2024</w:t>
      </w:r>
      <w:r w:rsidRPr="00355AEE">
        <w:rPr>
          <w:rFonts w:eastAsia="Calibri"/>
        </w:rPr>
        <w:t xml:space="preserve"> to </w:t>
      </w:r>
      <w:r w:rsidRPr="00355AEE">
        <w:rPr>
          <w:rStyle w:val="Statstyle"/>
          <w:rFonts w:eastAsia="Calibri"/>
        </w:rPr>
        <w:t>June 2025</w:t>
      </w:r>
      <w:r w:rsidRPr="00355AEE">
        <w:rPr>
          <w:rFonts w:eastAsia="Calibri"/>
        </w:rPr>
        <w:t>.</w:t>
      </w:r>
    </w:p>
    <w:p w14:paraId="4D04A8F0" w14:textId="77777777" w:rsidR="00355AEE" w:rsidRPr="00355AEE" w:rsidRDefault="00355AEE" w:rsidP="00355AEE">
      <w:r w:rsidRPr="00355AEE">
        <w:t>We write another report that we share each year.</w:t>
      </w:r>
    </w:p>
    <w:p w14:paraId="46D1CB3D" w14:textId="77777777" w:rsidR="00355AEE" w:rsidRPr="00355AEE" w:rsidRDefault="00355AEE" w:rsidP="00355AEE">
      <w:r w:rsidRPr="00355AEE">
        <w:rPr>
          <w:spacing w:val="2"/>
        </w:rPr>
        <w:t xml:space="preserve">It’s called the Annual Financial Sustainability </w:t>
      </w:r>
      <w:r w:rsidRPr="00355AEE">
        <w:t>Report (AFSR).</w:t>
      </w:r>
    </w:p>
    <w:p w14:paraId="796ECB02" w14:textId="77777777" w:rsidR="00355AEE" w:rsidRPr="00355AEE" w:rsidRDefault="00355AEE" w:rsidP="00355AEE">
      <w:r w:rsidRPr="00355AEE">
        <w:t xml:space="preserve">The AFSR uses data from the past </w:t>
      </w:r>
      <w:r w:rsidRPr="00355AEE">
        <w:rPr>
          <w:rStyle w:val="Statstyle"/>
        </w:rPr>
        <w:t>10 years</w:t>
      </w:r>
      <w:r w:rsidRPr="00355AEE">
        <w:t>.</w:t>
      </w:r>
    </w:p>
    <w:p w14:paraId="2A6F027D" w14:textId="77777777" w:rsidR="00355AEE" w:rsidRPr="00355AEE" w:rsidRDefault="00355AEE" w:rsidP="00355AEE">
      <w:r w:rsidRPr="00355AEE">
        <w:t>This is when the NDIS started.</w:t>
      </w:r>
    </w:p>
    <w:p w14:paraId="5DAAE784" w14:textId="7EE3AC04" w:rsidR="00AC7CAD" w:rsidRPr="00355AEE" w:rsidRDefault="00355AEE" w:rsidP="00355AEE">
      <w:r w:rsidRPr="00355AEE">
        <w:t>We use that data to work out how much the NDIS will cost in the future.</w:t>
      </w:r>
    </w:p>
    <w:p w14:paraId="0DAAED0D" w14:textId="3CAD4132" w:rsidR="00A23A2A" w:rsidRPr="00355AEE" w:rsidRDefault="00A23A2A" w:rsidP="00066296">
      <w:pPr>
        <w:pStyle w:val="Heading3"/>
        <w:spacing w:before="360"/>
      </w:pPr>
      <w:r w:rsidRPr="00355AEE">
        <w:t>Participants</w:t>
      </w:r>
    </w:p>
    <w:p w14:paraId="0B59E352" w14:textId="77777777" w:rsidR="00355AEE" w:rsidRPr="00355AEE" w:rsidRDefault="00355AEE" w:rsidP="00355AEE">
      <w:pPr>
        <w:rPr>
          <w:spacing w:val="-2"/>
        </w:rPr>
      </w:pPr>
      <w:r w:rsidRPr="00355AEE">
        <w:rPr>
          <w:spacing w:val="-2"/>
        </w:rPr>
        <w:t xml:space="preserve">The </w:t>
      </w:r>
      <w:r w:rsidRPr="00355AEE">
        <w:rPr>
          <w:rStyle w:val="Statstyle"/>
        </w:rPr>
        <w:t>2023-24</w:t>
      </w:r>
      <w:r w:rsidRPr="00355AEE">
        <w:rPr>
          <w:spacing w:val="-2"/>
        </w:rPr>
        <w:t xml:space="preserve"> AFSR says we expect the NDIS to have more than:</w:t>
      </w:r>
    </w:p>
    <w:p w14:paraId="12728008" w14:textId="77777777" w:rsidR="00355AEE" w:rsidRPr="00355AEE" w:rsidRDefault="00355AEE" w:rsidP="00355AEE">
      <w:pPr>
        <w:pStyle w:val="ListParagraph"/>
        <w:numPr>
          <w:ilvl w:val="0"/>
          <w:numId w:val="7"/>
        </w:numPr>
      </w:pPr>
      <w:r w:rsidRPr="00355AEE">
        <w:rPr>
          <w:rStyle w:val="Statstyle"/>
        </w:rPr>
        <w:t>763,000</w:t>
      </w:r>
      <w:r w:rsidRPr="00355AEE">
        <w:t xml:space="preserve"> participants by </w:t>
      </w:r>
      <w:r w:rsidRPr="00355AEE">
        <w:rPr>
          <w:rStyle w:val="Statstyle"/>
        </w:rPr>
        <w:t>June 2026</w:t>
      </w:r>
    </w:p>
    <w:p w14:paraId="4DA67212" w14:textId="77777777" w:rsidR="00355AEE" w:rsidRPr="00355AEE" w:rsidRDefault="00355AEE" w:rsidP="00355AEE">
      <w:pPr>
        <w:pStyle w:val="ListParagraph"/>
        <w:numPr>
          <w:ilvl w:val="0"/>
          <w:numId w:val="7"/>
        </w:numPr>
      </w:pPr>
      <w:r w:rsidRPr="00355AEE">
        <w:rPr>
          <w:rStyle w:val="Statstyle"/>
        </w:rPr>
        <w:t>816,000</w:t>
      </w:r>
      <w:r w:rsidRPr="00355AEE">
        <w:t xml:space="preserve"> participants by </w:t>
      </w:r>
      <w:r w:rsidRPr="00355AEE">
        <w:rPr>
          <w:rStyle w:val="Statstyle"/>
        </w:rPr>
        <w:t>June 2028</w:t>
      </w:r>
    </w:p>
    <w:p w14:paraId="0572FB1A" w14:textId="77777777" w:rsidR="00355AEE" w:rsidRPr="00355AEE" w:rsidRDefault="00355AEE" w:rsidP="00355AEE">
      <w:pPr>
        <w:pStyle w:val="ListParagraph"/>
        <w:numPr>
          <w:ilvl w:val="0"/>
          <w:numId w:val="7"/>
        </w:numPr>
      </w:pPr>
      <w:r w:rsidRPr="00355AEE">
        <w:rPr>
          <w:rStyle w:val="Statstyle"/>
        </w:rPr>
        <w:t>1 million</w:t>
      </w:r>
      <w:r w:rsidRPr="00355AEE">
        <w:t xml:space="preserve"> participants by </w:t>
      </w:r>
      <w:r w:rsidRPr="00355AEE">
        <w:rPr>
          <w:rStyle w:val="Statstyle"/>
        </w:rPr>
        <w:t>June 2034</w:t>
      </w:r>
      <w:r w:rsidRPr="00355AEE">
        <w:t>.</w:t>
      </w:r>
    </w:p>
    <w:p w14:paraId="7FFA2E25" w14:textId="7244A1B4" w:rsidR="00355AEE" w:rsidRDefault="00355AEE" w:rsidP="00355AEE">
      <w:r w:rsidRPr="00355AEE">
        <w:t xml:space="preserve">We expect more participants in </w:t>
      </w:r>
      <w:r w:rsidRPr="00355AEE">
        <w:rPr>
          <w:rStyle w:val="Statstyle"/>
        </w:rPr>
        <w:t>2024</w:t>
      </w:r>
      <w:r w:rsidRPr="00355AEE">
        <w:t xml:space="preserve"> to </w:t>
      </w:r>
      <w:r w:rsidRPr="00355AEE">
        <w:rPr>
          <w:rStyle w:val="Statstyle"/>
        </w:rPr>
        <w:t>2028</w:t>
      </w:r>
      <w:r w:rsidRPr="00355AEE">
        <w:t xml:space="preserve"> than in the AFSR we wrote last year.</w:t>
      </w:r>
    </w:p>
    <w:p w14:paraId="4DFC7C5D" w14:textId="77777777" w:rsidR="00355AEE" w:rsidRDefault="00355AEE">
      <w:pPr>
        <w:spacing w:before="0" w:after="0" w:line="240" w:lineRule="auto"/>
      </w:pPr>
      <w:r>
        <w:br w:type="page"/>
      </w:r>
    </w:p>
    <w:p w14:paraId="529DD0B7" w14:textId="6BD25B01" w:rsidR="00A23A2A" w:rsidRPr="00355AEE" w:rsidRDefault="00A23A2A" w:rsidP="00066296">
      <w:pPr>
        <w:pStyle w:val="Heading3"/>
        <w:spacing w:before="480"/>
      </w:pPr>
      <w:r w:rsidRPr="00355AEE">
        <w:lastRenderedPageBreak/>
        <w:t>Total amount of funding</w:t>
      </w:r>
    </w:p>
    <w:p w14:paraId="530210D5" w14:textId="77777777" w:rsidR="00355AEE" w:rsidRPr="00355AEE" w:rsidRDefault="00355AEE" w:rsidP="00355AEE">
      <w:pPr>
        <w:rPr>
          <w:lang w:val="en-US"/>
        </w:rPr>
      </w:pPr>
      <w:r w:rsidRPr="00355AEE">
        <w:rPr>
          <w:lang w:val="en-US"/>
        </w:rPr>
        <w:t xml:space="preserve">We expect the </w:t>
      </w:r>
      <w:r w:rsidRPr="00355AEE">
        <w:t>total amount of funding for all participants to be:</w:t>
      </w:r>
    </w:p>
    <w:p w14:paraId="114C8BC8" w14:textId="77777777" w:rsidR="00355AEE" w:rsidRPr="00355AEE" w:rsidRDefault="00355AEE" w:rsidP="00355AEE">
      <w:pPr>
        <w:pStyle w:val="ListParagraph"/>
        <w:numPr>
          <w:ilvl w:val="0"/>
          <w:numId w:val="33"/>
        </w:numPr>
        <w:rPr>
          <w:lang w:val="en-US"/>
        </w:rPr>
      </w:pPr>
      <w:r w:rsidRPr="00355AEE">
        <w:t xml:space="preserve">about </w:t>
      </w:r>
      <w:r w:rsidRPr="00355AEE">
        <w:rPr>
          <w:rStyle w:val="Statstyle"/>
        </w:rPr>
        <w:t>$47 billion</w:t>
      </w:r>
      <w:r w:rsidRPr="00355AEE">
        <w:t xml:space="preserve"> in </w:t>
      </w:r>
      <w:r w:rsidRPr="00355AEE">
        <w:rPr>
          <w:rStyle w:val="Statstyle"/>
        </w:rPr>
        <w:t>2024–2025</w:t>
      </w:r>
    </w:p>
    <w:p w14:paraId="409B2750" w14:textId="77777777" w:rsidR="00355AEE" w:rsidRPr="00355AEE" w:rsidRDefault="00355AEE" w:rsidP="00355AEE">
      <w:pPr>
        <w:pStyle w:val="ListParagraph"/>
        <w:numPr>
          <w:ilvl w:val="0"/>
          <w:numId w:val="33"/>
        </w:numPr>
      </w:pPr>
      <w:r w:rsidRPr="00355AEE">
        <w:t xml:space="preserve">about </w:t>
      </w:r>
      <w:r w:rsidRPr="00355AEE">
        <w:rPr>
          <w:rStyle w:val="Statstyle"/>
        </w:rPr>
        <w:t>$93 billion</w:t>
      </w:r>
      <w:r w:rsidRPr="00355AEE">
        <w:t xml:space="preserve"> in </w:t>
      </w:r>
      <w:r w:rsidRPr="00355AEE">
        <w:rPr>
          <w:rStyle w:val="Statstyle"/>
        </w:rPr>
        <w:t>2033–2034</w:t>
      </w:r>
      <w:r w:rsidRPr="00355AEE">
        <w:t>.</w:t>
      </w:r>
    </w:p>
    <w:p w14:paraId="1B3FEF9F" w14:textId="77777777" w:rsidR="00355AEE" w:rsidRPr="00355AEE" w:rsidRDefault="00355AEE" w:rsidP="00355AEE">
      <w:r w:rsidRPr="00355AEE">
        <w:t xml:space="preserve">We expect NDIS funding to be </w:t>
      </w:r>
      <w:r w:rsidRPr="00355AEE">
        <w:rPr>
          <w:rStyle w:val="Statstyle"/>
        </w:rPr>
        <w:t>$210 billion</w:t>
      </w:r>
      <w:r w:rsidRPr="00355AEE">
        <w:t xml:space="preserve"> over the next </w:t>
      </w:r>
      <w:r w:rsidRPr="00355AEE">
        <w:rPr>
          <w:rStyle w:val="Statstyle"/>
        </w:rPr>
        <w:t>4 years</w:t>
      </w:r>
      <w:r w:rsidRPr="00355AEE">
        <w:t>.</w:t>
      </w:r>
    </w:p>
    <w:p w14:paraId="7ED86C24" w14:textId="77777777" w:rsidR="00355AEE" w:rsidRPr="00355AEE" w:rsidRDefault="00355AEE" w:rsidP="00355AEE">
      <w:r w:rsidRPr="00355AEE">
        <w:t>You can read an Easy Read version of the AFSR on our website.</w:t>
      </w:r>
    </w:p>
    <w:p w14:paraId="3B7DBE0F" w14:textId="20D05217" w:rsidR="000503F9" w:rsidRPr="00355AEE" w:rsidRDefault="00355AEE" w:rsidP="00355AEE">
      <w:hyperlink r:id="rId11" w:history="1">
        <w:r w:rsidRPr="00355AEE">
          <w:rPr>
            <w:rStyle w:val="Hyperlink"/>
          </w:rPr>
          <w:t>www.ndis.gov.au/about-us/publications/ annual-financial-sustainability-reports</w:t>
        </w:r>
      </w:hyperlink>
      <w:bookmarkStart w:id="112" w:name="_Toc12634029"/>
      <w:bookmarkStart w:id="113" w:name="_Toc12636487"/>
      <w:bookmarkStart w:id="114" w:name="_Toc43391451"/>
      <w:bookmarkStart w:id="115" w:name="_Toc43391513"/>
    </w:p>
    <w:p w14:paraId="57627B8E" w14:textId="0B90579C" w:rsidR="00493D5D" w:rsidRPr="00355AEE" w:rsidRDefault="00493D5D" w:rsidP="00355AEE">
      <w:pPr>
        <w:pStyle w:val="Heading2"/>
      </w:pPr>
      <w:bookmarkStart w:id="116" w:name="_Toc176177490"/>
      <w:r w:rsidRPr="00355AEE">
        <w:lastRenderedPageBreak/>
        <w:t>More information</w:t>
      </w:r>
      <w:bookmarkEnd w:id="112"/>
      <w:bookmarkEnd w:id="113"/>
      <w:bookmarkEnd w:id="114"/>
      <w:bookmarkEnd w:id="115"/>
      <w:bookmarkEnd w:id="116"/>
    </w:p>
    <w:p w14:paraId="7B5016FE" w14:textId="6EB6A9C8" w:rsidR="004772CD" w:rsidRPr="00355AEE" w:rsidRDefault="004772CD" w:rsidP="00355AEE">
      <w:pPr>
        <w:rPr>
          <w:lang w:eastAsia="x-none"/>
        </w:rPr>
      </w:pPr>
      <w:r w:rsidRPr="00355AEE">
        <w:t>For more information about this report, please contact us.</w:t>
      </w:r>
    </w:p>
    <w:p w14:paraId="0EC07BA0" w14:textId="77777777" w:rsidR="00355AEE" w:rsidRPr="00355AEE" w:rsidRDefault="00355AEE" w:rsidP="00355AEE">
      <w:r w:rsidRPr="00355AEE">
        <w:t>You can visit our website.</w:t>
      </w:r>
    </w:p>
    <w:p w14:paraId="0953564F" w14:textId="77777777" w:rsidR="00355AEE" w:rsidRPr="00355AEE" w:rsidRDefault="00355AEE" w:rsidP="00355AEE">
      <w:pPr>
        <w:rPr>
          <w:rStyle w:val="IntenseEmphasis1"/>
          <w:sz w:val="28"/>
          <w:szCs w:val="28"/>
        </w:rPr>
      </w:pPr>
      <w:hyperlink r:id="rId12" w:history="1">
        <w:r w:rsidRPr="00355AEE">
          <w:rPr>
            <w:rStyle w:val="Hyperlink"/>
            <w:szCs w:val="28"/>
          </w:rPr>
          <w:t>www.ndis.gov.au</w:t>
        </w:r>
      </w:hyperlink>
    </w:p>
    <w:p w14:paraId="5D22DC7B" w14:textId="77777777" w:rsidR="00355AEE" w:rsidRPr="00355AEE" w:rsidRDefault="00355AEE" w:rsidP="00355AEE">
      <w:r w:rsidRPr="00355AEE">
        <w:t>You can call us.</w:t>
      </w:r>
    </w:p>
    <w:p w14:paraId="1D7134FA" w14:textId="77777777" w:rsidR="00355AEE" w:rsidRPr="00355AEE" w:rsidRDefault="00355AEE" w:rsidP="00355AEE">
      <w:pPr>
        <w:rPr>
          <w:rStyle w:val="IntenseEmphasis1"/>
          <w:sz w:val="28"/>
          <w:szCs w:val="28"/>
        </w:rPr>
      </w:pPr>
      <w:r w:rsidRPr="00355AEE">
        <w:rPr>
          <w:rStyle w:val="IntenseEmphasis1"/>
          <w:sz w:val="28"/>
          <w:szCs w:val="28"/>
        </w:rPr>
        <w:t>1800 800 110</w:t>
      </w:r>
    </w:p>
    <w:p w14:paraId="1B0A0994" w14:textId="77777777" w:rsidR="00355AEE" w:rsidRPr="00355AEE" w:rsidRDefault="00355AEE" w:rsidP="00355AEE">
      <w:r w:rsidRPr="00355AEE">
        <w:t>Follow us on Facebook.</w:t>
      </w:r>
    </w:p>
    <w:p w14:paraId="6B1E336D" w14:textId="77777777" w:rsidR="00355AEE" w:rsidRPr="00355AEE" w:rsidRDefault="00355AEE" w:rsidP="00355AEE">
      <w:pPr>
        <w:rPr>
          <w:rStyle w:val="Hyperlink"/>
        </w:rPr>
      </w:pPr>
      <w:hyperlink r:id="rId13" w:history="1">
        <w:r w:rsidRPr="00355AEE">
          <w:rPr>
            <w:rStyle w:val="Hyperlink"/>
          </w:rPr>
          <w:t>www.facebook.com/NDISAus</w:t>
        </w:r>
      </w:hyperlink>
    </w:p>
    <w:p w14:paraId="00A7D370" w14:textId="77777777" w:rsidR="00355AEE" w:rsidRPr="00355AEE" w:rsidRDefault="00355AEE" w:rsidP="00355AEE">
      <w:r w:rsidRPr="00355AEE">
        <w:t>Follow us on Instagram.</w:t>
      </w:r>
    </w:p>
    <w:p w14:paraId="41672676" w14:textId="77777777" w:rsidR="00355AEE" w:rsidRPr="00355AEE" w:rsidRDefault="00355AEE" w:rsidP="00355AEE">
      <w:pPr>
        <w:rPr>
          <w:position w:val="6"/>
          <w:u w:val="single"/>
        </w:rPr>
      </w:pPr>
      <w:r w:rsidRPr="00355AEE">
        <w:rPr>
          <w:spacing w:val="-40"/>
          <w:u w:val="single"/>
        </w:rPr>
        <w:t xml:space="preserve"> </w:t>
      </w:r>
      <w:hyperlink r:id="rId14" w:history="1">
        <w:r w:rsidRPr="00355AEE">
          <w:rPr>
            <w:rStyle w:val="Hyperlink"/>
            <w:position w:val="6"/>
          </w:rPr>
          <w:t>@ndis_australia</w:t>
        </w:r>
      </w:hyperlink>
    </w:p>
    <w:p w14:paraId="2D3B4E3E" w14:textId="77777777" w:rsidR="00355AEE" w:rsidRPr="00355AEE" w:rsidRDefault="00355AEE" w:rsidP="00355AEE">
      <w:r w:rsidRPr="00355AEE">
        <w:t>Follow us on LinkedIn.</w:t>
      </w:r>
    </w:p>
    <w:p w14:paraId="57356981" w14:textId="2BFE2110" w:rsidR="00355AEE" w:rsidRPr="00355AEE" w:rsidRDefault="00355AEE" w:rsidP="00355AEE">
      <w:hyperlink r:id="rId15" w:history="1">
        <w:r w:rsidRPr="00355AEE">
          <w:rPr>
            <w:rStyle w:val="Hyperlink"/>
          </w:rPr>
          <w:t>au.linkedin.com/company/ national-disability-insurance-agency</w:t>
        </w:r>
      </w:hyperlink>
    </w:p>
    <w:p w14:paraId="7BE266A9" w14:textId="77777777" w:rsidR="00CD310C" w:rsidRPr="00355AEE" w:rsidRDefault="00CD310C" w:rsidP="00AA574A">
      <w:pPr>
        <w:pStyle w:val="Heading3"/>
      </w:pPr>
      <w:bookmarkStart w:id="117" w:name="_Toc43391514"/>
      <w:r w:rsidRPr="00355AEE">
        <w:t>Support to talk to us</w:t>
      </w:r>
      <w:bookmarkEnd w:id="117"/>
    </w:p>
    <w:p w14:paraId="52D2FCB5" w14:textId="013C6D09" w:rsidR="00355AEE" w:rsidRPr="00355AEE" w:rsidRDefault="00355AEE" w:rsidP="00355AEE">
      <w:r w:rsidRPr="00355AEE">
        <w:t>You can talk to us online using our webchat feature at the top of our website.</w:t>
      </w:r>
      <w:r>
        <w:t xml:space="preserve"> – </w:t>
      </w:r>
      <w:hyperlink r:id="rId16" w:history="1">
        <w:r w:rsidRPr="00355AEE">
          <w:rPr>
            <w:rStyle w:val="Hyperlink"/>
          </w:rPr>
          <w:t>www.ndis.gov.au</w:t>
        </w:r>
      </w:hyperlink>
    </w:p>
    <w:p w14:paraId="03357F9A" w14:textId="77777777" w:rsidR="00355AEE" w:rsidRPr="00355AEE" w:rsidRDefault="00355AEE" w:rsidP="00355AEE">
      <w:r w:rsidRPr="00355AEE">
        <w:t>If you speak a language other than English, you can call:</w:t>
      </w:r>
    </w:p>
    <w:p w14:paraId="0CE291F8" w14:textId="0BFC4560" w:rsidR="00355AEE" w:rsidRPr="00355AEE" w:rsidRDefault="00355AEE" w:rsidP="00355AEE">
      <w:pPr>
        <w:rPr>
          <w:rStyle w:val="IntenseEmphasis1"/>
          <w:color w:val="auto"/>
          <w:sz w:val="28"/>
          <w:szCs w:val="22"/>
        </w:rPr>
      </w:pPr>
      <w:r w:rsidRPr="00355AEE">
        <w:t>Translating and Interpreting Service (TIS National)</w:t>
      </w:r>
      <w:r>
        <w:t xml:space="preserve"> – </w:t>
      </w:r>
      <w:r w:rsidRPr="00355AEE">
        <w:rPr>
          <w:rStyle w:val="IntenseEmphasis1"/>
          <w:color w:val="auto"/>
          <w:sz w:val="28"/>
          <w:szCs w:val="22"/>
        </w:rPr>
        <w:t>131 450</w:t>
      </w:r>
    </w:p>
    <w:p w14:paraId="6B069E59" w14:textId="77777777" w:rsidR="00355AEE" w:rsidRPr="00355AEE" w:rsidRDefault="00355AEE" w:rsidP="00355AEE">
      <w:r w:rsidRPr="00355AEE">
        <w:t>If you have a speech or hearing impairment, you can call:</w:t>
      </w:r>
    </w:p>
    <w:p w14:paraId="27D056CB" w14:textId="610C9D22" w:rsidR="00355AEE" w:rsidRPr="00355AEE" w:rsidRDefault="00355AEE" w:rsidP="00355AEE">
      <w:pPr>
        <w:rPr>
          <w:rStyle w:val="IntenseEmphasis1"/>
          <w:color w:val="auto"/>
          <w:sz w:val="28"/>
          <w:szCs w:val="22"/>
        </w:rPr>
      </w:pPr>
      <w:r w:rsidRPr="00355AEE">
        <w:t>TTY</w:t>
      </w:r>
      <w:r>
        <w:t xml:space="preserve"> – </w:t>
      </w:r>
      <w:r w:rsidRPr="00355AEE">
        <w:rPr>
          <w:rStyle w:val="IntenseEmphasis1"/>
          <w:color w:val="000000" w:themeColor="text1"/>
          <w:sz w:val="28"/>
          <w:szCs w:val="22"/>
        </w:rPr>
        <w:t>1800 555 677</w:t>
      </w:r>
    </w:p>
    <w:p w14:paraId="25174BE3" w14:textId="3649102F" w:rsidR="00355AEE" w:rsidRDefault="00355AEE" w:rsidP="00355AEE">
      <w:pPr>
        <w:rPr>
          <w:rStyle w:val="IntenseEmphasis1"/>
          <w:color w:val="000000" w:themeColor="text1"/>
          <w:sz w:val="28"/>
          <w:szCs w:val="22"/>
        </w:rPr>
      </w:pPr>
      <w:r w:rsidRPr="00355AEE">
        <w:t xml:space="preserve">Speak and </w:t>
      </w:r>
      <w:proofErr w:type="gramStart"/>
      <w:r w:rsidRPr="00355AEE">
        <w:t>Listen</w:t>
      </w:r>
      <w:proofErr w:type="gramEnd"/>
      <w:r>
        <w:t xml:space="preserve"> – </w:t>
      </w:r>
      <w:r w:rsidRPr="00355AEE">
        <w:rPr>
          <w:rStyle w:val="IntenseEmphasis1"/>
          <w:color w:val="000000" w:themeColor="text1"/>
          <w:sz w:val="28"/>
          <w:szCs w:val="22"/>
        </w:rPr>
        <w:t>1800 555 727</w:t>
      </w:r>
    </w:p>
    <w:p w14:paraId="43E117F6" w14:textId="3B4D71E6" w:rsidR="00355AEE" w:rsidRPr="00355AEE" w:rsidRDefault="00355AEE" w:rsidP="00355AEE">
      <w:pPr>
        <w:rPr>
          <w:rStyle w:val="IntenseEmphasis1"/>
          <w:color w:val="000000" w:themeColor="text1"/>
          <w:sz w:val="28"/>
          <w:szCs w:val="22"/>
        </w:rPr>
      </w:pPr>
      <w:r w:rsidRPr="00355AEE">
        <w:t>National Relay Service</w:t>
      </w:r>
      <w:r>
        <w:t xml:space="preserve"> – </w:t>
      </w:r>
      <w:r w:rsidRPr="00355AEE">
        <w:rPr>
          <w:rStyle w:val="IntenseEmphasis1"/>
          <w:color w:val="000000" w:themeColor="text1"/>
          <w:sz w:val="28"/>
          <w:szCs w:val="22"/>
        </w:rPr>
        <w:t>133 677</w:t>
      </w:r>
    </w:p>
    <w:p w14:paraId="2D611E0C" w14:textId="77777777" w:rsidR="00355AEE" w:rsidRPr="00355AEE" w:rsidRDefault="00355AEE" w:rsidP="00355AEE">
      <w:pPr>
        <w:rPr>
          <w:rStyle w:val="Hyperlink"/>
        </w:rPr>
      </w:pPr>
      <w:hyperlink r:id="rId17" w:history="1">
        <w:r w:rsidRPr="00355AEE">
          <w:rPr>
            <w:rStyle w:val="Hyperlink"/>
          </w:rPr>
          <w:t>www.accesshub.gov.au/about-the-nrs</w:t>
        </w:r>
      </w:hyperlink>
      <w:r w:rsidRPr="00355AEE">
        <w:rPr>
          <w:rStyle w:val="Hyperlink"/>
        </w:rPr>
        <w:t xml:space="preserve"> </w:t>
      </w:r>
    </w:p>
    <w:p w14:paraId="7CE4BCA2" w14:textId="07444E7E" w:rsidR="008928D5" w:rsidRPr="00355AEE" w:rsidRDefault="008928D5" w:rsidP="00FC44AE">
      <w:pPr>
        <w:pStyle w:val="Heading2"/>
      </w:pPr>
      <w:bookmarkStart w:id="118" w:name="_Toc43391452"/>
      <w:bookmarkStart w:id="119" w:name="_Toc43391515"/>
      <w:bookmarkStart w:id="120" w:name="_Ref121469892"/>
      <w:bookmarkStart w:id="121" w:name="_Ref131161857"/>
      <w:bookmarkStart w:id="122" w:name="_Ref146532904"/>
      <w:bookmarkStart w:id="123" w:name="_Toc176177491"/>
      <w:r w:rsidRPr="00355AEE">
        <w:lastRenderedPageBreak/>
        <w:t>Word list</w:t>
      </w:r>
      <w:bookmarkEnd w:id="118"/>
      <w:bookmarkEnd w:id="119"/>
      <w:bookmarkEnd w:id="120"/>
      <w:bookmarkEnd w:id="121"/>
      <w:bookmarkEnd w:id="122"/>
      <w:bookmarkEnd w:id="123"/>
    </w:p>
    <w:p w14:paraId="6283F01E" w14:textId="7B22966B" w:rsidR="00B72016" w:rsidRPr="00355AEE" w:rsidRDefault="00B72016" w:rsidP="00FC44AE">
      <w:r w:rsidRPr="00355AEE">
        <w:t xml:space="preserve">This list explains what the </w:t>
      </w:r>
      <w:r w:rsidRPr="00355AEE">
        <w:rPr>
          <w:rStyle w:val="Strong"/>
          <w:lang w:eastAsia="x-none"/>
        </w:rPr>
        <w:t>bold</w:t>
      </w:r>
      <w:r w:rsidRPr="00355AEE">
        <w:t xml:space="preserve"> words in this document mean.</w:t>
      </w:r>
    </w:p>
    <w:p w14:paraId="55DCBC8B" w14:textId="77777777" w:rsidR="00355AEE" w:rsidRPr="00355AEE" w:rsidRDefault="00355AEE" w:rsidP="00FC44AE">
      <w:pPr>
        <w:pStyle w:val="Wordlist"/>
        <w:keepLines/>
      </w:pPr>
      <w:r w:rsidRPr="00355AEE">
        <w:t xml:space="preserve">Administrative Review Tribunal (ART) </w:t>
      </w:r>
    </w:p>
    <w:p w14:paraId="103A0488" w14:textId="77777777" w:rsidR="00355AEE" w:rsidRPr="00355AEE" w:rsidRDefault="00355AEE" w:rsidP="00FC44AE">
      <w:pPr>
        <w:keepNext/>
        <w:keepLines/>
      </w:pPr>
      <w:r w:rsidRPr="00FC44AE">
        <w:t>The ART is a government organisation that</w:t>
      </w:r>
      <w:r w:rsidRPr="00355AEE">
        <w:t>:</w:t>
      </w:r>
    </w:p>
    <w:p w14:paraId="1CCC8C55" w14:textId="77777777" w:rsidR="00355AEE" w:rsidRPr="00FC44AE" w:rsidRDefault="00355AEE" w:rsidP="00FC44AE">
      <w:pPr>
        <w:pStyle w:val="ListParagraph"/>
      </w:pPr>
      <w:r w:rsidRPr="00355AEE">
        <w:t xml:space="preserve">reviews decisions </w:t>
      </w:r>
      <w:r w:rsidRPr="00FC44AE">
        <w:t>about the NDIS</w:t>
      </w:r>
    </w:p>
    <w:p w14:paraId="6E3051D2" w14:textId="77777777" w:rsidR="00355AEE" w:rsidRPr="00355AEE" w:rsidRDefault="00355AEE" w:rsidP="00FC44AE">
      <w:pPr>
        <w:pStyle w:val="ListParagraph"/>
        <w:rPr>
          <w:rStyle w:val="Strong"/>
          <w:b w:val="0"/>
          <w:bCs w:val="0"/>
        </w:rPr>
      </w:pPr>
      <w:r w:rsidRPr="00FC44AE">
        <w:t>makes their own de</w:t>
      </w:r>
      <w:r w:rsidRPr="00355AEE">
        <w:t>cisions.</w:t>
      </w:r>
    </w:p>
    <w:p w14:paraId="4EBFE74A" w14:textId="77777777" w:rsidR="00355AEE" w:rsidRPr="00355AEE" w:rsidRDefault="00355AEE" w:rsidP="00FC44AE">
      <w:pPr>
        <w:pStyle w:val="Wordlist"/>
        <w:keepLines/>
      </w:pPr>
      <w:r w:rsidRPr="00355AEE">
        <w:t xml:space="preserve">Barriers </w:t>
      </w:r>
    </w:p>
    <w:p w14:paraId="3318E16B" w14:textId="33FBA86C" w:rsidR="00355AEE" w:rsidRPr="00355AEE" w:rsidRDefault="00355AEE" w:rsidP="00FC44AE">
      <w:pPr>
        <w:rPr>
          <w:rStyle w:val="Strong"/>
        </w:rPr>
      </w:pPr>
      <w:r w:rsidRPr="00355AEE">
        <w:t>Barriers are things that stop you from doing what you want or need to</w:t>
      </w:r>
      <w:r>
        <w:t> </w:t>
      </w:r>
      <w:r w:rsidRPr="00355AEE">
        <w:t>do.</w:t>
      </w:r>
    </w:p>
    <w:p w14:paraId="5C8C900C" w14:textId="77777777" w:rsidR="00355AEE" w:rsidRPr="00355AEE" w:rsidRDefault="00355AEE" w:rsidP="00FC44AE">
      <w:pPr>
        <w:pStyle w:val="Wordlist"/>
        <w:keepLines/>
      </w:pPr>
      <w:r w:rsidRPr="00355AEE">
        <w:t>Culturally and linguistically diverse (CALD)</w:t>
      </w:r>
    </w:p>
    <w:p w14:paraId="177F15D2" w14:textId="77777777" w:rsidR="00355AEE" w:rsidRPr="00355AEE" w:rsidRDefault="00355AEE" w:rsidP="00FC44AE">
      <w:pPr>
        <w:keepNext/>
      </w:pPr>
      <w:r w:rsidRPr="00FC44AE">
        <w:t>CALD peo</w:t>
      </w:r>
      <w:r w:rsidRPr="00355AEE">
        <w:t>ple:</w:t>
      </w:r>
    </w:p>
    <w:p w14:paraId="0174DDA1" w14:textId="77777777" w:rsidR="00355AEE" w:rsidRPr="00355AEE" w:rsidRDefault="00355AEE" w:rsidP="00FC44AE">
      <w:pPr>
        <w:pStyle w:val="ListParagraph"/>
        <w:numPr>
          <w:ilvl w:val="0"/>
          <w:numId w:val="8"/>
        </w:numPr>
      </w:pPr>
      <w:r w:rsidRPr="00355AEE">
        <w:t>come from different cultures and backgrounds</w:t>
      </w:r>
    </w:p>
    <w:p w14:paraId="7B670FC6" w14:textId="77777777" w:rsidR="00355AEE" w:rsidRPr="00355AEE" w:rsidRDefault="00355AEE" w:rsidP="00FC44AE">
      <w:pPr>
        <w:pStyle w:val="ListParagraph"/>
        <w:numPr>
          <w:ilvl w:val="0"/>
          <w:numId w:val="8"/>
        </w:numPr>
      </w:pPr>
      <w:r w:rsidRPr="00355AEE">
        <w:t xml:space="preserve">speak languages other than </w:t>
      </w:r>
      <w:proofErr w:type="gramStart"/>
      <w:r w:rsidRPr="00355AEE">
        <w:t>English</w:t>
      </w:r>
      <w:proofErr w:type="gramEnd"/>
      <w:r w:rsidRPr="00355AEE">
        <w:t>.</w:t>
      </w:r>
    </w:p>
    <w:p w14:paraId="3BD5182A" w14:textId="77777777" w:rsidR="00355AEE" w:rsidRPr="00355AEE" w:rsidRDefault="00355AEE" w:rsidP="00FC44AE">
      <w:pPr>
        <w:pStyle w:val="Wordlist"/>
        <w:keepLines/>
      </w:pPr>
      <w:r w:rsidRPr="00355AEE">
        <w:t>Data</w:t>
      </w:r>
    </w:p>
    <w:p w14:paraId="790CE496" w14:textId="77777777" w:rsidR="00355AEE" w:rsidRPr="00355AEE" w:rsidRDefault="00355AEE" w:rsidP="00FC44AE">
      <w:pPr>
        <w:keepNext/>
        <w:keepLines/>
      </w:pPr>
      <w:r w:rsidRPr="00355AEE">
        <w:t xml:space="preserve">When </w:t>
      </w:r>
      <w:r w:rsidRPr="00FC44AE">
        <w:t>we talk about data</w:t>
      </w:r>
      <w:r w:rsidRPr="00355AEE">
        <w:t>, we mean:</w:t>
      </w:r>
    </w:p>
    <w:p w14:paraId="7EAA4CD1" w14:textId="77777777" w:rsidR="00355AEE" w:rsidRPr="00FC44AE" w:rsidRDefault="00355AEE" w:rsidP="00FC44AE">
      <w:pPr>
        <w:pStyle w:val="ListParagraph"/>
      </w:pPr>
      <w:r w:rsidRPr="00FC44AE">
        <w:t>facts</w:t>
      </w:r>
    </w:p>
    <w:p w14:paraId="6651F7B8" w14:textId="77777777" w:rsidR="00355AEE" w:rsidRPr="00FC44AE" w:rsidRDefault="00355AEE" w:rsidP="00FC44AE">
      <w:pPr>
        <w:pStyle w:val="ListParagraph"/>
      </w:pPr>
      <w:r w:rsidRPr="00FC44AE">
        <w:t>information</w:t>
      </w:r>
    </w:p>
    <w:p w14:paraId="7199292E" w14:textId="77777777" w:rsidR="00355AEE" w:rsidRPr="00355AEE" w:rsidRDefault="00355AEE" w:rsidP="00FC44AE">
      <w:pPr>
        <w:pStyle w:val="ListParagraph"/>
      </w:pPr>
      <w:r w:rsidRPr="00FC44AE">
        <w:t>records</w:t>
      </w:r>
      <w:r w:rsidRPr="00355AEE">
        <w:t>.</w:t>
      </w:r>
    </w:p>
    <w:p w14:paraId="1BCDB3A9" w14:textId="77777777" w:rsidR="00355AEE" w:rsidRPr="00355AEE" w:rsidRDefault="00355AEE" w:rsidP="00FC44AE">
      <w:pPr>
        <w:pStyle w:val="Wordlist"/>
        <w:keepLines/>
      </w:pPr>
      <w:r w:rsidRPr="00355AEE">
        <w:t xml:space="preserve">Funding </w:t>
      </w:r>
    </w:p>
    <w:p w14:paraId="3D722E3D" w14:textId="77777777" w:rsidR="00355AEE" w:rsidRPr="00355AEE" w:rsidRDefault="00355AEE" w:rsidP="00FC44AE">
      <w:r w:rsidRPr="00355AEE">
        <w:rPr>
          <w:spacing w:val="2"/>
        </w:rPr>
        <w:t xml:space="preserve">Funding </w:t>
      </w:r>
      <w:r w:rsidRPr="00FC44AE">
        <w:t>is the money from your plan that pays for the supports and services you</w:t>
      </w:r>
      <w:r w:rsidRPr="00355AEE">
        <w:rPr>
          <w:spacing w:val="-2"/>
        </w:rPr>
        <w:t> need.</w:t>
      </w:r>
    </w:p>
    <w:p w14:paraId="6064BDD0" w14:textId="77777777" w:rsidR="00355AEE" w:rsidRPr="00355AEE" w:rsidRDefault="00355AEE" w:rsidP="00FC44AE">
      <w:pPr>
        <w:pStyle w:val="Wordlist"/>
      </w:pPr>
      <w:r w:rsidRPr="00355AEE">
        <w:lastRenderedPageBreak/>
        <w:t>Health Liaison Officers (HLOs)</w:t>
      </w:r>
    </w:p>
    <w:p w14:paraId="13D2C4BC" w14:textId="77777777" w:rsidR="00355AEE" w:rsidRPr="00355AEE" w:rsidRDefault="00355AEE" w:rsidP="00FC44AE">
      <w:pPr>
        <w:keepNext/>
      </w:pPr>
      <w:r w:rsidRPr="00355AEE">
        <w:rPr>
          <w:spacing w:val="-2"/>
        </w:rPr>
        <w:t>HLOs help he</w:t>
      </w:r>
      <w:r w:rsidRPr="00FC44AE">
        <w:t xml:space="preserve">alth </w:t>
      </w:r>
      <w:proofErr w:type="gramStart"/>
      <w:r w:rsidRPr="00FC44AE">
        <w:t>services</w:t>
      </w:r>
      <w:proofErr w:type="gramEnd"/>
      <w:r w:rsidRPr="00FC44AE">
        <w:t xml:space="preserve"> and the NDIS work together to make sure participants</w:t>
      </w:r>
      <w:r w:rsidRPr="00355AEE">
        <w:rPr>
          <w:spacing w:val="2"/>
        </w:rPr>
        <w:t xml:space="preserve"> get the </w:t>
      </w:r>
      <w:r w:rsidRPr="00355AEE">
        <w:t>right support.</w:t>
      </w:r>
    </w:p>
    <w:p w14:paraId="17D2108E" w14:textId="77777777" w:rsidR="00355AEE" w:rsidRPr="00355AEE" w:rsidRDefault="00355AEE" w:rsidP="00FC44AE">
      <w:pPr>
        <w:pStyle w:val="Wordlist"/>
        <w:keepLines/>
      </w:pPr>
      <w:r w:rsidRPr="00355AEE">
        <w:t>Independent</w:t>
      </w:r>
    </w:p>
    <w:p w14:paraId="70D1CA29" w14:textId="77777777" w:rsidR="00355AEE" w:rsidRPr="00355AEE" w:rsidRDefault="00355AEE" w:rsidP="00FC44AE">
      <w:pPr>
        <w:keepNext/>
        <w:keepLines/>
      </w:pPr>
      <w:r w:rsidRPr="00355AEE">
        <w:t xml:space="preserve">When </w:t>
      </w:r>
      <w:r w:rsidRPr="00FC44AE">
        <w:t>you are independent</w:t>
      </w:r>
      <w:r w:rsidRPr="00355AEE">
        <w:t>, you can do things:</w:t>
      </w:r>
    </w:p>
    <w:p w14:paraId="3B457809" w14:textId="77777777" w:rsidR="00355AEE" w:rsidRPr="00FC44AE" w:rsidRDefault="00355AEE" w:rsidP="00FC44AE">
      <w:pPr>
        <w:pStyle w:val="ListParagraph"/>
      </w:pPr>
      <w:r w:rsidRPr="00355AEE">
        <w:t xml:space="preserve">for </w:t>
      </w:r>
      <w:r w:rsidRPr="00FC44AE">
        <w:t>yourself</w:t>
      </w:r>
    </w:p>
    <w:p w14:paraId="731AD5E5" w14:textId="77777777" w:rsidR="00355AEE" w:rsidRPr="00355AEE" w:rsidRDefault="00355AEE" w:rsidP="00FC44AE">
      <w:pPr>
        <w:pStyle w:val="ListParagraph"/>
        <w:rPr>
          <w:rStyle w:val="Strong"/>
        </w:rPr>
      </w:pPr>
      <w:r w:rsidRPr="00FC44AE">
        <w:t>on yo</w:t>
      </w:r>
      <w:r w:rsidRPr="00355AEE">
        <w:t>ur own.</w:t>
      </w:r>
    </w:p>
    <w:p w14:paraId="678CB038" w14:textId="77777777" w:rsidR="00355AEE" w:rsidRPr="00355AEE" w:rsidRDefault="00355AEE" w:rsidP="00FC44AE">
      <w:pPr>
        <w:pStyle w:val="Wordlist"/>
        <w:keepLines/>
      </w:pPr>
      <w:r w:rsidRPr="00355AEE">
        <w:t>Minister</w:t>
      </w:r>
    </w:p>
    <w:p w14:paraId="1B514244" w14:textId="77777777" w:rsidR="00355AEE" w:rsidRPr="00355AEE" w:rsidRDefault="00355AEE" w:rsidP="00FC44AE">
      <w:pPr>
        <w:keepNext/>
        <w:keepLines/>
      </w:pPr>
      <w:r w:rsidRPr="00355AEE">
        <w:t xml:space="preserve">A </w:t>
      </w:r>
      <w:r w:rsidRPr="00FC44AE">
        <w:t>minister leads an a</w:t>
      </w:r>
      <w:r w:rsidRPr="00355AEE">
        <w:t>rea of the government.</w:t>
      </w:r>
    </w:p>
    <w:p w14:paraId="1767F017" w14:textId="77777777" w:rsidR="00355AEE" w:rsidRPr="00355AEE" w:rsidRDefault="00355AEE" w:rsidP="00FC44AE">
      <w:pPr>
        <w:pStyle w:val="Wordlist"/>
        <w:keepLines/>
      </w:pPr>
      <w:r w:rsidRPr="00355AEE">
        <w:t>Outcomes</w:t>
      </w:r>
    </w:p>
    <w:p w14:paraId="09725D7A" w14:textId="77777777" w:rsidR="00355AEE" w:rsidRPr="00355AEE" w:rsidRDefault="00355AEE" w:rsidP="00FC44AE">
      <w:pPr>
        <w:keepNext/>
        <w:keepLines/>
        <w:rPr>
          <w:rStyle w:val="Strong"/>
        </w:rPr>
      </w:pPr>
      <w:r w:rsidRPr="00355AEE">
        <w:t xml:space="preserve">Outcomes </w:t>
      </w:r>
      <w:r w:rsidRPr="00FC44AE">
        <w:t>are important</w:t>
      </w:r>
      <w:r w:rsidRPr="00355AEE">
        <w:t xml:space="preserve"> results we want to achieve.</w:t>
      </w:r>
    </w:p>
    <w:p w14:paraId="0378D0DD" w14:textId="77777777" w:rsidR="00355AEE" w:rsidRPr="00355AEE" w:rsidRDefault="00355AEE" w:rsidP="00FC44AE">
      <w:pPr>
        <w:pStyle w:val="Wordlist"/>
        <w:keepLines/>
      </w:pPr>
      <w:r w:rsidRPr="00355AEE">
        <w:t xml:space="preserve">Participants </w:t>
      </w:r>
    </w:p>
    <w:p w14:paraId="4CF162F6" w14:textId="77777777" w:rsidR="00355AEE" w:rsidRPr="00355AEE" w:rsidRDefault="00355AEE" w:rsidP="00FC44AE">
      <w:pPr>
        <w:keepNext/>
        <w:keepLines/>
      </w:pPr>
      <w:r w:rsidRPr="00355AEE">
        <w:t xml:space="preserve">Participants </w:t>
      </w:r>
      <w:r w:rsidRPr="00FC44AE">
        <w:t>are people w</w:t>
      </w:r>
      <w:r w:rsidRPr="00355AEE">
        <w:t>ith disability who take part in the NDIS.</w:t>
      </w:r>
    </w:p>
    <w:p w14:paraId="636E4571" w14:textId="77777777" w:rsidR="00355AEE" w:rsidRPr="00355AEE" w:rsidRDefault="00355AEE" w:rsidP="00FC44AE">
      <w:pPr>
        <w:pStyle w:val="Wordlist"/>
        <w:keepLines/>
      </w:pPr>
      <w:r w:rsidRPr="00355AEE">
        <w:t>Plan reassessment</w:t>
      </w:r>
    </w:p>
    <w:p w14:paraId="186AE43C" w14:textId="77777777" w:rsidR="00355AEE" w:rsidRPr="00355AEE" w:rsidRDefault="00355AEE" w:rsidP="00FC44AE">
      <w:pPr>
        <w:keepNext/>
        <w:keepLines/>
        <w:rPr>
          <w:rFonts w:eastAsia="FS Me Pro"/>
          <w:szCs w:val="24"/>
        </w:rPr>
      </w:pPr>
      <w:r w:rsidRPr="00355AEE">
        <w:rPr>
          <w:spacing w:val="-2"/>
        </w:rPr>
        <w:t xml:space="preserve">When we </w:t>
      </w:r>
      <w:r w:rsidRPr="00FC44AE">
        <w:t>do a plan reassessment, we check to see if the supports in your plan still wor</w:t>
      </w:r>
      <w:r w:rsidRPr="00355AEE">
        <w:t>k well for you.</w:t>
      </w:r>
    </w:p>
    <w:p w14:paraId="57C27FA7" w14:textId="77777777" w:rsidR="00355AEE" w:rsidRPr="00355AEE" w:rsidRDefault="00355AEE" w:rsidP="00FC44AE">
      <w:pPr>
        <w:pStyle w:val="Wordlist"/>
        <w:keepLines/>
      </w:pPr>
      <w:r w:rsidRPr="00355AEE">
        <w:t xml:space="preserve">Residential aged care </w:t>
      </w:r>
    </w:p>
    <w:p w14:paraId="5BA809CD" w14:textId="77777777" w:rsidR="00355AEE" w:rsidRPr="00355AEE" w:rsidRDefault="00355AEE" w:rsidP="00FC44AE">
      <w:pPr>
        <w:keepNext/>
        <w:keepLines/>
      </w:pPr>
      <w:r w:rsidRPr="00FC44AE">
        <w:t>Residential aged care is where older people live when they can’t live in their home a</w:t>
      </w:r>
      <w:r w:rsidRPr="00355AEE">
        <w:t>nymore.</w:t>
      </w:r>
    </w:p>
    <w:p w14:paraId="588CD909" w14:textId="77777777" w:rsidR="00355AEE" w:rsidRPr="00355AEE" w:rsidRDefault="00355AEE" w:rsidP="00FC44AE">
      <w:pPr>
        <w:pStyle w:val="Wordlist"/>
        <w:keepLines/>
      </w:pPr>
      <w:r w:rsidRPr="00355AEE">
        <w:t>Review</w:t>
      </w:r>
    </w:p>
    <w:p w14:paraId="2E6F06C3" w14:textId="77777777" w:rsidR="00355AEE" w:rsidRPr="00355AEE" w:rsidRDefault="00355AEE" w:rsidP="00FC44AE">
      <w:pPr>
        <w:keepNext/>
        <w:keepLines/>
      </w:pPr>
      <w:r w:rsidRPr="00355AEE">
        <w:rPr>
          <w:spacing w:val="2"/>
        </w:rPr>
        <w:t xml:space="preserve">When </w:t>
      </w:r>
      <w:r w:rsidRPr="00FC44AE">
        <w:t>we review something</w:t>
      </w:r>
      <w:r w:rsidRPr="00355AEE">
        <w:rPr>
          <w:spacing w:val="2"/>
        </w:rPr>
        <w:t xml:space="preserve">, you check </w:t>
      </w:r>
      <w:r w:rsidRPr="00355AEE">
        <w:t>to see what:</w:t>
      </w:r>
    </w:p>
    <w:p w14:paraId="74632E2B" w14:textId="77777777" w:rsidR="00355AEE" w:rsidRPr="00355AEE" w:rsidRDefault="00355AEE" w:rsidP="00FC44AE">
      <w:pPr>
        <w:pStyle w:val="ListParagraph"/>
      </w:pPr>
      <w:r w:rsidRPr="00355AEE">
        <w:t>works well</w:t>
      </w:r>
    </w:p>
    <w:p w14:paraId="1BEF24D4" w14:textId="77777777" w:rsidR="00355AEE" w:rsidRPr="00355AEE" w:rsidRDefault="00355AEE" w:rsidP="00FC44AE">
      <w:pPr>
        <w:pStyle w:val="ListParagraph"/>
        <w:rPr>
          <w:rStyle w:val="Strong"/>
          <w:b w:val="0"/>
          <w:bCs w:val="0"/>
        </w:rPr>
      </w:pPr>
      <w:r w:rsidRPr="00355AEE">
        <w:t>needs to be better.</w:t>
      </w:r>
    </w:p>
    <w:p w14:paraId="4064A093" w14:textId="77777777" w:rsidR="00355AEE" w:rsidRPr="00355AEE" w:rsidRDefault="00355AEE" w:rsidP="00FC44AE">
      <w:pPr>
        <w:pStyle w:val="Wordlist"/>
        <w:keepLines/>
      </w:pPr>
      <w:r w:rsidRPr="00355AEE">
        <w:lastRenderedPageBreak/>
        <w:t>Supported Independent Living (SIL)</w:t>
      </w:r>
    </w:p>
    <w:p w14:paraId="6F70ECC9" w14:textId="77777777" w:rsidR="00355AEE" w:rsidRPr="00355AEE" w:rsidRDefault="00355AEE" w:rsidP="00FC44AE">
      <w:pPr>
        <w:keepNext/>
        <w:keepLines/>
      </w:pPr>
      <w:r w:rsidRPr="00355AEE">
        <w:rPr>
          <w:spacing w:val="-2"/>
        </w:rPr>
        <w:t xml:space="preserve">SIL is help </w:t>
      </w:r>
      <w:r w:rsidRPr="00FC44AE">
        <w:t>with day-to-day task</w:t>
      </w:r>
      <w:r w:rsidRPr="00355AEE">
        <w:rPr>
          <w:spacing w:val="-2"/>
        </w:rPr>
        <w:t>s around your</w:t>
      </w:r>
      <w:r w:rsidRPr="00355AEE">
        <w:t xml:space="preserve"> home so you can:</w:t>
      </w:r>
    </w:p>
    <w:p w14:paraId="5A38BC80" w14:textId="77777777" w:rsidR="00355AEE" w:rsidRPr="00FC44AE" w:rsidRDefault="00355AEE" w:rsidP="00FC44AE">
      <w:pPr>
        <w:pStyle w:val="ListParagraph"/>
      </w:pPr>
      <w:r w:rsidRPr="00355AEE">
        <w:t xml:space="preserve">do </w:t>
      </w:r>
      <w:r w:rsidRPr="00FC44AE">
        <w:t>things for yourself</w:t>
      </w:r>
    </w:p>
    <w:p w14:paraId="4DA4607A" w14:textId="77777777" w:rsidR="00355AEE" w:rsidRPr="00355AEE" w:rsidRDefault="00355AEE" w:rsidP="00FC44AE">
      <w:pPr>
        <w:pStyle w:val="ListParagraph"/>
      </w:pPr>
      <w:r w:rsidRPr="00FC44AE">
        <w:t>learn n</w:t>
      </w:r>
      <w:r w:rsidRPr="00355AEE">
        <w:t>ew skills.</w:t>
      </w:r>
    </w:p>
    <w:p w14:paraId="58265084" w14:textId="470BDE2F" w:rsidR="00EC31C6" w:rsidRPr="00355AEE" w:rsidRDefault="00355AEE" w:rsidP="00FC44AE">
      <w:pPr>
        <w:spacing w:before="9600"/>
      </w:pPr>
      <w:r w:rsidRPr="00355AEE">
        <w:rPr>
          <w:szCs w:val="28"/>
        </w:rPr>
        <w:t>The Information Access Group cre</w:t>
      </w:r>
      <w:r w:rsidRPr="00355AEE">
        <w:rPr>
          <w:rStyle w:val="EndnoteTextChar"/>
          <w:sz w:val="28"/>
          <w:szCs w:val="28"/>
        </w:rPr>
        <w:t xml:space="preserve">ated this </w:t>
      </w:r>
      <w:r w:rsidR="00FC44AE">
        <w:rPr>
          <w:rStyle w:val="EndnoteTextChar"/>
          <w:sz w:val="28"/>
          <w:szCs w:val="28"/>
        </w:rPr>
        <w:t xml:space="preserve">text-only </w:t>
      </w:r>
      <w:r w:rsidRPr="00355AEE">
        <w:rPr>
          <w:rStyle w:val="EndnoteTextChar"/>
          <w:sz w:val="28"/>
          <w:szCs w:val="28"/>
        </w:rPr>
        <w:t>Easy Read document</w:t>
      </w:r>
      <w:r w:rsidR="00FC44AE">
        <w:rPr>
          <w:rStyle w:val="EndnoteTextChar"/>
          <w:sz w:val="28"/>
          <w:szCs w:val="28"/>
        </w:rPr>
        <w:t xml:space="preserve">. </w:t>
      </w:r>
      <w:r w:rsidRPr="00355AEE">
        <w:rPr>
          <w:szCs w:val="28"/>
        </w:rPr>
        <w:t>For any enquirie</w:t>
      </w:r>
      <w:r w:rsidR="00FC44AE">
        <w:rPr>
          <w:szCs w:val="28"/>
        </w:rPr>
        <w:t>s</w:t>
      </w:r>
      <w:r w:rsidRPr="00355AEE">
        <w:rPr>
          <w:szCs w:val="28"/>
        </w:rPr>
        <w:t xml:space="preserve">, please visit </w:t>
      </w:r>
      <w:hyperlink r:id="rId18" w:history="1">
        <w:r w:rsidRPr="00355AEE">
          <w:rPr>
            <w:rStyle w:val="Hyperlink"/>
            <w:szCs w:val="28"/>
          </w:rPr>
          <w:t>www.informationaccessgroup.com</w:t>
        </w:r>
      </w:hyperlink>
      <w:r w:rsidRPr="00355AEE">
        <w:rPr>
          <w:szCs w:val="28"/>
        </w:rPr>
        <w:t>. Quote job number 6424.</w:t>
      </w:r>
      <w:bookmarkEnd w:id="104"/>
      <w:bookmarkEnd w:id="105"/>
    </w:p>
    <w:sectPr w:rsidR="00EC31C6" w:rsidRPr="00355AEE" w:rsidSect="00355AEE">
      <w:headerReference w:type="default" r:id="rId19"/>
      <w:footerReference w:type="default" r:id="rId20"/>
      <w:pgSz w:w="11906" w:h="16838"/>
      <w:pgMar w:top="1440" w:right="1440" w:bottom="1440" w:left="1440" w:header="567" w:footer="567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02B551" w14:textId="77777777" w:rsidR="000164D8" w:rsidRDefault="000164D8" w:rsidP="00134CC3">
      <w:pPr>
        <w:spacing w:before="0" w:after="0" w:line="240" w:lineRule="auto"/>
      </w:pPr>
      <w:r>
        <w:separator/>
      </w:r>
    </w:p>
  </w:endnote>
  <w:endnote w:type="continuationSeparator" w:id="0">
    <w:p w14:paraId="3118A3CB" w14:textId="77777777" w:rsidR="000164D8" w:rsidRDefault="000164D8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E69A7F1" w14:textId="77777777" w:rsidR="000164D8" w:rsidRDefault="000164D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B2137" w14:textId="6614FF00" w:rsidR="00384C4C" w:rsidRPr="00355AEE" w:rsidRDefault="00355AEE" w:rsidP="00355AEE">
    <w:pPr>
      <w:pStyle w:val="Footer"/>
    </w:pPr>
    <w:r w:rsidRPr="001B7D11">
      <w:t xml:space="preserve">Page </w:t>
    </w:r>
    <w:r w:rsidRPr="001B7D11">
      <w:fldChar w:fldCharType="begin"/>
    </w:r>
    <w:r w:rsidRPr="001B7D11">
      <w:instrText xml:space="preserve"> PAGE  \* Arabic  \* MERGEFORMAT </w:instrText>
    </w:r>
    <w:r w:rsidRPr="001B7D11">
      <w:fldChar w:fldCharType="separate"/>
    </w:r>
    <w:r>
      <w:t>30</w:t>
    </w:r>
    <w:r w:rsidRPr="001B7D11">
      <w:fldChar w:fldCharType="end"/>
    </w:r>
    <w:r w:rsidRPr="001B7D11">
      <w:t xml:space="preserve"> of </w:t>
    </w:r>
    <w:fldSimple w:instr=" NUMPAGES  \* Arabic  \* MERGEFORMAT ">
      <w:r>
        <w:t>3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09FEAB" w14:textId="77777777" w:rsidR="000164D8" w:rsidRDefault="000164D8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7B82DD" w14:textId="77777777" w:rsidR="000164D8" w:rsidRDefault="000164D8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7053CA0" w14:textId="77777777" w:rsidR="000164D8" w:rsidRDefault="000164D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35298" w14:textId="77777777" w:rsidR="00355AEE" w:rsidRPr="00355AEE" w:rsidRDefault="00355AEE" w:rsidP="00355AEE">
    <w:pPr>
      <w:pStyle w:val="Header"/>
      <w:jc w:val="left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92A4F8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066456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404E61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500E8B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3AA487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22EFAE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418B19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EEE502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0821F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78FA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60E81"/>
    <w:multiLevelType w:val="hybridMultilevel"/>
    <w:tmpl w:val="3A16F0F4"/>
    <w:lvl w:ilvl="0" w:tplc="4FCCC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8603F1"/>
    <w:multiLevelType w:val="hybridMultilevel"/>
    <w:tmpl w:val="EC5C0744"/>
    <w:lvl w:ilvl="0" w:tplc="299CC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3A52F0"/>
    <w:multiLevelType w:val="hybridMultilevel"/>
    <w:tmpl w:val="8CC26EAE"/>
    <w:lvl w:ilvl="0" w:tplc="73FAA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497987"/>
    <w:multiLevelType w:val="hybridMultilevel"/>
    <w:tmpl w:val="5750EEFC"/>
    <w:lvl w:ilvl="0" w:tplc="E348E8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735706"/>
    <w:multiLevelType w:val="hybridMultilevel"/>
    <w:tmpl w:val="583ECB46"/>
    <w:lvl w:ilvl="0" w:tplc="DA4C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FA128C"/>
    <w:multiLevelType w:val="hybridMultilevel"/>
    <w:tmpl w:val="558AE79E"/>
    <w:lvl w:ilvl="0" w:tplc="5B880C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663053"/>
    <w:multiLevelType w:val="hybridMultilevel"/>
    <w:tmpl w:val="16B21958"/>
    <w:lvl w:ilvl="0" w:tplc="BE2EA2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984176"/>
    <w:multiLevelType w:val="hybridMultilevel"/>
    <w:tmpl w:val="0366E182"/>
    <w:lvl w:ilvl="0" w:tplc="CBB43E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A33641"/>
    <w:multiLevelType w:val="hybridMultilevel"/>
    <w:tmpl w:val="17A8C8AA"/>
    <w:lvl w:ilvl="0" w:tplc="3C2CB8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D4F77AE"/>
    <w:multiLevelType w:val="hybridMultilevel"/>
    <w:tmpl w:val="59D6BA24"/>
    <w:lvl w:ilvl="0" w:tplc="93ACB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EE2FE4"/>
    <w:multiLevelType w:val="hybridMultilevel"/>
    <w:tmpl w:val="525AA8A2"/>
    <w:lvl w:ilvl="0" w:tplc="B98A82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4B6204"/>
    <w:multiLevelType w:val="hybridMultilevel"/>
    <w:tmpl w:val="8376E93A"/>
    <w:lvl w:ilvl="0" w:tplc="04C8B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31371F"/>
    <w:multiLevelType w:val="hybridMultilevel"/>
    <w:tmpl w:val="ABC8858E"/>
    <w:lvl w:ilvl="0" w:tplc="0736DB3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C413A1"/>
    <w:multiLevelType w:val="hybridMultilevel"/>
    <w:tmpl w:val="90160082"/>
    <w:lvl w:ilvl="0" w:tplc="DBACE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9A55DD"/>
    <w:multiLevelType w:val="hybridMultilevel"/>
    <w:tmpl w:val="5A140E4C"/>
    <w:lvl w:ilvl="0" w:tplc="E8D00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78399E"/>
    <w:multiLevelType w:val="hybridMultilevel"/>
    <w:tmpl w:val="67EAFB1E"/>
    <w:lvl w:ilvl="0" w:tplc="5A04B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F572C9"/>
    <w:multiLevelType w:val="hybridMultilevel"/>
    <w:tmpl w:val="CB6A50F2"/>
    <w:lvl w:ilvl="0" w:tplc="CF08F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F77FF3"/>
    <w:multiLevelType w:val="hybridMultilevel"/>
    <w:tmpl w:val="2A0EB736"/>
    <w:lvl w:ilvl="0" w:tplc="2F0C3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C45F74"/>
    <w:multiLevelType w:val="hybridMultilevel"/>
    <w:tmpl w:val="D86071F4"/>
    <w:lvl w:ilvl="0" w:tplc="FC48D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075A82"/>
    <w:multiLevelType w:val="hybridMultilevel"/>
    <w:tmpl w:val="34DC5072"/>
    <w:lvl w:ilvl="0" w:tplc="8C1A4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BB3FFF"/>
    <w:multiLevelType w:val="hybridMultilevel"/>
    <w:tmpl w:val="140444D2"/>
    <w:lvl w:ilvl="0" w:tplc="DC2C1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673D4E"/>
    <w:multiLevelType w:val="hybridMultilevel"/>
    <w:tmpl w:val="FE441E6A"/>
    <w:lvl w:ilvl="0" w:tplc="513CC3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B549CD"/>
    <w:multiLevelType w:val="hybridMultilevel"/>
    <w:tmpl w:val="1DA6F0C0"/>
    <w:lvl w:ilvl="0" w:tplc="AE50D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946635"/>
    <w:multiLevelType w:val="hybridMultilevel"/>
    <w:tmpl w:val="790E879A"/>
    <w:lvl w:ilvl="0" w:tplc="A7887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BF65EA"/>
    <w:multiLevelType w:val="hybridMultilevel"/>
    <w:tmpl w:val="BA82BAF6"/>
    <w:lvl w:ilvl="0" w:tplc="050287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154015"/>
    <w:multiLevelType w:val="hybridMultilevel"/>
    <w:tmpl w:val="D674B486"/>
    <w:lvl w:ilvl="0" w:tplc="0C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9160D9"/>
    <w:multiLevelType w:val="hybridMultilevel"/>
    <w:tmpl w:val="7D5E1D9E"/>
    <w:lvl w:ilvl="0" w:tplc="7A2AF87C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F22D9F"/>
    <w:multiLevelType w:val="hybridMultilevel"/>
    <w:tmpl w:val="EF2034D6"/>
    <w:lvl w:ilvl="0" w:tplc="85D47D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AFB1850"/>
    <w:multiLevelType w:val="hybridMultilevel"/>
    <w:tmpl w:val="271EEE64"/>
    <w:lvl w:ilvl="0" w:tplc="2BBAE4AE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BD700F1"/>
    <w:multiLevelType w:val="hybridMultilevel"/>
    <w:tmpl w:val="3D82ECEE"/>
    <w:lvl w:ilvl="0" w:tplc="EFA64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FFE6D15"/>
    <w:multiLevelType w:val="hybridMultilevel"/>
    <w:tmpl w:val="B03C8BDE"/>
    <w:lvl w:ilvl="0" w:tplc="34F87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4D740C"/>
    <w:multiLevelType w:val="hybridMultilevel"/>
    <w:tmpl w:val="3D1CDE54"/>
    <w:lvl w:ilvl="0" w:tplc="D0B676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CDC0339"/>
    <w:multiLevelType w:val="hybridMultilevel"/>
    <w:tmpl w:val="CCDCA5E6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4C4E2A"/>
    <w:multiLevelType w:val="hybridMultilevel"/>
    <w:tmpl w:val="7188EA1E"/>
    <w:lvl w:ilvl="0" w:tplc="293AE32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25318F"/>
    <w:multiLevelType w:val="hybridMultilevel"/>
    <w:tmpl w:val="E2CAEF12"/>
    <w:lvl w:ilvl="0" w:tplc="35BE3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874990"/>
    <w:multiLevelType w:val="hybridMultilevel"/>
    <w:tmpl w:val="27AE9838"/>
    <w:lvl w:ilvl="0" w:tplc="046601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C34758"/>
    <w:multiLevelType w:val="hybridMultilevel"/>
    <w:tmpl w:val="AEEAEDEE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A27C03"/>
    <w:multiLevelType w:val="hybridMultilevel"/>
    <w:tmpl w:val="09C29188"/>
    <w:lvl w:ilvl="0" w:tplc="931E7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724452">
    <w:abstractNumId w:val="19"/>
  </w:num>
  <w:num w:numId="2" w16cid:durableId="1730423142">
    <w:abstractNumId w:val="39"/>
  </w:num>
  <w:num w:numId="3" w16cid:durableId="1357659112">
    <w:abstractNumId w:val="23"/>
  </w:num>
  <w:num w:numId="4" w16cid:durableId="512957722">
    <w:abstractNumId w:val="37"/>
  </w:num>
  <w:num w:numId="5" w16cid:durableId="1193765975">
    <w:abstractNumId w:val="47"/>
  </w:num>
  <w:num w:numId="6" w16cid:durableId="1973245488">
    <w:abstractNumId w:val="34"/>
  </w:num>
  <w:num w:numId="7" w16cid:durableId="1834055836">
    <w:abstractNumId w:val="40"/>
  </w:num>
  <w:num w:numId="8" w16cid:durableId="2041586276">
    <w:abstractNumId w:val="26"/>
  </w:num>
  <w:num w:numId="9" w16cid:durableId="1933658878">
    <w:abstractNumId w:val="35"/>
  </w:num>
  <w:num w:numId="10" w16cid:durableId="1837376676">
    <w:abstractNumId w:val="16"/>
  </w:num>
  <w:num w:numId="11" w16cid:durableId="386298628">
    <w:abstractNumId w:val="11"/>
  </w:num>
  <w:num w:numId="12" w16cid:durableId="1798520607">
    <w:abstractNumId w:val="18"/>
  </w:num>
  <w:num w:numId="13" w16cid:durableId="1004361929">
    <w:abstractNumId w:val="42"/>
  </w:num>
  <w:num w:numId="14" w16cid:durableId="1414084515">
    <w:abstractNumId w:val="22"/>
  </w:num>
  <w:num w:numId="15" w16cid:durableId="1709406084">
    <w:abstractNumId w:val="12"/>
  </w:num>
  <w:num w:numId="16" w16cid:durableId="409157222">
    <w:abstractNumId w:val="41"/>
  </w:num>
  <w:num w:numId="17" w16cid:durableId="596210921">
    <w:abstractNumId w:val="29"/>
  </w:num>
  <w:num w:numId="18" w16cid:durableId="895317969">
    <w:abstractNumId w:val="32"/>
  </w:num>
  <w:num w:numId="19" w16cid:durableId="1124347331">
    <w:abstractNumId w:val="44"/>
  </w:num>
  <w:num w:numId="20" w16cid:durableId="1421758516">
    <w:abstractNumId w:val="17"/>
  </w:num>
  <w:num w:numId="21" w16cid:durableId="1350982222">
    <w:abstractNumId w:val="14"/>
  </w:num>
  <w:num w:numId="22" w16cid:durableId="930164171">
    <w:abstractNumId w:val="15"/>
  </w:num>
  <w:num w:numId="23" w16cid:durableId="893585299">
    <w:abstractNumId w:val="46"/>
  </w:num>
  <w:num w:numId="24" w16cid:durableId="160051554">
    <w:abstractNumId w:val="10"/>
  </w:num>
  <w:num w:numId="25" w16cid:durableId="828055032">
    <w:abstractNumId w:val="20"/>
  </w:num>
  <w:num w:numId="26" w16cid:durableId="1255363751">
    <w:abstractNumId w:val="24"/>
  </w:num>
  <w:num w:numId="27" w16cid:durableId="12001252">
    <w:abstractNumId w:val="33"/>
  </w:num>
  <w:num w:numId="28" w16cid:durableId="188419928">
    <w:abstractNumId w:val="48"/>
  </w:num>
  <w:num w:numId="29" w16cid:durableId="321350252">
    <w:abstractNumId w:val="27"/>
  </w:num>
  <w:num w:numId="30" w16cid:durableId="1624997423">
    <w:abstractNumId w:val="25"/>
  </w:num>
  <w:num w:numId="31" w16cid:durableId="1737246139">
    <w:abstractNumId w:val="45"/>
  </w:num>
  <w:num w:numId="32" w16cid:durableId="1410618591">
    <w:abstractNumId w:val="43"/>
  </w:num>
  <w:num w:numId="33" w16cid:durableId="676618778">
    <w:abstractNumId w:val="30"/>
  </w:num>
  <w:num w:numId="34" w16cid:durableId="1027102718">
    <w:abstractNumId w:val="36"/>
  </w:num>
  <w:num w:numId="35" w16cid:durableId="1930581990">
    <w:abstractNumId w:val="21"/>
  </w:num>
  <w:num w:numId="36" w16cid:durableId="1142770175">
    <w:abstractNumId w:val="31"/>
  </w:num>
  <w:num w:numId="37" w16cid:durableId="404256865">
    <w:abstractNumId w:val="38"/>
  </w:num>
  <w:num w:numId="38" w16cid:durableId="1715739706">
    <w:abstractNumId w:val="28"/>
  </w:num>
  <w:num w:numId="39" w16cid:durableId="935552993">
    <w:abstractNumId w:val="9"/>
  </w:num>
  <w:num w:numId="40" w16cid:durableId="2057196850">
    <w:abstractNumId w:val="7"/>
  </w:num>
  <w:num w:numId="41" w16cid:durableId="1169563804">
    <w:abstractNumId w:val="6"/>
  </w:num>
  <w:num w:numId="42" w16cid:durableId="279456626">
    <w:abstractNumId w:val="5"/>
  </w:num>
  <w:num w:numId="43" w16cid:durableId="691995636">
    <w:abstractNumId w:val="4"/>
  </w:num>
  <w:num w:numId="44" w16cid:durableId="1955941222">
    <w:abstractNumId w:val="8"/>
  </w:num>
  <w:num w:numId="45" w16cid:durableId="2135825013">
    <w:abstractNumId w:val="3"/>
  </w:num>
  <w:num w:numId="46" w16cid:durableId="433014318">
    <w:abstractNumId w:val="2"/>
  </w:num>
  <w:num w:numId="47" w16cid:durableId="2096586078">
    <w:abstractNumId w:val="1"/>
  </w:num>
  <w:num w:numId="48" w16cid:durableId="1815443500">
    <w:abstractNumId w:val="0"/>
  </w:num>
  <w:num w:numId="49" w16cid:durableId="2123304093">
    <w:abstractNumId w:val="13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27E3"/>
    <w:rsid w:val="00002993"/>
    <w:rsid w:val="000029BC"/>
    <w:rsid w:val="000033A2"/>
    <w:rsid w:val="000035B8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07C24"/>
    <w:rsid w:val="00010060"/>
    <w:rsid w:val="00011468"/>
    <w:rsid w:val="0001172E"/>
    <w:rsid w:val="00011F45"/>
    <w:rsid w:val="00012E6B"/>
    <w:rsid w:val="00013085"/>
    <w:rsid w:val="000131A3"/>
    <w:rsid w:val="000132BF"/>
    <w:rsid w:val="0001360A"/>
    <w:rsid w:val="00013C0A"/>
    <w:rsid w:val="00014008"/>
    <w:rsid w:val="0001404D"/>
    <w:rsid w:val="0001426F"/>
    <w:rsid w:val="000143FC"/>
    <w:rsid w:val="0001467F"/>
    <w:rsid w:val="000149C3"/>
    <w:rsid w:val="00015135"/>
    <w:rsid w:val="00015835"/>
    <w:rsid w:val="00016131"/>
    <w:rsid w:val="000164D8"/>
    <w:rsid w:val="00016EEB"/>
    <w:rsid w:val="00017C44"/>
    <w:rsid w:val="0002090D"/>
    <w:rsid w:val="00020BF2"/>
    <w:rsid w:val="00020CAC"/>
    <w:rsid w:val="00021B97"/>
    <w:rsid w:val="00022E0A"/>
    <w:rsid w:val="000236B5"/>
    <w:rsid w:val="00024B7E"/>
    <w:rsid w:val="00025085"/>
    <w:rsid w:val="00025263"/>
    <w:rsid w:val="00026D9B"/>
    <w:rsid w:val="00026E8E"/>
    <w:rsid w:val="00026FB1"/>
    <w:rsid w:val="000273E0"/>
    <w:rsid w:val="000276DA"/>
    <w:rsid w:val="00030061"/>
    <w:rsid w:val="00030B7A"/>
    <w:rsid w:val="0003194E"/>
    <w:rsid w:val="0003212C"/>
    <w:rsid w:val="000326CA"/>
    <w:rsid w:val="000329DF"/>
    <w:rsid w:val="00032C87"/>
    <w:rsid w:val="00032FB7"/>
    <w:rsid w:val="00033014"/>
    <w:rsid w:val="000331E6"/>
    <w:rsid w:val="00033A7E"/>
    <w:rsid w:val="00033FE4"/>
    <w:rsid w:val="00034C79"/>
    <w:rsid w:val="00035CE8"/>
    <w:rsid w:val="00035D95"/>
    <w:rsid w:val="00036E23"/>
    <w:rsid w:val="00037191"/>
    <w:rsid w:val="00037479"/>
    <w:rsid w:val="00037534"/>
    <w:rsid w:val="000378EA"/>
    <w:rsid w:val="00040118"/>
    <w:rsid w:val="0004057F"/>
    <w:rsid w:val="000407F8"/>
    <w:rsid w:val="00040894"/>
    <w:rsid w:val="000412EC"/>
    <w:rsid w:val="00042134"/>
    <w:rsid w:val="0004229E"/>
    <w:rsid w:val="0004258E"/>
    <w:rsid w:val="0004268F"/>
    <w:rsid w:val="000432B1"/>
    <w:rsid w:val="000434DF"/>
    <w:rsid w:val="00043949"/>
    <w:rsid w:val="000440AA"/>
    <w:rsid w:val="00044D74"/>
    <w:rsid w:val="0004606F"/>
    <w:rsid w:val="00046373"/>
    <w:rsid w:val="000464C1"/>
    <w:rsid w:val="00046C00"/>
    <w:rsid w:val="00047818"/>
    <w:rsid w:val="00047B33"/>
    <w:rsid w:val="00047E3D"/>
    <w:rsid w:val="000503F9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4A"/>
    <w:rsid w:val="00056EB9"/>
    <w:rsid w:val="0005720B"/>
    <w:rsid w:val="00057614"/>
    <w:rsid w:val="00057E76"/>
    <w:rsid w:val="00060614"/>
    <w:rsid w:val="0006074B"/>
    <w:rsid w:val="00060E3E"/>
    <w:rsid w:val="00061EAF"/>
    <w:rsid w:val="00061FF6"/>
    <w:rsid w:val="000625EB"/>
    <w:rsid w:val="00063069"/>
    <w:rsid w:val="0006339E"/>
    <w:rsid w:val="000638F0"/>
    <w:rsid w:val="00064806"/>
    <w:rsid w:val="0006541B"/>
    <w:rsid w:val="00065443"/>
    <w:rsid w:val="00066296"/>
    <w:rsid w:val="00066452"/>
    <w:rsid w:val="00067033"/>
    <w:rsid w:val="00067268"/>
    <w:rsid w:val="000676E6"/>
    <w:rsid w:val="00070F02"/>
    <w:rsid w:val="0007213A"/>
    <w:rsid w:val="00073579"/>
    <w:rsid w:val="00073B76"/>
    <w:rsid w:val="000741EF"/>
    <w:rsid w:val="00074624"/>
    <w:rsid w:val="000749C5"/>
    <w:rsid w:val="00074F07"/>
    <w:rsid w:val="0007564C"/>
    <w:rsid w:val="00076426"/>
    <w:rsid w:val="000765B7"/>
    <w:rsid w:val="0007667A"/>
    <w:rsid w:val="00076C60"/>
    <w:rsid w:val="00076E7A"/>
    <w:rsid w:val="00076FDD"/>
    <w:rsid w:val="00077149"/>
    <w:rsid w:val="00080002"/>
    <w:rsid w:val="000802BB"/>
    <w:rsid w:val="00081207"/>
    <w:rsid w:val="00081281"/>
    <w:rsid w:val="00081601"/>
    <w:rsid w:val="00081871"/>
    <w:rsid w:val="00081CF6"/>
    <w:rsid w:val="00082231"/>
    <w:rsid w:val="0008232C"/>
    <w:rsid w:val="00082456"/>
    <w:rsid w:val="00082485"/>
    <w:rsid w:val="00082754"/>
    <w:rsid w:val="000828D7"/>
    <w:rsid w:val="00083A0D"/>
    <w:rsid w:val="00085103"/>
    <w:rsid w:val="00085203"/>
    <w:rsid w:val="000852A0"/>
    <w:rsid w:val="00085D87"/>
    <w:rsid w:val="00086352"/>
    <w:rsid w:val="00086457"/>
    <w:rsid w:val="0008678B"/>
    <w:rsid w:val="0008691B"/>
    <w:rsid w:val="000872DF"/>
    <w:rsid w:val="00087C3A"/>
    <w:rsid w:val="00087EF7"/>
    <w:rsid w:val="000904E5"/>
    <w:rsid w:val="00090531"/>
    <w:rsid w:val="000906AA"/>
    <w:rsid w:val="0009121A"/>
    <w:rsid w:val="000912A4"/>
    <w:rsid w:val="0009172A"/>
    <w:rsid w:val="00092D2F"/>
    <w:rsid w:val="000932ED"/>
    <w:rsid w:val="000955BD"/>
    <w:rsid w:val="0009692E"/>
    <w:rsid w:val="00097B09"/>
    <w:rsid w:val="00097C02"/>
    <w:rsid w:val="000A0B89"/>
    <w:rsid w:val="000A12ED"/>
    <w:rsid w:val="000A1AC3"/>
    <w:rsid w:val="000A20ED"/>
    <w:rsid w:val="000A2CA7"/>
    <w:rsid w:val="000A31E6"/>
    <w:rsid w:val="000A5D45"/>
    <w:rsid w:val="000A6160"/>
    <w:rsid w:val="000A6221"/>
    <w:rsid w:val="000A627C"/>
    <w:rsid w:val="000A661D"/>
    <w:rsid w:val="000A6AC9"/>
    <w:rsid w:val="000A7480"/>
    <w:rsid w:val="000A767E"/>
    <w:rsid w:val="000A799A"/>
    <w:rsid w:val="000B0B85"/>
    <w:rsid w:val="000B1F3D"/>
    <w:rsid w:val="000B2B00"/>
    <w:rsid w:val="000B2B08"/>
    <w:rsid w:val="000B3023"/>
    <w:rsid w:val="000B3505"/>
    <w:rsid w:val="000B3542"/>
    <w:rsid w:val="000B3729"/>
    <w:rsid w:val="000B3AB2"/>
    <w:rsid w:val="000B3DF6"/>
    <w:rsid w:val="000B41C0"/>
    <w:rsid w:val="000B438B"/>
    <w:rsid w:val="000B4D35"/>
    <w:rsid w:val="000B546D"/>
    <w:rsid w:val="000B573C"/>
    <w:rsid w:val="000B58C9"/>
    <w:rsid w:val="000B6C30"/>
    <w:rsid w:val="000B6C74"/>
    <w:rsid w:val="000B6D1F"/>
    <w:rsid w:val="000B72DE"/>
    <w:rsid w:val="000B7679"/>
    <w:rsid w:val="000B7F48"/>
    <w:rsid w:val="000B7FAD"/>
    <w:rsid w:val="000C00D4"/>
    <w:rsid w:val="000C0EBC"/>
    <w:rsid w:val="000C0F54"/>
    <w:rsid w:val="000C0F7C"/>
    <w:rsid w:val="000C1353"/>
    <w:rsid w:val="000C14A6"/>
    <w:rsid w:val="000C1537"/>
    <w:rsid w:val="000C1955"/>
    <w:rsid w:val="000C1AC5"/>
    <w:rsid w:val="000C1F0E"/>
    <w:rsid w:val="000C228A"/>
    <w:rsid w:val="000C2298"/>
    <w:rsid w:val="000C242F"/>
    <w:rsid w:val="000C2722"/>
    <w:rsid w:val="000C34EC"/>
    <w:rsid w:val="000C3B9B"/>
    <w:rsid w:val="000C3D30"/>
    <w:rsid w:val="000C4491"/>
    <w:rsid w:val="000C47DB"/>
    <w:rsid w:val="000C51F1"/>
    <w:rsid w:val="000C5771"/>
    <w:rsid w:val="000C6865"/>
    <w:rsid w:val="000C73B6"/>
    <w:rsid w:val="000C78D3"/>
    <w:rsid w:val="000C7997"/>
    <w:rsid w:val="000C7C5A"/>
    <w:rsid w:val="000C7F2F"/>
    <w:rsid w:val="000D02F3"/>
    <w:rsid w:val="000D07D6"/>
    <w:rsid w:val="000D0A69"/>
    <w:rsid w:val="000D0F07"/>
    <w:rsid w:val="000D1622"/>
    <w:rsid w:val="000D18DD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5FD9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1F0A"/>
    <w:rsid w:val="000E203E"/>
    <w:rsid w:val="000E3465"/>
    <w:rsid w:val="000E4C48"/>
    <w:rsid w:val="000E4E3C"/>
    <w:rsid w:val="000E55B2"/>
    <w:rsid w:val="000E5E0E"/>
    <w:rsid w:val="000E70A7"/>
    <w:rsid w:val="000E793F"/>
    <w:rsid w:val="000E7A74"/>
    <w:rsid w:val="000E7C3F"/>
    <w:rsid w:val="000F106F"/>
    <w:rsid w:val="000F16D4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6E0"/>
    <w:rsid w:val="000F73CF"/>
    <w:rsid w:val="000F7E05"/>
    <w:rsid w:val="00100247"/>
    <w:rsid w:val="0010034F"/>
    <w:rsid w:val="001015A0"/>
    <w:rsid w:val="00101DC6"/>
    <w:rsid w:val="00101FEB"/>
    <w:rsid w:val="0010205D"/>
    <w:rsid w:val="00102B1F"/>
    <w:rsid w:val="00104C96"/>
    <w:rsid w:val="00104CF5"/>
    <w:rsid w:val="001051DE"/>
    <w:rsid w:val="0010561C"/>
    <w:rsid w:val="001056CB"/>
    <w:rsid w:val="001066AD"/>
    <w:rsid w:val="00106A87"/>
    <w:rsid w:val="00106C73"/>
    <w:rsid w:val="001072E5"/>
    <w:rsid w:val="001077C6"/>
    <w:rsid w:val="001078E4"/>
    <w:rsid w:val="001110D2"/>
    <w:rsid w:val="00111BC2"/>
    <w:rsid w:val="00112A4D"/>
    <w:rsid w:val="001131E0"/>
    <w:rsid w:val="001135BF"/>
    <w:rsid w:val="001136CD"/>
    <w:rsid w:val="00113808"/>
    <w:rsid w:val="0011463C"/>
    <w:rsid w:val="00114898"/>
    <w:rsid w:val="00115336"/>
    <w:rsid w:val="001156E7"/>
    <w:rsid w:val="00115BB8"/>
    <w:rsid w:val="00115BCF"/>
    <w:rsid w:val="001179C2"/>
    <w:rsid w:val="00117AEC"/>
    <w:rsid w:val="00120793"/>
    <w:rsid w:val="001207BF"/>
    <w:rsid w:val="00120A79"/>
    <w:rsid w:val="00120C33"/>
    <w:rsid w:val="00120EEC"/>
    <w:rsid w:val="001211F3"/>
    <w:rsid w:val="00121286"/>
    <w:rsid w:val="00121BE9"/>
    <w:rsid w:val="00121EC5"/>
    <w:rsid w:val="00122BBA"/>
    <w:rsid w:val="00122FE0"/>
    <w:rsid w:val="00123A8C"/>
    <w:rsid w:val="001240E0"/>
    <w:rsid w:val="00124307"/>
    <w:rsid w:val="00124AF1"/>
    <w:rsid w:val="00124F36"/>
    <w:rsid w:val="00125EE3"/>
    <w:rsid w:val="00125F1D"/>
    <w:rsid w:val="001264AC"/>
    <w:rsid w:val="00126E41"/>
    <w:rsid w:val="00126FE5"/>
    <w:rsid w:val="001270FD"/>
    <w:rsid w:val="00130538"/>
    <w:rsid w:val="001309EF"/>
    <w:rsid w:val="00131635"/>
    <w:rsid w:val="00131642"/>
    <w:rsid w:val="00132968"/>
    <w:rsid w:val="00132D00"/>
    <w:rsid w:val="00132D4C"/>
    <w:rsid w:val="00132FC1"/>
    <w:rsid w:val="001340EA"/>
    <w:rsid w:val="00134B70"/>
    <w:rsid w:val="00134CC3"/>
    <w:rsid w:val="0013535A"/>
    <w:rsid w:val="00135D22"/>
    <w:rsid w:val="001362E9"/>
    <w:rsid w:val="00136321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30"/>
    <w:rsid w:val="00141A57"/>
    <w:rsid w:val="00141AEC"/>
    <w:rsid w:val="00141D69"/>
    <w:rsid w:val="00144000"/>
    <w:rsid w:val="0014402F"/>
    <w:rsid w:val="001448DE"/>
    <w:rsid w:val="00145CD9"/>
    <w:rsid w:val="00147C2C"/>
    <w:rsid w:val="00147F56"/>
    <w:rsid w:val="00150649"/>
    <w:rsid w:val="00151277"/>
    <w:rsid w:val="001513F4"/>
    <w:rsid w:val="00151618"/>
    <w:rsid w:val="00151817"/>
    <w:rsid w:val="00151B51"/>
    <w:rsid w:val="0015271F"/>
    <w:rsid w:val="0015329D"/>
    <w:rsid w:val="00153E51"/>
    <w:rsid w:val="00153F53"/>
    <w:rsid w:val="00154DB0"/>
    <w:rsid w:val="0015569B"/>
    <w:rsid w:val="001600B3"/>
    <w:rsid w:val="0016040E"/>
    <w:rsid w:val="00160B29"/>
    <w:rsid w:val="00160BFD"/>
    <w:rsid w:val="001619E4"/>
    <w:rsid w:val="00162701"/>
    <w:rsid w:val="00163856"/>
    <w:rsid w:val="00163ABC"/>
    <w:rsid w:val="00164186"/>
    <w:rsid w:val="00165099"/>
    <w:rsid w:val="0016570E"/>
    <w:rsid w:val="00165863"/>
    <w:rsid w:val="00165DF8"/>
    <w:rsid w:val="001663A3"/>
    <w:rsid w:val="00167927"/>
    <w:rsid w:val="00170B14"/>
    <w:rsid w:val="001711FF"/>
    <w:rsid w:val="00172FC5"/>
    <w:rsid w:val="00173B3A"/>
    <w:rsid w:val="00173EA9"/>
    <w:rsid w:val="00173F69"/>
    <w:rsid w:val="00174829"/>
    <w:rsid w:val="00174B02"/>
    <w:rsid w:val="0017586A"/>
    <w:rsid w:val="00176798"/>
    <w:rsid w:val="00176C83"/>
    <w:rsid w:val="001773C3"/>
    <w:rsid w:val="0017740F"/>
    <w:rsid w:val="0018024C"/>
    <w:rsid w:val="00180349"/>
    <w:rsid w:val="001807D9"/>
    <w:rsid w:val="001807DA"/>
    <w:rsid w:val="0018157B"/>
    <w:rsid w:val="00181699"/>
    <w:rsid w:val="00182AB3"/>
    <w:rsid w:val="00183046"/>
    <w:rsid w:val="001831FF"/>
    <w:rsid w:val="001838ED"/>
    <w:rsid w:val="001850F6"/>
    <w:rsid w:val="001869AE"/>
    <w:rsid w:val="0018712B"/>
    <w:rsid w:val="00187383"/>
    <w:rsid w:val="001875A1"/>
    <w:rsid w:val="0018766C"/>
    <w:rsid w:val="0019031B"/>
    <w:rsid w:val="001909C9"/>
    <w:rsid w:val="00190B04"/>
    <w:rsid w:val="00190D93"/>
    <w:rsid w:val="0019132A"/>
    <w:rsid w:val="001913A3"/>
    <w:rsid w:val="001913A9"/>
    <w:rsid w:val="001917D9"/>
    <w:rsid w:val="001928BE"/>
    <w:rsid w:val="00192991"/>
    <w:rsid w:val="00193854"/>
    <w:rsid w:val="00194292"/>
    <w:rsid w:val="0019509E"/>
    <w:rsid w:val="0019560B"/>
    <w:rsid w:val="00195DF5"/>
    <w:rsid w:val="00195E2B"/>
    <w:rsid w:val="0019630A"/>
    <w:rsid w:val="0019631C"/>
    <w:rsid w:val="001969B2"/>
    <w:rsid w:val="00197772"/>
    <w:rsid w:val="00197B5D"/>
    <w:rsid w:val="001A07DF"/>
    <w:rsid w:val="001A089E"/>
    <w:rsid w:val="001A10DD"/>
    <w:rsid w:val="001A1E27"/>
    <w:rsid w:val="001A1EF7"/>
    <w:rsid w:val="001A20D1"/>
    <w:rsid w:val="001A2138"/>
    <w:rsid w:val="001A28B4"/>
    <w:rsid w:val="001A2E5E"/>
    <w:rsid w:val="001A2FB3"/>
    <w:rsid w:val="001A318D"/>
    <w:rsid w:val="001A375B"/>
    <w:rsid w:val="001A394F"/>
    <w:rsid w:val="001A3D21"/>
    <w:rsid w:val="001A4B24"/>
    <w:rsid w:val="001A4B9E"/>
    <w:rsid w:val="001A4D0F"/>
    <w:rsid w:val="001A4D55"/>
    <w:rsid w:val="001A508A"/>
    <w:rsid w:val="001A5C7B"/>
    <w:rsid w:val="001A5ED4"/>
    <w:rsid w:val="001A712D"/>
    <w:rsid w:val="001A78AE"/>
    <w:rsid w:val="001A7B35"/>
    <w:rsid w:val="001A7E72"/>
    <w:rsid w:val="001B07FD"/>
    <w:rsid w:val="001B1575"/>
    <w:rsid w:val="001B18A8"/>
    <w:rsid w:val="001B2268"/>
    <w:rsid w:val="001B26F5"/>
    <w:rsid w:val="001B2CCF"/>
    <w:rsid w:val="001B2FD1"/>
    <w:rsid w:val="001B30A8"/>
    <w:rsid w:val="001B30D8"/>
    <w:rsid w:val="001B37AE"/>
    <w:rsid w:val="001B3CD6"/>
    <w:rsid w:val="001B4580"/>
    <w:rsid w:val="001B47BE"/>
    <w:rsid w:val="001B4918"/>
    <w:rsid w:val="001B4DFE"/>
    <w:rsid w:val="001B5356"/>
    <w:rsid w:val="001B610D"/>
    <w:rsid w:val="001B7021"/>
    <w:rsid w:val="001B7988"/>
    <w:rsid w:val="001B7D11"/>
    <w:rsid w:val="001B7D61"/>
    <w:rsid w:val="001C03B4"/>
    <w:rsid w:val="001C0AF6"/>
    <w:rsid w:val="001C0CDC"/>
    <w:rsid w:val="001C0D3C"/>
    <w:rsid w:val="001C0FAF"/>
    <w:rsid w:val="001C2455"/>
    <w:rsid w:val="001C30A1"/>
    <w:rsid w:val="001C326A"/>
    <w:rsid w:val="001C37F1"/>
    <w:rsid w:val="001C38D3"/>
    <w:rsid w:val="001C3CDE"/>
    <w:rsid w:val="001C5AE0"/>
    <w:rsid w:val="001C6408"/>
    <w:rsid w:val="001C6C2E"/>
    <w:rsid w:val="001C77A5"/>
    <w:rsid w:val="001D0158"/>
    <w:rsid w:val="001D0608"/>
    <w:rsid w:val="001D0846"/>
    <w:rsid w:val="001D086E"/>
    <w:rsid w:val="001D116F"/>
    <w:rsid w:val="001D1AEA"/>
    <w:rsid w:val="001D2337"/>
    <w:rsid w:val="001D2758"/>
    <w:rsid w:val="001D3FF9"/>
    <w:rsid w:val="001D41D6"/>
    <w:rsid w:val="001D47D5"/>
    <w:rsid w:val="001D4ACE"/>
    <w:rsid w:val="001D5475"/>
    <w:rsid w:val="001D5B52"/>
    <w:rsid w:val="001D5B7A"/>
    <w:rsid w:val="001D6DD8"/>
    <w:rsid w:val="001D76CE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050"/>
    <w:rsid w:val="001E48AD"/>
    <w:rsid w:val="001E5232"/>
    <w:rsid w:val="001E52F1"/>
    <w:rsid w:val="001E538A"/>
    <w:rsid w:val="001E57AD"/>
    <w:rsid w:val="001E5FE9"/>
    <w:rsid w:val="001E694C"/>
    <w:rsid w:val="001E773F"/>
    <w:rsid w:val="001E7819"/>
    <w:rsid w:val="001E7FD5"/>
    <w:rsid w:val="001F011B"/>
    <w:rsid w:val="001F0255"/>
    <w:rsid w:val="001F05E2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512"/>
    <w:rsid w:val="00201F45"/>
    <w:rsid w:val="0020217D"/>
    <w:rsid w:val="002021AA"/>
    <w:rsid w:val="00202A4A"/>
    <w:rsid w:val="00202D0F"/>
    <w:rsid w:val="002033EA"/>
    <w:rsid w:val="00203E08"/>
    <w:rsid w:val="00203FDC"/>
    <w:rsid w:val="00204022"/>
    <w:rsid w:val="0020441D"/>
    <w:rsid w:val="0020453D"/>
    <w:rsid w:val="0020570A"/>
    <w:rsid w:val="00205EAE"/>
    <w:rsid w:val="002063BC"/>
    <w:rsid w:val="0021028C"/>
    <w:rsid w:val="0021037A"/>
    <w:rsid w:val="0021061A"/>
    <w:rsid w:val="002107E9"/>
    <w:rsid w:val="002109FA"/>
    <w:rsid w:val="00212036"/>
    <w:rsid w:val="002128AF"/>
    <w:rsid w:val="0021290A"/>
    <w:rsid w:val="00212A6D"/>
    <w:rsid w:val="00212F6C"/>
    <w:rsid w:val="00212F81"/>
    <w:rsid w:val="002130F6"/>
    <w:rsid w:val="0021317C"/>
    <w:rsid w:val="0021361E"/>
    <w:rsid w:val="00213A0A"/>
    <w:rsid w:val="00214388"/>
    <w:rsid w:val="00214480"/>
    <w:rsid w:val="00214662"/>
    <w:rsid w:val="00215225"/>
    <w:rsid w:val="0021581C"/>
    <w:rsid w:val="00216041"/>
    <w:rsid w:val="002162B8"/>
    <w:rsid w:val="00216413"/>
    <w:rsid w:val="00216F38"/>
    <w:rsid w:val="00217241"/>
    <w:rsid w:val="002173D7"/>
    <w:rsid w:val="00217CB2"/>
    <w:rsid w:val="002208B0"/>
    <w:rsid w:val="00220C2B"/>
    <w:rsid w:val="00220DA5"/>
    <w:rsid w:val="00220DEF"/>
    <w:rsid w:val="002212B6"/>
    <w:rsid w:val="002214C0"/>
    <w:rsid w:val="00221BF6"/>
    <w:rsid w:val="00221CED"/>
    <w:rsid w:val="002224BE"/>
    <w:rsid w:val="00222640"/>
    <w:rsid w:val="0022273B"/>
    <w:rsid w:val="00222B97"/>
    <w:rsid w:val="00222DA5"/>
    <w:rsid w:val="00222DD4"/>
    <w:rsid w:val="0022452E"/>
    <w:rsid w:val="00226311"/>
    <w:rsid w:val="0022735D"/>
    <w:rsid w:val="00230100"/>
    <w:rsid w:val="00230213"/>
    <w:rsid w:val="00231385"/>
    <w:rsid w:val="0023217A"/>
    <w:rsid w:val="0023245A"/>
    <w:rsid w:val="0023269C"/>
    <w:rsid w:val="00233061"/>
    <w:rsid w:val="00233D0A"/>
    <w:rsid w:val="00233F70"/>
    <w:rsid w:val="00234A9F"/>
    <w:rsid w:val="00234B6C"/>
    <w:rsid w:val="002355D4"/>
    <w:rsid w:val="00235D23"/>
    <w:rsid w:val="00236622"/>
    <w:rsid w:val="00236EC0"/>
    <w:rsid w:val="00236F23"/>
    <w:rsid w:val="00237A84"/>
    <w:rsid w:val="00241A33"/>
    <w:rsid w:val="00242F94"/>
    <w:rsid w:val="00244512"/>
    <w:rsid w:val="00244915"/>
    <w:rsid w:val="0024496D"/>
    <w:rsid w:val="00245055"/>
    <w:rsid w:val="00245181"/>
    <w:rsid w:val="00245425"/>
    <w:rsid w:val="00245C14"/>
    <w:rsid w:val="00245C7C"/>
    <w:rsid w:val="00245CEC"/>
    <w:rsid w:val="00246B63"/>
    <w:rsid w:val="00247683"/>
    <w:rsid w:val="00250259"/>
    <w:rsid w:val="0025072B"/>
    <w:rsid w:val="00250F5D"/>
    <w:rsid w:val="00251481"/>
    <w:rsid w:val="00251618"/>
    <w:rsid w:val="002526D7"/>
    <w:rsid w:val="00252800"/>
    <w:rsid w:val="0025391E"/>
    <w:rsid w:val="0025430D"/>
    <w:rsid w:val="0025431E"/>
    <w:rsid w:val="00255E68"/>
    <w:rsid w:val="002564F9"/>
    <w:rsid w:val="00256E86"/>
    <w:rsid w:val="00257CD5"/>
    <w:rsid w:val="00257CF8"/>
    <w:rsid w:val="00260093"/>
    <w:rsid w:val="002601B5"/>
    <w:rsid w:val="002605C8"/>
    <w:rsid w:val="002611B8"/>
    <w:rsid w:val="00261363"/>
    <w:rsid w:val="002618B0"/>
    <w:rsid w:val="00261C3A"/>
    <w:rsid w:val="0026225B"/>
    <w:rsid w:val="00263495"/>
    <w:rsid w:val="002646CF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327"/>
    <w:rsid w:val="00272714"/>
    <w:rsid w:val="00272876"/>
    <w:rsid w:val="00272CDB"/>
    <w:rsid w:val="00273114"/>
    <w:rsid w:val="002735B0"/>
    <w:rsid w:val="002760B1"/>
    <w:rsid w:val="0027620F"/>
    <w:rsid w:val="002763DB"/>
    <w:rsid w:val="0027664C"/>
    <w:rsid w:val="00276A75"/>
    <w:rsid w:val="00276E27"/>
    <w:rsid w:val="00277010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D3E"/>
    <w:rsid w:val="00287F44"/>
    <w:rsid w:val="0029060F"/>
    <w:rsid w:val="00290F99"/>
    <w:rsid w:val="00290FDA"/>
    <w:rsid w:val="00291AE7"/>
    <w:rsid w:val="0029207F"/>
    <w:rsid w:val="002920B3"/>
    <w:rsid w:val="00293112"/>
    <w:rsid w:val="0029340E"/>
    <w:rsid w:val="00294135"/>
    <w:rsid w:val="00294267"/>
    <w:rsid w:val="00294E65"/>
    <w:rsid w:val="00295BFF"/>
    <w:rsid w:val="00296078"/>
    <w:rsid w:val="0029625C"/>
    <w:rsid w:val="0029687D"/>
    <w:rsid w:val="0029735F"/>
    <w:rsid w:val="00297660"/>
    <w:rsid w:val="002A02BB"/>
    <w:rsid w:val="002A04E0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9FD"/>
    <w:rsid w:val="002A4A0F"/>
    <w:rsid w:val="002A4A7A"/>
    <w:rsid w:val="002A58B5"/>
    <w:rsid w:val="002A6173"/>
    <w:rsid w:val="002A656F"/>
    <w:rsid w:val="002A6F53"/>
    <w:rsid w:val="002A796A"/>
    <w:rsid w:val="002A79E5"/>
    <w:rsid w:val="002A7CD5"/>
    <w:rsid w:val="002B037F"/>
    <w:rsid w:val="002B0820"/>
    <w:rsid w:val="002B15C9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B7959"/>
    <w:rsid w:val="002C279D"/>
    <w:rsid w:val="002C3091"/>
    <w:rsid w:val="002C3247"/>
    <w:rsid w:val="002C3D72"/>
    <w:rsid w:val="002C4196"/>
    <w:rsid w:val="002C4B3F"/>
    <w:rsid w:val="002C55A6"/>
    <w:rsid w:val="002C5B50"/>
    <w:rsid w:val="002C6664"/>
    <w:rsid w:val="002C75B6"/>
    <w:rsid w:val="002C79AC"/>
    <w:rsid w:val="002D080A"/>
    <w:rsid w:val="002D0B65"/>
    <w:rsid w:val="002D220D"/>
    <w:rsid w:val="002D27E3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D730C"/>
    <w:rsid w:val="002E03D7"/>
    <w:rsid w:val="002E09A0"/>
    <w:rsid w:val="002E0A8A"/>
    <w:rsid w:val="002E0C4C"/>
    <w:rsid w:val="002E0D18"/>
    <w:rsid w:val="002E100F"/>
    <w:rsid w:val="002E27C3"/>
    <w:rsid w:val="002E2B6F"/>
    <w:rsid w:val="002E38B5"/>
    <w:rsid w:val="002E4AA7"/>
    <w:rsid w:val="002E535B"/>
    <w:rsid w:val="002E54F1"/>
    <w:rsid w:val="002E5B2D"/>
    <w:rsid w:val="002E5D89"/>
    <w:rsid w:val="002E5FFC"/>
    <w:rsid w:val="002E65D3"/>
    <w:rsid w:val="002E688F"/>
    <w:rsid w:val="002E75FA"/>
    <w:rsid w:val="002F0130"/>
    <w:rsid w:val="002F04F5"/>
    <w:rsid w:val="002F0B5C"/>
    <w:rsid w:val="002F1895"/>
    <w:rsid w:val="002F2F98"/>
    <w:rsid w:val="002F3201"/>
    <w:rsid w:val="002F3A20"/>
    <w:rsid w:val="002F3E13"/>
    <w:rsid w:val="002F3EC4"/>
    <w:rsid w:val="002F436B"/>
    <w:rsid w:val="002F4984"/>
    <w:rsid w:val="002F4CE9"/>
    <w:rsid w:val="002F4F34"/>
    <w:rsid w:val="002F60AB"/>
    <w:rsid w:val="002F637F"/>
    <w:rsid w:val="002F6BCC"/>
    <w:rsid w:val="002F7283"/>
    <w:rsid w:val="002F776F"/>
    <w:rsid w:val="002F79D1"/>
    <w:rsid w:val="002F7AA8"/>
    <w:rsid w:val="003002F9"/>
    <w:rsid w:val="00300FF6"/>
    <w:rsid w:val="0030180F"/>
    <w:rsid w:val="0030193C"/>
    <w:rsid w:val="00302BF8"/>
    <w:rsid w:val="00302D64"/>
    <w:rsid w:val="00302E6C"/>
    <w:rsid w:val="00304D98"/>
    <w:rsid w:val="0030594A"/>
    <w:rsid w:val="00305B2C"/>
    <w:rsid w:val="00305BA9"/>
    <w:rsid w:val="00307200"/>
    <w:rsid w:val="00307AEC"/>
    <w:rsid w:val="00307B77"/>
    <w:rsid w:val="00307F17"/>
    <w:rsid w:val="00312562"/>
    <w:rsid w:val="0031259F"/>
    <w:rsid w:val="00313E24"/>
    <w:rsid w:val="00314FF9"/>
    <w:rsid w:val="003154C5"/>
    <w:rsid w:val="00316532"/>
    <w:rsid w:val="00316697"/>
    <w:rsid w:val="00317198"/>
    <w:rsid w:val="003200FA"/>
    <w:rsid w:val="00320137"/>
    <w:rsid w:val="00320559"/>
    <w:rsid w:val="00321F49"/>
    <w:rsid w:val="00322481"/>
    <w:rsid w:val="00322954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5F74"/>
    <w:rsid w:val="00326364"/>
    <w:rsid w:val="003268A5"/>
    <w:rsid w:val="00326E3D"/>
    <w:rsid w:val="00326E64"/>
    <w:rsid w:val="0032794B"/>
    <w:rsid w:val="00327A74"/>
    <w:rsid w:val="00331243"/>
    <w:rsid w:val="00331947"/>
    <w:rsid w:val="00331C1F"/>
    <w:rsid w:val="0033269A"/>
    <w:rsid w:val="00332A20"/>
    <w:rsid w:val="003332F3"/>
    <w:rsid w:val="0033366A"/>
    <w:rsid w:val="003338D6"/>
    <w:rsid w:val="003341BC"/>
    <w:rsid w:val="003341F4"/>
    <w:rsid w:val="00334403"/>
    <w:rsid w:val="00334EEB"/>
    <w:rsid w:val="0033556E"/>
    <w:rsid w:val="00335926"/>
    <w:rsid w:val="00336532"/>
    <w:rsid w:val="0033698F"/>
    <w:rsid w:val="00336A2D"/>
    <w:rsid w:val="00336B9B"/>
    <w:rsid w:val="00337052"/>
    <w:rsid w:val="0033730A"/>
    <w:rsid w:val="0033741E"/>
    <w:rsid w:val="00340481"/>
    <w:rsid w:val="00340BFB"/>
    <w:rsid w:val="0034119D"/>
    <w:rsid w:val="003412FD"/>
    <w:rsid w:val="0034139F"/>
    <w:rsid w:val="003413CD"/>
    <w:rsid w:val="003422B2"/>
    <w:rsid w:val="003425A0"/>
    <w:rsid w:val="00343869"/>
    <w:rsid w:val="00343CB8"/>
    <w:rsid w:val="00344601"/>
    <w:rsid w:val="00344D04"/>
    <w:rsid w:val="00345859"/>
    <w:rsid w:val="00347BF5"/>
    <w:rsid w:val="00347D13"/>
    <w:rsid w:val="00350298"/>
    <w:rsid w:val="003502B8"/>
    <w:rsid w:val="00350339"/>
    <w:rsid w:val="003509A2"/>
    <w:rsid w:val="00351222"/>
    <w:rsid w:val="0035235E"/>
    <w:rsid w:val="003523D6"/>
    <w:rsid w:val="00352926"/>
    <w:rsid w:val="0035449C"/>
    <w:rsid w:val="0035461D"/>
    <w:rsid w:val="003547FD"/>
    <w:rsid w:val="00354C00"/>
    <w:rsid w:val="00354FD6"/>
    <w:rsid w:val="003551B5"/>
    <w:rsid w:val="0035558A"/>
    <w:rsid w:val="00355A4C"/>
    <w:rsid w:val="00355AEE"/>
    <w:rsid w:val="003567D6"/>
    <w:rsid w:val="00356A05"/>
    <w:rsid w:val="00357305"/>
    <w:rsid w:val="0035746F"/>
    <w:rsid w:val="00360317"/>
    <w:rsid w:val="00360C7E"/>
    <w:rsid w:val="003619B1"/>
    <w:rsid w:val="00361CDE"/>
    <w:rsid w:val="00361F8B"/>
    <w:rsid w:val="00362BA7"/>
    <w:rsid w:val="00362F00"/>
    <w:rsid w:val="0036372B"/>
    <w:rsid w:val="00363FEA"/>
    <w:rsid w:val="0036478F"/>
    <w:rsid w:val="00364991"/>
    <w:rsid w:val="00364C60"/>
    <w:rsid w:val="00364E77"/>
    <w:rsid w:val="00365437"/>
    <w:rsid w:val="00365F18"/>
    <w:rsid w:val="00366A3D"/>
    <w:rsid w:val="00366D0C"/>
    <w:rsid w:val="00366FD5"/>
    <w:rsid w:val="00367F2B"/>
    <w:rsid w:val="003702E7"/>
    <w:rsid w:val="00370A3B"/>
    <w:rsid w:val="00370B82"/>
    <w:rsid w:val="003741D2"/>
    <w:rsid w:val="0037449D"/>
    <w:rsid w:val="0037458D"/>
    <w:rsid w:val="00374C06"/>
    <w:rsid w:val="00374CB3"/>
    <w:rsid w:val="0037543F"/>
    <w:rsid w:val="0037617A"/>
    <w:rsid w:val="003763EE"/>
    <w:rsid w:val="003766DC"/>
    <w:rsid w:val="00376BB0"/>
    <w:rsid w:val="00377BAF"/>
    <w:rsid w:val="00377BCD"/>
    <w:rsid w:val="003809AE"/>
    <w:rsid w:val="00381442"/>
    <w:rsid w:val="00381C4C"/>
    <w:rsid w:val="0038327A"/>
    <w:rsid w:val="00383968"/>
    <w:rsid w:val="00383CD5"/>
    <w:rsid w:val="0038415A"/>
    <w:rsid w:val="003841B8"/>
    <w:rsid w:val="0038456F"/>
    <w:rsid w:val="003846BE"/>
    <w:rsid w:val="00384C4C"/>
    <w:rsid w:val="00384E81"/>
    <w:rsid w:val="00384EA5"/>
    <w:rsid w:val="00385607"/>
    <w:rsid w:val="00385BDA"/>
    <w:rsid w:val="00386587"/>
    <w:rsid w:val="003867E0"/>
    <w:rsid w:val="00386883"/>
    <w:rsid w:val="00386993"/>
    <w:rsid w:val="00386A31"/>
    <w:rsid w:val="00387663"/>
    <w:rsid w:val="00390979"/>
    <w:rsid w:val="00390F42"/>
    <w:rsid w:val="00391816"/>
    <w:rsid w:val="00391DE8"/>
    <w:rsid w:val="00392562"/>
    <w:rsid w:val="0039312B"/>
    <w:rsid w:val="003932E2"/>
    <w:rsid w:val="00394457"/>
    <w:rsid w:val="0039483D"/>
    <w:rsid w:val="00394B10"/>
    <w:rsid w:val="003951AD"/>
    <w:rsid w:val="003955F4"/>
    <w:rsid w:val="0039574C"/>
    <w:rsid w:val="003962D0"/>
    <w:rsid w:val="00397314"/>
    <w:rsid w:val="0039755A"/>
    <w:rsid w:val="00397682"/>
    <w:rsid w:val="003978EE"/>
    <w:rsid w:val="003A0025"/>
    <w:rsid w:val="003A29BA"/>
    <w:rsid w:val="003A32CA"/>
    <w:rsid w:val="003A4128"/>
    <w:rsid w:val="003A5211"/>
    <w:rsid w:val="003A52BE"/>
    <w:rsid w:val="003A60F0"/>
    <w:rsid w:val="003A776D"/>
    <w:rsid w:val="003B0746"/>
    <w:rsid w:val="003B0C8A"/>
    <w:rsid w:val="003B2D62"/>
    <w:rsid w:val="003B3323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6E"/>
    <w:rsid w:val="003C0691"/>
    <w:rsid w:val="003C0AC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2D9"/>
    <w:rsid w:val="003D2B61"/>
    <w:rsid w:val="003D2CC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DC7"/>
    <w:rsid w:val="003E0E59"/>
    <w:rsid w:val="003E1C58"/>
    <w:rsid w:val="003E1DAD"/>
    <w:rsid w:val="003E1F40"/>
    <w:rsid w:val="003E255F"/>
    <w:rsid w:val="003E258D"/>
    <w:rsid w:val="003E37B7"/>
    <w:rsid w:val="003E37CC"/>
    <w:rsid w:val="003E3989"/>
    <w:rsid w:val="003E3DB0"/>
    <w:rsid w:val="003E429E"/>
    <w:rsid w:val="003E4FFB"/>
    <w:rsid w:val="003E6416"/>
    <w:rsid w:val="003F02D8"/>
    <w:rsid w:val="003F0AA2"/>
    <w:rsid w:val="003F0EE1"/>
    <w:rsid w:val="003F12F9"/>
    <w:rsid w:val="003F1C1D"/>
    <w:rsid w:val="003F204C"/>
    <w:rsid w:val="003F24C7"/>
    <w:rsid w:val="003F2984"/>
    <w:rsid w:val="003F3AEC"/>
    <w:rsid w:val="003F3C18"/>
    <w:rsid w:val="003F426C"/>
    <w:rsid w:val="003F437C"/>
    <w:rsid w:val="003F5ED6"/>
    <w:rsid w:val="003F6CE3"/>
    <w:rsid w:val="004008C7"/>
    <w:rsid w:val="004014C7"/>
    <w:rsid w:val="004019A6"/>
    <w:rsid w:val="00401BD0"/>
    <w:rsid w:val="0040210F"/>
    <w:rsid w:val="004027C9"/>
    <w:rsid w:val="004029A2"/>
    <w:rsid w:val="00402FAC"/>
    <w:rsid w:val="0040377A"/>
    <w:rsid w:val="0040388B"/>
    <w:rsid w:val="004047B9"/>
    <w:rsid w:val="00404D37"/>
    <w:rsid w:val="0040525D"/>
    <w:rsid w:val="004052C5"/>
    <w:rsid w:val="00406799"/>
    <w:rsid w:val="00407362"/>
    <w:rsid w:val="004077C4"/>
    <w:rsid w:val="004118DD"/>
    <w:rsid w:val="00411FCB"/>
    <w:rsid w:val="0041265F"/>
    <w:rsid w:val="00412774"/>
    <w:rsid w:val="004127D9"/>
    <w:rsid w:val="00412B90"/>
    <w:rsid w:val="004139D8"/>
    <w:rsid w:val="00413CD9"/>
    <w:rsid w:val="00413F0D"/>
    <w:rsid w:val="00415C29"/>
    <w:rsid w:val="004161AC"/>
    <w:rsid w:val="004161B0"/>
    <w:rsid w:val="004163DD"/>
    <w:rsid w:val="0041767C"/>
    <w:rsid w:val="004200D8"/>
    <w:rsid w:val="004205CC"/>
    <w:rsid w:val="00421FCB"/>
    <w:rsid w:val="00422D96"/>
    <w:rsid w:val="00422F20"/>
    <w:rsid w:val="00423C89"/>
    <w:rsid w:val="00424929"/>
    <w:rsid w:val="00425227"/>
    <w:rsid w:val="00425EA3"/>
    <w:rsid w:val="00426411"/>
    <w:rsid w:val="00426C93"/>
    <w:rsid w:val="00427141"/>
    <w:rsid w:val="00427142"/>
    <w:rsid w:val="0042728B"/>
    <w:rsid w:val="004273B8"/>
    <w:rsid w:val="00427A7E"/>
    <w:rsid w:val="00427C61"/>
    <w:rsid w:val="0043055A"/>
    <w:rsid w:val="004308B7"/>
    <w:rsid w:val="00431449"/>
    <w:rsid w:val="004317FD"/>
    <w:rsid w:val="004318DF"/>
    <w:rsid w:val="004323C2"/>
    <w:rsid w:val="004330C2"/>
    <w:rsid w:val="00433180"/>
    <w:rsid w:val="004333A1"/>
    <w:rsid w:val="00433D3C"/>
    <w:rsid w:val="00433EBE"/>
    <w:rsid w:val="00433F9E"/>
    <w:rsid w:val="00434C94"/>
    <w:rsid w:val="00436C51"/>
    <w:rsid w:val="004376E5"/>
    <w:rsid w:val="004401A2"/>
    <w:rsid w:val="0044021C"/>
    <w:rsid w:val="004404A7"/>
    <w:rsid w:val="004408DA"/>
    <w:rsid w:val="00440B46"/>
    <w:rsid w:val="00440DA1"/>
    <w:rsid w:val="004419E2"/>
    <w:rsid w:val="00441B81"/>
    <w:rsid w:val="004428D8"/>
    <w:rsid w:val="00442C05"/>
    <w:rsid w:val="00442C08"/>
    <w:rsid w:val="00443E4B"/>
    <w:rsid w:val="004441AE"/>
    <w:rsid w:val="0044427C"/>
    <w:rsid w:val="004445F2"/>
    <w:rsid w:val="0044527D"/>
    <w:rsid w:val="004456A1"/>
    <w:rsid w:val="0044684A"/>
    <w:rsid w:val="0044720B"/>
    <w:rsid w:val="00447301"/>
    <w:rsid w:val="00447FB9"/>
    <w:rsid w:val="00447FED"/>
    <w:rsid w:val="00450036"/>
    <w:rsid w:val="00452016"/>
    <w:rsid w:val="00452057"/>
    <w:rsid w:val="0045208A"/>
    <w:rsid w:val="00452633"/>
    <w:rsid w:val="004528E2"/>
    <w:rsid w:val="00452EA8"/>
    <w:rsid w:val="004530D3"/>
    <w:rsid w:val="00453284"/>
    <w:rsid w:val="00453967"/>
    <w:rsid w:val="00454052"/>
    <w:rsid w:val="00454149"/>
    <w:rsid w:val="00454413"/>
    <w:rsid w:val="004549AD"/>
    <w:rsid w:val="0045594C"/>
    <w:rsid w:val="00455BC7"/>
    <w:rsid w:val="00455D52"/>
    <w:rsid w:val="0045681A"/>
    <w:rsid w:val="00456F69"/>
    <w:rsid w:val="00457CDB"/>
    <w:rsid w:val="0046140A"/>
    <w:rsid w:val="00461B6A"/>
    <w:rsid w:val="0046235C"/>
    <w:rsid w:val="00462395"/>
    <w:rsid w:val="00462A62"/>
    <w:rsid w:val="00462CCC"/>
    <w:rsid w:val="004630D7"/>
    <w:rsid w:val="00463323"/>
    <w:rsid w:val="004633C5"/>
    <w:rsid w:val="00463A40"/>
    <w:rsid w:val="00463DD8"/>
    <w:rsid w:val="0046428D"/>
    <w:rsid w:val="00464AC2"/>
    <w:rsid w:val="0046573B"/>
    <w:rsid w:val="004663DB"/>
    <w:rsid w:val="00466C34"/>
    <w:rsid w:val="00466F0A"/>
    <w:rsid w:val="00467F78"/>
    <w:rsid w:val="00470848"/>
    <w:rsid w:val="004709B2"/>
    <w:rsid w:val="00470A3B"/>
    <w:rsid w:val="00470A4D"/>
    <w:rsid w:val="0047130E"/>
    <w:rsid w:val="00471D58"/>
    <w:rsid w:val="00471F6F"/>
    <w:rsid w:val="00471FFB"/>
    <w:rsid w:val="0047205E"/>
    <w:rsid w:val="00473952"/>
    <w:rsid w:val="00473A04"/>
    <w:rsid w:val="00473EA7"/>
    <w:rsid w:val="004740FE"/>
    <w:rsid w:val="004745BD"/>
    <w:rsid w:val="00474979"/>
    <w:rsid w:val="0047544B"/>
    <w:rsid w:val="004758EA"/>
    <w:rsid w:val="00475969"/>
    <w:rsid w:val="00475A42"/>
    <w:rsid w:val="004772CD"/>
    <w:rsid w:val="004803E5"/>
    <w:rsid w:val="004806A4"/>
    <w:rsid w:val="00480EC2"/>
    <w:rsid w:val="00481B92"/>
    <w:rsid w:val="00482C02"/>
    <w:rsid w:val="00483064"/>
    <w:rsid w:val="00483E32"/>
    <w:rsid w:val="00484117"/>
    <w:rsid w:val="004854B6"/>
    <w:rsid w:val="00485751"/>
    <w:rsid w:val="00490CD8"/>
    <w:rsid w:val="00491343"/>
    <w:rsid w:val="004916DE"/>
    <w:rsid w:val="00491778"/>
    <w:rsid w:val="00491930"/>
    <w:rsid w:val="00491D4E"/>
    <w:rsid w:val="00491E51"/>
    <w:rsid w:val="0049204B"/>
    <w:rsid w:val="004932CA"/>
    <w:rsid w:val="004934A3"/>
    <w:rsid w:val="0049374D"/>
    <w:rsid w:val="004938F4"/>
    <w:rsid w:val="0049397D"/>
    <w:rsid w:val="00493C8D"/>
    <w:rsid w:val="00493D5D"/>
    <w:rsid w:val="004944AB"/>
    <w:rsid w:val="00494D54"/>
    <w:rsid w:val="00494FB2"/>
    <w:rsid w:val="00495C4F"/>
    <w:rsid w:val="0049616A"/>
    <w:rsid w:val="0049693A"/>
    <w:rsid w:val="004A16D4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665"/>
    <w:rsid w:val="004A4E4C"/>
    <w:rsid w:val="004A4E7F"/>
    <w:rsid w:val="004A4FE6"/>
    <w:rsid w:val="004A6361"/>
    <w:rsid w:val="004A6B7F"/>
    <w:rsid w:val="004A6C0D"/>
    <w:rsid w:val="004A7118"/>
    <w:rsid w:val="004A7134"/>
    <w:rsid w:val="004A7334"/>
    <w:rsid w:val="004A776E"/>
    <w:rsid w:val="004A77D7"/>
    <w:rsid w:val="004B0454"/>
    <w:rsid w:val="004B0465"/>
    <w:rsid w:val="004B14E6"/>
    <w:rsid w:val="004B1D96"/>
    <w:rsid w:val="004B1EF2"/>
    <w:rsid w:val="004B270D"/>
    <w:rsid w:val="004B29E9"/>
    <w:rsid w:val="004B3BDF"/>
    <w:rsid w:val="004B49BD"/>
    <w:rsid w:val="004B4C5C"/>
    <w:rsid w:val="004B5CAD"/>
    <w:rsid w:val="004B6EAC"/>
    <w:rsid w:val="004B7D69"/>
    <w:rsid w:val="004B7F98"/>
    <w:rsid w:val="004C0018"/>
    <w:rsid w:val="004C00B3"/>
    <w:rsid w:val="004C0564"/>
    <w:rsid w:val="004C0606"/>
    <w:rsid w:val="004C0C43"/>
    <w:rsid w:val="004C0F29"/>
    <w:rsid w:val="004C17EB"/>
    <w:rsid w:val="004C1EE9"/>
    <w:rsid w:val="004C1FAC"/>
    <w:rsid w:val="004C274A"/>
    <w:rsid w:val="004C2D97"/>
    <w:rsid w:val="004C3083"/>
    <w:rsid w:val="004C3A6A"/>
    <w:rsid w:val="004C3A95"/>
    <w:rsid w:val="004C3C4F"/>
    <w:rsid w:val="004C47C1"/>
    <w:rsid w:val="004C4AA5"/>
    <w:rsid w:val="004C539B"/>
    <w:rsid w:val="004C561C"/>
    <w:rsid w:val="004C5B8F"/>
    <w:rsid w:val="004C62BC"/>
    <w:rsid w:val="004C6FD3"/>
    <w:rsid w:val="004C748F"/>
    <w:rsid w:val="004C78E2"/>
    <w:rsid w:val="004C7C73"/>
    <w:rsid w:val="004C7C99"/>
    <w:rsid w:val="004D05A6"/>
    <w:rsid w:val="004D15CA"/>
    <w:rsid w:val="004D1714"/>
    <w:rsid w:val="004D1A97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5D9"/>
    <w:rsid w:val="004D37CE"/>
    <w:rsid w:val="004D3BD3"/>
    <w:rsid w:val="004D3D8C"/>
    <w:rsid w:val="004D45FA"/>
    <w:rsid w:val="004D4A96"/>
    <w:rsid w:val="004D4BD8"/>
    <w:rsid w:val="004D53C7"/>
    <w:rsid w:val="004D5972"/>
    <w:rsid w:val="004D5A4E"/>
    <w:rsid w:val="004D732F"/>
    <w:rsid w:val="004E01BD"/>
    <w:rsid w:val="004E0C16"/>
    <w:rsid w:val="004E1912"/>
    <w:rsid w:val="004E1945"/>
    <w:rsid w:val="004E2588"/>
    <w:rsid w:val="004E277B"/>
    <w:rsid w:val="004E3C1B"/>
    <w:rsid w:val="004E3C46"/>
    <w:rsid w:val="004E47A9"/>
    <w:rsid w:val="004E5938"/>
    <w:rsid w:val="004E5A1A"/>
    <w:rsid w:val="004E5D83"/>
    <w:rsid w:val="004E6573"/>
    <w:rsid w:val="004E6638"/>
    <w:rsid w:val="004E6781"/>
    <w:rsid w:val="004E68C0"/>
    <w:rsid w:val="004E6EB6"/>
    <w:rsid w:val="004E7088"/>
    <w:rsid w:val="004E725E"/>
    <w:rsid w:val="004E797A"/>
    <w:rsid w:val="004F06BB"/>
    <w:rsid w:val="004F12E0"/>
    <w:rsid w:val="004F1EAF"/>
    <w:rsid w:val="004F28FE"/>
    <w:rsid w:val="004F2D9B"/>
    <w:rsid w:val="004F2DEA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09F3"/>
    <w:rsid w:val="00501490"/>
    <w:rsid w:val="005016DC"/>
    <w:rsid w:val="00501DDE"/>
    <w:rsid w:val="00502156"/>
    <w:rsid w:val="00502302"/>
    <w:rsid w:val="0050252C"/>
    <w:rsid w:val="00502938"/>
    <w:rsid w:val="005032B4"/>
    <w:rsid w:val="005036C7"/>
    <w:rsid w:val="00503757"/>
    <w:rsid w:val="00503F90"/>
    <w:rsid w:val="005054D2"/>
    <w:rsid w:val="00505948"/>
    <w:rsid w:val="00505D6A"/>
    <w:rsid w:val="00506326"/>
    <w:rsid w:val="00506644"/>
    <w:rsid w:val="00506D07"/>
    <w:rsid w:val="00506D37"/>
    <w:rsid w:val="0050777F"/>
    <w:rsid w:val="00507ED1"/>
    <w:rsid w:val="005101D8"/>
    <w:rsid w:val="00510222"/>
    <w:rsid w:val="00510AA0"/>
    <w:rsid w:val="00511346"/>
    <w:rsid w:val="00511373"/>
    <w:rsid w:val="005117DB"/>
    <w:rsid w:val="005122B6"/>
    <w:rsid w:val="00512F55"/>
    <w:rsid w:val="00513351"/>
    <w:rsid w:val="00513BDC"/>
    <w:rsid w:val="00513C19"/>
    <w:rsid w:val="00513F80"/>
    <w:rsid w:val="00513FE5"/>
    <w:rsid w:val="00514105"/>
    <w:rsid w:val="00514301"/>
    <w:rsid w:val="00514EF1"/>
    <w:rsid w:val="00515070"/>
    <w:rsid w:val="0051657E"/>
    <w:rsid w:val="00516FB7"/>
    <w:rsid w:val="00517E63"/>
    <w:rsid w:val="00520927"/>
    <w:rsid w:val="00521622"/>
    <w:rsid w:val="00521681"/>
    <w:rsid w:val="00521C78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1714"/>
    <w:rsid w:val="005322B0"/>
    <w:rsid w:val="00532AA7"/>
    <w:rsid w:val="005343EC"/>
    <w:rsid w:val="005358F1"/>
    <w:rsid w:val="00535D3D"/>
    <w:rsid w:val="00535D98"/>
    <w:rsid w:val="005373A2"/>
    <w:rsid w:val="00542512"/>
    <w:rsid w:val="00542789"/>
    <w:rsid w:val="00542C13"/>
    <w:rsid w:val="005434E9"/>
    <w:rsid w:val="00543DAC"/>
    <w:rsid w:val="0054406D"/>
    <w:rsid w:val="0054416C"/>
    <w:rsid w:val="005446C9"/>
    <w:rsid w:val="00544C5F"/>
    <w:rsid w:val="005451D3"/>
    <w:rsid w:val="00545CF4"/>
    <w:rsid w:val="0054610A"/>
    <w:rsid w:val="00546E1F"/>
    <w:rsid w:val="0054733D"/>
    <w:rsid w:val="00550080"/>
    <w:rsid w:val="0055129D"/>
    <w:rsid w:val="005512D2"/>
    <w:rsid w:val="0055235E"/>
    <w:rsid w:val="00552A6A"/>
    <w:rsid w:val="00552E16"/>
    <w:rsid w:val="0055311F"/>
    <w:rsid w:val="005537E1"/>
    <w:rsid w:val="0055418B"/>
    <w:rsid w:val="00554581"/>
    <w:rsid w:val="00554C98"/>
    <w:rsid w:val="00555009"/>
    <w:rsid w:val="0055553B"/>
    <w:rsid w:val="00555650"/>
    <w:rsid w:val="00555EFD"/>
    <w:rsid w:val="00556612"/>
    <w:rsid w:val="005568D0"/>
    <w:rsid w:val="00557779"/>
    <w:rsid w:val="00557935"/>
    <w:rsid w:val="00557F0D"/>
    <w:rsid w:val="005600D4"/>
    <w:rsid w:val="005607DE"/>
    <w:rsid w:val="0056091D"/>
    <w:rsid w:val="00561713"/>
    <w:rsid w:val="00562E4E"/>
    <w:rsid w:val="00563892"/>
    <w:rsid w:val="00563B32"/>
    <w:rsid w:val="00563FCE"/>
    <w:rsid w:val="005641E3"/>
    <w:rsid w:val="00565877"/>
    <w:rsid w:val="00565E00"/>
    <w:rsid w:val="00566767"/>
    <w:rsid w:val="00566F05"/>
    <w:rsid w:val="00567387"/>
    <w:rsid w:val="0056792D"/>
    <w:rsid w:val="00567AA7"/>
    <w:rsid w:val="00570C22"/>
    <w:rsid w:val="00570C7C"/>
    <w:rsid w:val="00570D4B"/>
    <w:rsid w:val="00571307"/>
    <w:rsid w:val="00571398"/>
    <w:rsid w:val="0057186D"/>
    <w:rsid w:val="00571B6E"/>
    <w:rsid w:val="00571E6C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2F0"/>
    <w:rsid w:val="00576331"/>
    <w:rsid w:val="00576476"/>
    <w:rsid w:val="00576E58"/>
    <w:rsid w:val="0057778E"/>
    <w:rsid w:val="00577B7C"/>
    <w:rsid w:val="0058010A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28E"/>
    <w:rsid w:val="00584423"/>
    <w:rsid w:val="00584D66"/>
    <w:rsid w:val="00584EF4"/>
    <w:rsid w:val="005874D1"/>
    <w:rsid w:val="00590115"/>
    <w:rsid w:val="0059050E"/>
    <w:rsid w:val="00590603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A86"/>
    <w:rsid w:val="00594D50"/>
    <w:rsid w:val="00594FF1"/>
    <w:rsid w:val="0059564B"/>
    <w:rsid w:val="00595A9E"/>
    <w:rsid w:val="00595BF6"/>
    <w:rsid w:val="005965D8"/>
    <w:rsid w:val="00596775"/>
    <w:rsid w:val="005969FC"/>
    <w:rsid w:val="00596BA9"/>
    <w:rsid w:val="00596C0C"/>
    <w:rsid w:val="005977D2"/>
    <w:rsid w:val="005A02C9"/>
    <w:rsid w:val="005A0B6D"/>
    <w:rsid w:val="005A0F26"/>
    <w:rsid w:val="005A1C6F"/>
    <w:rsid w:val="005A1F80"/>
    <w:rsid w:val="005A21AC"/>
    <w:rsid w:val="005A450A"/>
    <w:rsid w:val="005A46F1"/>
    <w:rsid w:val="005A4828"/>
    <w:rsid w:val="005A486F"/>
    <w:rsid w:val="005A49FB"/>
    <w:rsid w:val="005A4A20"/>
    <w:rsid w:val="005A4B45"/>
    <w:rsid w:val="005A4C04"/>
    <w:rsid w:val="005A4CF2"/>
    <w:rsid w:val="005A52BF"/>
    <w:rsid w:val="005A5428"/>
    <w:rsid w:val="005A5B66"/>
    <w:rsid w:val="005A5CCA"/>
    <w:rsid w:val="005A6211"/>
    <w:rsid w:val="005A65A1"/>
    <w:rsid w:val="005A7DE4"/>
    <w:rsid w:val="005A7F41"/>
    <w:rsid w:val="005B048B"/>
    <w:rsid w:val="005B0824"/>
    <w:rsid w:val="005B0852"/>
    <w:rsid w:val="005B1553"/>
    <w:rsid w:val="005B30A8"/>
    <w:rsid w:val="005B342B"/>
    <w:rsid w:val="005B38B5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1A74"/>
    <w:rsid w:val="005C25E9"/>
    <w:rsid w:val="005C2646"/>
    <w:rsid w:val="005C2896"/>
    <w:rsid w:val="005C2C45"/>
    <w:rsid w:val="005C3A36"/>
    <w:rsid w:val="005C3B02"/>
    <w:rsid w:val="005C3CB2"/>
    <w:rsid w:val="005C489D"/>
    <w:rsid w:val="005C48A1"/>
    <w:rsid w:val="005C49EE"/>
    <w:rsid w:val="005C4C56"/>
    <w:rsid w:val="005C568E"/>
    <w:rsid w:val="005C593D"/>
    <w:rsid w:val="005C5DCD"/>
    <w:rsid w:val="005C5E7C"/>
    <w:rsid w:val="005D00B6"/>
    <w:rsid w:val="005D013E"/>
    <w:rsid w:val="005D0400"/>
    <w:rsid w:val="005D0491"/>
    <w:rsid w:val="005D3860"/>
    <w:rsid w:val="005D3E2E"/>
    <w:rsid w:val="005D4351"/>
    <w:rsid w:val="005D4403"/>
    <w:rsid w:val="005D52DF"/>
    <w:rsid w:val="005D58FF"/>
    <w:rsid w:val="005D5F72"/>
    <w:rsid w:val="005D6F08"/>
    <w:rsid w:val="005D784B"/>
    <w:rsid w:val="005D788A"/>
    <w:rsid w:val="005E1DE3"/>
    <w:rsid w:val="005E1DEF"/>
    <w:rsid w:val="005E1F80"/>
    <w:rsid w:val="005E2083"/>
    <w:rsid w:val="005E2A9E"/>
    <w:rsid w:val="005E2BDA"/>
    <w:rsid w:val="005E3984"/>
    <w:rsid w:val="005E3DF3"/>
    <w:rsid w:val="005E3F77"/>
    <w:rsid w:val="005E44A1"/>
    <w:rsid w:val="005E4623"/>
    <w:rsid w:val="005E55D9"/>
    <w:rsid w:val="005E5FEA"/>
    <w:rsid w:val="005E60D2"/>
    <w:rsid w:val="005E664A"/>
    <w:rsid w:val="005E6862"/>
    <w:rsid w:val="005E6F57"/>
    <w:rsid w:val="005E708C"/>
    <w:rsid w:val="005E7E09"/>
    <w:rsid w:val="005F08D9"/>
    <w:rsid w:val="005F0AA2"/>
    <w:rsid w:val="005F0D4A"/>
    <w:rsid w:val="005F11B9"/>
    <w:rsid w:val="005F1711"/>
    <w:rsid w:val="005F18BB"/>
    <w:rsid w:val="005F1CF5"/>
    <w:rsid w:val="005F1D18"/>
    <w:rsid w:val="005F31BA"/>
    <w:rsid w:val="005F366A"/>
    <w:rsid w:val="005F37D5"/>
    <w:rsid w:val="005F3A6E"/>
    <w:rsid w:val="005F3D74"/>
    <w:rsid w:val="005F3E1A"/>
    <w:rsid w:val="005F3FAC"/>
    <w:rsid w:val="005F43D7"/>
    <w:rsid w:val="005F45F4"/>
    <w:rsid w:val="005F48EF"/>
    <w:rsid w:val="005F48FC"/>
    <w:rsid w:val="005F49AD"/>
    <w:rsid w:val="005F4C1A"/>
    <w:rsid w:val="005F5FA0"/>
    <w:rsid w:val="005F6090"/>
    <w:rsid w:val="005F66DE"/>
    <w:rsid w:val="005F6711"/>
    <w:rsid w:val="005F72B4"/>
    <w:rsid w:val="005F7499"/>
    <w:rsid w:val="005F7A9E"/>
    <w:rsid w:val="005F7D66"/>
    <w:rsid w:val="005F7D85"/>
    <w:rsid w:val="00600010"/>
    <w:rsid w:val="006007BB"/>
    <w:rsid w:val="00600914"/>
    <w:rsid w:val="00600B68"/>
    <w:rsid w:val="00601714"/>
    <w:rsid w:val="006019E5"/>
    <w:rsid w:val="00602112"/>
    <w:rsid w:val="00602ED0"/>
    <w:rsid w:val="00603021"/>
    <w:rsid w:val="0060351E"/>
    <w:rsid w:val="00603C17"/>
    <w:rsid w:val="0060568C"/>
    <w:rsid w:val="00605724"/>
    <w:rsid w:val="00605DE0"/>
    <w:rsid w:val="00605F7A"/>
    <w:rsid w:val="00605FD3"/>
    <w:rsid w:val="00606689"/>
    <w:rsid w:val="00606B84"/>
    <w:rsid w:val="00606D3B"/>
    <w:rsid w:val="00607718"/>
    <w:rsid w:val="00607E03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32E"/>
    <w:rsid w:val="00617AA0"/>
    <w:rsid w:val="0062090B"/>
    <w:rsid w:val="00621EDD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4EC5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B9B"/>
    <w:rsid w:val="00630C9E"/>
    <w:rsid w:val="00630FF1"/>
    <w:rsid w:val="00631AF6"/>
    <w:rsid w:val="006321F5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B32"/>
    <w:rsid w:val="00634CBD"/>
    <w:rsid w:val="006355FB"/>
    <w:rsid w:val="00636F9D"/>
    <w:rsid w:val="00636FFA"/>
    <w:rsid w:val="00637BC9"/>
    <w:rsid w:val="006400F3"/>
    <w:rsid w:val="0064043A"/>
    <w:rsid w:val="00640D52"/>
    <w:rsid w:val="00641269"/>
    <w:rsid w:val="006415DA"/>
    <w:rsid w:val="00641980"/>
    <w:rsid w:val="00641C3E"/>
    <w:rsid w:val="006427A8"/>
    <w:rsid w:val="0064398A"/>
    <w:rsid w:val="00644449"/>
    <w:rsid w:val="00644964"/>
    <w:rsid w:val="00644AE6"/>
    <w:rsid w:val="00644C39"/>
    <w:rsid w:val="00646629"/>
    <w:rsid w:val="00646A0E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2E39"/>
    <w:rsid w:val="00653B0F"/>
    <w:rsid w:val="00653E86"/>
    <w:rsid w:val="00655012"/>
    <w:rsid w:val="0065516B"/>
    <w:rsid w:val="00656722"/>
    <w:rsid w:val="006568D8"/>
    <w:rsid w:val="006570A7"/>
    <w:rsid w:val="0066072D"/>
    <w:rsid w:val="00660BAD"/>
    <w:rsid w:val="00660C3D"/>
    <w:rsid w:val="00660C93"/>
    <w:rsid w:val="00661050"/>
    <w:rsid w:val="006612A2"/>
    <w:rsid w:val="0066183B"/>
    <w:rsid w:val="00661F97"/>
    <w:rsid w:val="00662471"/>
    <w:rsid w:val="00662D16"/>
    <w:rsid w:val="0066341E"/>
    <w:rsid w:val="0066369C"/>
    <w:rsid w:val="00663A57"/>
    <w:rsid w:val="00663F02"/>
    <w:rsid w:val="00664003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973"/>
    <w:rsid w:val="00674D07"/>
    <w:rsid w:val="006750D4"/>
    <w:rsid w:val="006752A2"/>
    <w:rsid w:val="0067577F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4D4"/>
    <w:rsid w:val="00684D62"/>
    <w:rsid w:val="006852B7"/>
    <w:rsid w:val="00685C6F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1E6"/>
    <w:rsid w:val="006A07ED"/>
    <w:rsid w:val="006A1723"/>
    <w:rsid w:val="006A1809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6D0"/>
    <w:rsid w:val="006A6B69"/>
    <w:rsid w:val="006A6D1B"/>
    <w:rsid w:val="006A6DC9"/>
    <w:rsid w:val="006A6E12"/>
    <w:rsid w:val="006A6E21"/>
    <w:rsid w:val="006A6FE1"/>
    <w:rsid w:val="006A7078"/>
    <w:rsid w:val="006A74C9"/>
    <w:rsid w:val="006A7AC8"/>
    <w:rsid w:val="006B0852"/>
    <w:rsid w:val="006B1020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4E6"/>
    <w:rsid w:val="006B5A64"/>
    <w:rsid w:val="006B5B72"/>
    <w:rsid w:val="006B5F56"/>
    <w:rsid w:val="006B638F"/>
    <w:rsid w:val="006B6DCF"/>
    <w:rsid w:val="006B760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153"/>
    <w:rsid w:val="006C3210"/>
    <w:rsid w:val="006C3813"/>
    <w:rsid w:val="006C3A91"/>
    <w:rsid w:val="006C43B9"/>
    <w:rsid w:val="006C45FB"/>
    <w:rsid w:val="006C4F2A"/>
    <w:rsid w:val="006C53D0"/>
    <w:rsid w:val="006C56C7"/>
    <w:rsid w:val="006C6077"/>
    <w:rsid w:val="006C62ED"/>
    <w:rsid w:val="006C6C91"/>
    <w:rsid w:val="006C73F5"/>
    <w:rsid w:val="006C7A25"/>
    <w:rsid w:val="006C7DDE"/>
    <w:rsid w:val="006D0D00"/>
    <w:rsid w:val="006D170C"/>
    <w:rsid w:val="006D1795"/>
    <w:rsid w:val="006D1BA7"/>
    <w:rsid w:val="006D1CF7"/>
    <w:rsid w:val="006D2BA0"/>
    <w:rsid w:val="006D3380"/>
    <w:rsid w:val="006D34D7"/>
    <w:rsid w:val="006D3EA5"/>
    <w:rsid w:val="006D4122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467"/>
    <w:rsid w:val="006E2818"/>
    <w:rsid w:val="006E288F"/>
    <w:rsid w:val="006E2A4B"/>
    <w:rsid w:val="006E2B32"/>
    <w:rsid w:val="006E2F6D"/>
    <w:rsid w:val="006E309F"/>
    <w:rsid w:val="006E384A"/>
    <w:rsid w:val="006E413B"/>
    <w:rsid w:val="006E474F"/>
    <w:rsid w:val="006E49D5"/>
    <w:rsid w:val="006E4B17"/>
    <w:rsid w:val="006E4EA0"/>
    <w:rsid w:val="006E57C5"/>
    <w:rsid w:val="006E6184"/>
    <w:rsid w:val="006E7129"/>
    <w:rsid w:val="006E7DF6"/>
    <w:rsid w:val="006F00DE"/>
    <w:rsid w:val="006F028F"/>
    <w:rsid w:val="006F037A"/>
    <w:rsid w:val="006F1C70"/>
    <w:rsid w:val="006F1D38"/>
    <w:rsid w:val="006F28B7"/>
    <w:rsid w:val="006F2B32"/>
    <w:rsid w:val="006F2B85"/>
    <w:rsid w:val="006F2C8C"/>
    <w:rsid w:val="006F302C"/>
    <w:rsid w:val="006F31F2"/>
    <w:rsid w:val="006F3822"/>
    <w:rsid w:val="006F3B59"/>
    <w:rsid w:val="006F41A6"/>
    <w:rsid w:val="006F4551"/>
    <w:rsid w:val="006F4A9D"/>
    <w:rsid w:val="006F4CA4"/>
    <w:rsid w:val="006F54AD"/>
    <w:rsid w:val="006F57E2"/>
    <w:rsid w:val="006F586E"/>
    <w:rsid w:val="006F5A74"/>
    <w:rsid w:val="006F5C7F"/>
    <w:rsid w:val="006F5D9D"/>
    <w:rsid w:val="006F6990"/>
    <w:rsid w:val="006F6D17"/>
    <w:rsid w:val="006F708E"/>
    <w:rsid w:val="006F750E"/>
    <w:rsid w:val="006F785A"/>
    <w:rsid w:val="006F7AA2"/>
    <w:rsid w:val="00700018"/>
    <w:rsid w:val="007001B1"/>
    <w:rsid w:val="007004C3"/>
    <w:rsid w:val="007012BC"/>
    <w:rsid w:val="0070142C"/>
    <w:rsid w:val="00701CBA"/>
    <w:rsid w:val="00701E8F"/>
    <w:rsid w:val="007028D3"/>
    <w:rsid w:val="00702D09"/>
    <w:rsid w:val="00702EAB"/>
    <w:rsid w:val="0070311D"/>
    <w:rsid w:val="007031D1"/>
    <w:rsid w:val="00703466"/>
    <w:rsid w:val="00703533"/>
    <w:rsid w:val="0070402F"/>
    <w:rsid w:val="007044D6"/>
    <w:rsid w:val="00704CE2"/>
    <w:rsid w:val="00705011"/>
    <w:rsid w:val="00705A02"/>
    <w:rsid w:val="00705B9B"/>
    <w:rsid w:val="00706440"/>
    <w:rsid w:val="007101AA"/>
    <w:rsid w:val="00710256"/>
    <w:rsid w:val="007112A0"/>
    <w:rsid w:val="00711A25"/>
    <w:rsid w:val="00712417"/>
    <w:rsid w:val="007126B8"/>
    <w:rsid w:val="00712830"/>
    <w:rsid w:val="00712B25"/>
    <w:rsid w:val="007136CD"/>
    <w:rsid w:val="00713952"/>
    <w:rsid w:val="00713B9C"/>
    <w:rsid w:val="007141F0"/>
    <w:rsid w:val="007147F3"/>
    <w:rsid w:val="00714AF3"/>
    <w:rsid w:val="00715054"/>
    <w:rsid w:val="00715DD6"/>
    <w:rsid w:val="007162A8"/>
    <w:rsid w:val="00716B39"/>
    <w:rsid w:val="007175EB"/>
    <w:rsid w:val="00720C90"/>
    <w:rsid w:val="00720DDD"/>
    <w:rsid w:val="00721827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941"/>
    <w:rsid w:val="0073026C"/>
    <w:rsid w:val="00730340"/>
    <w:rsid w:val="007306BD"/>
    <w:rsid w:val="00730C08"/>
    <w:rsid w:val="00730CAD"/>
    <w:rsid w:val="00731825"/>
    <w:rsid w:val="00731B3D"/>
    <w:rsid w:val="00732042"/>
    <w:rsid w:val="0073227B"/>
    <w:rsid w:val="00732422"/>
    <w:rsid w:val="00732A86"/>
    <w:rsid w:val="00732EB1"/>
    <w:rsid w:val="00732FC2"/>
    <w:rsid w:val="00733A75"/>
    <w:rsid w:val="00733CB0"/>
    <w:rsid w:val="00734014"/>
    <w:rsid w:val="00734655"/>
    <w:rsid w:val="007347A7"/>
    <w:rsid w:val="00734801"/>
    <w:rsid w:val="00734A6D"/>
    <w:rsid w:val="007351E6"/>
    <w:rsid w:val="007352FA"/>
    <w:rsid w:val="007354AA"/>
    <w:rsid w:val="00735596"/>
    <w:rsid w:val="007361CD"/>
    <w:rsid w:val="007363F4"/>
    <w:rsid w:val="0073640F"/>
    <w:rsid w:val="00736D4B"/>
    <w:rsid w:val="00737352"/>
    <w:rsid w:val="00737409"/>
    <w:rsid w:val="00737802"/>
    <w:rsid w:val="00737D40"/>
    <w:rsid w:val="007413E6"/>
    <w:rsid w:val="007415E6"/>
    <w:rsid w:val="007416D3"/>
    <w:rsid w:val="00741E92"/>
    <w:rsid w:val="00742415"/>
    <w:rsid w:val="00743728"/>
    <w:rsid w:val="00743A1B"/>
    <w:rsid w:val="007441CA"/>
    <w:rsid w:val="0074447E"/>
    <w:rsid w:val="007446D1"/>
    <w:rsid w:val="00744E62"/>
    <w:rsid w:val="00744F23"/>
    <w:rsid w:val="00745106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1156"/>
    <w:rsid w:val="00751A08"/>
    <w:rsid w:val="00751D39"/>
    <w:rsid w:val="00752829"/>
    <w:rsid w:val="00752C9B"/>
    <w:rsid w:val="00752F3F"/>
    <w:rsid w:val="00752FE2"/>
    <w:rsid w:val="0075394D"/>
    <w:rsid w:val="00754389"/>
    <w:rsid w:val="0075482A"/>
    <w:rsid w:val="00754A62"/>
    <w:rsid w:val="007557D5"/>
    <w:rsid w:val="00755DA7"/>
    <w:rsid w:val="0075623E"/>
    <w:rsid w:val="007563AD"/>
    <w:rsid w:val="00756814"/>
    <w:rsid w:val="00757065"/>
    <w:rsid w:val="00757FD0"/>
    <w:rsid w:val="007603D9"/>
    <w:rsid w:val="00760476"/>
    <w:rsid w:val="00761AE0"/>
    <w:rsid w:val="00761FAD"/>
    <w:rsid w:val="00762330"/>
    <w:rsid w:val="007626C0"/>
    <w:rsid w:val="00763076"/>
    <w:rsid w:val="0076307C"/>
    <w:rsid w:val="00763938"/>
    <w:rsid w:val="007645DD"/>
    <w:rsid w:val="0076484D"/>
    <w:rsid w:val="00764BBE"/>
    <w:rsid w:val="00764CF2"/>
    <w:rsid w:val="00764FE7"/>
    <w:rsid w:val="00765123"/>
    <w:rsid w:val="00765D11"/>
    <w:rsid w:val="007668D3"/>
    <w:rsid w:val="00766C9E"/>
    <w:rsid w:val="00766D5C"/>
    <w:rsid w:val="0076700D"/>
    <w:rsid w:val="00767020"/>
    <w:rsid w:val="007670E3"/>
    <w:rsid w:val="007672F5"/>
    <w:rsid w:val="00767426"/>
    <w:rsid w:val="007675EA"/>
    <w:rsid w:val="00770057"/>
    <w:rsid w:val="00770726"/>
    <w:rsid w:val="00770965"/>
    <w:rsid w:val="007711E2"/>
    <w:rsid w:val="00771432"/>
    <w:rsid w:val="00771738"/>
    <w:rsid w:val="007718B8"/>
    <w:rsid w:val="00771A7E"/>
    <w:rsid w:val="00771DF5"/>
    <w:rsid w:val="0077223E"/>
    <w:rsid w:val="00772351"/>
    <w:rsid w:val="007723F8"/>
    <w:rsid w:val="007728C0"/>
    <w:rsid w:val="00772DA1"/>
    <w:rsid w:val="00773A6C"/>
    <w:rsid w:val="00773FE7"/>
    <w:rsid w:val="00774412"/>
    <w:rsid w:val="00775EB8"/>
    <w:rsid w:val="00776E94"/>
    <w:rsid w:val="00777314"/>
    <w:rsid w:val="007778FA"/>
    <w:rsid w:val="00780103"/>
    <w:rsid w:val="00780CCC"/>
    <w:rsid w:val="00780E50"/>
    <w:rsid w:val="00781773"/>
    <w:rsid w:val="00781ED3"/>
    <w:rsid w:val="0078245B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A06"/>
    <w:rsid w:val="007901A8"/>
    <w:rsid w:val="00791410"/>
    <w:rsid w:val="00791498"/>
    <w:rsid w:val="007914E8"/>
    <w:rsid w:val="00791971"/>
    <w:rsid w:val="00791A92"/>
    <w:rsid w:val="00792D7D"/>
    <w:rsid w:val="007930EC"/>
    <w:rsid w:val="007936E9"/>
    <w:rsid w:val="00794A72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D8"/>
    <w:rsid w:val="007A2DDD"/>
    <w:rsid w:val="007A314C"/>
    <w:rsid w:val="007A35E8"/>
    <w:rsid w:val="007A3878"/>
    <w:rsid w:val="007A3957"/>
    <w:rsid w:val="007A3F46"/>
    <w:rsid w:val="007A3FE1"/>
    <w:rsid w:val="007A4267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1291"/>
    <w:rsid w:val="007C23B9"/>
    <w:rsid w:val="007C2CFE"/>
    <w:rsid w:val="007C3343"/>
    <w:rsid w:val="007C3522"/>
    <w:rsid w:val="007C360D"/>
    <w:rsid w:val="007C421F"/>
    <w:rsid w:val="007C47A4"/>
    <w:rsid w:val="007C4CD6"/>
    <w:rsid w:val="007C4EE4"/>
    <w:rsid w:val="007C53A6"/>
    <w:rsid w:val="007C5540"/>
    <w:rsid w:val="007C5556"/>
    <w:rsid w:val="007C63DD"/>
    <w:rsid w:val="007C75B6"/>
    <w:rsid w:val="007D0E5F"/>
    <w:rsid w:val="007D1F8B"/>
    <w:rsid w:val="007D2116"/>
    <w:rsid w:val="007D25AA"/>
    <w:rsid w:val="007D2920"/>
    <w:rsid w:val="007D2E9E"/>
    <w:rsid w:val="007D330C"/>
    <w:rsid w:val="007D3F8F"/>
    <w:rsid w:val="007D4743"/>
    <w:rsid w:val="007D5DCF"/>
    <w:rsid w:val="007D6849"/>
    <w:rsid w:val="007D6CCC"/>
    <w:rsid w:val="007D73EB"/>
    <w:rsid w:val="007E02C0"/>
    <w:rsid w:val="007E075D"/>
    <w:rsid w:val="007E0B18"/>
    <w:rsid w:val="007E1CE7"/>
    <w:rsid w:val="007E1D8D"/>
    <w:rsid w:val="007E207F"/>
    <w:rsid w:val="007E2223"/>
    <w:rsid w:val="007E242E"/>
    <w:rsid w:val="007E29CC"/>
    <w:rsid w:val="007E2A65"/>
    <w:rsid w:val="007E2E9C"/>
    <w:rsid w:val="007E39E2"/>
    <w:rsid w:val="007E3E87"/>
    <w:rsid w:val="007E42B9"/>
    <w:rsid w:val="007E4FD7"/>
    <w:rsid w:val="007E5055"/>
    <w:rsid w:val="007E51D2"/>
    <w:rsid w:val="007E5DC4"/>
    <w:rsid w:val="007E64EF"/>
    <w:rsid w:val="007E64FB"/>
    <w:rsid w:val="007E78A9"/>
    <w:rsid w:val="007E7B5E"/>
    <w:rsid w:val="007F0583"/>
    <w:rsid w:val="007F0906"/>
    <w:rsid w:val="007F09A3"/>
    <w:rsid w:val="007F12AB"/>
    <w:rsid w:val="007F1B4A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402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07D3E"/>
    <w:rsid w:val="00810159"/>
    <w:rsid w:val="00810174"/>
    <w:rsid w:val="0081027F"/>
    <w:rsid w:val="00810393"/>
    <w:rsid w:val="00810468"/>
    <w:rsid w:val="0081071A"/>
    <w:rsid w:val="00810B02"/>
    <w:rsid w:val="00810F0F"/>
    <w:rsid w:val="008110E3"/>
    <w:rsid w:val="0081128E"/>
    <w:rsid w:val="008116D3"/>
    <w:rsid w:val="00811FC6"/>
    <w:rsid w:val="00811FE8"/>
    <w:rsid w:val="00813DB2"/>
    <w:rsid w:val="00814F54"/>
    <w:rsid w:val="008152B5"/>
    <w:rsid w:val="00815653"/>
    <w:rsid w:val="00815CED"/>
    <w:rsid w:val="00815EA0"/>
    <w:rsid w:val="008162FC"/>
    <w:rsid w:val="0081666B"/>
    <w:rsid w:val="008176E0"/>
    <w:rsid w:val="00817753"/>
    <w:rsid w:val="00817C1E"/>
    <w:rsid w:val="00821035"/>
    <w:rsid w:val="008210C2"/>
    <w:rsid w:val="008212FE"/>
    <w:rsid w:val="008213F1"/>
    <w:rsid w:val="0082206B"/>
    <w:rsid w:val="00823041"/>
    <w:rsid w:val="0082385F"/>
    <w:rsid w:val="00824443"/>
    <w:rsid w:val="00824BF6"/>
    <w:rsid w:val="00825046"/>
    <w:rsid w:val="008250C4"/>
    <w:rsid w:val="00825C70"/>
    <w:rsid w:val="00825FEA"/>
    <w:rsid w:val="008265B9"/>
    <w:rsid w:val="0082788A"/>
    <w:rsid w:val="00827FCE"/>
    <w:rsid w:val="00830867"/>
    <w:rsid w:val="00831379"/>
    <w:rsid w:val="00831900"/>
    <w:rsid w:val="00832BDA"/>
    <w:rsid w:val="00832DA2"/>
    <w:rsid w:val="008341B7"/>
    <w:rsid w:val="0083467E"/>
    <w:rsid w:val="008354D5"/>
    <w:rsid w:val="008357FD"/>
    <w:rsid w:val="00835D5F"/>
    <w:rsid w:val="00835F71"/>
    <w:rsid w:val="00835FBA"/>
    <w:rsid w:val="00836145"/>
    <w:rsid w:val="00836DF0"/>
    <w:rsid w:val="00840E4A"/>
    <w:rsid w:val="00841959"/>
    <w:rsid w:val="00842B08"/>
    <w:rsid w:val="00842E08"/>
    <w:rsid w:val="008436E7"/>
    <w:rsid w:val="0084384D"/>
    <w:rsid w:val="008438CC"/>
    <w:rsid w:val="00843DA2"/>
    <w:rsid w:val="008443AD"/>
    <w:rsid w:val="00844AA2"/>
    <w:rsid w:val="00845D8F"/>
    <w:rsid w:val="008460A0"/>
    <w:rsid w:val="0084628A"/>
    <w:rsid w:val="0084648C"/>
    <w:rsid w:val="00846600"/>
    <w:rsid w:val="00846A18"/>
    <w:rsid w:val="00846E78"/>
    <w:rsid w:val="0084776E"/>
    <w:rsid w:val="00847B14"/>
    <w:rsid w:val="008504F5"/>
    <w:rsid w:val="00850665"/>
    <w:rsid w:val="00850CF2"/>
    <w:rsid w:val="00852DCF"/>
    <w:rsid w:val="00852E7F"/>
    <w:rsid w:val="00853227"/>
    <w:rsid w:val="00853818"/>
    <w:rsid w:val="00853D8F"/>
    <w:rsid w:val="00853F5C"/>
    <w:rsid w:val="0085424B"/>
    <w:rsid w:val="00854B08"/>
    <w:rsid w:val="00854D4A"/>
    <w:rsid w:val="00854F11"/>
    <w:rsid w:val="0085518D"/>
    <w:rsid w:val="00855C02"/>
    <w:rsid w:val="00856F7A"/>
    <w:rsid w:val="00857436"/>
    <w:rsid w:val="0085761A"/>
    <w:rsid w:val="00857E74"/>
    <w:rsid w:val="008603EA"/>
    <w:rsid w:val="00860770"/>
    <w:rsid w:val="00860E92"/>
    <w:rsid w:val="00861888"/>
    <w:rsid w:val="008618FC"/>
    <w:rsid w:val="008621BB"/>
    <w:rsid w:val="00862D3D"/>
    <w:rsid w:val="008639D7"/>
    <w:rsid w:val="00864565"/>
    <w:rsid w:val="00864BAE"/>
    <w:rsid w:val="00864C77"/>
    <w:rsid w:val="008656BE"/>
    <w:rsid w:val="008656F3"/>
    <w:rsid w:val="00865716"/>
    <w:rsid w:val="00866204"/>
    <w:rsid w:val="00866612"/>
    <w:rsid w:val="00867223"/>
    <w:rsid w:val="00867695"/>
    <w:rsid w:val="00870488"/>
    <w:rsid w:val="00870D69"/>
    <w:rsid w:val="008716D2"/>
    <w:rsid w:val="00871A17"/>
    <w:rsid w:val="00871A9E"/>
    <w:rsid w:val="00872925"/>
    <w:rsid w:val="00873095"/>
    <w:rsid w:val="008730FC"/>
    <w:rsid w:val="008732D5"/>
    <w:rsid w:val="0087336D"/>
    <w:rsid w:val="0087349E"/>
    <w:rsid w:val="00873791"/>
    <w:rsid w:val="00874028"/>
    <w:rsid w:val="00874721"/>
    <w:rsid w:val="008748B2"/>
    <w:rsid w:val="0087498D"/>
    <w:rsid w:val="0087580D"/>
    <w:rsid w:val="0087637B"/>
    <w:rsid w:val="0087647F"/>
    <w:rsid w:val="00877A40"/>
    <w:rsid w:val="00877B49"/>
    <w:rsid w:val="008806D0"/>
    <w:rsid w:val="00880CC7"/>
    <w:rsid w:val="00880F81"/>
    <w:rsid w:val="00881298"/>
    <w:rsid w:val="008813D6"/>
    <w:rsid w:val="00881C0B"/>
    <w:rsid w:val="008824CF"/>
    <w:rsid w:val="00882603"/>
    <w:rsid w:val="0088278B"/>
    <w:rsid w:val="008827EC"/>
    <w:rsid w:val="00883099"/>
    <w:rsid w:val="0088310D"/>
    <w:rsid w:val="008837C1"/>
    <w:rsid w:val="00883B42"/>
    <w:rsid w:val="0088421A"/>
    <w:rsid w:val="00884790"/>
    <w:rsid w:val="008847B3"/>
    <w:rsid w:val="00885C87"/>
    <w:rsid w:val="0088624E"/>
    <w:rsid w:val="00886720"/>
    <w:rsid w:val="00886974"/>
    <w:rsid w:val="00886CF8"/>
    <w:rsid w:val="008870F5"/>
    <w:rsid w:val="00887EC3"/>
    <w:rsid w:val="008911EA"/>
    <w:rsid w:val="008918D5"/>
    <w:rsid w:val="008921F5"/>
    <w:rsid w:val="00892732"/>
    <w:rsid w:val="00892737"/>
    <w:rsid w:val="008928D5"/>
    <w:rsid w:val="00893AFC"/>
    <w:rsid w:val="0089437A"/>
    <w:rsid w:val="00894548"/>
    <w:rsid w:val="008947F2"/>
    <w:rsid w:val="00894DD8"/>
    <w:rsid w:val="008950CC"/>
    <w:rsid w:val="00895253"/>
    <w:rsid w:val="00895DBE"/>
    <w:rsid w:val="00896606"/>
    <w:rsid w:val="00896644"/>
    <w:rsid w:val="0089670E"/>
    <w:rsid w:val="00897019"/>
    <w:rsid w:val="0089716C"/>
    <w:rsid w:val="00897C5F"/>
    <w:rsid w:val="008A0810"/>
    <w:rsid w:val="008A0CBC"/>
    <w:rsid w:val="008A17E1"/>
    <w:rsid w:val="008A1F40"/>
    <w:rsid w:val="008A210E"/>
    <w:rsid w:val="008A2EEF"/>
    <w:rsid w:val="008A327C"/>
    <w:rsid w:val="008A3A9C"/>
    <w:rsid w:val="008A3FAA"/>
    <w:rsid w:val="008A4DFB"/>
    <w:rsid w:val="008A4FAA"/>
    <w:rsid w:val="008A5679"/>
    <w:rsid w:val="008A57A7"/>
    <w:rsid w:val="008A5944"/>
    <w:rsid w:val="008A60FD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0D10"/>
    <w:rsid w:val="008C11B4"/>
    <w:rsid w:val="008C1329"/>
    <w:rsid w:val="008C1D18"/>
    <w:rsid w:val="008C1FE7"/>
    <w:rsid w:val="008C21A1"/>
    <w:rsid w:val="008C292D"/>
    <w:rsid w:val="008C3619"/>
    <w:rsid w:val="008C416E"/>
    <w:rsid w:val="008C4DF4"/>
    <w:rsid w:val="008C5C0E"/>
    <w:rsid w:val="008C5F85"/>
    <w:rsid w:val="008C67FE"/>
    <w:rsid w:val="008C6888"/>
    <w:rsid w:val="008C695E"/>
    <w:rsid w:val="008C6C9B"/>
    <w:rsid w:val="008C77DD"/>
    <w:rsid w:val="008D0770"/>
    <w:rsid w:val="008D0828"/>
    <w:rsid w:val="008D0EFF"/>
    <w:rsid w:val="008D134A"/>
    <w:rsid w:val="008D282D"/>
    <w:rsid w:val="008D2D46"/>
    <w:rsid w:val="008D2E51"/>
    <w:rsid w:val="008D3CA2"/>
    <w:rsid w:val="008D4746"/>
    <w:rsid w:val="008D57E1"/>
    <w:rsid w:val="008D5D8D"/>
    <w:rsid w:val="008D66ED"/>
    <w:rsid w:val="008D6BE1"/>
    <w:rsid w:val="008D7672"/>
    <w:rsid w:val="008D7CBA"/>
    <w:rsid w:val="008D7EA3"/>
    <w:rsid w:val="008E0F84"/>
    <w:rsid w:val="008E1A96"/>
    <w:rsid w:val="008E1F9C"/>
    <w:rsid w:val="008E2429"/>
    <w:rsid w:val="008E2960"/>
    <w:rsid w:val="008E2B90"/>
    <w:rsid w:val="008E32B5"/>
    <w:rsid w:val="008E3344"/>
    <w:rsid w:val="008E3E06"/>
    <w:rsid w:val="008E450C"/>
    <w:rsid w:val="008E4C8E"/>
    <w:rsid w:val="008E50AA"/>
    <w:rsid w:val="008E582C"/>
    <w:rsid w:val="008E5A05"/>
    <w:rsid w:val="008E5CF3"/>
    <w:rsid w:val="008E77E2"/>
    <w:rsid w:val="008F00CA"/>
    <w:rsid w:val="008F0136"/>
    <w:rsid w:val="008F0301"/>
    <w:rsid w:val="008F06F3"/>
    <w:rsid w:val="008F0F52"/>
    <w:rsid w:val="008F19A9"/>
    <w:rsid w:val="008F19AC"/>
    <w:rsid w:val="008F21F0"/>
    <w:rsid w:val="008F2A2C"/>
    <w:rsid w:val="008F2C27"/>
    <w:rsid w:val="008F3A2F"/>
    <w:rsid w:val="008F4360"/>
    <w:rsid w:val="008F4736"/>
    <w:rsid w:val="008F4D67"/>
    <w:rsid w:val="008F5EDD"/>
    <w:rsid w:val="008F6198"/>
    <w:rsid w:val="008F652E"/>
    <w:rsid w:val="008F6E21"/>
    <w:rsid w:val="008F6E84"/>
    <w:rsid w:val="008F7C50"/>
    <w:rsid w:val="009002CF"/>
    <w:rsid w:val="00901657"/>
    <w:rsid w:val="00901848"/>
    <w:rsid w:val="00901AED"/>
    <w:rsid w:val="009031DB"/>
    <w:rsid w:val="00903A25"/>
    <w:rsid w:val="00904587"/>
    <w:rsid w:val="00904FF4"/>
    <w:rsid w:val="009056FF"/>
    <w:rsid w:val="00905879"/>
    <w:rsid w:val="0090656F"/>
    <w:rsid w:val="00906890"/>
    <w:rsid w:val="00906E93"/>
    <w:rsid w:val="00906FF7"/>
    <w:rsid w:val="00907324"/>
    <w:rsid w:val="00907AE0"/>
    <w:rsid w:val="00910950"/>
    <w:rsid w:val="00911623"/>
    <w:rsid w:val="00911D23"/>
    <w:rsid w:val="00911FEC"/>
    <w:rsid w:val="00912046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493"/>
    <w:rsid w:val="009175C5"/>
    <w:rsid w:val="00920920"/>
    <w:rsid w:val="00920F18"/>
    <w:rsid w:val="009215B3"/>
    <w:rsid w:val="009219BB"/>
    <w:rsid w:val="00922451"/>
    <w:rsid w:val="009224D2"/>
    <w:rsid w:val="0092304B"/>
    <w:rsid w:val="009235DB"/>
    <w:rsid w:val="00923C11"/>
    <w:rsid w:val="00924246"/>
    <w:rsid w:val="00924549"/>
    <w:rsid w:val="0092505C"/>
    <w:rsid w:val="00925E3F"/>
    <w:rsid w:val="00926399"/>
    <w:rsid w:val="00926B68"/>
    <w:rsid w:val="00927871"/>
    <w:rsid w:val="00927F21"/>
    <w:rsid w:val="0093008F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5A34"/>
    <w:rsid w:val="009360E2"/>
    <w:rsid w:val="00936990"/>
    <w:rsid w:val="00937061"/>
    <w:rsid w:val="009377D7"/>
    <w:rsid w:val="009402B2"/>
    <w:rsid w:val="00940F7A"/>
    <w:rsid w:val="0094137F"/>
    <w:rsid w:val="00941718"/>
    <w:rsid w:val="0094218B"/>
    <w:rsid w:val="00943A1B"/>
    <w:rsid w:val="00944122"/>
    <w:rsid w:val="00944126"/>
    <w:rsid w:val="00945A8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E37"/>
    <w:rsid w:val="00954FC6"/>
    <w:rsid w:val="00955041"/>
    <w:rsid w:val="00955D09"/>
    <w:rsid w:val="009569C0"/>
    <w:rsid w:val="00956A6E"/>
    <w:rsid w:val="009573E1"/>
    <w:rsid w:val="00957E2C"/>
    <w:rsid w:val="009600B1"/>
    <w:rsid w:val="0096131E"/>
    <w:rsid w:val="009618CA"/>
    <w:rsid w:val="00962560"/>
    <w:rsid w:val="00962E17"/>
    <w:rsid w:val="009632BD"/>
    <w:rsid w:val="009632DE"/>
    <w:rsid w:val="00964834"/>
    <w:rsid w:val="009648DF"/>
    <w:rsid w:val="009664A9"/>
    <w:rsid w:val="0096690A"/>
    <w:rsid w:val="00966981"/>
    <w:rsid w:val="00966A8D"/>
    <w:rsid w:val="00967B6F"/>
    <w:rsid w:val="00970061"/>
    <w:rsid w:val="00970AB5"/>
    <w:rsid w:val="0097127B"/>
    <w:rsid w:val="00971900"/>
    <w:rsid w:val="00971C90"/>
    <w:rsid w:val="00971FDB"/>
    <w:rsid w:val="0097256F"/>
    <w:rsid w:val="00972C43"/>
    <w:rsid w:val="009736C3"/>
    <w:rsid w:val="00973F42"/>
    <w:rsid w:val="00974977"/>
    <w:rsid w:val="00974BE4"/>
    <w:rsid w:val="00974C57"/>
    <w:rsid w:val="0097523B"/>
    <w:rsid w:val="00976097"/>
    <w:rsid w:val="00976F33"/>
    <w:rsid w:val="0097731F"/>
    <w:rsid w:val="00977C0B"/>
    <w:rsid w:val="00980F0D"/>
    <w:rsid w:val="009818C7"/>
    <w:rsid w:val="00981C91"/>
    <w:rsid w:val="00981EFC"/>
    <w:rsid w:val="009822BB"/>
    <w:rsid w:val="009823EA"/>
    <w:rsid w:val="009829E4"/>
    <w:rsid w:val="00983157"/>
    <w:rsid w:val="009840CD"/>
    <w:rsid w:val="009843B4"/>
    <w:rsid w:val="009846BB"/>
    <w:rsid w:val="009847E9"/>
    <w:rsid w:val="00986198"/>
    <w:rsid w:val="009870D3"/>
    <w:rsid w:val="009873D1"/>
    <w:rsid w:val="00990310"/>
    <w:rsid w:val="009906DF"/>
    <w:rsid w:val="00990AA1"/>
    <w:rsid w:val="0099131F"/>
    <w:rsid w:val="00991F0A"/>
    <w:rsid w:val="009928B3"/>
    <w:rsid w:val="00993AE9"/>
    <w:rsid w:val="00993E0B"/>
    <w:rsid w:val="00994742"/>
    <w:rsid w:val="009947BE"/>
    <w:rsid w:val="009949D4"/>
    <w:rsid w:val="00995020"/>
    <w:rsid w:val="009963DD"/>
    <w:rsid w:val="00996762"/>
    <w:rsid w:val="009969E3"/>
    <w:rsid w:val="00996FF9"/>
    <w:rsid w:val="00997385"/>
    <w:rsid w:val="009A051F"/>
    <w:rsid w:val="009A08D3"/>
    <w:rsid w:val="009A1929"/>
    <w:rsid w:val="009A1A86"/>
    <w:rsid w:val="009A1E24"/>
    <w:rsid w:val="009A416E"/>
    <w:rsid w:val="009A44FE"/>
    <w:rsid w:val="009A474C"/>
    <w:rsid w:val="009A5071"/>
    <w:rsid w:val="009A66CD"/>
    <w:rsid w:val="009A7284"/>
    <w:rsid w:val="009A72C5"/>
    <w:rsid w:val="009A7E1F"/>
    <w:rsid w:val="009B005A"/>
    <w:rsid w:val="009B1456"/>
    <w:rsid w:val="009B18DC"/>
    <w:rsid w:val="009B2E1E"/>
    <w:rsid w:val="009B3167"/>
    <w:rsid w:val="009B3499"/>
    <w:rsid w:val="009B370E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0D27"/>
    <w:rsid w:val="009C1095"/>
    <w:rsid w:val="009C1173"/>
    <w:rsid w:val="009C1952"/>
    <w:rsid w:val="009C21FB"/>
    <w:rsid w:val="009C2455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0798"/>
    <w:rsid w:val="009D1052"/>
    <w:rsid w:val="009D2543"/>
    <w:rsid w:val="009D52B6"/>
    <w:rsid w:val="009D545E"/>
    <w:rsid w:val="009D59F2"/>
    <w:rsid w:val="009D5D3D"/>
    <w:rsid w:val="009D6132"/>
    <w:rsid w:val="009D662C"/>
    <w:rsid w:val="009D68AC"/>
    <w:rsid w:val="009D6D85"/>
    <w:rsid w:val="009D7159"/>
    <w:rsid w:val="009D71AC"/>
    <w:rsid w:val="009D7353"/>
    <w:rsid w:val="009D750B"/>
    <w:rsid w:val="009E0172"/>
    <w:rsid w:val="009E07A6"/>
    <w:rsid w:val="009E0D46"/>
    <w:rsid w:val="009E0D6B"/>
    <w:rsid w:val="009E1265"/>
    <w:rsid w:val="009E1387"/>
    <w:rsid w:val="009E14A0"/>
    <w:rsid w:val="009E1C65"/>
    <w:rsid w:val="009E2138"/>
    <w:rsid w:val="009E2C7C"/>
    <w:rsid w:val="009E305D"/>
    <w:rsid w:val="009E30AA"/>
    <w:rsid w:val="009E3FBF"/>
    <w:rsid w:val="009E4241"/>
    <w:rsid w:val="009E4C6E"/>
    <w:rsid w:val="009E6365"/>
    <w:rsid w:val="009E6D91"/>
    <w:rsid w:val="009E6ED6"/>
    <w:rsid w:val="009E7606"/>
    <w:rsid w:val="009F01AF"/>
    <w:rsid w:val="009F0214"/>
    <w:rsid w:val="009F03CD"/>
    <w:rsid w:val="009F0658"/>
    <w:rsid w:val="009F0728"/>
    <w:rsid w:val="009F08A4"/>
    <w:rsid w:val="009F0A48"/>
    <w:rsid w:val="009F1282"/>
    <w:rsid w:val="009F1EAE"/>
    <w:rsid w:val="009F221D"/>
    <w:rsid w:val="009F26B1"/>
    <w:rsid w:val="009F2A8B"/>
    <w:rsid w:val="009F2AEE"/>
    <w:rsid w:val="009F3783"/>
    <w:rsid w:val="009F3D18"/>
    <w:rsid w:val="009F3E98"/>
    <w:rsid w:val="009F3EA5"/>
    <w:rsid w:val="009F3EDC"/>
    <w:rsid w:val="009F4B56"/>
    <w:rsid w:val="009F4E5B"/>
    <w:rsid w:val="009F6385"/>
    <w:rsid w:val="009F7C3B"/>
    <w:rsid w:val="00A00218"/>
    <w:rsid w:val="00A02243"/>
    <w:rsid w:val="00A0229C"/>
    <w:rsid w:val="00A0258A"/>
    <w:rsid w:val="00A0262C"/>
    <w:rsid w:val="00A029DD"/>
    <w:rsid w:val="00A04142"/>
    <w:rsid w:val="00A04529"/>
    <w:rsid w:val="00A047CD"/>
    <w:rsid w:val="00A04D56"/>
    <w:rsid w:val="00A04DD4"/>
    <w:rsid w:val="00A05276"/>
    <w:rsid w:val="00A05609"/>
    <w:rsid w:val="00A05731"/>
    <w:rsid w:val="00A057E6"/>
    <w:rsid w:val="00A06064"/>
    <w:rsid w:val="00A063CF"/>
    <w:rsid w:val="00A064BE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A2A"/>
    <w:rsid w:val="00A23C2C"/>
    <w:rsid w:val="00A2403B"/>
    <w:rsid w:val="00A24596"/>
    <w:rsid w:val="00A24C2C"/>
    <w:rsid w:val="00A24F0B"/>
    <w:rsid w:val="00A2522A"/>
    <w:rsid w:val="00A252DB"/>
    <w:rsid w:val="00A25E34"/>
    <w:rsid w:val="00A25F4B"/>
    <w:rsid w:val="00A25FE5"/>
    <w:rsid w:val="00A26112"/>
    <w:rsid w:val="00A26844"/>
    <w:rsid w:val="00A30010"/>
    <w:rsid w:val="00A30025"/>
    <w:rsid w:val="00A301B3"/>
    <w:rsid w:val="00A30E11"/>
    <w:rsid w:val="00A31074"/>
    <w:rsid w:val="00A320E5"/>
    <w:rsid w:val="00A33000"/>
    <w:rsid w:val="00A33062"/>
    <w:rsid w:val="00A342E8"/>
    <w:rsid w:val="00A343EE"/>
    <w:rsid w:val="00A34E80"/>
    <w:rsid w:val="00A35081"/>
    <w:rsid w:val="00A35345"/>
    <w:rsid w:val="00A36E19"/>
    <w:rsid w:val="00A37785"/>
    <w:rsid w:val="00A37E48"/>
    <w:rsid w:val="00A37F38"/>
    <w:rsid w:val="00A402C5"/>
    <w:rsid w:val="00A4078D"/>
    <w:rsid w:val="00A4088C"/>
    <w:rsid w:val="00A41252"/>
    <w:rsid w:val="00A41318"/>
    <w:rsid w:val="00A4152F"/>
    <w:rsid w:val="00A428A4"/>
    <w:rsid w:val="00A42B60"/>
    <w:rsid w:val="00A43618"/>
    <w:rsid w:val="00A437BF"/>
    <w:rsid w:val="00A4391F"/>
    <w:rsid w:val="00A43AE7"/>
    <w:rsid w:val="00A4405B"/>
    <w:rsid w:val="00A44B53"/>
    <w:rsid w:val="00A44C2C"/>
    <w:rsid w:val="00A45A07"/>
    <w:rsid w:val="00A46D4B"/>
    <w:rsid w:val="00A47051"/>
    <w:rsid w:val="00A473D5"/>
    <w:rsid w:val="00A474BD"/>
    <w:rsid w:val="00A47539"/>
    <w:rsid w:val="00A478ED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29D"/>
    <w:rsid w:val="00A539CE"/>
    <w:rsid w:val="00A53CF7"/>
    <w:rsid w:val="00A53F17"/>
    <w:rsid w:val="00A54AFD"/>
    <w:rsid w:val="00A54FEA"/>
    <w:rsid w:val="00A56CF4"/>
    <w:rsid w:val="00A575D6"/>
    <w:rsid w:val="00A57F4A"/>
    <w:rsid w:val="00A60DC4"/>
    <w:rsid w:val="00A60E6E"/>
    <w:rsid w:val="00A612A7"/>
    <w:rsid w:val="00A61730"/>
    <w:rsid w:val="00A617B5"/>
    <w:rsid w:val="00A62558"/>
    <w:rsid w:val="00A62DDB"/>
    <w:rsid w:val="00A6426A"/>
    <w:rsid w:val="00A645AF"/>
    <w:rsid w:val="00A646E2"/>
    <w:rsid w:val="00A66167"/>
    <w:rsid w:val="00A6653F"/>
    <w:rsid w:val="00A66650"/>
    <w:rsid w:val="00A66B67"/>
    <w:rsid w:val="00A66FEC"/>
    <w:rsid w:val="00A674B2"/>
    <w:rsid w:val="00A704B1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38C"/>
    <w:rsid w:val="00A75C7F"/>
    <w:rsid w:val="00A75F2A"/>
    <w:rsid w:val="00A761EE"/>
    <w:rsid w:val="00A765F0"/>
    <w:rsid w:val="00A76C90"/>
    <w:rsid w:val="00A772DA"/>
    <w:rsid w:val="00A7750E"/>
    <w:rsid w:val="00A807D8"/>
    <w:rsid w:val="00A80C80"/>
    <w:rsid w:val="00A80D7E"/>
    <w:rsid w:val="00A81087"/>
    <w:rsid w:val="00A8112D"/>
    <w:rsid w:val="00A811E3"/>
    <w:rsid w:val="00A81AD8"/>
    <w:rsid w:val="00A82DF3"/>
    <w:rsid w:val="00A83B6A"/>
    <w:rsid w:val="00A84424"/>
    <w:rsid w:val="00A8445A"/>
    <w:rsid w:val="00A84A5E"/>
    <w:rsid w:val="00A84AF7"/>
    <w:rsid w:val="00A85973"/>
    <w:rsid w:val="00A85C74"/>
    <w:rsid w:val="00A85CA2"/>
    <w:rsid w:val="00A85CB0"/>
    <w:rsid w:val="00A8686B"/>
    <w:rsid w:val="00A8707E"/>
    <w:rsid w:val="00A872ED"/>
    <w:rsid w:val="00A87F6D"/>
    <w:rsid w:val="00A90446"/>
    <w:rsid w:val="00A90E03"/>
    <w:rsid w:val="00A91ABA"/>
    <w:rsid w:val="00A9232D"/>
    <w:rsid w:val="00A92415"/>
    <w:rsid w:val="00A9247E"/>
    <w:rsid w:val="00A925AA"/>
    <w:rsid w:val="00A932A8"/>
    <w:rsid w:val="00A93A15"/>
    <w:rsid w:val="00A9449E"/>
    <w:rsid w:val="00A95019"/>
    <w:rsid w:val="00A952D8"/>
    <w:rsid w:val="00A957A0"/>
    <w:rsid w:val="00A95B63"/>
    <w:rsid w:val="00A9604D"/>
    <w:rsid w:val="00A967BC"/>
    <w:rsid w:val="00A96B55"/>
    <w:rsid w:val="00A96E74"/>
    <w:rsid w:val="00A97979"/>
    <w:rsid w:val="00A97B9B"/>
    <w:rsid w:val="00AA0327"/>
    <w:rsid w:val="00AA046E"/>
    <w:rsid w:val="00AA09F2"/>
    <w:rsid w:val="00AA0A0E"/>
    <w:rsid w:val="00AA0EB0"/>
    <w:rsid w:val="00AA11FB"/>
    <w:rsid w:val="00AA1E34"/>
    <w:rsid w:val="00AA2531"/>
    <w:rsid w:val="00AA2B31"/>
    <w:rsid w:val="00AA2E40"/>
    <w:rsid w:val="00AA370B"/>
    <w:rsid w:val="00AA3C63"/>
    <w:rsid w:val="00AA4746"/>
    <w:rsid w:val="00AA4F6E"/>
    <w:rsid w:val="00AA50D4"/>
    <w:rsid w:val="00AA513D"/>
    <w:rsid w:val="00AA52F9"/>
    <w:rsid w:val="00AA574A"/>
    <w:rsid w:val="00AA64F4"/>
    <w:rsid w:val="00AA6D01"/>
    <w:rsid w:val="00AB085B"/>
    <w:rsid w:val="00AB0DF1"/>
    <w:rsid w:val="00AB175A"/>
    <w:rsid w:val="00AB19DF"/>
    <w:rsid w:val="00AB1AB8"/>
    <w:rsid w:val="00AB294A"/>
    <w:rsid w:val="00AB2E57"/>
    <w:rsid w:val="00AB44CE"/>
    <w:rsid w:val="00AB505D"/>
    <w:rsid w:val="00AB522D"/>
    <w:rsid w:val="00AB5278"/>
    <w:rsid w:val="00AB52BF"/>
    <w:rsid w:val="00AB58EA"/>
    <w:rsid w:val="00AB66D0"/>
    <w:rsid w:val="00AB7182"/>
    <w:rsid w:val="00AB7338"/>
    <w:rsid w:val="00AC0315"/>
    <w:rsid w:val="00AC0924"/>
    <w:rsid w:val="00AC0E9C"/>
    <w:rsid w:val="00AC186C"/>
    <w:rsid w:val="00AC18E6"/>
    <w:rsid w:val="00AC2055"/>
    <w:rsid w:val="00AC2490"/>
    <w:rsid w:val="00AC3CBA"/>
    <w:rsid w:val="00AC4DC9"/>
    <w:rsid w:val="00AC50FC"/>
    <w:rsid w:val="00AC6287"/>
    <w:rsid w:val="00AC6629"/>
    <w:rsid w:val="00AC6CC7"/>
    <w:rsid w:val="00AC70AB"/>
    <w:rsid w:val="00AC72B4"/>
    <w:rsid w:val="00AC7525"/>
    <w:rsid w:val="00AC75FD"/>
    <w:rsid w:val="00AC7864"/>
    <w:rsid w:val="00AC7CAD"/>
    <w:rsid w:val="00AD0161"/>
    <w:rsid w:val="00AD027F"/>
    <w:rsid w:val="00AD0460"/>
    <w:rsid w:val="00AD087D"/>
    <w:rsid w:val="00AD0E61"/>
    <w:rsid w:val="00AD1127"/>
    <w:rsid w:val="00AD15E0"/>
    <w:rsid w:val="00AD19D7"/>
    <w:rsid w:val="00AD2345"/>
    <w:rsid w:val="00AD23ED"/>
    <w:rsid w:val="00AD28BB"/>
    <w:rsid w:val="00AD2924"/>
    <w:rsid w:val="00AD2EFB"/>
    <w:rsid w:val="00AD3642"/>
    <w:rsid w:val="00AD383A"/>
    <w:rsid w:val="00AD3B58"/>
    <w:rsid w:val="00AD3B62"/>
    <w:rsid w:val="00AD42F3"/>
    <w:rsid w:val="00AD50DC"/>
    <w:rsid w:val="00AD5A64"/>
    <w:rsid w:val="00AD5C29"/>
    <w:rsid w:val="00AD6448"/>
    <w:rsid w:val="00AD6E3F"/>
    <w:rsid w:val="00AD7750"/>
    <w:rsid w:val="00AD7FC0"/>
    <w:rsid w:val="00AE008F"/>
    <w:rsid w:val="00AE0555"/>
    <w:rsid w:val="00AE0630"/>
    <w:rsid w:val="00AE0929"/>
    <w:rsid w:val="00AE0BF4"/>
    <w:rsid w:val="00AE0FDC"/>
    <w:rsid w:val="00AE1A31"/>
    <w:rsid w:val="00AE1A39"/>
    <w:rsid w:val="00AE1F19"/>
    <w:rsid w:val="00AE2123"/>
    <w:rsid w:val="00AE2DC1"/>
    <w:rsid w:val="00AE2FF6"/>
    <w:rsid w:val="00AE3F14"/>
    <w:rsid w:val="00AE4031"/>
    <w:rsid w:val="00AE572F"/>
    <w:rsid w:val="00AE5BB3"/>
    <w:rsid w:val="00AE6421"/>
    <w:rsid w:val="00AE6B3F"/>
    <w:rsid w:val="00AE6C21"/>
    <w:rsid w:val="00AE71A7"/>
    <w:rsid w:val="00AE71EB"/>
    <w:rsid w:val="00AE737C"/>
    <w:rsid w:val="00AE7C3E"/>
    <w:rsid w:val="00AE7D44"/>
    <w:rsid w:val="00AF236B"/>
    <w:rsid w:val="00AF25D3"/>
    <w:rsid w:val="00AF27EB"/>
    <w:rsid w:val="00AF298F"/>
    <w:rsid w:val="00AF3426"/>
    <w:rsid w:val="00AF4CF0"/>
    <w:rsid w:val="00AF4F15"/>
    <w:rsid w:val="00AF5447"/>
    <w:rsid w:val="00AF5D36"/>
    <w:rsid w:val="00AF65E8"/>
    <w:rsid w:val="00AF6659"/>
    <w:rsid w:val="00AF6844"/>
    <w:rsid w:val="00AF70DE"/>
    <w:rsid w:val="00AF7FE2"/>
    <w:rsid w:val="00B0006E"/>
    <w:rsid w:val="00B00801"/>
    <w:rsid w:val="00B012B0"/>
    <w:rsid w:val="00B0150D"/>
    <w:rsid w:val="00B01A0A"/>
    <w:rsid w:val="00B01D10"/>
    <w:rsid w:val="00B01DB4"/>
    <w:rsid w:val="00B027D8"/>
    <w:rsid w:val="00B02DFF"/>
    <w:rsid w:val="00B03804"/>
    <w:rsid w:val="00B03C0D"/>
    <w:rsid w:val="00B0516E"/>
    <w:rsid w:val="00B05872"/>
    <w:rsid w:val="00B05934"/>
    <w:rsid w:val="00B069C4"/>
    <w:rsid w:val="00B06CAC"/>
    <w:rsid w:val="00B07A6D"/>
    <w:rsid w:val="00B07B10"/>
    <w:rsid w:val="00B1047A"/>
    <w:rsid w:val="00B10BD4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3B4B"/>
    <w:rsid w:val="00B14150"/>
    <w:rsid w:val="00B141E2"/>
    <w:rsid w:val="00B14A38"/>
    <w:rsid w:val="00B14AA7"/>
    <w:rsid w:val="00B15539"/>
    <w:rsid w:val="00B16200"/>
    <w:rsid w:val="00B17021"/>
    <w:rsid w:val="00B17218"/>
    <w:rsid w:val="00B17A3C"/>
    <w:rsid w:val="00B17BB7"/>
    <w:rsid w:val="00B17BB9"/>
    <w:rsid w:val="00B20619"/>
    <w:rsid w:val="00B20996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277D9"/>
    <w:rsid w:val="00B30DAC"/>
    <w:rsid w:val="00B316EE"/>
    <w:rsid w:val="00B31B59"/>
    <w:rsid w:val="00B32054"/>
    <w:rsid w:val="00B3234D"/>
    <w:rsid w:val="00B3258F"/>
    <w:rsid w:val="00B3292E"/>
    <w:rsid w:val="00B331BC"/>
    <w:rsid w:val="00B33B32"/>
    <w:rsid w:val="00B340CE"/>
    <w:rsid w:val="00B341F0"/>
    <w:rsid w:val="00B3464F"/>
    <w:rsid w:val="00B34CBE"/>
    <w:rsid w:val="00B356FD"/>
    <w:rsid w:val="00B36888"/>
    <w:rsid w:val="00B3786C"/>
    <w:rsid w:val="00B37941"/>
    <w:rsid w:val="00B406B8"/>
    <w:rsid w:val="00B41EDA"/>
    <w:rsid w:val="00B42304"/>
    <w:rsid w:val="00B43130"/>
    <w:rsid w:val="00B43697"/>
    <w:rsid w:val="00B439DA"/>
    <w:rsid w:val="00B439FF"/>
    <w:rsid w:val="00B450C5"/>
    <w:rsid w:val="00B463A7"/>
    <w:rsid w:val="00B46E1F"/>
    <w:rsid w:val="00B46E2A"/>
    <w:rsid w:val="00B50330"/>
    <w:rsid w:val="00B513A4"/>
    <w:rsid w:val="00B51E32"/>
    <w:rsid w:val="00B51EC5"/>
    <w:rsid w:val="00B52120"/>
    <w:rsid w:val="00B528D0"/>
    <w:rsid w:val="00B52C0C"/>
    <w:rsid w:val="00B52C57"/>
    <w:rsid w:val="00B531EA"/>
    <w:rsid w:val="00B5449D"/>
    <w:rsid w:val="00B549FC"/>
    <w:rsid w:val="00B55479"/>
    <w:rsid w:val="00B557B1"/>
    <w:rsid w:val="00B566F1"/>
    <w:rsid w:val="00B56CA9"/>
    <w:rsid w:val="00B607C2"/>
    <w:rsid w:val="00B609CA"/>
    <w:rsid w:val="00B609E5"/>
    <w:rsid w:val="00B60B5F"/>
    <w:rsid w:val="00B60B81"/>
    <w:rsid w:val="00B6107C"/>
    <w:rsid w:val="00B61E92"/>
    <w:rsid w:val="00B61F0D"/>
    <w:rsid w:val="00B62904"/>
    <w:rsid w:val="00B62A2A"/>
    <w:rsid w:val="00B62E99"/>
    <w:rsid w:val="00B6316D"/>
    <w:rsid w:val="00B63AAD"/>
    <w:rsid w:val="00B63D01"/>
    <w:rsid w:val="00B64927"/>
    <w:rsid w:val="00B651B6"/>
    <w:rsid w:val="00B65FAC"/>
    <w:rsid w:val="00B66E9B"/>
    <w:rsid w:val="00B6717C"/>
    <w:rsid w:val="00B67CBD"/>
    <w:rsid w:val="00B67DDC"/>
    <w:rsid w:val="00B67E4E"/>
    <w:rsid w:val="00B7133C"/>
    <w:rsid w:val="00B7159E"/>
    <w:rsid w:val="00B71692"/>
    <w:rsid w:val="00B71791"/>
    <w:rsid w:val="00B71B6A"/>
    <w:rsid w:val="00B72016"/>
    <w:rsid w:val="00B72050"/>
    <w:rsid w:val="00B723D4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544E"/>
    <w:rsid w:val="00B76040"/>
    <w:rsid w:val="00B762BA"/>
    <w:rsid w:val="00B76791"/>
    <w:rsid w:val="00B76B44"/>
    <w:rsid w:val="00B76C50"/>
    <w:rsid w:val="00B77B10"/>
    <w:rsid w:val="00B8037E"/>
    <w:rsid w:val="00B808DD"/>
    <w:rsid w:val="00B80CA6"/>
    <w:rsid w:val="00B81124"/>
    <w:rsid w:val="00B819AB"/>
    <w:rsid w:val="00B81FF4"/>
    <w:rsid w:val="00B81FFE"/>
    <w:rsid w:val="00B82062"/>
    <w:rsid w:val="00B82695"/>
    <w:rsid w:val="00B82728"/>
    <w:rsid w:val="00B8325E"/>
    <w:rsid w:val="00B839DD"/>
    <w:rsid w:val="00B83E48"/>
    <w:rsid w:val="00B84AD2"/>
    <w:rsid w:val="00B8619E"/>
    <w:rsid w:val="00B86278"/>
    <w:rsid w:val="00B8714D"/>
    <w:rsid w:val="00B876AA"/>
    <w:rsid w:val="00B87CBF"/>
    <w:rsid w:val="00B90127"/>
    <w:rsid w:val="00B90EB8"/>
    <w:rsid w:val="00B91A90"/>
    <w:rsid w:val="00B92A4F"/>
    <w:rsid w:val="00B92C82"/>
    <w:rsid w:val="00B92EA6"/>
    <w:rsid w:val="00B939C1"/>
    <w:rsid w:val="00B93A1B"/>
    <w:rsid w:val="00B948BC"/>
    <w:rsid w:val="00B9514E"/>
    <w:rsid w:val="00B95345"/>
    <w:rsid w:val="00B957C3"/>
    <w:rsid w:val="00B963A3"/>
    <w:rsid w:val="00B963F9"/>
    <w:rsid w:val="00B96B22"/>
    <w:rsid w:val="00B96C73"/>
    <w:rsid w:val="00B973F2"/>
    <w:rsid w:val="00B97492"/>
    <w:rsid w:val="00B97CC6"/>
    <w:rsid w:val="00BA0C6D"/>
    <w:rsid w:val="00BA155C"/>
    <w:rsid w:val="00BA186A"/>
    <w:rsid w:val="00BA1926"/>
    <w:rsid w:val="00BA21F3"/>
    <w:rsid w:val="00BA3695"/>
    <w:rsid w:val="00BA377E"/>
    <w:rsid w:val="00BA420E"/>
    <w:rsid w:val="00BA4443"/>
    <w:rsid w:val="00BA4CC0"/>
    <w:rsid w:val="00BA5418"/>
    <w:rsid w:val="00BA5990"/>
    <w:rsid w:val="00BA5AB7"/>
    <w:rsid w:val="00BA637E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4419"/>
    <w:rsid w:val="00BB5577"/>
    <w:rsid w:val="00BB582E"/>
    <w:rsid w:val="00BB5B75"/>
    <w:rsid w:val="00BB6196"/>
    <w:rsid w:val="00BB648F"/>
    <w:rsid w:val="00BB698C"/>
    <w:rsid w:val="00BB6BAD"/>
    <w:rsid w:val="00BB75FE"/>
    <w:rsid w:val="00BB77F6"/>
    <w:rsid w:val="00BC0C36"/>
    <w:rsid w:val="00BC3347"/>
    <w:rsid w:val="00BC3880"/>
    <w:rsid w:val="00BC390E"/>
    <w:rsid w:val="00BC3982"/>
    <w:rsid w:val="00BC416D"/>
    <w:rsid w:val="00BC51E1"/>
    <w:rsid w:val="00BC525E"/>
    <w:rsid w:val="00BC52C2"/>
    <w:rsid w:val="00BC52FB"/>
    <w:rsid w:val="00BC534C"/>
    <w:rsid w:val="00BC59A1"/>
    <w:rsid w:val="00BC5AA6"/>
    <w:rsid w:val="00BC5C62"/>
    <w:rsid w:val="00BC64B5"/>
    <w:rsid w:val="00BC6D2A"/>
    <w:rsid w:val="00BC70C3"/>
    <w:rsid w:val="00BC70FF"/>
    <w:rsid w:val="00BC78C0"/>
    <w:rsid w:val="00BC7FEF"/>
    <w:rsid w:val="00BD0080"/>
    <w:rsid w:val="00BD1044"/>
    <w:rsid w:val="00BD210F"/>
    <w:rsid w:val="00BD2CC7"/>
    <w:rsid w:val="00BD2E5A"/>
    <w:rsid w:val="00BD382D"/>
    <w:rsid w:val="00BD45FD"/>
    <w:rsid w:val="00BD4B7C"/>
    <w:rsid w:val="00BD6442"/>
    <w:rsid w:val="00BD6BA3"/>
    <w:rsid w:val="00BD722E"/>
    <w:rsid w:val="00BD77C9"/>
    <w:rsid w:val="00BE05B7"/>
    <w:rsid w:val="00BE10F0"/>
    <w:rsid w:val="00BE1255"/>
    <w:rsid w:val="00BE1C27"/>
    <w:rsid w:val="00BE1F51"/>
    <w:rsid w:val="00BE2452"/>
    <w:rsid w:val="00BE2F35"/>
    <w:rsid w:val="00BE34BA"/>
    <w:rsid w:val="00BE3FC7"/>
    <w:rsid w:val="00BE429D"/>
    <w:rsid w:val="00BE4877"/>
    <w:rsid w:val="00BE4C01"/>
    <w:rsid w:val="00BE59B9"/>
    <w:rsid w:val="00BE59FC"/>
    <w:rsid w:val="00BE6D10"/>
    <w:rsid w:val="00BE78D4"/>
    <w:rsid w:val="00BE7C66"/>
    <w:rsid w:val="00BE7FFC"/>
    <w:rsid w:val="00BF1A9C"/>
    <w:rsid w:val="00BF1FB1"/>
    <w:rsid w:val="00BF28B5"/>
    <w:rsid w:val="00BF2ECE"/>
    <w:rsid w:val="00BF3D8D"/>
    <w:rsid w:val="00BF44A8"/>
    <w:rsid w:val="00BF4C02"/>
    <w:rsid w:val="00BF581B"/>
    <w:rsid w:val="00BF60AC"/>
    <w:rsid w:val="00BF6450"/>
    <w:rsid w:val="00BF6C84"/>
    <w:rsid w:val="00BF74D2"/>
    <w:rsid w:val="00BF7595"/>
    <w:rsid w:val="00BF761B"/>
    <w:rsid w:val="00BF790C"/>
    <w:rsid w:val="00BF7AAB"/>
    <w:rsid w:val="00C0019D"/>
    <w:rsid w:val="00C00AE6"/>
    <w:rsid w:val="00C0124E"/>
    <w:rsid w:val="00C01C6C"/>
    <w:rsid w:val="00C01F84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EB"/>
    <w:rsid w:val="00C108E5"/>
    <w:rsid w:val="00C10BFC"/>
    <w:rsid w:val="00C11420"/>
    <w:rsid w:val="00C120E2"/>
    <w:rsid w:val="00C122C9"/>
    <w:rsid w:val="00C1248F"/>
    <w:rsid w:val="00C12949"/>
    <w:rsid w:val="00C129E2"/>
    <w:rsid w:val="00C12C01"/>
    <w:rsid w:val="00C12EBB"/>
    <w:rsid w:val="00C14B83"/>
    <w:rsid w:val="00C14E56"/>
    <w:rsid w:val="00C14F4C"/>
    <w:rsid w:val="00C157B9"/>
    <w:rsid w:val="00C15F2E"/>
    <w:rsid w:val="00C1623B"/>
    <w:rsid w:val="00C164C5"/>
    <w:rsid w:val="00C16C84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58E3"/>
    <w:rsid w:val="00C262A5"/>
    <w:rsid w:val="00C27205"/>
    <w:rsid w:val="00C27345"/>
    <w:rsid w:val="00C2747F"/>
    <w:rsid w:val="00C27A00"/>
    <w:rsid w:val="00C30A04"/>
    <w:rsid w:val="00C30C57"/>
    <w:rsid w:val="00C31222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3F92"/>
    <w:rsid w:val="00C3445D"/>
    <w:rsid w:val="00C3461E"/>
    <w:rsid w:val="00C35AA3"/>
    <w:rsid w:val="00C36784"/>
    <w:rsid w:val="00C3696A"/>
    <w:rsid w:val="00C36A93"/>
    <w:rsid w:val="00C36CFC"/>
    <w:rsid w:val="00C36F59"/>
    <w:rsid w:val="00C4001B"/>
    <w:rsid w:val="00C40589"/>
    <w:rsid w:val="00C40A0E"/>
    <w:rsid w:val="00C40F90"/>
    <w:rsid w:val="00C411E4"/>
    <w:rsid w:val="00C41429"/>
    <w:rsid w:val="00C41C4B"/>
    <w:rsid w:val="00C41EEB"/>
    <w:rsid w:val="00C42039"/>
    <w:rsid w:val="00C425B6"/>
    <w:rsid w:val="00C429BD"/>
    <w:rsid w:val="00C42BF3"/>
    <w:rsid w:val="00C43881"/>
    <w:rsid w:val="00C43C97"/>
    <w:rsid w:val="00C44E89"/>
    <w:rsid w:val="00C456DD"/>
    <w:rsid w:val="00C458C8"/>
    <w:rsid w:val="00C459FB"/>
    <w:rsid w:val="00C45C8E"/>
    <w:rsid w:val="00C46131"/>
    <w:rsid w:val="00C47669"/>
    <w:rsid w:val="00C502CF"/>
    <w:rsid w:val="00C5092D"/>
    <w:rsid w:val="00C510AC"/>
    <w:rsid w:val="00C52189"/>
    <w:rsid w:val="00C52420"/>
    <w:rsid w:val="00C529BB"/>
    <w:rsid w:val="00C52C2E"/>
    <w:rsid w:val="00C52CBA"/>
    <w:rsid w:val="00C5325F"/>
    <w:rsid w:val="00C534C6"/>
    <w:rsid w:val="00C5354A"/>
    <w:rsid w:val="00C5387F"/>
    <w:rsid w:val="00C549B7"/>
    <w:rsid w:val="00C55638"/>
    <w:rsid w:val="00C5563A"/>
    <w:rsid w:val="00C55894"/>
    <w:rsid w:val="00C56214"/>
    <w:rsid w:val="00C56441"/>
    <w:rsid w:val="00C567AC"/>
    <w:rsid w:val="00C56890"/>
    <w:rsid w:val="00C57D1B"/>
    <w:rsid w:val="00C60D72"/>
    <w:rsid w:val="00C61160"/>
    <w:rsid w:val="00C61BE3"/>
    <w:rsid w:val="00C61EC1"/>
    <w:rsid w:val="00C62236"/>
    <w:rsid w:val="00C626A6"/>
    <w:rsid w:val="00C62FD1"/>
    <w:rsid w:val="00C6317A"/>
    <w:rsid w:val="00C63FD0"/>
    <w:rsid w:val="00C64F8F"/>
    <w:rsid w:val="00C650F5"/>
    <w:rsid w:val="00C65512"/>
    <w:rsid w:val="00C65783"/>
    <w:rsid w:val="00C6578E"/>
    <w:rsid w:val="00C65AF5"/>
    <w:rsid w:val="00C65B7F"/>
    <w:rsid w:val="00C66006"/>
    <w:rsid w:val="00C66382"/>
    <w:rsid w:val="00C66695"/>
    <w:rsid w:val="00C66DBC"/>
    <w:rsid w:val="00C67DA1"/>
    <w:rsid w:val="00C70099"/>
    <w:rsid w:val="00C7059D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06C9"/>
    <w:rsid w:val="00C81EA0"/>
    <w:rsid w:val="00C823BE"/>
    <w:rsid w:val="00C82446"/>
    <w:rsid w:val="00C8280F"/>
    <w:rsid w:val="00C82FC2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1AF"/>
    <w:rsid w:val="00C91438"/>
    <w:rsid w:val="00C920DF"/>
    <w:rsid w:val="00C9236B"/>
    <w:rsid w:val="00C92799"/>
    <w:rsid w:val="00C929B4"/>
    <w:rsid w:val="00C92A7F"/>
    <w:rsid w:val="00C92FC2"/>
    <w:rsid w:val="00C93A00"/>
    <w:rsid w:val="00C93D40"/>
    <w:rsid w:val="00C94110"/>
    <w:rsid w:val="00C949DB"/>
    <w:rsid w:val="00C94F8F"/>
    <w:rsid w:val="00C9543C"/>
    <w:rsid w:val="00C96642"/>
    <w:rsid w:val="00C973C5"/>
    <w:rsid w:val="00C97BA4"/>
    <w:rsid w:val="00CA093D"/>
    <w:rsid w:val="00CA0D1E"/>
    <w:rsid w:val="00CA1530"/>
    <w:rsid w:val="00CA1F4B"/>
    <w:rsid w:val="00CA287B"/>
    <w:rsid w:val="00CA2ADB"/>
    <w:rsid w:val="00CA33C2"/>
    <w:rsid w:val="00CA341A"/>
    <w:rsid w:val="00CA3B84"/>
    <w:rsid w:val="00CA40D8"/>
    <w:rsid w:val="00CA4248"/>
    <w:rsid w:val="00CA42D7"/>
    <w:rsid w:val="00CA448F"/>
    <w:rsid w:val="00CA4E5A"/>
    <w:rsid w:val="00CA5FDC"/>
    <w:rsid w:val="00CA6848"/>
    <w:rsid w:val="00CA6B3B"/>
    <w:rsid w:val="00CA6D20"/>
    <w:rsid w:val="00CA6D51"/>
    <w:rsid w:val="00CA7450"/>
    <w:rsid w:val="00CA7E63"/>
    <w:rsid w:val="00CA7E85"/>
    <w:rsid w:val="00CB0A13"/>
    <w:rsid w:val="00CB125E"/>
    <w:rsid w:val="00CB2532"/>
    <w:rsid w:val="00CB39FD"/>
    <w:rsid w:val="00CB3B8E"/>
    <w:rsid w:val="00CB412A"/>
    <w:rsid w:val="00CB4476"/>
    <w:rsid w:val="00CB45CE"/>
    <w:rsid w:val="00CB47C9"/>
    <w:rsid w:val="00CB4AD7"/>
    <w:rsid w:val="00CB4E58"/>
    <w:rsid w:val="00CB5C2F"/>
    <w:rsid w:val="00CB6DD2"/>
    <w:rsid w:val="00CB6EF1"/>
    <w:rsid w:val="00CB7184"/>
    <w:rsid w:val="00CB76E4"/>
    <w:rsid w:val="00CB7D2F"/>
    <w:rsid w:val="00CC0618"/>
    <w:rsid w:val="00CC11C5"/>
    <w:rsid w:val="00CC126C"/>
    <w:rsid w:val="00CC1792"/>
    <w:rsid w:val="00CC1A2A"/>
    <w:rsid w:val="00CC248A"/>
    <w:rsid w:val="00CC3A43"/>
    <w:rsid w:val="00CC3E7F"/>
    <w:rsid w:val="00CC518C"/>
    <w:rsid w:val="00CC599E"/>
    <w:rsid w:val="00CC5B38"/>
    <w:rsid w:val="00CC5E2D"/>
    <w:rsid w:val="00CC7611"/>
    <w:rsid w:val="00CD06F4"/>
    <w:rsid w:val="00CD0C19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0C6"/>
    <w:rsid w:val="00CD6E8E"/>
    <w:rsid w:val="00CD72BE"/>
    <w:rsid w:val="00CD732F"/>
    <w:rsid w:val="00CE065D"/>
    <w:rsid w:val="00CE0786"/>
    <w:rsid w:val="00CE1EAB"/>
    <w:rsid w:val="00CE3237"/>
    <w:rsid w:val="00CE39B7"/>
    <w:rsid w:val="00CE3BA9"/>
    <w:rsid w:val="00CE3E40"/>
    <w:rsid w:val="00CE3EA5"/>
    <w:rsid w:val="00CE3FF1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21"/>
    <w:rsid w:val="00CE5F1A"/>
    <w:rsid w:val="00CE7081"/>
    <w:rsid w:val="00CF0329"/>
    <w:rsid w:val="00CF0653"/>
    <w:rsid w:val="00CF0788"/>
    <w:rsid w:val="00CF1866"/>
    <w:rsid w:val="00CF1B91"/>
    <w:rsid w:val="00CF1F82"/>
    <w:rsid w:val="00CF259A"/>
    <w:rsid w:val="00CF2845"/>
    <w:rsid w:val="00CF2E42"/>
    <w:rsid w:val="00CF3AE5"/>
    <w:rsid w:val="00CF3CEE"/>
    <w:rsid w:val="00CF3DC6"/>
    <w:rsid w:val="00CF40A7"/>
    <w:rsid w:val="00CF4448"/>
    <w:rsid w:val="00CF471C"/>
    <w:rsid w:val="00CF4E8B"/>
    <w:rsid w:val="00CF51FD"/>
    <w:rsid w:val="00CF54B4"/>
    <w:rsid w:val="00CF5BA7"/>
    <w:rsid w:val="00CF6A0B"/>
    <w:rsid w:val="00CF6BDA"/>
    <w:rsid w:val="00CF76D0"/>
    <w:rsid w:val="00CF7BBA"/>
    <w:rsid w:val="00CF7E0E"/>
    <w:rsid w:val="00D00484"/>
    <w:rsid w:val="00D005AD"/>
    <w:rsid w:val="00D00823"/>
    <w:rsid w:val="00D0092D"/>
    <w:rsid w:val="00D01994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812"/>
    <w:rsid w:val="00D11D5E"/>
    <w:rsid w:val="00D1201A"/>
    <w:rsid w:val="00D12F2D"/>
    <w:rsid w:val="00D136C9"/>
    <w:rsid w:val="00D13831"/>
    <w:rsid w:val="00D140AD"/>
    <w:rsid w:val="00D14535"/>
    <w:rsid w:val="00D154DE"/>
    <w:rsid w:val="00D1670F"/>
    <w:rsid w:val="00D179E8"/>
    <w:rsid w:val="00D20863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13C6"/>
    <w:rsid w:val="00D32EAF"/>
    <w:rsid w:val="00D3321D"/>
    <w:rsid w:val="00D34797"/>
    <w:rsid w:val="00D34A2A"/>
    <w:rsid w:val="00D34DED"/>
    <w:rsid w:val="00D3520F"/>
    <w:rsid w:val="00D35314"/>
    <w:rsid w:val="00D35CE1"/>
    <w:rsid w:val="00D36CF3"/>
    <w:rsid w:val="00D375A6"/>
    <w:rsid w:val="00D37700"/>
    <w:rsid w:val="00D377D8"/>
    <w:rsid w:val="00D37C0E"/>
    <w:rsid w:val="00D37DC5"/>
    <w:rsid w:val="00D40E35"/>
    <w:rsid w:val="00D4100D"/>
    <w:rsid w:val="00D414F3"/>
    <w:rsid w:val="00D41837"/>
    <w:rsid w:val="00D41CC9"/>
    <w:rsid w:val="00D421B0"/>
    <w:rsid w:val="00D42314"/>
    <w:rsid w:val="00D43027"/>
    <w:rsid w:val="00D447BD"/>
    <w:rsid w:val="00D44824"/>
    <w:rsid w:val="00D44F7E"/>
    <w:rsid w:val="00D4535B"/>
    <w:rsid w:val="00D465BE"/>
    <w:rsid w:val="00D46974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1FCD"/>
    <w:rsid w:val="00D5206A"/>
    <w:rsid w:val="00D52764"/>
    <w:rsid w:val="00D54472"/>
    <w:rsid w:val="00D5451D"/>
    <w:rsid w:val="00D54993"/>
    <w:rsid w:val="00D5586D"/>
    <w:rsid w:val="00D565F8"/>
    <w:rsid w:val="00D56669"/>
    <w:rsid w:val="00D56811"/>
    <w:rsid w:val="00D56AE9"/>
    <w:rsid w:val="00D56E36"/>
    <w:rsid w:val="00D576CC"/>
    <w:rsid w:val="00D5796F"/>
    <w:rsid w:val="00D601B3"/>
    <w:rsid w:val="00D603B6"/>
    <w:rsid w:val="00D60827"/>
    <w:rsid w:val="00D60C8C"/>
    <w:rsid w:val="00D6125C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87B"/>
    <w:rsid w:val="00D67CC4"/>
    <w:rsid w:val="00D70105"/>
    <w:rsid w:val="00D70C69"/>
    <w:rsid w:val="00D70CE2"/>
    <w:rsid w:val="00D712F2"/>
    <w:rsid w:val="00D71C9A"/>
    <w:rsid w:val="00D720A3"/>
    <w:rsid w:val="00D720EB"/>
    <w:rsid w:val="00D7292A"/>
    <w:rsid w:val="00D72FD4"/>
    <w:rsid w:val="00D74140"/>
    <w:rsid w:val="00D748B0"/>
    <w:rsid w:val="00D756A2"/>
    <w:rsid w:val="00D75EC3"/>
    <w:rsid w:val="00D771A0"/>
    <w:rsid w:val="00D8040C"/>
    <w:rsid w:val="00D809FB"/>
    <w:rsid w:val="00D819EC"/>
    <w:rsid w:val="00D81F31"/>
    <w:rsid w:val="00D82628"/>
    <w:rsid w:val="00D82CA7"/>
    <w:rsid w:val="00D83DD1"/>
    <w:rsid w:val="00D841F0"/>
    <w:rsid w:val="00D84205"/>
    <w:rsid w:val="00D85391"/>
    <w:rsid w:val="00D8577E"/>
    <w:rsid w:val="00D858F7"/>
    <w:rsid w:val="00D85FBF"/>
    <w:rsid w:val="00D868CD"/>
    <w:rsid w:val="00D86CEB"/>
    <w:rsid w:val="00D870E4"/>
    <w:rsid w:val="00D87615"/>
    <w:rsid w:val="00D90375"/>
    <w:rsid w:val="00D905B2"/>
    <w:rsid w:val="00D908FA"/>
    <w:rsid w:val="00D90E54"/>
    <w:rsid w:val="00D90F90"/>
    <w:rsid w:val="00D914B6"/>
    <w:rsid w:val="00D918D3"/>
    <w:rsid w:val="00D918D4"/>
    <w:rsid w:val="00D93856"/>
    <w:rsid w:val="00D93AD0"/>
    <w:rsid w:val="00D93C1B"/>
    <w:rsid w:val="00D95A8B"/>
    <w:rsid w:val="00D95E0C"/>
    <w:rsid w:val="00D95E16"/>
    <w:rsid w:val="00D96046"/>
    <w:rsid w:val="00D967BF"/>
    <w:rsid w:val="00D968C9"/>
    <w:rsid w:val="00D96AC0"/>
    <w:rsid w:val="00D979B2"/>
    <w:rsid w:val="00D97E4A"/>
    <w:rsid w:val="00D97EC2"/>
    <w:rsid w:val="00DA037B"/>
    <w:rsid w:val="00DA0B64"/>
    <w:rsid w:val="00DA1730"/>
    <w:rsid w:val="00DA1994"/>
    <w:rsid w:val="00DA1DBA"/>
    <w:rsid w:val="00DA2701"/>
    <w:rsid w:val="00DA283A"/>
    <w:rsid w:val="00DA2C2D"/>
    <w:rsid w:val="00DA2EC2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154B"/>
    <w:rsid w:val="00DB35E1"/>
    <w:rsid w:val="00DB3AEE"/>
    <w:rsid w:val="00DB3BAF"/>
    <w:rsid w:val="00DB3C1C"/>
    <w:rsid w:val="00DB3CAF"/>
    <w:rsid w:val="00DB4541"/>
    <w:rsid w:val="00DB5B8D"/>
    <w:rsid w:val="00DB675D"/>
    <w:rsid w:val="00DB6C61"/>
    <w:rsid w:val="00DB6E74"/>
    <w:rsid w:val="00DB7973"/>
    <w:rsid w:val="00DC001D"/>
    <w:rsid w:val="00DC02E7"/>
    <w:rsid w:val="00DC176E"/>
    <w:rsid w:val="00DC1E15"/>
    <w:rsid w:val="00DC205F"/>
    <w:rsid w:val="00DC2D52"/>
    <w:rsid w:val="00DC2EE8"/>
    <w:rsid w:val="00DC3C95"/>
    <w:rsid w:val="00DC3D05"/>
    <w:rsid w:val="00DC3FEA"/>
    <w:rsid w:val="00DC4042"/>
    <w:rsid w:val="00DC472A"/>
    <w:rsid w:val="00DC561D"/>
    <w:rsid w:val="00DC6715"/>
    <w:rsid w:val="00DC68FF"/>
    <w:rsid w:val="00DC6F31"/>
    <w:rsid w:val="00DC794C"/>
    <w:rsid w:val="00DC7A65"/>
    <w:rsid w:val="00DC7C00"/>
    <w:rsid w:val="00DD0007"/>
    <w:rsid w:val="00DD1382"/>
    <w:rsid w:val="00DD1CF4"/>
    <w:rsid w:val="00DD21DB"/>
    <w:rsid w:val="00DD2261"/>
    <w:rsid w:val="00DD340C"/>
    <w:rsid w:val="00DD35D7"/>
    <w:rsid w:val="00DD389A"/>
    <w:rsid w:val="00DD45EF"/>
    <w:rsid w:val="00DD494B"/>
    <w:rsid w:val="00DD4C62"/>
    <w:rsid w:val="00DD552E"/>
    <w:rsid w:val="00DD5BD3"/>
    <w:rsid w:val="00DD5BE8"/>
    <w:rsid w:val="00DD5E41"/>
    <w:rsid w:val="00DD607D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57D7"/>
    <w:rsid w:val="00DE5839"/>
    <w:rsid w:val="00DE5E55"/>
    <w:rsid w:val="00DE60C9"/>
    <w:rsid w:val="00DE62C2"/>
    <w:rsid w:val="00DE6B8B"/>
    <w:rsid w:val="00DE7811"/>
    <w:rsid w:val="00DE7B48"/>
    <w:rsid w:val="00DE7D36"/>
    <w:rsid w:val="00DE7DA2"/>
    <w:rsid w:val="00DF0407"/>
    <w:rsid w:val="00DF06EE"/>
    <w:rsid w:val="00DF08B5"/>
    <w:rsid w:val="00DF0F40"/>
    <w:rsid w:val="00DF17F8"/>
    <w:rsid w:val="00DF1CB1"/>
    <w:rsid w:val="00DF1F10"/>
    <w:rsid w:val="00DF2F7D"/>
    <w:rsid w:val="00DF3B83"/>
    <w:rsid w:val="00DF4144"/>
    <w:rsid w:val="00DF45D8"/>
    <w:rsid w:val="00DF4E89"/>
    <w:rsid w:val="00DF558D"/>
    <w:rsid w:val="00DF5C2E"/>
    <w:rsid w:val="00DF5CC0"/>
    <w:rsid w:val="00DF5CEF"/>
    <w:rsid w:val="00DF5D9A"/>
    <w:rsid w:val="00DF6768"/>
    <w:rsid w:val="00DF6AAE"/>
    <w:rsid w:val="00DF7698"/>
    <w:rsid w:val="00DF7CCA"/>
    <w:rsid w:val="00DF7F6B"/>
    <w:rsid w:val="00E0118D"/>
    <w:rsid w:val="00E01311"/>
    <w:rsid w:val="00E0142A"/>
    <w:rsid w:val="00E01687"/>
    <w:rsid w:val="00E01B3C"/>
    <w:rsid w:val="00E01EB4"/>
    <w:rsid w:val="00E02129"/>
    <w:rsid w:val="00E027F0"/>
    <w:rsid w:val="00E0360D"/>
    <w:rsid w:val="00E0402B"/>
    <w:rsid w:val="00E042BE"/>
    <w:rsid w:val="00E04562"/>
    <w:rsid w:val="00E045BF"/>
    <w:rsid w:val="00E04C91"/>
    <w:rsid w:val="00E04EBE"/>
    <w:rsid w:val="00E05057"/>
    <w:rsid w:val="00E05359"/>
    <w:rsid w:val="00E054A3"/>
    <w:rsid w:val="00E05BE6"/>
    <w:rsid w:val="00E05D67"/>
    <w:rsid w:val="00E05DD1"/>
    <w:rsid w:val="00E05ECA"/>
    <w:rsid w:val="00E0632D"/>
    <w:rsid w:val="00E0659F"/>
    <w:rsid w:val="00E0681B"/>
    <w:rsid w:val="00E0684A"/>
    <w:rsid w:val="00E0743A"/>
    <w:rsid w:val="00E108FB"/>
    <w:rsid w:val="00E1181C"/>
    <w:rsid w:val="00E11AAC"/>
    <w:rsid w:val="00E11DC4"/>
    <w:rsid w:val="00E12122"/>
    <w:rsid w:val="00E12155"/>
    <w:rsid w:val="00E12E82"/>
    <w:rsid w:val="00E1303A"/>
    <w:rsid w:val="00E13E1D"/>
    <w:rsid w:val="00E13F9C"/>
    <w:rsid w:val="00E13F9E"/>
    <w:rsid w:val="00E14B56"/>
    <w:rsid w:val="00E1513D"/>
    <w:rsid w:val="00E15733"/>
    <w:rsid w:val="00E15C2F"/>
    <w:rsid w:val="00E15DC8"/>
    <w:rsid w:val="00E160F8"/>
    <w:rsid w:val="00E161AD"/>
    <w:rsid w:val="00E16509"/>
    <w:rsid w:val="00E175FF"/>
    <w:rsid w:val="00E20134"/>
    <w:rsid w:val="00E204D8"/>
    <w:rsid w:val="00E206ED"/>
    <w:rsid w:val="00E2129C"/>
    <w:rsid w:val="00E212B6"/>
    <w:rsid w:val="00E21946"/>
    <w:rsid w:val="00E21AB9"/>
    <w:rsid w:val="00E21D57"/>
    <w:rsid w:val="00E2217D"/>
    <w:rsid w:val="00E22251"/>
    <w:rsid w:val="00E2228B"/>
    <w:rsid w:val="00E22E59"/>
    <w:rsid w:val="00E23085"/>
    <w:rsid w:val="00E23393"/>
    <w:rsid w:val="00E235DD"/>
    <w:rsid w:val="00E24DDB"/>
    <w:rsid w:val="00E25323"/>
    <w:rsid w:val="00E25720"/>
    <w:rsid w:val="00E257D5"/>
    <w:rsid w:val="00E26285"/>
    <w:rsid w:val="00E26856"/>
    <w:rsid w:val="00E27E14"/>
    <w:rsid w:val="00E30134"/>
    <w:rsid w:val="00E310D5"/>
    <w:rsid w:val="00E31C2B"/>
    <w:rsid w:val="00E31F19"/>
    <w:rsid w:val="00E331A7"/>
    <w:rsid w:val="00E3320B"/>
    <w:rsid w:val="00E332AD"/>
    <w:rsid w:val="00E33560"/>
    <w:rsid w:val="00E33CED"/>
    <w:rsid w:val="00E33D7B"/>
    <w:rsid w:val="00E341AF"/>
    <w:rsid w:val="00E34AD0"/>
    <w:rsid w:val="00E3500E"/>
    <w:rsid w:val="00E36A9D"/>
    <w:rsid w:val="00E37099"/>
    <w:rsid w:val="00E371F3"/>
    <w:rsid w:val="00E377C5"/>
    <w:rsid w:val="00E378F2"/>
    <w:rsid w:val="00E37FDE"/>
    <w:rsid w:val="00E406E3"/>
    <w:rsid w:val="00E42890"/>
    <w:rsid w:val="00E43A0B"/>
    <w:rsid w:val="00E43D6D"/>
    <w:rsid w:val="00E442EB"/>
    <w:rsid w:val="00E44AE5"/>
    <w:rsid w:val="00E44C33"/>
    <w:rsid w:val="00E44F4A"/>
    <w:rsid w:val="00E4611C"/>
    <w:rsid w:val="00E46122"/>
    <w:rsid w:val="00E470B9"/>
    <w:rsid w:val="00E4722F"/>
    <w:rsid w:val="00E47D1D"/>
    <w:rsid w:val="00E50343"/>
    <w:rsid w:val="00E51E57"/>
    <w:rsid w:val="00E52495"/>
    <w:rsid w:val="00E52633"/>
    <w:rsid w:val="00E52987"/>
    <w:rsid w:val="00E52E8E"/>
    <w:rsid w:val="00E53213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42F"/>
    <w:rsid w:val="00E57C16"/>
    <w:rsid w:val="00E6041C"/>
    <w:rsid w:val="00E608EB"/>
    <w:rsid w:val="00E626EC"/>
    <w:rsid w:val="00E62893"/>
    <w:rsid w:val="00E62CEA"/>
    <w:rsid w:val="00E63AA5"/>
    <w:rsid w:val="00E64494"/>
    <w:rsid w:val="00E648F4"/>
    <w:rsid w:val="00E65441"/>
    <w:rsid w:val="00E65F37"/>
    <w:rsid w:val="00E667CC"/>
    <w:rsid w:val="00E66D2B"/>
    <w:rsid w:val="00E6776F"/>
    <w:rsid w:val="00E7092F"/>
    <w:rsid w:val="00E71653"/>
    <w:rsid w:val="00E71937"/>
    <w:rsid w:val="00E72D79"/>
    <w:rsid w:val="00E72E77"/>
    <w:rsid w:val="00E730B8"/>
    <w:rsid w:val="00E73237"/>
    <w:rsid w:val="00E733CF"/>
    <w:rsid w:val="00E74522"/>
    <w:rsid w:val="00E7491F"/>
    <w:rsid w:val="00E74EE1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594"/>
    <w:rsid w:val="00E828DD"/>
    <w:rsid w:val="00E8446E"/>
    <w:rsid w:val="00E84D22"/>
    <w:rsid w:val="00E84FB3"/>
    <w:rsid w:val="00E85081"/>
    <w:rsid w:val="00E86888"/>
    <w:rsid w:val="00E86B34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6A42"/>
    <w:rsid w:val="00E976B1"/>
    <w:rsid w:val="00E97A84"/>
    <w:rsid w:val="00E97C77"/>
    <w:rsid w:val="00EA0A22"/>
    <w:rsid w:val="00EA0CFD"/>
    <w:rsid w:val="00EA0EAE"/>
    <w:rsid w:val="00EA198D"/>
    <w:rsid w:val="00EA231C"/>
    <w:rsid w:val="00EA2CAD"/>
    <w:rsid w:val="00EA4C99"/>
    <w:rsid w:val="00EA5522"/>
    <w:rsid w:val="00EA5DB8"/>
    <w:rsid w:val="00EA652B"/>
    <w:rsid w:val="00EA671B"/>
    <w:rsid w:val="00EA6D70"/>
    <w:rsid w:val="00EA6E2A"/>
    <w:rsid w:val="00EA6F39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176"/>
    <w:rsid w:val="00EB34A6"/>
    <w:rsid w:val="00EB3545"/>
    <w:rsid w:val="00EB44FB"/>
    <w:rsid w:val="00EB4883"/>
    <w:rsid w:val="00EB4893"/>
    <w:rsid w:val="00EB54B7"/>
    <w:rsid w:val="00EB5A2E"/>
    <w:rsid w:val="00EB5E74"/>
    <w:rsid w:val="00EB67E8"/>
    <w:rsid w:val="00EB6FCE"/>
    <w:rsid w:val="00EB75C5"/>
    <w:rsid w:val="00EB78A0"/>
    <w:rsid w:val="00EC0AA4"/>
    <w:rsid w:val="00EC1011"/>
    <w:rsid w:val="00EC224C"/>
    <w:rsid w:val="00EC2351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553"/>
    <w:rsid w:val="00EC5DED"/>
    <w:rsid w:val="00EC6040"/>
    <w:rsid w:val="00EC609A"/>
    <w:rsid w:val="00EC667E"/>
    <w:rsid w:val="00EC6977"/>
    <w:rsid w:val="00EC6B23"/>
    <w:rsid w:val="00EC6C29"/>
    <w:rsid w:val="00EC6F8E"/>
    <w:rsid w:val="00EC70D2"/>
    <w:rsid w:val="00EC7244"/>
    <w:rsid w:val="00ED0302"/>
    <w:rsid w:val="00ED03C3"/>
    <w:rsid w:val="00ED0574"/>
    <w:rsid w:val="00ED0C9A"/>
    <w:rsid w:val="00ED1497"/>
    <w:rsid w:val="00ED1A38"/>
    <w:rsid w:val="00ED1B48"/>
    <w:rsid w:val="00ED1C8C"/>
    <w:rsid w:val="00ED1E52"/>
    <w:rsid w:val="00ED1E62"/>
    <w:rsid w:val="00ED2186"/>
    <w:rsid w:val="00ED2658"/>
    <w:rsid w:val="00ED3182"/>
    <w:rsid w:val="00ED33EA"/>
    <w:rsid w:val="00ED36EC"/>
    <w:rsid w:val="00ED48A8"/>
    <w:rsid w:val="00ED6FCA"/>
    <w:rsid w:val="00EE0267"/>
    <w:rsid w:val="00EE043D"/>
    <w:rsid w:val="00EE263C"/>
    <w:rsid w:val="00EE3087"/>
    <w:rsid w:val="00EE31F1"/>
    <w:rsid w:val="00EE3B6B"/>
    <w:rsid w:val="00EE518F"/>
    <w:rsid w:val="00EE53DE"/>
    <w:rsid w:val="00EE5670"/>
    <w:rsid w:val="00EE56DD"/>
    <w:rsid w:val="00EE66C2"/>
    <w:rsid w:val="00EE67E1"/>
    <w:rsid w:val="00EE7006"/>
    <w:rsid w:val="00EE71AD"/>
    <w:rsid w:val="00EE7750"/>
    <w:rsid w:val="00EF04AB"/>
    <w:rsid w:val="00EF0886"/>
    <w:rsid w:val="00EF0A85"/>
    <w:rsid w:val="00EF0C48"/>
    <w:rsid w:val="00EF16C8"/>
    <w:rsid w:val="00EF1701"/>
    <w:rsid w:val="00EF1FA8"/>
    <w:rsid w:val="00EF2111"/>
    <w:rsid w:val="00EF3133"/>
    <w:rsid w:val="00EF31D3"/>
    <w:rsid w:val="00EF3C9C"/>
    <w:rsid w:val="00EF3CCB"/>
    <w:rsid w:val="00EF3E44"/>
    <w:rsid w:val="00EF4684"/>
    <w:rsid w:val="00EF6324"/>
    <w:rsid w:val="00EF69D8"/>
    <w:rsid w:val="00EF6CC8"/>
    <w:rsid w:val="00EF70A1"/>
    <w:rsid w:val="00EF7F54"/>
    <w:rsid w:val="00F00D20"/>
    <w:rsid w:val="00F01983"/>
    <w:rsid w:val="00F01DC1"/>
    <w:rsid w:val="00F0279F"/>
    <w:rsid w:val="00F02B23"/>
    <w:rsid w:val="00F030EA"/>
    <w:rsid w:val="00F03111"/>
    <w:rsid w:val="00F03488"/>
    <w:rsid w:val="00F03A66"/>
    <w:rsid w:val="00F040E5"/>
    <w:rsid w:val="00F04295"/>
    <w:rsid w:val="00F042AE"/>
    <w:rsid w:val="00F05356"/>
    <w:rsid w:val="00F0540A"/>
    <w:rsid w:val="00F06CD8"/>
    <w:rsid w:val="00F0707F"/>
    <w:rsid w:val="00F07345"/>
    <w:rsid w:val="00F07C43"/>
    <w:rsid w:val="00F10D71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AEE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17FB9"/>
    <w:rsid w:val="00F2028D"/>
    <w:rsid w:val="00F20942"/>
    <w:rsid w:val="00F2148A"/>
    <w:rsid w:val="00F219C4"/>
    <w:rsid w:val="00F21F07"/>
    <w:rsid w:val="00F22506"/>
    <w:rsid w:val="00F22B9D"/>
    <w:rsid w:val="00F23897"/>
    <w:rsid w:val="00F23C02"/>
    <w:rsid w:val="00F24089"/>
    <w:rsid w:val="00F24197"/>
    <w:rsid w:val="00F24406"/>
    <w:rsid w:val="00F244A2"/>
    <w:rsid w:val="00F25414"/>
    <w:rsid w:val="00F25E91"/>
    <w:rsid w:val="00F263C9"/>
    <w:rsid w:val="00F26E00"/>
    <w:rsid w:val="00F273F1"/>
    <w:rsid w:val="00F27975"/>
    <w:rsid w:val="00F3000A"/>
    <w:rsid w:val="00F3017A"/>
    <w:rsid w:val="00F301C7"/>
    <w:rsid w:val="00F305B4"/>
    <w:rsid w:val="00F3071D"/>
    <w:rsid w:val="00F31CF5"/>
    <w:rsid w:val="00F322F3"/>
    <w:rsid w:val="00F32333"/>
    <w:rsid w:val="00F3309F"/>
    <w:rsid w:val="00F33196"/>
    <w:rsid w:val="00F356E5"/>
    <w:rsid w:val="00F3587E"/>
    <w:rsid w:val="00F35ADE"/>
    <w:rsid w:val="00F35F7A"/>
    <w:rsid w:val="00F36194"/>
    <w:rsid w:val="00F36467"/>
    <w:rsid w:val="00F3744E"/>
    <w:rsid w:val="00F407F4"/>
    <w:rsid w:val="00F40E4F"/>
    <w:rsid w:val="00F41018"/>
    <w:rsid w:val="00F419C3"/>
    <w:rsid w:val="00F41D2A"/>
    <w:rsid w:val="00F42D48"/>
    <w:rsid w:val="00F42D6D"/>
    <w:rsid w:val="00F43189"/>
    <w:rsid w:val="00F439BF"/>
    <w:rsid w:val="00F43E49"/>
    <w:rsid w:val="00F453D4"/>
    <w:rsid w:val="00F46CDD"/>
    <w:rsid w:val="00F46FA7"/>
    <w:rsid w:val="00F47007"/>
    <w:rsid w:val="00F47542"/>
    <w:rsid w:val="00F47865"/>
    <w:rsid w:val="00F47A77"/>
    <w:rsid w:val="00F47BB9"/>
    <w:rsid w:val="00F47D4F"/>
    <w:rsid w:val="00F47E73"/>
    <w:rsid w:val="00F50B57"/>
    <w:rsid w:val="00F52156"/>
    <w:rsid w:val="00F5227B"/>
    <w:rsid w:val="00F525C0"/>
    <w:rsid w:val="00F52EAA"/>
    <w:rsid w:val="00F533C3"/>
    <w:rsid w:val="00F53E28"/>
    <w:rsid w:val="00F54253"/>
    <w:rsid w:val="00F54984"/>
    <w:rsid w:val="00F54D67"/>
    <w:rsid w:val="00F5657D"/>
    <w:rsid w:val="00F5686E"/>
    <w:rsid w:val="00F57513"/>
    <w:rsid w:val="00F608D7"/>
    <w:rsid w:val="00F619ED"/>
    <w:rsid w:val="00F627B6"/>
    <w:rsid w:val="00F62D04"/>
    <w:rsid w:val="00F63238"/>
    <w:rsid w:val="00F632B1"/>
    <w:rsid w:val="00F63497"/>
    <w:rsid w:val="00F63982"/>
    <w:rsid w:val="00F63B4F"/>
    <w:rsid w:val="00F6445B"/>
    <w:rsid w:val="00F64870"/>
    <w:rsid w:val="00F65BCE"/>
    <w:rsid w:val="00F664B0"/>
    <w:rsid w:val="00F677EA"/>
    <w:rsid w:val="00F67DF9"/>
    <w:rsid w:val="00F70189"/>
    <w:rsid w:val="00F708BA"/>
    <w:rsid w:val="00F725A6"/>
    <w:rsid w:val="00F72A06"/>
    <w:rsid w:val="00F72B08"/>
    <w:rsid w:val="00F73058"/>
    <w:rsid w:val="00F730C0"/>
    <w:rsid w:val="00F735FB"/>
    <w:rsid w:val="00F744E5"/>
    <w:rsid w:val="00F74FC9"/>
    <w:rsid w:val="00F75567"/>
    <w:rsid w:val="00F7566F"/>
    <w:rsid w:val="00F756AA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C11"/>
    <w:rsid w:val="00F85D03"/>
    <w:rsid w:val="00F8659E"/>
    <w:rsid w:val="00F87D7D"/>
    <w:rsid w:val="00F90983"/>
    <w:rsid w:val="00F91A79"/>
    <w:rsid w:val="00F91D55"/>
    <w:rsid w:val="00F92FEA"/>
    <w:rsid w:val="00F942A7"/>
    <w:rsid w:val="00F94AB6"/>
    <w:rsid w:val="00F94C76"/>
    <w:rsid w:val="00F95B76"/>
    <w:rsid w:val="00F962FA"/>
    <w:rsid w:val="00F96390"/>
    <w:rsid w:val="00FA02B9"/>
    <w:rsid w:val="00FA03D1"/>
    <w:rsid w:val="00FA06A7"/>
    <w:rsid w:val="00FA0A62"/>
    <w:rsid w:val="00FA0C09"/>
    <w:rsid w:val="00FA0C97"/>
    <w:rsid w:val="00FA0D35"/>
    <w:rsid w:val="00FA0F0B"/>
    <w:rsid w:val="00FA1134"/>
    <w:rsid w:val="00FA1199"/>
    <w:rsid w:val="00FA1B7C"/>
    <w:rsid w:val="00FA2E74"/>
    <w:rsid w:val="00FA304E"/>
    <w:rsid w:val="00FA3781"/>
    <w:rsid w:val="00FA3A13"/>
    <w:rsid w:val="00FA3B90"/>
    <w:rsid w:val="00FA4560"/>
    <w:rsid w:val="00FA45F7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5D4"/>
    <w:rsid w:val="00FB260A"/>
    <w:rsid w:val="00FB2631"/>
    <w:rsid w:val="00FB27CE"/>
    <w:rsid w:val="00FB2CBC"/>
    <w:rsid w:val="00FB2D42"/>
    <w:rsid w:val="00FB3503"/>
    <w:rsid w:val="00FB4D19"/>
    <w:rsid w:val="00FB4EB0"/>
    <w:rsid w:val="00FB564C"/>
    <w:rsid w:val="00FB5A6C"/>
    <w:rsid w:val="00FB5E75"/>
    <w:rsid w:val="00FB60B1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B18"/>
    <w:rsid w:val="00FC41C3"/>
    <w:rsid w:val="00FC44AE"/>
    <w:rsid w:val="00FC5016"/>
    <w:rsid w:val="00FC54A4"/>
    <w:rsid w:val="00FC5717"/>
    <w:rsid w:val="00FC6C4E"/>
    <w:rsid w:val="00FC74B2"/>
    <w:rsid w:val="00FD0FC9"/>
    <w:rsid w:val="00FD1000"/>
    <w:rsid w:val="00FD215F"/>
    <w:rsid w:val="00FD25FA"/>
    <w:rsid w:val="00FD28CB"/>
    <w:rsid w:val="00FD2ACB"/>
    <w:rsid w:val="00FD30CA"/>
    <w:rsid w:val="00FD3B60"/>
    <w:rsid w:val="00FD3F9F"/>
    <w:rsid w:val="00FD4046"/>
    <w:rsid w:val="00FD4927"/>
    <w:rsid w:val="00FD4BE6"/>
    <w:rsid w:val="00FD6321"/>
    <w:rsid w:val="00FD6E11"/>
    <w:rsid w:val="00FD721F"/>
    <w:rsid w:val="00FD771E"/>
    <w:rsid w:val="00FE0E7D"/>
    <w:rsid w:val="00FE1B72"/>
    <w:rsid w:val="00FE2DA5"/>
    <w:rsid w:val="00FE3077"/>
    <w:rsid w:val="00FE3AA0"/>
    <w:rsid w:val="00FE5057"/>
    <w:rsid w:val="00FE7766"/>
    <w:rsid w:val="00FE7AB4"/>
    <w:rsid w:val="00FF0757"/>
    <w:rsid w:val="00FF0F78"/>
    <w:rsid w:val="00FF1088"/>
    <w:rsid w:val="00FF16DD"/>
    <w:rsid w:val="00FF265E"/>
    <w:rsid w:val="00FF274C"/>
    <w:rsid w:val="00FF30FC"/>
    <w:rsid w:val="00FF351F"/>
    <w:rsid w:val="00FF35B5"/>
    <w:rsid w:val="00FF3882"/>
    <w:rsid w:val="00FF4982"/>
    <w:rsid w:val="00FF4C4D"/>
    <w:rsid w:val="00FF51D7"/>
    <w:rsid w:val="00FF544F"/>
    <w:rsid w:val="00FF5936"/>
    <w:rsid w:val="00FF5FD8"/>
    <w:rsid w:val="00FF6B21"/>
    <w:rsid w:val="00FF6E9B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5AEE"/>
    <w:pP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AEE"/>
    <w:pPr>
      <w:keepNext/>
      <w:keepLines/>
      <w:tabs>
        <w:tab w:val="left" w:pos="5655"/>
      </w:tabs>
      <w:spacing w:before="100" w:beforeAutospacing="1" w:after="240"/>
      <w:outlineLvl w:val="0"/>
    </w:pPr>
    <w:rPr>
      <w:b/>
      <w:bCs/>
      <w:noProof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355AEE"/>
    <w:pPr>
      <w:keepNext/>
      <w:keepLines/>
      <w:pageBreakBefore/>
      <w:tabs>
        <w:tab w:val="left" w:pos="5655"/>
      </w:tabs>
      <w:spacing w:before="600" w:after="0"/>
      <w:outlineLvl w:val="1"/>
    </w:pPr>
    <w:rPr>
      <w:b/>
      <w:bCs/>
      <w:color w:val="6B2976"/>
      <w:sz w:val="40"/>
      <w:szCs w:val="26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355AEE"/>
    <w:pPr>
      <w:keepNext/>
      <w:spacing w:before="600" w:after="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55AEE"/>
    <w:pPr>
      <w:keepNext/>
      <w:keepLines/>
      <w:spacing w:before="360" w:after="240" w:line="240" w:lineRule="auto"/>
      <w:outlineLvl w:val="3"/>
    </w:pPr>
    <w:rPr>
      <w:rFonts w:eastAsiaTheme="majorEastAsia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5AEE"/>
    <w:pPr>
      <w:keepNext/>
      <w:keepLines/>
      <w:spacing w:before="40" w:after="0"/>
      <w:outlineLvl w:val="4"/>
    </w:pPr>
    <w:rPr>
      <w:rFonts w:eastAsiaTheme="majorEastAsia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5AEE"/>
    <w:pPr>
      <w:keepNext/>
      <w:keepLines/>
      <w:spacing w:before="40" w:after="0"/>
      <w:outlineLvl w:val="5"/>
    </w:pPr>
    <w:rPr>
      <w:rFonts w:eastAsiaTheme="majorEastAsia"/>
      <w:color w:val="34143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5AEE"/>
    <w:pPr>
      <w:keepNext/>
      <w:keepLines/>
      <w:spacing w:before="40" w:after="0"/>
      <w:outlineLvl w:val="6"/>
    </w:pPr>
    <w:rPr>
      <w:rFonts w:eastAsiaTheme="majorEastAsia"/>
      <w:i/>
      <w:iCs/>
      <w:color w:val="34143A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5AEE"/>
    <w:pPr>
      <w:keepNext/>
      <w:keepLines/>
      <w:spacing w:before="40" w:after="0"/>
      <w:outlineLvl w:val="7"/>
    </w:pPr>
    <w:rPr>
      <w:rFonts w:eastAsiaTheme="majorEastAsia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5AEE"/>
    <w:pPr>
      <w:keepNext/>
      <w:keepLines/>
      <w:spacing w:before="40" w:after="0"/>
      <w:outlineLvl w:val="8"/>
    </w:pPr>
    <w:rPr>
      <w:rFonts w:eastAsiaTheme="majorEastAsia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55AEE"/>
    <w:rPr>
      <w:rFonts w:ascii="Arial" w:hAnsi="Arial" w:cs="Arial"/>
      <w:b/>
      <w:bCs/>
      <w:noProof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355AEE"/>
    <w:rPr>
      <w:rFonts w:ascii="Arial" w:hAnsi="Arial" w:cs="Arial"/>
      <w:b/>
      <w:bCs/>
      <w:color w:val="6B2976"/>
      <w:sz w:val="40"/>
      <w:szCs w:val="26"/>
      <w:lang w:eastAsia="x-none"/>
    </w:rPr>
  </w:style>
  <w:style w:type="character" w:styleId="Strong">
    <w:name w:val="Strong"/>
    <w:uiPriority w:val="22"/>
    <w:qFormat/>
    <w:rsid w:val="008438CC"/>
    <w:rPr>
      <w:rFonts w:ascii="Arial" w:hAnsi="Arial" w:cs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Arial" w:hAnsi="Arial" w:cs="Arial"/>
      <w:sz w:val="16"/>
      <w:szCs w:val="16"/>
      <w:lang w:eastAsia="x-non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Arial" w:hAnsi="Arial" w:cs="Arial"/>
      <w:sz w:val="16"/>
      <w:szCs w:val="16"/>
      <w:lang w:eastAsia="en-US"/>
    </w:rPr>
  </w:style>
  <w:style w:type="character" w:styleId="Hyperlink">
    <w:name w:val="Hyperlink"/>
    <w:uiPriority w:val="99"/>
    <w:unhideWhenUsed/>
    <w:rsid w:val="00453284"/>
    <w:rPr>
      <w:rFonts w:ascii="Arial" w:hAnsi="Arial" w:cs="Arial"/>
      <w:b w:val="0"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513FE5"/>
    <w:rPr>
      <w:rFonts w:ascii="Arial" w:hAnsi="Arial" w:cs="Arial"/>
      <w:b w:val="0"/>
      <w:color w:val="6B2976"/>
      <w:sz w:val="32"/>
      <w:szCs w:val="24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color w:val="auto"/>
    </w:rPr>
  </w:style>
  <w:style w:type="character" w:customStyle="1" w:styleId="Heading3Char">
    <w:name w:val="Heading 3 Char"/>
    <w:link w:val="Heading3"/>
    <w:uiPriority w:val="9"/>
    <w:rsid w:val="00355AEE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Arial" w:hAnsi="Arial" w:cs="Arial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Arial" w:hAnsi="Arial" w:cs="Arial"/>
      <w:sz w:val="26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Arial" w:hAnsi="Arial" w:cs="Arial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355AEE"/>
    <w:pPr>
      <w:tabs>
        <w:tab w:val="center" w:pos="4513"/>
        <w:tab w:val="center" w:pos="8222"/>
      </w:tabs>
      <w:jc w:val="right"/>
    </w:pPr>
    <w:rPr>
      <w:noProof/>
      <w:sz w:val="22"/>
    </w:rPr>
  </w:style>
  <w:style w:type="character" w:customStyle="1" w:styleId="FooterChar">
    <w:name w:val="Footer Char"/>
    <w:link w:val="Footer"/>
    <w:uiPriority w:val="99"/>
    <w:rsid w:val="00355AEE"/>
    <w:rPr>
      <w:rFonts w:ascii="Arial" w:hAnsi="Arial" w:cs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rFonts w:ascii="Arial" w:hAnsi="Arial" w:cs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Arial"/>
      <w:b/>
      <w:bCs/>
      <w:lang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  <w:rPr>
      <w:rFonts w:ascii="Arial" w:hAnsi="Arial" w:cs="Arial"/>
    </w:rPr>
  </w:style>
  <w:style w:type="paragraph" w:styleId="TOC1">
    <w:name w:val="toc 1"/>
    <w:basedOn w:val="Normal"/>
    <w:next w:val="Normal"/>
    <w:autoRedefine/>
    <w:uiPriority w:val="39"/>
    <w:unhideWhenUsed/>
    <w:rsid w:val="00624EC5"/>
    <w:pPr>
      <w:pBdr>
        <w:bottom w:val="single" w:sz="4" w:space="1" w:color="6B2976" w:themeColor="accent1"/>
        <w:between w:val="single" w:sz="4" w:space="1" w:color="6B2976" w:themeColor="accent1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rFonts w:ascii="Arial" w:hAnsi="Arial" w:cs="Arial"/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355AEE"/>
    <w:pPr>
      <w:keepNext/>
      <w:keepLines/>
      <w:numPr>
        <w:numId w:val="19"/>
      </w:numPr>
      <w:spacing w:after="240"/>
      <w:ind w:left="714" w:hanging="357"/>
      <w:contextualSpacing/>
    </w:pPr>
    <w:rPr>
      <w:rFonts w:eastAsiaTheme="minorHAns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355AEE"/>
    <w:rPr>
      <w:rFonts w:ascii="Arial" w:eastAsiaTheme="minorHAnsi" w:hAnsi="Arial" w:cs="Arial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rFonts w:ascii="Arial" w:hAnsi="Arial" w:cs="Arial"/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rFonts w:ascii="Arial" w:hAnsi="Arial" w:cs="Arial"/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55AEE"/>
    <w:rPr>
      <w:rFonts w:ascii="Arial" w:eastAsiaTheme="majorEastAsia" w:hAnsi="Arial" w:cs="Arial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rFonts w:ascii="Arial" w:hAnsi="Arial" w:cs="Arial"/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Arial" w:hAnsi="Arial" w:cs="Arial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rFonts w:ascii="Arial" w:hAnsi="Arial" w:cs="Arial"/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rFonts w:ascii="Arial" w:hAnsi="Arial" w:cs="Arial"/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Arial" w:hAnsi="Arial" w:cs="Arial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4C6FD3"/>
    <w:pPr>
      <w:spacing w:before="360" w:after="360"/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4C6FD3"/>
    <w:rPr>
      <w:rFonts w:ascii="Arial" w:hAnsi="Arial" w:cs="Arial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rFonts w:ascii="Arial" w:hAnsi="Arial" w:cs="Arial"/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rFonts w:ascii="Arial" w:hAnsi="Arial" w:cs="Arial"/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Arial" w:hAnsi="Arial" w:cs="Arial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rFonts w:ascii="Arial" w:hAnsi="Arial" w:cs="Arial"/>
      <w:color w:val="6B2A77" w:themeColor="followedHyperlink"/>
      <w:u w:val="single"/>
    </w:rPr>
  </w:style>
  <w:style w:type="character" w:customStyle="1" w:styleId="ui-provider">
    <w:name w:val="ui-provider"/>
    <w:basedOn w:val="DefaultParagraphFont"/>
    <w:rsid w:val="007672F5"/>
    <w:rPr>
      <w:rFonts w:ascii="Arial" w:hAnsi="Arial" w:cs="Arial"/>
    </w:rPr>
  </w:style>
  <w:style w:type="paragraph" w:customStyle="1" w:styleId="paragraph">
    <w:name w:val="paragraph"/>
    <w:basedOn w:val="Normal"/>
    <w:rsid w:val="008341B7"/>
    <w:pPr>
      <w:spacing w:before="100" w:beforeAutospacing="1" w:after="100" w:afterAutospacing="1" w:line="240" w:lineRule="auto"/>
    </w:pPr>
    <w:rPr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41B7"/>
    <w:rPr>
      <w:rFonts w:ascii="Arial" w:hAnsi="Arial" w:cs="Arial"/>
    </w:rPr>
  </w:style>
  <w:style w:type="character" w:customStyle="1" w:styleId="findhit">
    <w:name w:val="findhit"/>
    <w:basedOn w:val="DefaultParagraphFont"/>
    <w:rsid w:val="008341B7"/>
    <w:rPr>
      <w:rFonts w:ascii="Arial" w:hAnsi="Arial" w:cs="Arial"/>
    </w:rPr>
  </w:style>
  <w:style w:type="character" w:customStyle="1" w:styleId="eop">
    <w:name w:val="eop"/>
    <w:basedOn w:val="DefaultParagraphFont"/>
    <w:rsid w:val="008341B7"/>
    <w:rPr>
      <w:rFonts w:ascii="Arial" w:hAnsi="Arial" w:cs="Arial"/>
    </w:rPr>
  </w:style>
  <w:style w:type="character" w:customStyle="1" w:styleId="scxw243531226">
    <w:name w:val="scxw243531226"/>
    <w:basedOn w:val="DefaultParagraphFont"/>
    <w:rsid w:val="008341B7"/>
    <w:rPr>
      <w:rFonts w:ascii="Arial" w:hAnsi="Arial" w:cs="Arial"/>
    </w:rPr>
  </w:style>
  <w:style w:type="character" w:customStyle="1" w:styleId="Statstyle">
    <w:name w:val="Stat style"/>
    <w:basedOn w:val="DefaultParagraphFont"/>
    <w:uiPriority w:val="1"/>
    <w:qFormat/>
    <w:rsid w:val="003D22D9"/>
    <w:rPr>
      <w:rFonts w:ascii="Arial" w:hAnsi="Arial" w:cs="Arial"/>
      <w:b/>
      <w:color w:val="000000" w:themeColor="text1"/>
      <w:position w:val="-2"/>
      <w:sz w:val="36"/>
    </w:rPr>
  </w:style>
  <w:style w:type="paragraph" w:styleId="Bibliography">
    <w:name w:val="Bibliography"/>
    <w:basedOn w:val="Normal"/>
    <w:next w:val="Normal"/>
    <w:uiPriority w:val="37"/>
    <w:semiHidden/>
    <w:unhideWhenUsed/>
    <w:rsid w:val="00355AEE"/>
  </w:style>
  <w:style w:type="paragraph" w:styleId="BlockText">
    <w:name w:val="Block Text"/>
    <w:basedOn w:val="Normal"/>
    <w:uiPriority w:val="99"/>
    <w:semiHidden/>
    <w:unhideWhenUsed/>
    <w:rsid w:val="00355AEE"/>
    <w:pPr>
      <w:pBdr>
        <w:top w:val="single" w:sz="2" w:space="10" w:color="6B2976" w:themeColor="accent1"/>
        <w:left w:val="single" w:sz="2" w:space="10" w:color="6B2976" w:themeColor="accent1"/>
        <w:bottom w:val="single" w:sz="2" w:space="10" w:color="6B2976" w:themeColor="accent1"/>
        <w:right w:val="single" w:sz="2" w:space="10" w:color="6B2976" w:themeColor="accent1"/>
      </w:pBdr>
      <w:ind w:left="1152" w:right="1152"/>
    </w:pPr>
    <w:rPr>
      <w:rFonts w:eastAsiaTheme="minorEastAsia"/>
      <w:i/>
      <w:iCs/>
      <w:color w:val="6B2976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5AEE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5AEE"/>
    <w:rPr>
      <w:rFonts w:ascii="Arial" w:hAnsi="Arial" w:cs="Arial"/>
      <w:sz w:val="28"/>
      <w:szCs w:val="22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55AEE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5AEE"/>
    <w:rPr>
      <w:rFonts w:ascii="Arial" w:hAnsi="Arial" w:cs="Arial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55AEE"/>
    <w:pPr>
      <w:spacing w:before="120" w:after="120" w:line="360" w:lineRule="auto"/>
      <w:ind w:firstLine="360"/>
      <w:jc w:val="left"/>
    </w:pPr>
    <w:rPr>
      <w:sz w:val="28"/>
      <w:szCs w:val="22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55AEE"/>
    <w:rPr>
      <w:rFonts w:ascii="Arial" w:hAnsi="Arial" w:cs="Arial"/>
      <w:sz w:val="28"/>
      <w:szCs w:val="22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55AEE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55AEE"/>
    <w:rPr>
      <w:rFonts w:ascii="Arial" w:hAnsi="Arial" w:cs="Arial"/>
      <w:sz w:val="28"/>
      <w:szCs w:val="22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55AEE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55AEE"/>
    <w:rPr>
      <w:rFonts w:ascii="Arial" w:hAnsi="Arial" w:cs="Arial"/>
      <w:sz w:val="28"/>
      <w:szCs w:val="22"/>
      <w:lang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55AEE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5AEE"/>
    <w:rPr>
      <w:rFonts w:ascii="Arial" w:hAnsi="Arial" w:cs="Arial"/>
      <w:sz w:val="28"/>
      <w:szCs w:val="22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55AEE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55AEE"/>
    <w:rPr>
      <w:rFonts w:ascii="Arial" w:hAnsi="Arial" w:cs="Arial"/>
      <w:sz w:val="16"/>
      <w:szCs w:val="16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55AEE"/>
    <w:pPr>
      <w:spacing w:before="0" w:after="200" w:line="240" w:lineRule="auto"/>
    </w:pPr>
    <w:rPr>
      <w:i/>
      <w:iCs/>
      <w:color w:val="000000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355AEE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55AEE"/>
    <w:rPr>
      <w:rFonts w:ascii="Arial" w:hAnsi="Arial" w:cs="Arial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55AEE"/>
  </w:style>
  <w:style w:type="character" w:customStyle="1" w:styleId="DateChar">
    <w:name w:val="Date Char"/>
    <w:basedOn w:val="DefaultParagraphFont"/>
    <w:link w:val="Date"/>
    <w:uiPriority w:val="99"/>
    <w:semiHidden/>
    <w:rsid w:val="00355AEE"/>
    <w:rPr>
      <w:rFonts w:ascii="Arial" w:hAnsi="Arial" w:cs="Arial"/>
      <w:sz w:val="28"/>
      <w:szCs w:val="22"/>
      <w:lang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55AEE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55AEE"/>
    <w:rPr>
      <w:rFonts w:ascii="Arial" w:hAnsi="Arial" w:cs="Arial"/>
      <w:sz w:val="28"/>
      <w:szCs w:val="22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355AEE"/>
    <w:rPr>
      <w:rFonts w:ascii="Arial" w:hAnsi="Arial" w:cs="Arial"/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355AEE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55AEE"/>
    <w:pPr>
      <w:spacing w:before="0" w:after="0" w:line="240" w:lineRule="auto"/>
    </w:pPr>
    <w:rPr>
      <w:rFonts w:eastAsiaTheme="maj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5AEE"/>
    <w:rPr>
      <w:rFonts w:ascii="Arial" w:hAnsi="Arial" w:cs="Arial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5AEE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5AEE"/>
    <w:rPr>
      <w:rFonts w:ascii="Arial" w:hAnsi="Arial" w:cs="Arial"/>
      <w:lang w:eastAsia="en-US"/>
    </w:rPr>
  </w:style>
  <w:style w:type="character" w:styleId="Hashtag">
    <w:name w:val="Hashtag"/>
    <w:basedOn w:val="DefaultParagraphFont"/>
    <w:uiPriority w:val="99"/>
    <w:semiHidden/>
    <w:unhideWhenUsed/>
    <w:rsid w:val="00355AEE"/>
    <w:rPr>
      <w:rFonts w:ascii="Arial" w:hAnsi="Arial" w:cs="Arial"/>
      <w:color w:val="2B579A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5AEE"/>
    <w:rPr>
      <w:rFonts w:ascii="Arial" w:eastAsiaTheme="majorEastAsia" w:hAnsi="Arial" w:cs="Arial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5AEE"/>
    <w:rPr>
      <w:rFonts w:ascii="Arial" w:eastAsiaTheme="majorEastAsia" w:hAnsi="Arial" w:cs="Arial"/>
      <w:color w:val="34143A" w:themeColor="accent1" w:themeShade="7F"/>
      <w:sz w:val="28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5AEE"/>
    <w:rPr>
      <w:rFonts w:ascii="Arial" w:eastAsiaTheme="majorEastAsia" w:hAnsi="Arial" w:cs="Arial"/>
      <w:i/>
      <w:iCs/>
      <w:color w:val="34143A" w:themeColor="accent1" w:themeShade="7F"/>
      <w:sz w:val="28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5AEE"/>
    <w:rPr>
      <w:rFonts w:ascii="Arial" w:eastAsiaTheme="majorEastAsia" w:hAnsi="Arial" w:cs="Arial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5AEE"/>
    <w:rPr>
      <w:rFonts w:ascii="Arial" w:eastAsiaTheme="majorEastAsia" w:hAnsi="Arial" w:cs="Arial"/>
      <w:i/>
      <w:iCs/>
      <w:color w:val="272727" w:themeColor="text1" w:themeTint="D8"/>
      <w:sz w:val="21"/>
      <w:szCs w:val="21"/>
      <w:lang w:eastAsia="en-US"/>
    </w:rPr>
  </w:style>
  <w:style w:type="character" w:styleId="HTMLAcronym">
    <w:name w:val="HTML Acronym"/>
    <w:basedOn w:val="DefaultParagraphFont"/>
    <w:uiPriority w:val="99"/>
    <w:semiHidden/>
    <w:unhideWhenUsed/>
    <w:rsid w:val="00355AEE"/>
    <w:rPr>
      <w:rFonts w:ascii="Arial" w:hAnsi="Arial" w:cs="Arial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55AEE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55AEE"/>
    <w:rPr>
      <w:rFonts w:ascii="Arial" w:hAnsi="Arial" w:cs="Arial"/>
      <w:i/>
      <w:iCs/>
      <w:sz w:val="28"/>
      <w:szCs w:val="22"/>
      <w:lang w:eastAsia="en-US"/>
    </w:rPr>
  </w:style>
  <w:style w:type="character" w:styleId="HTMLCite">
    <w:name w:val="HTML Cite"/>
    <w:basedOn w:val="DefaultParagraphFont"/>
    <w:uiPriority w:val="99"/>
    <w:semiHidden/>
    <w:unhideWhenUsed/>
    <w:rsid w:val="00355AEE"/>
    <w:rPr>
      <w:rFonts w:ascii="Arial" w:hAnsi="Arial" w:cs="Arial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355AEE"/>
    <w:rPr>
      <w:rFonts w:ascii="Consolas" w:hAnsi="Consolas" w:cs="Arial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355AEE"/>
    <w:rPr>
      <w:rFonts w:ascii="Arial" w:hAnsi="Arial" w:cs="Arial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355AEE"/>
    <w:rPr>
      <w:rFonts w:ascii="Consolas" w:hAnsi="Consolas" w:cs="Arial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AEE"/>
    <w:pPr>
      <w:spacing w:before="0" w:after="0" w:line="240" w:lineRule="auto"/>
    </w:pPr>
    <w:rPr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AEE"/>
    <w:rPr>
      <w:rFonts w:ascii="Arial" w:hAnsi="Arial" w:cs="Arial"/>
      <w:lang w:eastAsia="en-US"/>
    </w:rPr>
  </w:style>
  <w:style w:type="character" w:styleId="HTMLSample">
    <w:name w:val="HTML Sample"/>
    <w:basedOn w:val="DefaultParagraphFont"/>
    <w:uiPriority w:val="99"/>
    <w:semiHidden/>
    <w:unhideWhenUsed/>
    <w:rsid w:val="00355AEE"/>
    <w:rPr>
      <w:rFonts w:ascii="Consolas" w:hAnsi="Consolas" w:cs="Arial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355AEE"/>
    <w:rPr>
      <w:rFonts w:ascii="Consolas" w:hAnsi="Consolas" w:cs="Arial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355AEE"/>
    <w:rPr>
      <w:rFonts w:ascii="Arial" w:hAnsi="Arial" w:cs="Arial"/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55AEE"/>
    <w:pPr>
      <w:spacing w:before="0" w:after="0" w:line="240" w:lineRule="auto"/>
      <w:ind w:left="280" w:hanging="2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355AEE"/>
    <w:pPr>
      <w:spacing w:before="0" w:after="0" w:line="240" w:lineRule="auto"/>
      <w:ind w:left="560" w:hanging="2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355AEE"/>
    <w:pPr>
      <w:spacing w:before="0" w:after="0" w:line="240" w:lineRule="auto"/>
      <w:ind w:left="840" w:hanging="2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355AEE"/>
    <w:pPr>
      <w:spacing w:before="0" w:after="0" w:line="240" w:lineRule="auto"/>
      <w:ind w:left="1120" w:hanging="2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355AEE"/>
    <w:pPr>
      <w:spacing w:before="0" w:after="0" w:line="240" w:lineRule="auto"/>
      <w:ind w:left="1400" w:hanging="2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355AEE"/>
    <w:pPr>
      <w:spacing w:before="0" w:after="0" w:line="240" w:lineRule="auto"/>
      <w:ind w:left="1680" w:hanging="2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55AEE"/>
    <w:pPr>
      <w:spacing w:before="0" w:after="0" w:line="240" w:lineRule="auto"/>
      <w:ind w:left="1960" w:hanging="2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55AEE"/>
    <w:pPr>
      <w:spacing w:before="0" w:after="0" w:line="240" w:lineRule="auto"/>
      <w:ind w:left="2240" w:hanging="2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55AEE"/>
    <w:pPr>
      <w:spacing w:before="0" w:after="0" w:line="240" w:lineRule="auto"/>
      <w:ind w:left="2520" w:hanging="2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55AEE"/>
    <w:rPr>
      <w:rFonts w:eastAsiaTheme="majorEastAs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rsid w:val="00355AEE"/>
    <w:pPr>
      <w:pBdr>
        <w:top w:val="single" w:sz="4" w:space="10" w:color="6B2976" w:themeColor="accent1"/>
        <w:bottom w:val="single" w:sz="4" w:space="10" w:color="6B2976" w:themeColor="accent1"/>
      </w:pBdr>
      <w:spacing w:before="360" w:after="360"/>
      <w:ind w:left="864" w:right="864"/>
      <w:jc w:val="center"/>
    </w:pPr>
    <w:rPr>
      <w:i/>
      <w:iCs/>
      <w:color w:val="6B29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5AEE"/>
    <w:rPr>
      <w:rFonts w:ascii="Arial" w:hAnsi="Arial" w:cs="Arial"/>
      <w:i/>
      <w:iCs/>
      <w:color w:val="6B2976" w:themeColor="accent1"/>
      <w:sz w:val="28"/>
      <w:szCs w:val="22"/>
      <w:lang w:eastAsia="en-US"/>
    </w:rPr>
  </w:style>
  <w:style w:type="character" w:styleId="IntenseReference">
    <w:name w:val="Intense Reference"/>
    <w:basedOn w:val="DefaultParagraphFont"/>
    <w:uiPriority w:val="32"/>
    <w:rsid w:val="00355AEE"/>
    <w:rPr>
      <w:rFonts w:ascii="Arial" w:hAnsi="Arial" w:cs="Arial"/>
      <w:b/>
      <w:bCs/>
      <w:smallCaps/>
      <w:color w:val="6B2976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355AEE"/>
    <w:rPr>
      <w:rFonts w:ascii="Arial" w:hAnsi="Arial" w:cs="Arial"/>
    </w:rPr>
  </w:style>
  <w:style w:type="paragraph" w:styleId="List">
    <w:name w:val="List"/>
    <w:basedOn w:val="Normal"/>
    <w:uiPriority w:val="99"/>
    <w:semiHidden/>
    <w:unhideWhenUsed/>
    <w:rsid w:val="00355AEE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355AEE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355AEE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355AEE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355AEE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355AEE"/>
    <w:pPr>
      <w:numPr>
        <w:numId w:val="3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55AEE"/>
    <w:pPr>
      <w:numPr>
        <w:numId w:val="40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55AEE"/>
    <w:pPr>
      <w:numPr>
        <w:numId w:val="4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55AEE"/>
    <w:pPr>
      <w:numPr>
        <w:numId w:val="42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55AEE"/>
    <w:pPr>
      <w:numPr>
        <w:numId w:val="43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355AEE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55AEE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55AEE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55AEE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55AEE"/>
    <w:pPr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355AEE"/>
    <w:pPr>
      <w:numPr>
        <w:numId w:val="44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355AEE"/>
    <w:pPr>
      <w:numPr>
        <w:numId w:val="4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355AEE"/>
    <w:pPr>
      <w:numPr>
        <w:numId w:val="4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55AEE"/>
    <w:pPr>
      <w:numPr>
        <w:numId w:val="4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55AEE"/>
    <w:pPr>
      <w:numPr>
        <w:numId w:val="48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355AE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line="360" w:lineRule="auto"/>
    </w:pPr>
    <w:rPr>
      <w:rFonts w:ascii="Arial" w:hAnsi="Arial" w:cs="Arial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55AEE"/>
    <w:rPr>
      <w:rFonts w:ascii="Arial" w:hAnsi="Arial" w:cs="Arial"/>
      <w:lang w:eastAsia="en-US"/>
    </w:rPr>
  </w:style>
  <w:style w:type="character" w:styleId="Mention">
    <w:name w:val="Mention"/>
    <w:basedOn w:val="DefaultParagraphFont"/>
    <w:uiPriority w:val="99"/>
    <w:semiHidden/>
    <w:unhideWhenUsed/>
    <w:rsid w:val="00355AEE"/>
    <w:rPr>
      <w:rFonts w:ascii="Arial" w:hAnsi="Arial" w:cs="Arial"/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55AE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55AEE"/>
    <w:rPr>
      <w:rFonts w:ascii="Arial" w:eastAsiaTheme="majorEastAsia" w:hAnsi="Arial" w:cs="Arial"/>
      <w:sz w:val="24"/>
      <w:szCs w:val="24"/>
      <w:shd w:val="pct20" w:color="auto" w:fill="auto"/>
      <w:lang w:eastAsia="en-US"/>
    </w:rPr>
  </w:style>
  <w:style w:type="paragraph" w:styleId="NormalIndent">
    <w:name w:val="Normal Indent"/>
    <w:basedOn w:val="Normal"/>
    <w:uiPriority w:val="99"/>
    <w:semiHidden/>
    <w:unhideWhenUsed/>
    <w:rsid w:val="00355AE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55AEE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55AEE"/>
    <w:rPr>
      <w:rFonts w:ascii="Arial" w:hAnsi="Arial" w:cs="Arial"/>
      <w:sz w:val="28"/>
      <w:szCs w:val="22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55AEE"/>
    <w:pPr>
      <w:spacing w:before="0" w:after="0" w:line="240" w:lineRule="auto"/>
    </w:pPr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55AEE"/>
    <w:rPr>
      <w:rFonts w:ascii="Arial" w:hAnsi="Arial" w:cs="Arial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rsid w:val="00355AE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5AEE"/>
    <w:rPr>
      <w:rFonts w:ascii="Arial" w:hAnsi="Arial" w:cs="Arial"/>
      <w:i/>
      <w:iCs/>
      <w:color w:val="404040" w:themeColor="text1" w:themeTint="BF"/>
      <w:sz w:val="28"/>
      <w:szCs w:val="22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55AE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55AEE"/>
    <w:rPr>
      <w:rFonts w:ascii="Arial" w:hAnsi="Arial" w:cs="Arial"/>
      <w:sz w:val="28"/>
      <w:szCs w:val="22"/>
      <w:lang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55AEE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55AEE"/>
    <w:rPr>
      <w:rFonts w:ascii="Arial" w:hAnsi="Arial" w:cs="Arial"/>
      <w:sz w:val="28"/>
      <w:szCs w:val="22"/>
      <w:lang w:eastAsia="en-US"/>
    </w:rPr>
  </w:style>
  <w:style w:type="character" w:styleId="SmartHyperlink">
    <w:name w:val="Smart Hyperlink"/>
    <w:basedOn w:val="DefaultParagraphFont"/>
    <w:uiPriority w:val="99"/>
    <w:semiHidden/>
    <w:unhideWhenUsed/>
    <w:rsid w:val="00355AEE"/>
    <w:rPr>
      <w:rFonts w:ascii="Arial" w:hAnsi="Arial" w:cs="Arial"/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355AEE"/>
    <w:rPr>
      <w:rFonts w:ascii="Arial" w:hAnsi="Arial" w:cs="Arial"/>
      <w:color w:val="0000FF"/>
      <w:u w:val="single"/>
      <w:shd w:val="clear" w:color="auto" w:fill="F3F2F1"/>
    </w:rPr>
  </w:style>
  <w:style w:type="character" w:styleId="SubtleReference">
    <w:name w:val="Subtle Reference"/>
    <w:basedOn w:val="DefaultParagraphFont"/>
    <w:uiPriority w:val="31"/>
    <w:rsid w:val="00355AEE"/>
    <w:rPr>
      <w:rFonts w:ascii="Arial" w:hAnsi="Arial" w:cs="Arial"/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55AEE"/>
    <w:pPr>
      <w:spacing w:after="0"/>
      <w:ind w:left="280" w:hanging="2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55AEE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355AEE"/>
    <w:rPr>
      <w:rFonts w:eastAsiaTheme="majorEastAsia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55AEE"/>
    <w:pPr>
      <w:spacing w:after="100"/>
      <w:ind w:left="8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355AEE"/>
    <w:pPr>
      <w:spacing w:after="100"/>
      <w:ind w:left="11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355AEE"/>
    <w:pPr>
      <w:spacing w:after="100"/>
      <w:ind w:left="14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355AEE"/>
    <w:pPr>
      <w:spacing w:after="100"/>
      <w:ind w:left="16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355AEE"/>
    <w:pPr>
      <w:spacing w:after="100"/>
      <w:ind w:left="19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355AEE"/>
    <w:pPr>
      <w:spacing w:after="100"/>
      <w:ind w:left="2240"/>
    </w:pPr>
  </w:style>
  <w:style w:type="paragraph" w:customStyle="1" w:styleId="Coversubheading1">
    <w:name w:val="Cover subheading 1"/>
    <w:basedOn w:val="Subtitle"/>
    <w:qFormat/>
    <w:rsid w:val="00355AEE"/>
    <w:pPr>
      <w:spacing w:before="240"/>
    </w:pPr>
    <w:rPr>
      <w:color w:val="auto"/>
      <w:lang w:val="en-AU"/>
    </w:rPr>
  </w:style>
  <w:style w:type="paragraph" w:customStyle="1" w:styleId="Wordlist">
    <w:name w:val="Word list"/>
    <w:basedOn w:val="Normal"/>
    <w:qFormat/>
    <w:rsid w:val="00FC44AE"/>
    <w:pPr>
      <w:keepNext/>
      <w:spacing w:before="240"/>
      <w:outlineLvl w:val="2"/>
    </w:pPr>
    <w:rPr>
      <w:b/>
      <w:bCs/>
      <w:color w:val="6B2976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s://www.facebook.com/NDISAus" TargetMode="External"/><Relationship Id="rId18" Type="http://schemas.openxmlformats.org/officeDocument/2006/relationships/hyperlink" Target="http://www.informationaccessgroup.com" TargetMode="External"/><Relationship Id="rId26" Type="http://schemas.openxmlformats.org/officeDocument/2006/relationships/customXml" Target="../customXml/item4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hyperlink" Target="https://www.accesshub.gov.au/about-the-nrs" TargetMode="External"/><Relationship Id="rId25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hyperlink" Target="http://www.ndis.gov.au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about-us/publications/annual-financial-sustainability-reports" TargetMode="External"/><Relationship Id="rId24" Type="http://schemas.openxmlformats.org/officeDocument/2006/relationships/customXml" Target="../customXml/item2.xml"/><Relationship Id="rId5" Type="http://schemas.openxmlformats.org/officeDocument/2006/relationships/webSettings" Target="webSettings.xml"/><Relationship Id="rId15" Type="http://schemas.openxmlformats.org/officeDocument/2006/relationships/hyperlink" Target="https://au.linkedin.com/company/national-disability-insurance-agency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ataresearch.ndis.gov.au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dss.gov.au/suitable-accommodation-and-supports" TargetMode="External"/><Relationship Id="rId14" Type="http://schemas.openxmlformats.org/officeDocument/2006/relationships/hyperlink" Target="https://www.instagram.com/ndis_australia/?hl=en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91865C243004E7AB58B730D0D19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1E2A-575A-4BC3-AB06-B935DEB112A3}"/>
      </w:docPartPr>
      <w:docPartBody>
        <w:p w:rsidR="00C8485A" w:rsidRDefault="00C8485A">
          <w:pPr>
            <w:pStyle w:val="D91865C243004E7AB58B730D0D19255E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04A8F"/>
    <w:rsid w:val="00013C78"/>
    <w:rsid w:val="000329DF"/>
    <w:rsid w:val="00047B33"/>
    <w:rsid w:val="000623E4"/>
    <w:rsid w:val="00072C87"/>
    <w:rsid w:val="000A20ED"/>
    <w:rsid w:val="000B1950"/>
    <w:rsid w:val="000E697F"/>
    <w:rsid w:val="001057C4"/>
    <w:rsid w:val="00120793"/>
    <w:rsid w:val="001B18A8"/>
    <w:rsid w:val="001D2DDC"/>
    <w:rsid w:val="001D6F09"/>
    <w:rsid w:val="001E4609"/>
    <w:rsid w:val="001E6B4F"/>
    <w:rsid w:val="0021761D"/>
    <w:rsid w:val="002227C6"/>
    <w:rsid w:val="00224FF7"/>
    <w:rsid w:val="002307C5"/>
    <w:rsid w:val="002566A5"/>
    <w:rsid w:val="00263D84"/>
    <w:rsid w:val="0027259A"/>
    <w:rsid w:val="002735B0"/>
    <w:rsid w:val="002A60BC"/>
    <w:rsid w:val="003014F8"/>
    <w:rsid w:val="00335457"/>
    <w:rsid w:val="00335926"/>
    <w:rsid w:val="00342422"/>
    <w:rsid w:val="003429E4"/>
    <w:rsid w:val="00361CA1"/>
    <w:rsid w:val="00364C60"/>
    <w:rsid w:val="0037617A"/>
    <w:rsid w:val="00384E81"/>
    <w:rsid w:val="00387829"/>
    <w:rsid w:val="003D1C4B"/>
    <w:rsid w:val="003E69AB"/>
    <w:rsid w:val="003F4856"/>
    <w:rsid w:val="00427141"/>
    <w:rsid w:val="00427F67"/>
    <w:rsid w:val="0044527D"/>
    <w:rsid w:val="00447DF6"/>
    <w:rsid w:val="00454C6D"/>
    <w:rsid w:val="00466C34"/>
    <w:rsid w:val="00473EA7"/>
    <w:rsid w:val="004740FE"/>
    <w:rsid w:val="00480584"/>
    <w:rsid w:val="00480EC2"/>
    <w:rsid w:val="00493C6D"/>
    <w:rsid w:val="004A255B"/>
    <w:rsid w:val="004B26B7"/>
    <w:rsid w:val="004E6637"/>
    <w:rsid w:val="004F5187"/>
    <w:rsid w:val="00505A3B"/>
    <w:rsid w:val="00514399"/>
    <w:rsid w:val="005155C2"/>
    <w:rsid w:val="0053000B"/>
    <w:rsid w:val="005448A2"/>
    <w:rsid w:val="0055445C"/>
    <w:rsid w:val="00577242"/>
    <w:rsid w:val="005814E7"/>
    <w:rsid w:val="005846E6"/>
    <w:rsid w:val="0059002C"/>
    <w:rsid w:val="005A4B45"/>
    <w:rsid w:val="005C677B"/>
    <w:rsid w:val="005D5BDF"/>
    <w:rsid w:val="005D7B6B"/>
    <w:rsid w:val="005E4334"/>
    <w:rsid w:val="0063584E"/>
    <w:rsid w:val="00641980"/>
    <w:rsid w:val="00653B0F"/>
    <w:rsid w:val="006844D4"/>
    <w:rsid w:val="006F0948"/>
    <w:rsid w:val="007043B3"/>
    <w:rsid w:val="007044D6"/>
    <w:rsid w:val="00721325"/>
    <w:rsid w:val="007379BC"/>
    <w:rsid w:val="00743021"/>
    <w:rsid w:val="00746BE6"/>
    <w:rsid w:val="00747434"/>
    <w:rsid w:val="00747787"/>
    <w:rsid w:val="00786E48"/>
    <w:rsid w:val="007C2828"/>
    <w:rsid w:val="007C2CFE"/>
    <w:rsid w:val="007D08F3"/>
    <w:rsid w:val="007D2920"/>
    <w:rsid w:val="00811F64"/>
    <w:rsid w:val="00812859"/>
    <w:rsid w:val="008170BC"/>
    <w:rsid w:val="0084688B"/>
    <w:rsid w:val="00866204"/>
    <w:rsid w:val="008815FD"/>
    <w:rsid w:val="00882616"/>
    <w:rsid w:val="00882DD2"/>
    <w:rsid w:val="00890C1F"/>
    <w:rsid w:val="008C76BA"/>
    <w:rsid w:val="008D0828"/>
    <w:rsid w:val="008E50AA"/>
    <w:rsid w:val="00955041"/>
    <w:rsid w:val="00971C90"/>
    <w:rsid w:val="00991B22"/>
    <w:rsid w:val="009963DD"/>
    <w:rsid w:val="009B501D"/>
    <w:rsid w:val="009C54DC"/>
    <w:rsid w:val="009D6132"/>
    <w:rsid w:val="00A66650"/>
    <w:rsid w:val="00A80D7E"/>
    <w:rsid w:val="00AC50FC"/>
    <w:rsid w:val="00AC70AB"/>
    <w:rsid w:val="00AF0574"/>
    <w:rsid w:val="00B02CED"/>
    <w:rsid w:val="00B104D6"/>
    <w:rsid w:val="00B17BB7"/>
    <w:rsid w:val="00B277D9"/>
    <w:rsid w:val="00B33B32"/>
    <w:rsid w:val="00B53568"/>
    <w:rsid w:val="00B801CF"/>
    <w:rsid w:val="00B819AB"/>
    <w:rsid w:val="00BC525E"/>
    <w:rsid w:val="00BF39FA"/>
    <w:rsid w:val="00C05A40"/>
    <w:rsid w:val="00C27EEA"/>
    <w:rsid w:val="00C56782"/>
    <w:rsid w:val="00C8485A"/>
    <w:rsid w:val="00C867FF"/>
    <w:rsid w:val="00CA1654"/>
    <w:rsid w:val="00CA3B3A"/>
    <w:rsid w:val="00CB111E"/>
    <w:rsid w:val="00CB264D"/>
    <w:rsid w:val="00CD64C2"/>
    <w:rsid w:val="00CE6009"/>
    <w:rsid w:val="00CF1354"/>
    <w:rsid w:val="00D41919"/>
    <w:rsid w:val="00D4756F"/>
    <w:rsid w:val="00D67BBE"/>
    <w:rsid w:val="00D858AB"/>
    <w:rsid w:val="00DA6A17"/>
    <w:rsid w:val="00DC4146"/>
    <w:rsid w:val="00E21501"/>
    <w:rsid w:val="00E43D6D"/>
    <w:rsid w:val="00E6464E"/>
    <w:rsid w:val="00E74EE1"/>
    <w:rsid w:val="00E77729"/>
    <w:rsid w:val="00E97C1C"/>
    <w:rsid w:val="00EE518F"/>
    <w:rsid w:val="00EE5408"/>
    <w:rsid w:val="00EF3CCB"/>
    <w:rsid w:val="00F03111"/>
    <w:rsid w:val="00F17468"/>
    <w:rsid w:val="00F53E28"/>
    <w:rsid w:val="00F6739E"/>
    <w:rsid w:val="00FC5F06"/>
    <w:rsid w:val="00FE37C6"/>
    <w:rsid w:val="00FF5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91865C243004E7AB58B730D0D19255E">
    <w:name w:val="D91865C243004E7AB58B730D0D1925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89DCF49E04054D83F07CF1F0166419" ma:contentTypeVersion="16" ma:contentTypeDescription="Create a new document." ma:contentTypeScope="" ma:versionID="c3e5a0a88b2e166a3a7d4673e6edce2b">
  <xsd:schema xmlns:xsd="http://www.w3.org/2001/XMLSchema" xmlns:xs="http://www.w3.org/2001/XMLSchema" xmlns:p="http://schemas.microsoft.com/office/2006/metadata/properties" xmlns:ns2="598f2c18-e06f-4cdd-b3aa-9527d754e7cc" xmlns:ns3="b6a04096-66d6-4d5f-9867-b21bc58e745a" targetNamespace="http://schemas.microsoft.com/office/2006/metadata/properties" ma:root="true" ma:fieldsID="bcfd58b96b88386bec2fb24f1ad2dde9" ns2:_="" ns3:_="">
    <xsd:import namespace="598f2c18-e06f-4cdd-b3aa-9527d754e7cc"/>
    <xsd:import namespace="b6a04096-66d6-4d5f-9867-b21bc58e74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2c18-e06f-4cdd-b3aa-9527d754e7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04096-66d6-4d5f-9867-b21bc58e74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d8f2001-57a8-4102-8e39-3d786d2d3a5e}" ma:internalName="TaxCatchAll" ma:showField="CatchAllData" ma:web="b6a04096-66d6-4d5f-9867-b21bc58e74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8f2c18-e06f-4cdd-b3aa-9527d754e7cc">
      <Terms xmlns="http://schemas.microsoft.com/office/infopath/2007/PartnerControls"/>
    </lcf76f155ced4ddcb4097134ff3c332f>
    <TaxCatchAll xmlns="b6a04096-66d6-4d5f-9867-b21bc58e745a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8524AD-94FB-4841-8062-7D23C761A0B2}"/>
</file>

<file path=customXml/itemProps3.xml><?xml version="1.0" encoding="utf-8"?>
<ds:datastoreItem xmlns:ds="http://schemas.openxmlformats.org/officeDocument/2006/customXml" ds:itemID="{B5073105-1806-44AB-9D9D-2C9CC4F9C462}"/>
</file>

<file path=customXml/itemProps4.xml><?xml version="1.0" encoding="utf-8"?>
<ds:datastoreItem xmlns:ds="http://schemas.openxmlformats.org/officeDocument/2006/customXml" ds:itemID="{7C5A95AA-CBF2-4741-8D06-61708E6C5D3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7</TotalTime>
  <Pages>23</Pages>
  <Words>2419</Words>
  <Characters>13794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 - April to June 2025</vt:lpstr>
    </vt:vector>
  </TitlesOfParts>
  <Company/>
  <LinksUpToDate>false</LinksUpToDate>
  <CharactersWithSpaces>1618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 - April to June 2025</dc:title>
  <dc:subject/>
  <dc:creator>National Disability Insurance Agency (NDIA)</dc:creator>
  <cp:keywords/>
  <dc:description/>
  <cp:lastModifiedBy>Shannon Loh</cp:lastModifiedBy>
  <cp:revision>25</cp:revision>
  <cp:lastPrinted>2019-09-17T06:26:00Z</cp:lastPrinted>
  <dcterms:created xsi:type="dcterms:W3CDTF">2025-05-22T02:42:00Z</dcterms:created>
  <dcterms:modified xsi:type="dcterms:W3CDTF">2025-08-29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89DCF49E04054D83F07CF1F0166419</vt:lpwstr>
  </property>
</Properties>
</file>